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48481" w14:textId="77777777" w:rsidR="00C27375" w:rsidRDefault="00C27375" w:rsidP="00C27375">
      <w:pPr>
        <w:pStyle w:val="Header"/>
        <w:rPr>
          <w:rFonts w:ascii="Gill Sans MT" w:hAnsi="Gill Sans MT"/>
          <w:b/>
          <w:noProof/>
          <w:lang w:eastAsia="en-AU"/>
        </w:rPr>
      </w:pPr>
      <w:r w:rsidRPr="00035EF7">
        <w:rPr>
          <w:rFonts w:ascii="Gill Sans MT" w:hAnsi="Gill Sans MT"/>
          <w:b/>
          <w:noProof/>
          <w:lang w:eastAsia="en-AU"/>
        </w:rPr>
        <w:t>ADVANCE CARE DIRECTIVE</w:t>
      </w:r>
      <w:r w:rsidRPr="00035EF7">
        <w:rPr>
          <w:rFonts w:ascii="Gill Sans MT" w:hAnsi="Gill Sans MT"/>
          <w:b/>
          <w:noProof/>
          <w:lang w:eastAsia="en-AU"/>
        </w:rPr>
        <w:br/>
        <w:t xml:space="preserve">                     (TASMANIA)</w:t>
      </w:r>
    </w:p>
    <w:p w14:paraId="162BF1C7" w14:textId="77777777" w:rsidR="00377D28" w:rsidRDefault="00377D28" w:rsidP="00377D28">
      <w:pPr>
        <w:pStyle w:val="Header"/>
        <w:ind w:left="-709"/>
        <w:rPr>
          <w:rFonts w:ascii="Gill Sans MT" w:hAnsi="Gill Sans MT"/>
          <w:noProof/>
          <w:sz w:val="20"/>
          <w:szCs w:val="20"/>
          <w:lang w:eastAsia="en-AU"/>
        </w:rPr>
      </w:pPr>
    </w:p>
    <w:p w14:paraId="2EE71983" w14:textId="77777777" w:rsidR="00377D28" w:rsidRPr="00377D28" w:rsidRDefault="00377D28" w:rsidP="00377D28">
      <w:pPr>
        <w:pStyle w:val="Header"/>
        <w:ind w:left="-709"/>
        <w:rPr>
          <w:rFonts w:ascii="Gill Sans MT" w:hAnsi="Gill Sans MT"/>
          <w:noProof/>
          <w:sz w:val="20"/>
          <w:szCs w:val="20"/>
          <w:lang w:eastAsia="en-AU"/>
        </w:rPr>
      </w:pPr>
      <w:r w:rsidRPr="00377D28">
        <w:rPr>
          <w:rFonts w:ascii="Gill Sans MT" w:hAnsi="Gill Sans MT"/>
          <w:noProof/>
          <w:sz w:val="20"/>
          <w:szCs w:val="20"/>
          <w:lang w:eastAsia="en-AU"/>
        </w:rPr>
        <w:t>Making an Advance Care Directive (ACD) allows you to set out, or guide, what health care and treatment you wish to receive in the future if you lose the ability to make and communicate such preferences and decisions yourself.</w:t>
      </w:r>
    </w:p>
    <w:p w14:paraId="72CA9599" w14:textId="77777777" w:rsidR="00377D28" w:rsidRDefault="00377D28" w:rsidP="00377D28">
      <w:pPr>
        <w:pStyle w:val="Header"/>
        <w:ind w:left="-709"/>
        <w:rPr>
          <w:rFonts w:ascii="Gill Sans MT" w:hAnsi="Gill Sans MT"/>
          <w:noProof/>
          <w:sz w:val="20"/>
          <w:szCs w:val="20"/>
          <w:lang w:eastAsia="en-AU"/>
        </w:rPr>
      </w:pPr>
    </w:p>
    <w:p w14:paraId="60D9F4B5" w14:textId="77777777" w:rsidR="00377D28" w:rsidRDefault="00377D28" w:rsidP="00377D28">
      <w:pPr>
        <w:pStyle w:val="Header"/>
        <w:ind w:left="-709"/>
        <w:rPr>
          <w:rFonts w:ascii="Gill Sans MT" w:hAnsi="Gill Sans MT"/>
          <w:noProof/>
          <w:sz w:val="20"/>
          <w:szCs w:val="20"/>
          <w:lang w:eastAsia="en-AU"/>
        </w:rPr>
      </w:pPr>
      <w:r w:rsidRPr="00377D28">
        <w:rPr>
          <w:rFonts w:ascii="Gill Sans MT" w:hAnsi="Gill Sans MT"/>
          <w:noProof/>
          <w:sz w:val="20"/>
          <w:szCs w:val="20"/>
          <w:lang w:eastAsia="en-AU"/>
        </w:rPr>
        <w:t>You can include in your ACD:</w:t>
      </w:r>
    </w:p>
    <w:p w14:paraId="248DB3C6" w14:textId="77777777" w:rsidR="00D1165F" w:rsidRPr="00377D28" w:rsidRDefault="00D1165F" w:rsidP="00377D28">
      <w:pPr>
        <w:pStyle w:val="Header"/>
        <w:ind w:left="-709"/>
        <w:rPr>
          <w:rFonts w:ascii="Gill Sans MT" w:hAnsi="Gill Sans MT"/>
          <w:noProof/>
          <w:sz w:val="20"/>
          <w:szCs w:val="20"/>
          <w:lang w:eastAsia="en-AU"/>
        </w:rPr>
      </w:pPr>
    </w:p>
    <w:p w14:paraId="6B367B9C" w14:textId="77777777" w:rsidR="00377D28" w:rsidRPr="00377D28" w:rsidRDefault="00377D28" w:rsidP="00377D28">
      <w:pPr>
        <w:pStyle w:val="Header"/>
        <w:numPr>
          <w:ilvl w:val="0"/>
          <w:numId w:val="3"/>
        </w:numPr>
        <w:rPr>
          <w:rFonts w:ascii="Gill Sans MT" w:hAnsi="Gill Sans MT"/>
          <w:noProof/>
          <w:sz w:val="20"/>
          <w:szCs w:val="20"/>
          <w:lang w:eastAsia="en-AU"/>
        </w:rPr>
      </w:pPr>
      <w:r w:rsidRPr="00377D28">
        <w:rPr>
          <w:rFonts w:ascii="Gill Sans MT" w:hAnsi="Gill Sans MT"/>
          <w:noProof/>
          <w:sz w:val="20"/>
          <w:szCs w:val="20"/>
          <w:lang w:eastAsia="en-AU"/>
        </w:rPr>
        <w:t>Information about your values or preferences, which can guide a person making a decision about your health care; and</w:t>
      </w:r>
    </w:p>
    <w:p w14:paraId="2430F0DB" w14:textId="77777777" w:rsidR="00377D28" w:rsidRPr="00377D28" w:rsidRDefault="00377D28" w:rsidP="00377D28">
      <w:pPr>
        <w:pStyle w:val="Header"/>
        <w:numPr>
          <w:ilvl w:val="0"/>
          <w:numId w:val="3"/>
        </w:numPr>
        <w:rPr>
          <w:rFonts w:ascii="Gill Sans MT" w:hAnsi="Gill Sans MT"/>
          <w:noProof/>
          <w:sz w:val="20"/>
          <w:szCs w:val="20"/>
          <w:lang w:eastAsia="en-AU"/>
        </w:rPr>
      </w:pPr>
      <w:r w:rsidRPr="00377D28">
        <w:rPr>
          <w:rFonts w:ascii="Gill Sans MT" w:hAnsi="Gill Sans MT"/>
          <w:noProof/>
          <w:sz w:val="20"/>
          <w:szCs w:val="20"/>
          <w:lang w:eastAsia="en-AU"/>
        </w:rPr>
        <w:t>Specific treatments you refuse and in what circumstances.</w:t>
      </w:r>
    </w:p>
    <w:p w14:paraId="0494CBAB" w14:textId="77777777" w:rsidR="00D1165F" w:rsidRDefault="00D1165F" w:rsidP="00377D28">
      <w:pPr>
        <w:pStyle w:val="Header"/>
        <w:ind w:left="-709"/>
        <w:rPr>
          <w:rFonts w:ascii="Gill Sans MT" w:hAnsi="Gill Sans MT"/>
          <w:noProof/>
          <w:sz w:val="20"/>
          <w:szCs w:val="20"/>
          <w:lang w:eastAsia="en-AU"/>
        </w:rPr>
      </w:pPr>
    </w:p>
    <w:p w14:paraId="5B5604E2" w14:textId="77777777" w:rsidR="00E4779A" w:rsidRDefault="00E4779A" w:rsidP="00E4779A">
      <w:pPr>
        <w:pStyle w:val="Header"/>
        <w:ind w:left="-709"/>
        <w:rPr>
          <w:rFonts w:ascii="Gill Sans MT" w:hAnsi="Gill Sans MT"/>
          <w:noProof/>
          <w:sz w:val="20"/>
          <w:szCs w:val="20"/>
          <w:lang w:eastAsia="en-AU"/>
        </w:rPr>
      </w:pPr>
      <w:r w:rsidRPr="00E4779A">
        <w:rPr>
          <w:rFonts w:ascii="Gill Sans MT" w:hAnsi="Gill Sans MT"/>
          <w:noProof/>
          <w:sz w:val="20"/>
          <w:szCs w:val="20"/>
          <w:lang w:eastAsia="en-AU"/>
        </w:rPr>
        <w:t>To make an ACD you must have the ability to make decisions about your future health care and understand the consequences of making the ACD</w:t>
      </w:r>
      <w:r w:rsidRPr="00377D28">
        <w:rPr>
          <w:rFonts w:ascii="Gill Sans MT" w:hAnsi="Gill Sans MT"/>
          <w:noProof/>
          <w:sz w:val="20"/>
          <w:szCs w:val="20"/>
          <w:lang w:eastAsia="en-AU"/>
        </w:rPr>
        <w:t xml:space="preserve">. </w:t>
      </w:r>
    </w:p>
    <w:p w14:paraId="0E0640ED" w14:textId="77777777" w:rsidR="00E4779A" w:rsidRDefault="00E4779A" w:rsidP="00377D28">
      <w:pPr>
        <w:pStyle w:val="Header"/>
        <w:ind w:left="-709"/>
        <w:rPr>
          <w:rFonts w:ascii="Gill Sans MT" w:hAnsi="Gill Sans MT"/>
          <w:noProof/>
          <w:sz w:val="20"/>
          <w:szCs w:val="20"/>
          <w:lang w:eastAsia="en-AU"/>
        </w:rPr>
      </w:pPr>
    </w:p>
    <w:p w14:paraId="20F56A03" w14:textId="77777777" w:rsidR="00377D28" w:rsidRDefault="00377D28" w:rsidP="00377D28">
      <w:pPr>
        <w:pStyle w:val="Header"/>
        <w:ind w:left="-709"/>
        <w:rPr>
          <w:rFonts w:ascii="Gill Sans MT" w:hAnsi="Gill Sans MT"/>
          <w:noProof/>
          <w:sz w:val="20"/>
          <w:szCs w:val="20"/>
          <w:lang w:eastAsia="en-AU"/>
        </w:rPr>
      </w:pPr>
      <w:r w:rsidRPr="00377D28">
        <w:rPr>
          <w:rFonts w:ascii="Gill Sans MT" w:hAnsi="Gill Sans MT"/>
          <w:noProof/>
          <w:sz w:val="20"/>
          <w:szCs w:val="20"/>
          <w:lang w:eastAsia="en-AU"/>
        </w:rPr>
        <w:t>It is recommended that you discuss your future health concerns and treatments with your doctor or a health professional and discuss your wishes with significant people in your life such as your family, your enduring guardian and anyone else who is close to you.</w:t>
      </w:r>
    </w:p>
    <w:p w14:paraId="01F0CB7C" w14:textId="77777777" w:rsidR="00377D28" w:rsidRPr="00377D28" w:rsidRDefault="00377D28" w:rsidP="00377D28">
      <w:pPr>
        <w:pStyle w:val="Header"/>
        <w:ind w:left="-709"/>
        <w:rPr>
          <w:rFonts w:ascii="Gill Sans MT" w:hAnsi="Gill Sans MT"/>
          <w:noProof/>
          <w:sz w:val="20"/>
          <w:szCs w:val="20"/>
          <w:lang w:eastAsia="en-AU"/>
        </w:rPr>
      </w:pPr>
    </w:p>
    <w:p w14:paraId="0DBB1816" w14:textId="77777777" w:rsidR="00377D28" w:rsidRDefault="00377D28" w:rsidP="00377D28">
      <w:pPr>
        <w:pStyle w:val="Header"/>
        <w:ind w:left="-709"/>
        <w:rPr>
          <w:rFonts w:ascii="Gill Sans MT" w:hAnsi="Gill Sans MT"/>
          <w:noProof/>
          <w:sz w:val="20"/>
          <w:szCs w:val="20"/>
          <w:lang w:eastAsia="en-AU"/>
        </w:rPr>
      </w:pPr>
      <w:r w:rsidRPr="00377D28">
        <w:rPr>
          <w:rFonts w:ascii="Gill Sans MT" w:hAnsi="Gill Sans MT"/>
          <w:noProof/>
          <w:sz w:val="20"/>
          <w:szCs w:val="20"/>
          <w:lang w:eastAsia="en-AU"/>
        </w:rPr>
        <w:t>Please also read the accompanying ACD Information Sheet before completing this form.</w:t>
      </w:r>
    </w:p>
    <w:p w14:paraId="5D97B4C5" w14:textId="77777777" w:rsidR="00377D28" w:rsidRPr="00377D28" w:rsidRDefault="00377D28" w:rsidP="00377D28">
      <w:pPr>
        <w:pStyle w:val="Header"/>
        <w:ind w:left="-709"/>
        <w:rPr>
          <w:rFonts w:ascii="Gill Sans MT" w:hAnsi="Gill Sans MT"/>
          <w:noProof/>
          <w:sz w:val="20"/>
          <w:szCs w:val="20"/>
          <w:lang w:eastAsia="en-AU"/>
        </w:rPr>
      </w:pPr>
    </w:p>
    <w:p w14:paraId="1FFEE3ED" w14:textId="77777777" w:rsidR="00BF45EF" w:rsidRDefault="00377D28" w:rsidP="00D223D7">
      <w:pPr>
        <w:pStyle w:val="Header"/>
        <w:spacing w:after="240"/>
        <w:ind w:left="-709"/>
        <w:rPr>
          <w:rFonts w:ascii="Gill Sans MT" w:hAnsi="Gill Sans MT"/>
          <w:noProof/>
          <w:sz w:val="20"/>
          <w:szCs w:val="20"/>
          <w:lang w:eastAsia="en-AU"/>
        </w:rPr>
      </w:pPr>
      <w:r w:rsidRPr="00377D28">
        <w:rPr>
          <w:rFonts w:ascii="Gill Sans MT" w:hAnsi="Gill Sans MT"/>
          <w:noProof/>
          <w:sz w:val="20"/>
          <w:szCs w:val="20"/>
          <w:lang w:eastAsia="en-AU"/>
        </w:rPr>
        <w:t xml:space="preserve">This form is compliant with the provisions of the </w:t>
      </w:r>
      <w:r w:rsidRPr="007D6DB7">
        <w:rPr>
          <w:rFonts w:ascii="Gill Sans MT" w:hAnsi="Gill Sans MT"/>
          <w:i/>
          <w:noProof/>
          <w:sz w:val="20"/>
          <w:szCs w:val="20"/>
          <w:lang w:eastAsia="en-AU"/>
        </w:rPr>
        <w:t>Guardianship and Administration Act 1995</w:t>
      </w:r>
      <w:r w:rsidRPr="00377D28">
        <w:rPr>
          <w:rFonts w:ascii="Gill Sans MT" w:hAnsi="Gill Sans MT"/>
          <w:noProof/>
          <w:sz w:val="20"/>
          <w:szCs w:val="20"/>
          <w:lang w:eastAsia="en-AU"/>
        </w:rPr>
        <w:t xml:space="preserve"> (the Act). The Act provides for penalties for those who by dishonesty, or undue influence, induce another person to give an ACD or include a provision in an ACD that you do not want</w:t>
      </w:r>
      <w:r w:rsidR="00066943">
        <w:rPr>
          <w:rFonts w:ascii="Gill Sans MT" w:hAnsi="Gill Sans MT"/>
          <w:noProof/>
          <w:sz w:val="20"/>
          <w:szCs w:val="20"/>
          <w:lang w:eastAsia="en-AU"/>
        </w:rPr>
        <w:t>.</w:t>
      </w:r>
    </w:p>
    <w:p w14:paraId="107AC654"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51174614" w14:textId="77777777" w:rsidR="00C27375" w:rsidRPr="00C27375" w:rsidRDefault="00C27375" w:rsidP="00C27375">
      <w:pPr>
        <w:pStyle w:val="Heading2"/>
      </w:pPr>
      <w:r w:rsidRPr="00C27375">
        <w:t xml:space="preserve"> This is the ACD for YOU - the person making the directive</w:t>
      </w:r>
    </w:p>
    <w:p w14:paraId="04E844A3"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5D9DCCBF" w14:textId="4B8F21DA" w:rsidR="0034461A" w:rsidRDefault="00BE2D1A" w:rsidP="0034461A">
      <w:pPr>
        <w:pStyle w:val="Header"/>
        <w:tabs>
          <w:tab w:val="clear" w:pos="4513"/>
          <w:tab w:val="clear" w:pos="9026"/>
        </w:tabs>
        <w:spacing w:before="120"/>
        <w:ind w:left="-709"/>
        <w:rPr>
          <w:rFonts w:ascii="Gill Sans MT" w:hAnsi="Gill Sans MT"/>
          <w:noProof/>
          <w:sz w:val="20"/>
          <w:szCs w:val="20"/>
          <w:lang w:eastAsia="en-AU"/>
        </w:rPr>
      </w:pPr>
      <w:r>
        <w:rPr>
          <w:rFonts w:ascii="Gill Sans MT" w:hAnsi="Gill Sans MT"/>
          <w:noProof/>
          <w:sz w:val="20"/>
          <w:szCs w:val="20"/>
          <w:lang w:eastAsia="en-AU"/>
        </w:rPr>
        <w:t xml:space="preserve">Print Name </w:t>
      </w:r>
      <w:r w:rsidR="00133EB4">
        <w:rPr>
          <w:rFonts w:ascii="Gill Sans MT" w:hAnsi="Gill Sans MT"/>
          <w:noProof/>
          <w:sz w:val="20"/>
          <w:szCs w:val="20"/>
          <w:lang w:eastAsia="en-AU"/>
        </w:rPr>
        <w:fldChar w:fldCharType="begin">
          <w:ffData>
            <w:name w:val="Text1"/>
            <w:enabled/>
            <w:calcOnExit w:val="0"/>
            <w:statusText w:type="text" w:val="Print Name"/>
            <w:textInput/>
          </w:ffData>
        </w:fldChar>
      </w:r>
      <w:bookmarkStart w:id="0" w:name="Text1"/>
      <w:r w:rsidR="00133EB4">
        <w:rPr>
          <w:rFonts w:ascii="Gill Sans MT" w:hAnsi="Gill Sans MT"/>
          <w:noProof/>
          <w:sz w:val="20"/>
          <w:szCs w:val="20"/>
          <w:lang w:eastAsia="en-AU"/>
        </w:rPr>
        <w:instrText xml:space="preserve"> FORMTEXT </w:instrText>
      </w:r>
      <w:r w:rsidR="00133EB4">
        <w:rPr>
          <w:rFonts w:ascii="Gill Sans MT" w:hAnsi="Gill Sans MT"/>
          <w:noProof/>
          <w:sz w:val="20"/>
          <w:szCs w:val="20"/>
          <w:lang w:eastAsia="en-AU"/>
        </w:rPr>
      </w:r>
      <w:r w:rsidR="00133EB4">
        <w:rPr>
          <w:rFonts w:ascii="Gill Sans MT" w:hAnsi="Gill Sans MT"/>
          <w:noProof/>
          <w:sz w:val="20"/>
          <w:szCs w:val="20"/>
          <w:lang w:eastAsia="en-AU"/>
        </w:rPr>
        <w:fldChar w:fldCharType="separate"/>
      </w:r>
      <w:r w:rsidR="0050247E">
        <w:rPr>
          <w:rFonts w:ascii="Gill Sans MT" w:hAnsi="Gill Sans MT"/>
          <w:noProof/>
          <w:sz w:val="20"/>
          <w:szCs w:val="20"/>
          <w:lang w:eastAsia="en-AU"/>
        </w:rPr>
        <w:t> </w:t>
      </w:r>
      <w:r w:rsidR="0050247E">
        <w:rPr>
          <w:rFonts w:ascii="Gill Sans MT" w:hAnsi="Gill Sans MT"/>
          <w:noProof/>
          <w:sz w:val="20"/>
          <w:szCs w:val="20"/>
          <w:lang w:eastAsia="en-AU"/>
        </w:rPr>
        <w:t> </w:t>
      </w:r>
      <w:r w:rsidR="0050247E">
        <w:rPr>
          <w:rFonts w:ascii="Gill Sans MT" w:hAnsi="Gill Sans MT"/>
          <w:noProof/>
          <w:sz w:val="20"/>
          <w:szCs w:val="20"/>
          <w:lang w:eastAsia="en-AU"/>
        </w:rPr>
        <w:t> </w:t>
      </w:r>
      <w:r w:rsidR="0050247E">
        <w:rPr>
          <w:rFonts w:ascii="Gill Sans MT" w:hAnsi="Gill Sans MT"/>
          <w:noProof/>
          <w:sz w:val="20"/>
          <w:szCs w:val="20"/>
          <w:lang w:eastAsia="en-AU"/>
        </w:rPr>
        <w:t> </w:t>
      </w:r>
      <w:r w:rsidR="0050247E">
        <w:rPr>
          <w:rFonts w:ascii="Gill Sans MT" w:hAnsi="Gill Sans MT"/>
          <w:noProof/>
          <w:sz w:val="20"/>
          <w:szCs w:val="20"/>
          <w:lang w:eastAsia="en-AU"/>
        </w:rPr>
        <w:t> </w:t>
      </w:r>
      <w:r w:rsidR="00133EB4">
        <w:rPr>
          <w:rFonts w:ascii="Gill Sans MT" w:hAnsi="Gill Sans MT"/>
          <w:noProof/>
          <w:sz w:val="20"/>
          <w:szCs w:val="20"/>
          <w:lang w:eastAsia="en-AU"/>
        </w:rPr>
        <w:fldChar w:fldCharType="end"/>
      </w:r>
      <w:bookmarkEnd w:id="0"/>
      <w:r>
        <w:rPr>
          <w:rFonts w:ascii="Gill Sans MT" w:hAnsi="Gill Sans MT"/>
          <w:noProof/>
          <w:sz w:val="20"/>
          <w:szCs w:val="20"/>
          <w:lang w:eastAsia="en-AU"/>
        </w:rPr>
        <w:tab/>
      </w:r>
      <w:r>
        <w:rPr>
          <w:rFonts w:ascii="Gill Sans MT" w:hAnsi="Gill Sans MT"/>
          <w:noProof/>
          <w:sz w:val="20"/>
          <w:szCs w:val="20"/>
          <w:lang w:eastAsia="en-AU"/>
        </w:rPr>
        <w:tab/>
      </w:r>
      <w:r>
        <w:rPr>
          <w:rFonts w:ascii="Gill Sans MT" w:hAnsi="Gill Sans MT"/>
          <w:noProof/>
          <w:sz w:val="20"/>
          <w:szCs w:val="20"/>
          <w:lang w:eastAsia="en-AU"/>
        </w:rPr>
        <w:tab/>
      </w:r>
      <w:r>
        <w:rPr>
          <w:rFonts w:ascii="Gill Sans MT" w:hAnsi="Gill Sans MT"/>
          <w:noProof/>
          <w:sz w:val="20"/>
          <w:szCs w:val="20"/>
          <w:lang w:eastAsia="en-AU"/>
        </w:rPr>
        <w:tab/>
      </w:r>
      <w:r>
        <w:rPr>
          <w:rFonts w:ascii="Gill Sans MT" w:hAnsi="Gill Sans MT"/>
          <w:noProof/>
          <w:sz w:val="20"/>
          <w:szCs w:val="20"/>
          <w:lang w:eastAsia="en-AU"/>
        </w:rPr>
        <w:tab/>
      </w:r>
      <w:r>
        <w:rPr>
          <w:rFonts w:ascii="Gill Sans MT" w:hAnsi="Gill Sans MT"/>
          <w:noProof/>
          <w:sz w:val="20"/>
          <w:szCs w:val="20"/>
          <w:lang w:eastAsia="en-AU"/>
        </w:rPr>
        <w:tab/>
        <w:t xml:space="preserve">Date of Birth (dd/mm/yyyy) </w:t>
      </w:r>
      <w:r w:rsidR="00133EB4">
        <w:rPr>
          <w:rFonts w:ascii="Gill Sans MT" w:hAnsi="Gill Sans MT"/>
          <w:noProof/>
          <w:sz w:val="20"/>
          <w:szCs w:val="20"/>
          <w:lang w:eastAsia="en-AU"/>
        </w:rPr>
        <w:fldChar w:fldCharType="begin">
          <w:ffData>
            <w:name w:val="Text2"/>
            <w:enabled/>
            <w:calcOnExit w:val="0"/>
            <w:helpText w:type="text" w:val="Date of Birth (dd/mm/yyyy)"/>
            <w:statusText w:type="text" w:val="Date of Birth (dd/mm/yyyy)"/>
            <w:textInput/>
          </w:ffData>
        </w:fldChar>
      </w:r>
      <w:bookmarkStart w:id="1" w:name="Text2"/>
      <w:r w:rsidR="00133EB4">
        <w:rPr>
          <w:rFonts w:ascii="Gill Sans MT" w:hAnsi="Gill Sans MT"/>
          <w:noProof/>
          <w:sz w:val="20"/>
          <w:szCs w:val="20"/>
          <w:lang w:eastAsia="en-AU"/>
        </w:rPr>
        <w:instrText xml:space="preserve"> FORMTEXT </w:instrText>
      </w:r>
      <w:r w:rsidR="00133EB4">
        <w:rPr>
          <w:rFonts w:ascii="Gill Sans MT" w:hAnsi="Gill Sans MT"/>
          <w:noProof/>
          <w:sz w:val="20"/>
          <w:szCs w:val="20"/>
          <w:lang w:eastAsia="en-AU"/>
        </w:rPr>
      </w:r>
      <w:r w:rsidR="00133EB4">
        <w:rPr>
          <w:rFonts w:ascii="Gill Sans MT" w:hAnsi="Gill Sans MT"/>
          <w:noProof/>
          <w:sz w:val="20"/>
          <w:szCs w:val="20"/>
          <w:lang w:eastAsia="en-AU"/>
        </w:rPr>
        <w:fldChar w:fldCharType="separate"/>
      </w:r>
      <w:r w:rsidR="00DE7774">
        <w:rPr>
          <w:rFonts w:ascii="Gill Sans MT" w:hAnsi="Gill Sans MT"/>
          <w:noProof/>
          <w:sz w:val="20"/>
          <w:szCs w:val="20"/>
          <w:lang w:eastAsia="en-AU"/>
        </w:rPr>
        <w:t> </w:t>
      </w:r>
      <w:r w:rsidR="00DE7774">
        <w:rPr>
          <w:rFonts w:ascii="Gill Sans MT" w:hAnsi="Gill Sans MT"/>
          <w:noProof/>
          <w:sz w:val="20"/>
          <w:szCs w:val="20"/>
          <w:lang w:eastAsia="en-AU"/>
        </w:rPr>
        <w:t> </w:t>
      </w:r>
      <w:r w:rsidR="00DE7774">
        <w:rPr>
          <w:rFonts w:ascii="Gill Sans MT" w:hAnsi="Gill Sans MT"/>
          <w:noProof/>
          <w:sz w:val="20"/>
          <w:szCs w:val="20"/>
          <w:lang w:eastAsia="en-AU"/>
        </w:rPr>
        <w:t> </w:t>
      </w:r>
      <w:r w:rsidR="00DE7774">
        <w:rPr>
          <w:rFonts w:ascii="Gill Sans MT" w:hAnsi="Gill Sans MT"/>
          <w:noProof/>
          <w:sz w:val="20"/>
          <w:szCs w:val="20"/>
          <w:lang w:eastAsia="en-AU"/>
        </w:rPr>
        <w:t> </w:t>
      </w:r>
      <w:r w:rsidR="00DE7774">
        <w:rPr>
          <w:rFonts w:ascii="Gill Sans MT" w:hAnsi="Gill Sans MT"/>
          <w:noProof/>
          <w:sz w:val="20"/>
          <w:szCs w:val="20"/>
          <w:lang w:eastAsia="en-AU"/>
        </w:rPr>
        <w:t> </w:t>
      </w:r>
      <w:r w:rsidR="00133EB4">
        <w:rPr>
          <w:rFonts w:ascii="Gill Sans MT" w:hAnsi="Gill Sans MT"/>
          <w:noProof/>
          <w:sz w:val="20"/>
          <w:szCs w:val="20"/>
          <w:lang w:eastAsia="en-AU"/>
        </w:rPr>
        <w:fldChar w:fldCharType="end"/>
      </w:r>
      <w:bookmarkEnd w:id="1"/>
    </w:p>
    <w:p w14:paraId="09C4A9AF" w14:textId="77777777" w:rsidR="00FB7A95" w:rsidRDefault="00FB7A95" w:rsidP="007A4375">
      <w:pPr>
        <w:ind w:left="-709"/>
        <w:rPr>
          <w:rFonts w:ascii="Gill Sans MT" w:hAnsi="Gill Sans MT"/>
          <w:noProof/>
          <w:sz w:val="20"/>
          <w:szCs w:val="20"/>
          <w:lang w:eastAsia="en-AU"/>
        </w:rPr>
      </w:pPr>
    </w:p>
    <w:p w14:paraId="58AE606F" w14:textId="77777777" w:rsidR="00FB7A95" w:rsidRDefault="00BE2D1A" w:rsidP="00FB7A95">
      <w:pPr>
        <w:pStyle w:val="Header"/>
        <w:ind w:left="-709"/>
        <w:rPr>
          <w:rFonts w:ascii="Gill Sans MT" w:hAnsi="Gill Sans MT"/>
          <w:noProof/>
          <w:sz w:val="20"/>
          <w:szCs w:val="20"/>
          <w:lang w:eastAsia="en-AU"/>
        </w:rPr>
      </w:pPr>
      <w:r>
        <w:rPr>
          <w:rFonts w:ascii="Gill Sans MT" w:hAnsi="Gill Sans MT"/>
          <w:noProof/>
          <w:sz w:val="20"/>
          <w:szCs w:val="20"/>
          <w:lang w:eastAsia="en-AU"/>
        </w:rPr>
        <w:t xml:space="preserve">Address </w:t>
      </w:r>
      <w:r w:rsidR="00133EB4">
        <w:rPr>
          <w:rFonts w:ascii="Gill Sans MT" w:hAnsi="Gill Sans MT"/>
          <w:noProof/>
          <w:sz w:val="20"/>
          <w:szCs w:val="20"/>
          <w:lang w:eastAsia="en-AU"/>
        </w:rPr>
        <w:fldChar w:fldCharType="begin">
          <w:ffData>
            <w:name w:val="Text3"/>
            <w:enabled/>
            <w:calcOnExit w:val="0"/>
            <w:helpText w:type="text" w:val="Address"/>
            <w:statusText w:type="text" w:val="Address"/>
            <w:textInput/>
          </w:ffData>
        </w:fldChar>
      </w:r>
      <w:bookmarkStart w:id="2" w:name="Text3"/>
      <w:r w:rsidR="00133EB4">
        <w:rPr>
          <w:rFonts w:ascii="Gill Sans MT" w:hAnsi="Gill Sans MT"/>
          <w:noProof/>
          <w:sz w:val="20"/>
          <w:szCs w:val="20"/>
          <w:lang w:eastAsia="en-AU"/>
        </w:rPr>
        <w:instrText xml:space="preserve"> FORMTEXT </w:instrText>
      </w:r>
      <w:r w:rsidR="00133EB4">
        <w:rPr>
          <w:rFonts w:ascii="Gill Sans MT" w:hAnsi="Gill Sans MT"/>
          <w:noProof/>
          <w:sz w:val="20"/>
          <w:szCs w:val="20"/>
          <w:lang w:eastAsia="en-AU"/>
        </w:rPr>
      </w:r>
      <w:r w:rsidR="00133EB4">
        <w:rPr>
          <w:rFonts w:ascii="Gill Sans MT" w:hAnsi="Gill Sans MT"/>
          <w:noProof/>
          <w:sz w:val="20"/>
          <w:szCs w:val="20"/>
          <w:lang w:eastAsia="en-AU"/>
        </w:rPr>
        <w:fldChar w:fldCharType="separate"/>
      </w:r>
      <w:r w:rsidR="00133EB4">
        <w:rPr>
          <w:rFonts w:ascii="Gill Sans MT" w:hAnsi="Gill Sans MT"/>
          <w:noProof/>
          <w:sz w:val="20"/>
          <w:szCs w:val="20"/>
          <w:lang w:eastAsia="en-AU"/>
        </w:rPr>
        <w:t> </w:t>
      </w:r>
      <w:r w:rsidR="00133EB4">
        <w:rPr>
          <w:rFonts w:ascii="Gill Sans MT" w:hAnsi="Gill Sans MT"/>
          <w:noProof/>
          <w:sz w:val="20"/>
          <w:szCs w:val="20"/>
          <w:lang w:eastAsia="en-AU"/>
        </w:rPr>
        <w:t> </w:t>
      </w:r>
      <w:r w:rsidR="00133EB4">
        <w:rPr>
          <w:rFonts w:ascii="Gill Sans MT" w:hAnsi="Gill Sans MT"/>
          <w:noProof/>
          <w:sz w:val="20"/>
          <w:szCs w:val="20"/>
          <w:lang w:eastAsia="en-AU"/>
        </w:rPr>
        <w:t> </w:t>
      </w:r>
      <w:r w:rsidR="00133EB4">
        <w:rPr>
          <w:rFonts w:ascii="Gill Sans MT" w:hAnsi="Gill Sans MT"/>
          <w:noProof/>
          <w:sz w:val="20"/>
          <w:szCs w:val="20"/>
          <w:lang w:eastAsia="en-AU"/>
        </w:rPr>
        <w:t> </w:t>
      </w:r>
      <w:r w:rsidR="00133EB4">
        <w:rPr>
          <w:rFonts w:ascii="Gill Sans MT" w:hAnsi="Gill Sans MT"/>
          <w:noProof/>
          <w:sz w:val="20"/>
          <w:szCs w:val="20"/>
          <w:lang w:eastAsia="en-AU"/>
        </w:rPr>
        <w:t> </w:t>
      </w:r>
      <w:r w:rsidR="00133EB4">
        <w:rPr>
          <w:rFonts w:ascii="Gill Sans MT" w:hAnsi="Gill Sans MT"/>
          <w:noProof/>
          <w:sz w:val="20"/>
          <w:szCs w:val="20"/>
          <w:lang w:eastAsia="en-AU"/>
        </w:rPr>
        <w:fldChar w:fldCharType="end"/>
      </w:r>
      <w:bookmarkEnd w:id="2"/>
    </w:p>
    <w:p w14:paraId="34B67591" w14:textId="77777777" w:rsidR="00A67F4C" w:rsidRDefault="00A67F4C" w:rsidP="00A67F4C">
      <w:pPr>
        <w:pStyle w:val="Header"/>
        <w:tabs>
          <w:tab w:val="clear" w:pos="4513"/>
          <w:tab w:val="center" w:pos="1134"/>
          <w:tab w:val="center" w:pos="1418"/>
          <w:tab w:val="center" w:pos="6521"/>
        </w:tabs>
        <w:spacing w:before="120" w:after="240"/>
        <w:ind w:left="-709"/>
        <w:rPr>
          <w:rFonts w:ascii="Gill Sans MT" w:hAnsi="Gill Sans MT"/>
          <w:noProof/>
          <w:sz w:val="20"/>
          <w:szCs w:val="20"/>
          <w:lang w:eastAsia="en-AU"/>
        </w:rPr>
      </w:pPr>
    </w:p>
    <w:p w14:paraId="56C8FD16"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77A224C8" w14:textId="77777777" w:rsidR="00BF45EF" w:rsidRPr="00267B2D" w:rsidRDefault="00562DFC" w:rsidP="00C27375">
      <w:pPr>
        <w:pStyle w:val="Heading2"/>
      </w:pPr>
      <w:r>
        <w:t xml:space="preserve"> </w:t>
      </w:r>
      <w:r w:rsidR="00BF45EF" w:rsidRPr="00267B2D">
        <w:t xml:space="preserve">Section </w:t>
      </w:r>
      <w:r w:rsidR="00BF45EF" w:rsidRPr="00505A86">
        <w:rPr>
          <w:rFonts w:ascii="Arial" w:hAnsi="Arial" w:cs="Arial"/>
        </w:rPr>
        <w:t>1</w:t>
      </w:r>
      <w:r w:rsidR="00BF45EF" w:rsidRPr="00267B2D">
        <w:t>. My Values, and Preferences</w:t>
      </w:r>
    </w:p>
    <w:p w14:paraId="226A0D29"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5987A526" w14:textId="77777777" w:rsidR="00775E97" w:rsidRDefault="00775E97" w:rsidP="00C27375">
      <w:pPr>
        <w:pStyle w:val="Header"/>
        <w:spacing w:before="120"/>
        <w:ind w:left="-709"/>
        <w:rPr>
          <w:rFonts w:ascii="Gill Sans MT" w:hAnsi="Gill Sans MT"/>
          <w:noProof/>
          <w:sz w:val="20"/>
          <w:szCs w:val="20"/>
          <w:lang w:eastAsia="en-AU"/>
        </w:rPr>
      </w:pPr>
      <w:r w:rsidRPr="00775E97">
        <w:rPr>
          <w:rFonts w:ascii="Gill Sans MT" w:hAnsi="Gill Sans MT"/>
          <w:noProof/>
          <w:sz w:val="20"/>
          <w:szCs w:val="20"/>
          <w:lang w:eastAsia="en-AU"/>
        </w:rPr>
        <w:t>The values, and preferences you express here can guide a person making a decision about your health care. For example, you can include information about the following:</w:t>
      </w:r>
    </w:p>
    <w:p w14:paraId="43D7990B" w14:textId="77777777" w:rsidR="00775E97" w:rsidRPr="00775E97" w:rsidRDefault="00775E97" w:rsidP="00775E97">
      <w:pPr>
        <w:pStyle w:val="Header"/>
        <w:numPr>
          <w:ilvl w:val="0"/>
          <w:numId w:val="7"/>
        </w:numPr>
        <w:ind w:left="-284"/>
        <w:rPr>
          <w:rFonts w:ascii="Gill Sans MT" w:hAnsi="Gill Sans MT"/>
          <w:noProof/>
          <w:sz w:val="20"/>
          <w:szCs w:val="20"/>
          <w:lang w:eastAsia="en-AU"/>
        </w:rPr>
      </w:pPr>
      <w:r w:rsidRPr="00775E97">
        <w:rPr>
          <w:rFonts w:ascii="Gill Sans MT" w:hAnsi="Gill Sans MT"/>
          <w:noProof/>
          <w:sz w:val="20"/>
          <w:szCs w:val="20"/>
          <w:lang w:eastAsia="en-AU"/>
        </w:rPr>
        <w:t>What is important to me for my health care</w:t>
      </w:r>
    </w:p>
    <w:p w14:paraId="41170699" w14:textId="77777777" w:rsidR="00775E97" w:rsidRPr="00775E97" w:rsidRDefault="00775E97" w:rsidP="00775E97">
      <w:pPr>
        <w:pStyle w:val="Header"/>
        <w:numPr>
          <w:ilvl w:val="0"/>
          <w:numId w:val="7"/>
        </w:numPr>
        <w:ind w:left="-284"/>
        <w:rPr>
          <w:rFonts w:ascii="Gill Sans MT" w:hAnsi="Gill Sans MT"/>
          <w:noProof/>
          <w:sz w:val="20"/>
          <w:szCs w:val="20"/>
          <w:lang w:eastAsia="en-AU"/>
        </w:rPr>
      </w:pPr>
      <w:r w:rsidRPr="00775E97">
        <w:rPr>
          <w:rFonts w:ascii="Gill Sans MT" w:hAnsi="Gill Sans MT"/>
          <w:noProof/>
          <w:sz w:val="20"/>
          <w:szCs w:val="20"/>
          <w:lang w:eastAsia="en-AU"/>
        </w:rPr>
        <w:t>What gives me quality of life and makes my life worth living</w:t>
      </w:r>
    </w:p>
    <w:p w14:paraId="2B64FFFD" w14:textId="77777777" w:rsidR="00775E97" w:rsidRPr="00775E97" w:rsidRDefault="00775E97" w:rsidP="00775E97">
      <w:pPr>
        <w:pStyle w:val="Header"/>
        <w:numPr>
          <w:ilvl w:val="0"/>
          <w:numId w:val="7"/>
        </w:numPr>
        <w:ind w:left="-284"/>
        <w:rPr>
          <w:rFonts w:ascii="Gill Sans MT" w:hAnsi="Gill Sans MT"/>
          <w:noProof/>
          <w:sz w:val="20"/>
          <w:szCs w:val="20"/>
          <w:lang w:eastAsia="en-AU"/>
        </w:rPr>
      </w:pPr>
      <w:r w:rsidRPr="00775E97">
        <w:rPr>
          <w:rFonts w:ascii="Gill Sans MT" w:hAnsi="Gill Sans MT"/>
          <w:noProof/>
          <w:sz w:val="20"/>
          <w:szCs w:val="20"/>
          <w:lang w:eastAsia="en-AU"/>
        </w:rPr>
        <w:t>What is important to me if I am nearing death, including my preferred places of care and place to die</w:t>
      </w:r>
    </w:p>
    <w:p w14:paraId="5CBD4FAB" w14:textId="77777777" w:rsidR="00775E97" w:rsidRPr="00775E97" w:rsidRDefault="00775E97" w:rsidP="00775E97">
      <w:pPr>
        <w:pStyle w:val="Header"/>
        <w:numPr>
          <w:ilvl w:val="0"/>
          <w:numId w:val="7"/>
        </w:numPr>
        <w:ind w:left="-284"/>
        <w:rPr>
          <w:rFonts w:ascii="Gill Sans MT" w:hAnsi="Gill Sans MT"/>
          <w:noProof/>
          <w:sz w:val="20"/>
          <w:szCs w:val="20"/>
          <w:lang w:eastAsia="en-AU"/>
        </w:rPr>
      </w:pPr>
      <w:r w:rsidRPr="00775E97">
        <w:rPr>
          <w:rFonts w:ascii="Gill Sans MT" w:hAnsi="Gill Sans MT"/>
          <w:noProof/>
          <w:sz w:val="20"/>
          <w:szCs w:val="20"/>
          <w:lang w:eastAsia="en-AU"/>
        </w:rPr>
        <w:t>What health outcomes I regard as acceptable</w:t>
      </w:r>
    </w:p>
    <w:p w14:paraId="65A64D41" w14:textId="77777777" w:rsidR="00775E97" w:rsidRDefault="00775E97" w:rsidP="00775E97">
      <w:pPr>
        <w:pStyle w:val="Header"/>
        <w:numPr>
          <w:ilvl w:val="0"/>
          <w:numId w:val="7"/>
        </w:numPr>
        <w:ind w:left="-284"/>
        <w:rPr>
          <w:rFonts w:ascii="Gill Sans MT" w:hAnsi="Gill Sans MT"/>
          <w:noProof/>
          <w:sz w:val="20"/>
          <w:szCs w:val="20"/>
          <w:lang w:eastAsia="en-AU"/>
        </w:rPr>
      </w:pPr>
      <w:r w:rsidRPr="00775E97">
        <w:rPr>
          <w:rFonts w:ascii="Gill Sans MT" w:hAnsi="Gill Sans MT"/>
          <w:noProof/>
          <w:sz w:val="20"/>
          <w:szCs w:val="20"/>
          <w:lang w:eastAsia="en-AU"/>
        </w:rPr>
        <w:t>Any reasons for refusing certain treatment (for example, cultural or religious beliefs)</w:t>
      </w:r>
    </w:p>
    <w:p w14:paraId="37EE934D" w14:textId="77777777" w:rsidR="00FD029B" w:rsidRDefault="00FD029B" w:rsidP="002C7EDE">
      <w:pPr>
        <w:pStyle w:val="Header"/>
        <w:ind w:left="-709"/>
        <w:rPr>
          <w:rFonts w:ascii="Gill Sans MT" w:hAnsi="Gill Sans MT"/>
          <w:noProof/>
          <w:sz w:val="20"/>
          <w:szCs w:val="20"/>
          <w:lang w:eastAsia="en-AU"/>
        </w:rPr>
      </w:pPr>
    </w:p>
    <w:p w14:paraId="5695BEE6" w14:textId="77777777" w:rsidR="002C7EDE" w:rsidRDefault="002C7EDE" w:rsidP="002C7EDE">
      <w:pPr>
        <w:pStyle w:val="Header"/>
        <w:ind w:left="-709"/>
        <w:rPr>
          <w:rFonts w:ascii="Gill Sans MT" w:hAnsi="Gill Sans MT"/>
          <w:noProof/>
          <w:sz w:val="20"/>
          <w:szCs w:val="20"/>
          <w:lang w:eastAsia="en-AU"/>
        </w:rPr>
      </w:pPr>
      <w:r>
        <w:rPr>
          <w:rFonts w:ascii="Gill Sans MT" w:hAnsi="Gill Sans MT"/>
          <w:noProof/>
          <w:sz w:val="20"/>
          <w:szCs w:val="20"/>
          <w:lang w:eastAsia="en-AU"/>
        </w:rPr>
        <w:t xml:space="preserve"> </w:t>
      </w:r>
      <w:r w:rsidR="00FD029B">
        <w:rPr>
          <w:rFonts w:ascii="Gill Sans MT" w:hAnsi="Gill Sans MT"/>
          <w:noProof/>
          <w:sz w:val="20"/>
          <w:szCs w:val="20"/>
          <w:lang w:eastAsia="en-AU"/>
        </w:rPr>
        <w:t xml:space="preserve">My Values and Preferences </w:t>
      </w:r>
      <w:r w:rsidR="009A5030">
        <w:rPr>
          <w:rFonts w:ascii="Gill Sans MT" w:hAnsi="Gill Sans MT"/>
          <w:noProof/>
          <w:sz w:val="20"/>
          <w:szCs w:val="20"/>
          <w:lang w:eastAsia="en-AU"/>
        </w:rPr>
        <w:fldChar w:fldCharType="begin">
          <w:ffData>
            <w:name w:val="Text4"/>
            <w:enabled/>
            <w:calcOnExit w:val="0"/>
            <w:helpText w:type="text" w:val="My Values and Preferences "/>
            <w:statusText w:type="text" w:val="My Values and Preferences "/>
            <w:textInput/>
          </w:ffData>
        </w:fldChar>
      </w:r>
      <w:bookmarkStart w:id="3" w:name="Text4"/>
      <w:r w:rsidR="009A5030">
        <w:rPr>
          <w:rFonts w:ascii="Gill Sans MT" w:hAnsi="Gill Sans MT"/>
          <w:noProof/>
          <w:sz w:val="20"/>
          <w:szCs w:val="20"/>
          <w:lang w:eastAsia="en-AU"/>
        </w:rPr>
        <w:instrText xml:space="preserve"> FORMTEXT </w:instrText>
      </w:r>
      <w:r w:rsidR="009A5030">
        <w:rPr>
          <w:rFonts w:ascii="Gill Sans MT" w:hAnsi="Gill Sans MT"/>
          <w:noProof/>
          <w:sz w:val="20"/>
          <w:szCs w:val="20"/>
          <w:lang w:eastAsia="en-AU"/>
        </w:rPr>
      </w:r>
      <w:r w:rsidR="009A5030">
        <w:rPr>
          <w:rFonts w:ascii="Gill Sans MT" w:hAnsi="Gill Sans MT"/>
          <w:noProof/>
          <w:sz w:val="20"/>
          <w:szCs w:val="20"/>
          <w:lang w:eastAsia="en-AU"/>
        </w:rPr>
        <w:fldChar w:fldCharType="separate"/>
      </w:r>
      <w:r w:rsidR="009A5030">
        <w:rPr>
          <w:rFonts w:ascii="Gill Sans MT" w:hAnsi="Gill Sans MT"/>
          <w:noProof/>
          <w:sz w:val="20"/>
          <w:szCs w:val="20"/>
          <w:lang w:eastAsia="en-AU"/>
        </w:rPr>
        <w:t> </w:t>
      </w:r>
      <w:r w:rsidR="009A5030">
        <w:rPr>
          <w:rFonts w:ascii="Gill Sans MT" w:hAnsi="Gill Sans MT"/>
          <w:noProof/>
          <w:sz w:val="20"/>
          <w:szCs w:val="20"/>
          <w:lang w:eastAsia="en-AU"/>
        </w:rPr>
        <w:t> </w:t>
      </w:r>
      <w:r w:rsidR="009A5030">
        <w:rPr>
          <w:rFonts w:ascii="Gill Sans MT" w:hAnsi="Gill Sans MT"/>
          <w:noProof/>
          <w:sz w:val="20"/>
          <w:szCs w:val="20"/>
          <w:lang w:eastAsia="en-AU"/>
        </w:rPr>
        <w:t> </w:t>
      </w:r>
      <w:r w:rsidR="009A5030">
        <w:rPr>
          <w:rFonts w:ascii="Gill Sans MT" w:hAnsi="Gill Sans MT"/>
          <w:noProof/>
          <w:sz w:val="20"/>
          <w:szCs w:val="20"/>
          <w:lang w:eastAsia="en-AU"/>
        </w:rPr>
        <w:t> </w:t>
      </w:r>
      <w:r w:rsidR="009A5030">
        <w:rPr>
          <w:rFonts w:ascii="Gill Sans MT" w:hAnsi="Gill Sans MT"/>
          <w:noProof/>
          <w:sz w:val="20"/>
          <w:szCs w:val="20"/>
          <w:lang w:eastAsia="en-AU"/>
        </w:rPr>
        <w:t> </w:t>
      </w:r>
      <w:r w:rsidR="009A5030">
        <w:rPr>
          <w:rFonts w:ascii="Gill Sans MT" w:hAnsi="Gill Sans MT"/>
          <w:noProof/>
          <w:sz w:val="20"/>
          <w:szCs w:val="20"/>
          <w:lang w:eastAsia="en-AU"/>
        </w:rPr>
        <w:fldChar w:fldCharType="end"/>
      </w:r>
      <w:bookmarkEnd w:id="3"/>
      <w:r>
        <w:rPr>
          <w:rFonts w:ascii="Gill Sans MT" w:hAnsi="Gill Sans MT"/>
          <w:noProof/>
          <w:sz w:val="20"/>
          <w:szCs w:val="20"/>
          <w:lang w:eastAsia="en-AU"/>
        </w:rPr>
        <w:br w:type="page"/>
      </w:r>
    </w:p>
    <w:p w14:paraId="49C953CC" w14:textId="77777777" w:rsidR="00C27375" w:rsidRDefault="00C27375" w:rsidP="002B2120">
      <w:pPr>
        <w:pStyle w:val="Header"/>
        <w:spacing w:after="120"/>
        <w:rPr>
          <w:rFonts w:ascii="Gill Sans MT" w:hAnsi="Gill Sans MT"/>
          <w:b/>
          <w:noProof/>
          <w:lang w:eastAsia="en-AU"/>
        </w:rPr>
      </w:pPr>
      <w:r w:rsidRPr="00035EF7">
        <w:rPr>
          <w:rFonts w:ascii="Gill Sans MT" w:hAnsi="Gill Sans MT"/>
          <w:b/>
          <w:noProof/>
          <w:lang w:eastAsia="en-AU"/>
        </w:rPr>
        <w:lastRenderedPageBreak/>
        <w:t>ADVANCE CARE DIRECTIVE</w:t>
      </w:r>
      <w:r w:rsidRPr="00035EF7">
        <w:rPr>
          <w:rFonts w:ascii="Gill Sans MT" w:hAnsi="Gill Sans MT"/>
          <w:b/>
          <w:noProof/>
          <w:lang w:eastAsia="en-AU"/>
        </w:rPr>
        <w:br/>
        <w:t xml:space="preserve">                     (TASMANIA)</w:t>
      </w:r>
    </w:p>
    <w:p w14:paraId="4BA09592"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6A96E16C" w14:textId="77777777" w:rsidR="00F04CAF" w:rsidRDefault="00105021" w:rsidP="00C27375">
      <w:pPr>
        <w:pStyle w:val="Heading2"/>
      </w:pPr>
      <w:r>
        <w:t xml:space="preserve"> </w:t>
      </w:r>
      <w:r w:rsidR="00F04CAF" w:rsidRPr="00267B2D">
        <w:t>Section 2. Medical Treatment I Refuse</w:t>
      </w:r>
    </w:p>
    <w:p w14:paraId="3952CED7"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38D5E972" w14:textId="77777777" w:rsidR="00F04CAF" w:rsidRDefault="00F04CAF" w:rsidP="00DD3EE8">
      <w:pPr>
        <w:pStyle w:val="Header"/>
        <w:spacing w:before="120" w:after="240"/>
        <w:ind w:left="-709"/>
        <w:rPr>
          <w:rFonts w:ascii="Gill Sans MT" w:hAnsi="Gill Sans MT"/>
          <w:noProof/>
          <w:sz w:val="20"/>
          <w:szCs w:val="20"/>
          <w:lang w:eastAsia="en-AU"/>
        </w:rPr>
      </w:pPr>
      <w:r w:rsidRPr="00F04CAF">
        <w:rPr>
          <w:rFonts w:ascii="Gill Sans MT" w:hAnsi="Gill Sans MT"/>
          <w:noProof/>
          <w:sz w:val="20"/>
          <w:szCs w:val="20"/>
          <w:lang w:eastAsia="en-AU"/>
        </w:rPr>
        <w:t>List the medical treatment you refuse and under what specific circumstances. It is important that you are clear as these directions may be binding on health professionals and can be used in the future if you are unable to make and communicate your own decisions.</w:t>
      </w:r>
    </w:p>
    <w:tbl>
      <w:tblPr>
        <w:tblStyle w:val="TableGrid"/>
        <w:tblW w:w="0" w:type="auto"/>
        <w:tblInd w:w="-709" w:type="dxa"/>
        <w:tblLook w:val="04A0" w:firstRow="1" w:lastRow="0" w:firstColumn="1" w:lastColumn="0" w:noHBand="0" w:noVBand="1"/>
        <w:tblDescription w:val="Medical Treatment I refuse Under What Circumstances "/>
      </w:tblPr>
      <w:tblGrid>
        <w:gridCol w:w="4815"/>
        <w:gridCol w:w="4820"/>
      </w:tblGrid>
      <w:tr w:rsidR="00676F5B" w14:paraId="55FC1762" w14:textId="77777777" w:rsidTr="00986EB1">
        <w:trPr>
          <w:trHeight w:val="284"/>
          <w:tblHeader/>
        </w:trPr>
        <w:tc>
          <w:tcPr>
            <w:tcW w:w="4815" w:type="dxa"/>
            <w:vAlign w:val="center"/>
          </w:tcPr>
          <w:p w14:paraId="01697E01" w14:textId="77777777" w:rsidR="00676F5B" w:rsidRDefault="00676F5B" w:rsidP="00986EB1">
            <w:pPr>
              <w:pStyle w:val="Header"/>
              <w:rPr>
                <w:noProof/>
                <w:szCs w:val="20"/>
                <w:lang w:eastAsia="en-AU"/>
              </w:rPr>
            </w:pPr>
            <w:r w:rsidRPr="00670553">
              <w:rPr>
                <w:b/>
                <w:noProof/>
                <w:sz w:val="20"/>
                <w:szCs w:val="20"/>
                <w:lang w:eastAsia="en-AU"/>
              </w:rPr>
              <w:t>Medical Treatment I refuse</w:t>
            </w:r>
          </w:p>
        </w:tc>
        <w:tc>
          <w:tcPr>
            <w:tcW w:w="4820" w:type="dxa"/>
            <w:vAlign w:val="center"/>
          </w:tcPr>
          <w:p w14:paraId="471399B2" w14:textId="77777777" w:rsidR="00676F5B" w:rsidRDefault="00676F5B" w:rsidP="00986EB1">
            <w:pPr>
              <w:pStyle w:val="Header"/>
              <w:rPr>
                <w:noProof/>
                <w:szCs w:val="20"/>
                <w:lang w:eastAsia="en-AU"/>
              </w:rPr>
            </w:pPr>
            <w:r w:rsidRPr="00676F5B">
              <w:rPr>
                <w:b/>
                <w:noProof/>
                <w:sz w:val="20"/>
                <w:szCs w:val="20"/>
                <w:lang w:eastAsia="en-AU"/>
              </w:rPr>
              <w:t>Under What circumstances</w:t>
            </w:r>
            <w:r>
              <w:rPr>
                <w:noProof/>
                <w:szCs w:val="20"/>
                <w:lang w:eastAsia="en-AU"/>
              </w:rPr>
              <w:t xml:space="preserve"> </w:t>
            </w:r>
          </w:p>
        </w:tc>
      </w:tr>
      <w:tr w:rsidR="00676F5B" w14:paraId="63999B3D" w14:textId="77777777" w:rsidTr="00986EB1">
        <w:trPr>
          <w:trHeight w:val="312"/>
        </w:trPr>
        <w:tc>
          <w:tcPr>
            <w:tcW w:w="4815" w:type="dxa"/>
            <w:vAlign w:val="center"/>
          </w:tcPr>
          <w:p w14:paraId="4319E81D" w14:textId="77777777" w:rsidR="00676F5B" w:rsidRDefault="009A5030" w:rsidP="00986EB1">
            <w:pPr>
              <w:pStyle w:val="Header"/>
              <w:rPr>
                <w:b/>
                <w:noProof/>
                <w:sz w:val="20"/>
                <w:szCs w:val="20"/>
                <w:lang w:eastAsia="en-AU"/>
              </w:rPr>
            </w:pPr>
            <w:r>
              <w:rPr>
                <w:noProof/>
                <w:szCs w:val="20"/>
                <w:lang w:eastAsia="en-AU"/>
              </w:rPr>
              <w:fldChar w:fldCharType="begin">
                <w:ffData>
                  <w:name w:val="Text5"/>
                  <w:enabled/>
                  <w:calcOnExit w:val="0"/>
                  <w:statusText w:type="text" w:val="Medical Treatment I Refuse 1"/>
                  <w:textInput/>
                </w:ffData>
              </w:fldChar>
            </w:r>
            <w:bookmarkStart w:id="4" w:name="Text5"/>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4"/>
          </w:p>
        </w:tc>
        <w:tc>
          <w:tcPr>
            <w:tcW w:w="4820" w:type="dxa"/>
            <w:vAlign w:val="center"/>
          </w:tcPr>
          <w:p w14:paraId="53EA6E62" w14:textId="77777777" w:rsidR="00676F5B" w:rsidRDefault="00BD01E8" w:rsidP="00986EB1">
            <w:pPr>
              <w:pStyle w:val="Header"/>
              <w:rPr>
                <w:b/>
                <w:noProof/>
                <w:sz w:val="20"/>
                <w:szCs w:val="20"/>
                <w:lang w:eastAsia="en-AU"/>
              </w:rPr>
            </w:pPr>
            <w:r>
              <w:rPr>
                <w:noProof/>
                <w:szCs w:val="20"/>
                <w:lang w:eastAsia="en-AU"/>
              </w:rPr>
              <w:fldChar w:fldCharType="begin">
                <w:ffData>
                  <w:name w:val="text6"/>
                  <w:enabled/>
                  <w:calcOnExit w:val="0"/>
                  <w:statusText w:type="text" w:val="Under What Circumstances 1"/>
                  <w:textInput/>
                </w:ffData>
              </w:fldChar>
            </w:r>
            <w:bookmarkStart w:id="5" w:name="text6"/>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5"/>
          </w:p>
        </w:tc>
      </w:tr>
      <w:tr w:rsidR="00676F5B" w14:paraId="51783C08" w14:textId="77777777" w:rsidTr="00986EB1">
        <w:trPr>
          <w:trHeight w:val="312"/>
        </w:trPr>
        <w:tc>
          <w:tcPr>
            <w:tcW w:w="4815" w:type="dxa"/>
            <w:vAlign w:val="center"/>
          </w:tcPr>
          <w:p w14:paraId="16E553BF" w14:textId="77777777" w:rsidR="00676F5B" w:rsidRDefault="00BD01E8" w:rsidP="00986EB1">
            <w:pPr>
              <w:pStyle w:val="Header"/>
              <w:rPr>
                <w:b/>
                <w:noProof/>
                <w:sz w:val="20"/>
                <w:szCs w:val="20"/>
                <w:lang w:eastAsia="en-AU"/>
              </w:rPr>
            </w:pPr>
            <w:r>
              <w:rPr>
                <w:noProof/>
                <w:szCs w:val="20"/>
                <w:lang w:eastAsia="en-AU"/>
              </w:rPr>
              <w:fldChar w:fldCharType="begin">
                <w:ffData>
                  <w:name w:val="text7"/>
                  <w:enabled/>
                  <w:calcOnExit w:val="0"/>
                  <w:statusText w:type="text" w:val="Medical Treatment I Refuse 2"/>
                  <w:textInput/>
                </w:ffData>
              </w:fldChar>
            </w:r>
            <w:bookmarkStart w:id="6" w:name="text7"/>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6"/>
          </w:p>
        </w:tc>
        <w:tc>
          <w:tcPr>
            <w:tcW w:w="4820" w:type="dxa"/>
            <w:vAlign w:val="center"/>
          </w:tcPr>
          <w:p w14:paraId="76CA7F08" w14:textId="77777777" w:rsidR="00676F5B" w:rsidRDefault="00BD01E8" w:rsidP="00986EB1">
            <w:pPr>
              <w:pStyle w:val="Header"/>
              <w:rPr>
                <w:b/>
                <w:noProof/>
                <w:sz w:val="20"/>
                <w:szCs w:val="20"/>
                <w:lang w:eastAsia="en-AU"/>
              </w:rPr>
            </w:pPr>
            <w:r>
              <w:rPr>
                <w:noProof/>
                <w:szCs w:val="20"/>
                <w:lang w:eastAsia="en-AU"/>
              </w:rPr>
              <w:fldChar w:fldCharType="begin">
                <w:ffData>
                  <w:name w:val="text8"/>
                  <w:enabled/>
                  <w:calcOnExit w:val="0"/>
                  <w:statusText w:type="text" w:val="Under What Circumstances 2"/>
                  <w:textInput/>
                </w:ffData>
              </w:fldChar>
            </w:r>
            <w:bookmarkStart w:id="7" w:name="text8"/>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7"/>
          </w:p>
        </w:tc>
      </w:tr>
      <w:tr w:rsidR="00676F5B" w14:paraId="2C6A2D7A" w14:textId="77777777" w:rsidTr="00986EB1">
        <w:trPr>
          <w:trHeight w:val="312"/>
        </w:trPr>
        <w:tc>
          <w:tcPr>
            <w:tcW w:w="4815" w:type="dxa"/>
            <w:vAlign w:val="center"/>
          </w:tcPr>
          <w:p w14:paraId="0CA3EEED" w14:textId="77777777" w:rsidR="00676F5B" w:rsidRDefault="00BD01E8" w:rsidP="00986EB1">
            <w:pPr>
              <w:pStyle w:val="Header"/>
              <w:rPr>
                <w:b/>
                <w:noProof/>
                <w:sz w:val="20"/>
                <w:szCs w:val="20"/>
                <w:lang w:eastAsia="en-AU"/>
              </w:rPr>
            </w:pPr>
            <w:r>
              <w:rPr>
                <w:noProof/>
                <w:lang w:eastAsia="en-AU"/>
              </w:rPr>
              <w:fldChar w:fldCharType="begin">
                <w:ffData>
                  <w:name w:val="text9"/>
                  <w:enabled/>
                  <w:calcOnExit w:val="0"/>
                  <w:statusText w:type="text" w:val="Medical Treatment I Refuse 3"/>
                  <w:textInput/>
                </w:ffData>
              </w:fldChar>
            </w:r>
            <w:bookmarkStart w:id="8" w:name="text9"/>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8"/>
          </w:p>
        </w:tc>
        <w:tc>
          <w:tcPr>
            <w:tcW w:w="4820" w:type="dxa"/>
            <w:vAlign w:val="center"/>
          </w:tcPr>
          <w:p w14:paraId="0811C2C8" w14:textId="77777777" w:rsidR="00676F5B" w:rsidRDefault="00BD01E8" w:rsidP="00986EB1">
            <w:pPr>
              <w:pStyle w:val="Header"/>
              <w:rPr>
                <w:b/>
                <w:noProof/>
                <w:sz w:val="20"/>
                <w:szCs w:val="20"/>
                <w:lang w:eastAsia="en-AU"/>
              </w:rPr>
            </w:pPr>
            <w:r>
              <w:rPr>
                <w:noProof/>
                <w:szCs w:val="20"/>
                <w:lang w:eastAsia="en-AU"/>
              </w:rPr>
              <w:fldChar w:fldCharType="begin">
                <w:ffData>
                  <w:name w:val="text10"/>
                  <w:enabled/>
                  <w:calcOnExit w:val="0"/>
                  <w:statusText w:type="text" w:val=" Under What Circumstances 3"/>
                  <w:textInput/>
                </w:ffData>
              </w:fldChar>
            </w:r>
            <w:bookmarkStart w:id="9" w:name="text10"/>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9"/>
          </w:p>
        </w:tc>
      </w:tr>
      <w:tr w:rsidR="00676F5B" w14:paraId="6B473E22" w14:textId="77777777" w:rsidTr="00986EB1">
        <w:trPr>
          <w:trHeight w:val="312"/>
        </w:trPr>
        <w:tc>
          <w:tcPr>
            <w:tcW w:w="4815" w:type="dxa"/>
            <w:vAlign w:val="center"/>
          </w:tcPr>
          <w:p w14:paraId="005F6B5B" w14:textId="77777777" w:rsidR="00676F5B" w:rsidRDefault="00BD01E8" w:rsidP="00986EB1">
            <w:pPr>
              <w:pStyle w:val="Header"/>
              <w:rPr>
                <w:b/>
                <w:noProof/>
                <w:sz w:val="20"/>
                <w:szCs w:val="20"/>
                <w:lang w:eastAsia="en-AU"/>
              </w:rPr>
            </w:pPr>
            <w:r>
              <w:rPr>
                <w:noProof/>
                <w:lang w:eastAsia="en-AU"/>
              </w:rPr>
              <w:fldChar w:fldCharType="begin">
                <w:ffData>
                  <w:name w:val="text11"/>
                  <w:enabled/>
                  <w:calcOnExit w:val="0"/>
                  <w:statusText w:type="text" w:val="Medical Treatment I Refuse 4"/>
                  <w:textInput/>
                </w:ffData>
              </w:fldChar>
            </w:r>
            <w:bookmarkStart w:id="10" w:name="text11"/>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10"/>
          </w:p>
        </w:tc>
        <w:tc>
          <w:tcPr>
            <w:tcW w:w="4820" w:type="dxa"/>
            <w:vAlign w:val="center"/>
          </w:tcPr>
          <w:p w14:paraId="67A620DA" w14:textId="77777777" w:rsidR="00676F5B" w:rsidRDefault="00BD01E8" w:rsidP="00986EB1">
            <w:pPr>
              <w:pStyle w:val="Header"/>
              <w:rPr>
                <w:b/>
                <w:noProof/>
                <w:sz w:val="20"/>
                <w:szCs w:val="20"/>
                <w:lang w:eastAsia="en-AU"/>
              </w:rPr>
            </w:pPr>
            <w:r>
              <w:rPr>
                <w:noProof/>
                <w:szCs w:val="20"/>
                <w:lang w:eastAsia="en-AU"/>
              </w:rPr>
              <w:fldChar w:fldCharType="begin">
                <w:ffData>
                  <w:name w:val="text12"/>
                  <w:enabled/>
                  <w:calcOnExit w:val="0"/>
                  <w:statusText w:type="text" w:val=" Under What Circumstances 4"/>
                  <w:textInput/>
                </w:ffData>
              </w:fldChar>
            </w:r>
            <w:bookmarkStart w:id="11" w:name="text12"/>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11"/>
          </w:p>
        </w:tc>
      </w:tr>
      <w:tr w:rsidR="00676F5B" w14:paraId="7B9A3B94" w14:textId="77777777" w:rsidTr="00986EB1">
        <w:trPr>
          <w:trHeight w:val="312"/>
        </w:trPr>
        <w:tc>
          <w:tcPr>
            <w:tcW w:w="4815" w:type="dxa"/>
            <w:vAlign w:val="center"/>
          </w:tcPr>
          <w:p w14:paraId="27279F01" w14:textId="77777777" w:rsidR="00676F5B" w:rsidRDefault="00BD01E8" w:rsidP="00986EB1">
            <w:pPr>
              <w:pStyle w:val="Header"/>
              <w:rPr>
                <w:b/>
                <w:noProof/>
                <w:sz w:val="20"/>
                <w:szCs w:val="20"/>
                <w:lang w:eastAsia="en-AU"/>
              </w:rPr>
            </w:pPr>
            <w:r>
              <w:rPr>
                <w:noProof/>
                <w:lang w:eastAsia="en-AU"/>
              </w:rPr>
              <w:fldChar w:fldCharType="begin">
                <w:ffData>
                  <w:name w:val="text13"/>
                  <w:enabled/>
                  <w:calcOnExit w:val="0"/>
                  <w:statusText w:type="text" w:val=" Medical Treatment I Refuse 5"/>
                  <w:textInput/>
                </w:ffData>
              </w:fldChar>
            </w:r>
            <w:bookmarkStart w:id="12" w:name="text13"/>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12"/>
          </w:p>
        </w:tc>
        <w:tc>
          <w:tcPr>
            <w:tcW w:w="4820" w:type="dxa"/>
            <w:vAlign w:val="center"/>
          </w:tcPr>
          <w:p w14:paraId="360BBE8F" w14:textId="77777777" w:rsidR="00676F5B" w:rsidRDefault="00BD01E8" w:rsidP="00986EB1">
            <w:pPr>
              <w:pStyle w:val="Header"/>
              <w:rPr>
                <w:b/>
                <w:noProof/>
                <w:sz w:val="20"/>
                <w:szCs w:val="20"/>
                <w:lang w:eastAsia="en-AU"/>
              </w:rPr>
            </w:pPr>
            <w:r>
              <w:rPr>
                <w:noProof/>
                <w:szCs w:val="20"/>
                <w:lang w:eastAsia="en-AU"/>
              </w:rPr>
              <w:fldChar w:fldCharType="begin">
                <w:ffData>
                  <w:name w:val="text14"/>
                  <w:enabled/>
                  <w:calcOnExit w:val="0"/>
                  <w:statusText w:type="text" w:val="Under What Circumstances 5"/>
                  <w:textInput/>
                </w:ffData>
              </w:fldChar>
            </w:r>
            <w:bookmarkStart w:id="13" w:name="text14"/>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13"/>
          </w:p>
        </w:tc>
      </w:tr>
      <w:tr w:rsidR="00676F5B" w14:paraId="41074F25" w14:textId="77777777" w:rsidTr="00986EB1">
        <w:trPr>
          <w:trHeight w:val="312"/>
        </w:trPr>
        <w:tc>
          <w:tcPr>
            <w:tcW w:w="4815" w:type="dxa"/>
            <w:vAlign w:val="center"/>
          </w:tcPr>
          <w:p w14:paraId="66EC8F7B" w14:textId="77777777" w:rsidR="00676F5B" w:rsidRDefault="00BD01E8" w:rsidP="00986EB1">
            <w:pPr>
              <w:pStyle w:val="Header"/>
              <w:rPr>
                <w:b/>
                <w:noProof/>
                <w:sz w:val="20"/>
                <w:szCs w:val="20"/>
                <w:lang w:eastAsia="en-AU"/>
              </w:rPr>
            </w:pPr>
            <w:r>
              <w:rPr>
                <w:noProof/>
                <w:lang w:eastAsia="en-AU"/>
              </w:rPr>
              <w:fldChar w:fldCharType="begin">
                <w:ffData>
                  <w:name w:val="text15"/>
                  <w:enabled/>
                  <w:calcOnExit w:val="0"/>
                  <w:statusText w:type="text" w:val="Medical Treatment I Refuse 6"/>
                  <w:textInput/>
                </w:ffData>
              </w:fldChar>
            </w:r>
            <w:bookmarkStart w:id="14" w:name="text15"/>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14"/>
          </w:p>
        </w:tc>
        <w:tc>
          <w:tcPr>
            <w:tcW w:w="4820" w:type="dxa"/>
            <w:vAlign w:val="center"/>
          </w:tcPr>
          <w:p w14:paraId="1C493F1F" w14:textId="77777777" w:rsidR="00676F5B" w:rsidRDefault="00BD01E8" w:rsidP="00986EB1">
            <w:pPr>
              <w:pStyle w:val="Header"/>
              <w:rPr>
                <w:b/>
                <w:noProof/>
                <w:sz w:val="20"/>
                <w:szCs w:val="20"/>
                <w:lang w:eastAsia="en-AU"/>
              </w:rPr>
            </w:pPr>
            <w:r>
              <w:rPr>
                <w:noProof/>
                <w:szCs w:val="20"/>
                <w:lang w:eastAsia="en-AU"/>
              </w:rPr>
              <w:fldChar w:fldCharType="begin">
                <w:ffData>
                  <w:name w:val="text16"/>
                  <w:enabled/>
                  <w:calcOnExit w:val="0"/>
                  <w:statusText w:type="text" w:val=" Under What Circumstances 6"/>
                  <w:textInput/>
                </w:ffData>
              </w:fldChar>
            </w:r>
            <w:bookmarkStart w:id="15" w:name="text16"/>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15"/>
          </w:p>
        </w:tc>
      </w:tr>
      <w:tr w:rsidR="00676F5B" w14:paraId="30F932CF" w14:textId="77777777" w:rsidTr="00986EB1">
        <w:trPr>
          <w:trHeight w:val="312"/>
        </w:trPr>
        <w:tc>
          <w:tcPr>
            <w:tcW w:w="4815" w:type="dxa"/>
            <w:vAlign w:val="center"/>
          </w:tcPr>
          <w:p w14:paraId="507411D6" w14:textId="77777777" w:rsidR="00676F5B" w:rsidRDefault="00BD01E8" w:rsidP="00986EB1">
            <w:pPr>
              <w:pStyle w:val="Header"/>
              <w:rPr>
                <w:b/>
                <w:noProof/>
                <w:sz w:val="20"/>
                <w:szCs w:val="20"/>
                <w:lang w:eastAsia="en-AU"/>
              </w:rPr>
            </w:pPr>
            <w:r>
              <w:rPr>
                <w:noProof/>
                <w:lang w:eastAsia="en-AU"/>
              </w:rPr>
              <w:fldChar w:fldCharType="begin">
                <w:ffData>
                  <w:name w:val="text17"/>
                  <w:enabled/>
                  <w:calcOnExit w:val="0"/>
                  <w:statusText w:type="text" w:val="Medical Treatment I Refuse 7"/>
                  <w:textInput/>
                </w:ffData>
              </w:fldChar>
            </w:r>
            <w:bookmarkStart w:id="16" w:name="text17"/>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16"/>
          </w:p>
        </w:tc>
        <w:tc>
          <w:tcPr>
            <w:tcW w:w="4820" w:type="dxa"/>
            <w:vAlign w:val="center"/>
          </w:tcPr>
          <w:p w14:paraId="0FDD1EF4" w14:textId="77777777" w:rsidR="00676F5B" w:rsidRDefault="00BD01E8" w:rsidP="00986EB1">
            <w:pPr>
              <w:pStyle w:val="Header"/>
              <w:rPr>
                <w:b/>
                <w:noProof/>
                <w:sz w:val="20"/>
                <w:szCs w:val="20"/>
                <w:lang w:eastAsia="en-AU"/>
              </w:rPr>
            </w:pPr>
            <w:r>
              <w:rPr>
                <w:noProof/>
                <w:szCs w:val="20"/>
                <w:lang w:eastAsia="en-AU"/>
              </w:rPr>
              <w:fldChar w:fldCharType="begin">
                <w:ffData>
                  <w:name w:val="text18"/>
                  <w:enabled/>
                  <w:calcOnExit w:val="0"/>
                  <w:statusText w:type="text" w:val="Under What Circumstances 7"/>
                  <w:textInput/>
                </w:ffData>
              </w:fldChar>
            </w:r>
            <w:bookmarkStart w:id="17" w:name="text18"/>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17"/>
          </w:p>
        </w:tc>
      </w:tr>
      <w:tr w:rsidR="00676F5B" w14:paraId="1140D5B6" w14:textId="77777777" w:rsidTr="00986EB1">
        <w:trPr>
          <w:trHeight w:val="312"/>
        </w:trPr>
        <w:tc>
          <w:tcPr>
            <w:tcW w:w="4815" w:type="dxa"/>
            <w:vAlign w:val="center"/>
          </w:tcPr>
          <w:p w14:paraId="631F0391" w14:textId="77777777" w:rsidR="00676F5B" w:rsidRDefault="00BD01E8" w:rsidP="00986EB1">
            <w:pPr>
              <w:pStyle w:val="Header"/>
              <w:rPr>
                <w:b/>
                <w:noProof/>
                <w:sz w:val="20"/>
                <w:szCs w:val="20"/>
                <w:lang w:eastAsia="en-AU"/>
              </w:rPr>
            </w:pPr>
            <w:r>
              <w:rPr>
                <w:noProof/>
                <w:lang w:eastAsia="en-AU"/>
              </w:rPr>
              <w:fldChar w:fldCharType="begin">
                <w:ffData>
                  <w:name w:val="text19"/>
                  <w:enabled/>
                  <w:calcOnExit w:val="0"/>
                  <w:statusText w:type="text" w:val="Medical Treatment I Refuse 8"/>
                  <w:textInput/>
                </w:ffData>
              </w:fldChar>
            </w:r>
            <w:bookmarkStart w:id="18" w:name="text19"/>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18"/>
          </w:p>
        </w:tc>
        <w:tc>
          <w:tcPr>
            <w:tcW w:w="4820" w:type="dxa"/>
            <w:vAlign w:val="center"/>
          </w:tcPr>
          <w:p w14:paraId="37D8BFBF" w14:textId="77777777" w:rsidR="00676F5B" w:rsidRDefault="00BD01E8" w:rsidP="00986EB1">
            <w:pPr>
              <w:pStyle w:val="Header"/>
              <w:rPr>
                <w:b/>
                <w:noProof/>
                <w:sz w:val="20"/>
                <w:szCs w:val="20"/>
                <w:lang w:eastAsia="en-AU"/>
              </w:rPr>
            </w:pPr>
            <w:r>
              <w:rPr>
                <w:noProof/>
                <w:szCs w:val="20"/>
                <w:lang w:eastAsia="en-AU"/>
              </w:rPr>
              <w:fldChar w:fldCharType="begin">
                <w:ffData>
                  <w:name w:val="text20"/>
                  <w:enabled/>
                  <w:calcOnExit w:val="0"/>
                  <w:statusText w:type="text" w:val="Under What Circumstances 8"/>
                  <w:textInput/>
                </w:ffData>
              </w:fldChar>
            </w:r>
            <w:bookmarkStart w:id="19" w:name="text20"/>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19"/>
          </w:p>
        </w:tc>
      </w:tr>
      <w:tr w:rsidR="00676F5B" w14:paraId="755D973D" w14:textId="77777777" w:rsidTr="00986EB1">
        <w:trPr>
          <w:trHeight w:val="312"/>
        </w:trPr>
        <w:tc>
          <w:tcPr>
            <w:tcW w:w="4815" w:type="dxa"/>
            <w:vAlign w:val="center"/>
          </w:tcPr>
          <w:p w14:paraId="7F5359FD" w14:textId="77777777" w:rsidR="00676F5B" w:rsidRDefault="00BD01E8" w:rsidP="00986EB1">
            <w:pPr>
              <w:pStyle w:val="Header"/>
              <w:rPr>
                <w:noProof/>
                <w:lang w:eastAsia="en-AU"/>
              </w:rPr>
            </w:pPr>
            <w:r>
              <w:rPr>
                <w:noProof/>
                <w:lang w:eastAsia="en-AU"/>
              </w:rPr>
              <w:fldChar w:fldCharType="begin">
                <w:ffData>
                  <w:name w:val="text21"/>
                  <w:enabled/>
                  <w:calcOnExit w:val="0"/>
                  <w:statusText w:type="text" w:val="Medical Treatment I Refuse 9"/>
                  <w:textInput/>
                </w:ffData>
              </w:fldChar>
            </w:r>
            <w:bookmarkStart w:id="20" w:name="text21"/>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20"/>
          </w:p>
        </w:tc>
        <w:tc>
          <w:tcPr>
            <w:tcW w:w="4820" w:type="dxa"/>
            <w:vAlign w:val="center"/>
          </w:tcPr>
          <w:p w14:paraId="3BB04BED" w14:textId="77777777" w:rsidR="00676F5B" w:rsidRDefault="00BD01E8" w:rsidP="00986EB1">
            <w:pPr>
              <w:pStyle w:val="Header"/>
              <w:rPr>
                <w:noProof/>
                <w:szCs w:val="20"/>
                <w:lang w:eastAsia="en-AU"/>
              </w:rPr>
            </w:pPr>
            <w:r>
              <w:rPr>
                <w:noProof/>
                <w:szCs w:val="20"/>
                <w:lang w:eastAsia="en-AU"/>
              </w:rPr>
              <w:fldChar w:fldCharType="begin">
                <w:ffData>
                  <w:name w:val="text22"/>
                  <w:enabled/>
                  <w:calcOnExit w:val="0"/>
                  <w:statusText w:type="text" w:val="Under What Circumstances 9"/>
                  <w:textInput/>
                </w:ffData>
              </w:fldChar>
            </w:r>
            <w:bookmarkStart w:id="21" w:name="text22"/>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21"/>
          </w:p>
        </w:tc>
      </w:tr>
      <w:tr w:rsidR="00676F5B" w14:paraId="62CABC9E" w14:textId="77777777" w:rsidTr="00986EB1">
        <w:trPr>
          <w:trHeight w:val="312"/>
        </w:trPr>
        <w:tc>
          <w:tcPr>
            <w:tcW w:w="4815" w:type="dxa"/>
            <w:vAlign w:val="center"/>
          </w:tcPr>
          <w:p w14:paraId="227FFEB1" w14:textId="77777777" w:rsidR="00676F5B" w:rsidRDefault="00BD01E8" w:rsidP="00986EB1">
            <w:pPr>
              <w:pStyle w:val="Header"/>
              <w:rPr>
                <w:noProof/>
                <w:lang w:eastAsia="en-AU"/>
              </w:rPr>
            </w:pPr>
            <w:r>
              <w:rPr>
                <w:noProof/>
                <w:lang w:eastAsia="en-AU"/>
              </w:rPr>
              <w:fldChar w:fldCharType="begin">
                <w:ffData>
                  <w:name w:val="text23"/>
                  <w:enabled/>
                  <w:calcOnExit w:val="0"/>
                  <w:statusText w:type="text" w:val="Medical Treatment I Refuse 10"/>
                  <w:textInput/>
                </w:ffData>
              </w:fldChar>
            </w:r>
            <w:bookmarkStart w:id="22" w:name="text23"/>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22"/>
          </w:p>
        </w:tc>
        <w:tc>
          <w:tcPr>
            <w:tcW w:w="4820" w:type="dxa"/>
            <w:vAlign w:val="center"/>
          </w:tcPr>
          <w:p w14:paraId="235A85C6" w14:textId="77777777" w:rsidR="00676F5B" w:rsidRDefault="00696435" w:rsidP="00986EB1">
            <w:pPr>
              <w:pStyle w:val="Header"/>
              <w:rPr>
                <w:noProof/>
                <w:szCs w:val="20"/>
                <w:lang w:eastAsia="en-AU"/>
              </w:rPr>
            </w:pPr>
            <w:r>
              <w:rPr>
                <w:noProof/>
                <w:szCs w:val="20"/>
                <w:lang w:eastAsia="en-AU"/>
              </w:rPr>
              <w:fldChar w:fldCharType="begin">
                <w:ffData>
                  <w:name w:val="text24"/>
                  <w:enabled/>
                  <w:calcOnExit w:val="0"/>
                  <w:statusText w:type="text" w:val="Under What Circumstances 10"/>
                  <w:textInput/>
                </w:ffData>
              </w:fldChar>
            </w:r>
            <w:bookmarkStart w:id="23" w:name="text24"/>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23"/>
          </w:p>
        </w:tc>
      </w:tr>
      <w:tr w:rsidR="00676F5B" w14:paraId="7D42FEAE" w14:textId="77777777" w:rsidTr="00986EB1">
        <w:trPr>
          <w:trHeight w:val="312"/>
        </w:trPr>
        <w:tc>
          <w:tcPr>
            <w:tcW w:w="4815" w:type="dxa"/>
            <w:vAlign w:val="center"/>
          </w:tcPr>
          <w:p w14:paraId="16B2E260" w14:textId="77777777" w:rsidR="00676F5B" w:rsidRDefault="00696435" w:rsidP="00986EB1">
            <w:pPr>
              <w:pStyle w:val="Header"/>
              <w:rPr>
                <w:noProof/>
                <w:lang w:eastAsia="en-AU"/>
              </w:rPr>
            </w:pPr>
            <w:r>
              <w:rPr>
                <w:noProof/>
                <w:lang w:eastAsia="en-AU"/>
              </w:rPr>
              <w:fldChar w:fldCharType="begin">
                <w:ffData>
                  <w:name w:val="text25"/>
                  <w:enabled/>
                  <w:calcOnExit w:val="0"/>
                  <w:statusText w:type="text" w:val="Medical Treatment I Refuse 11"/>
                  <w:textInput/>
                </w:ffData>
              </w:fldChar>
            </w:r>
            <w:bookmarkStart w:id="24" w:name="text25"/>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24"/>
          </w:p>
        </w:tc>
        <w:tc>
          <w:tcPr>
            <w:tcW w:w="4820" w:type="dxa"/>
            <w:vAlign w:val="center"/>
          </w:tcPr>
          <w:p w14:paraId="67A342B5" w14:textId="77777777" w:rsidR="00676F5B" w:rsidRDefault="00696435" w:rsidP="00986EB1">
            <w:pPr>
              <w:pStyle w:val="Header"/>
              <w:rPr>
                <w:noProof/>
                <w:szCs w:val="20"/>
                <w:lang w:eastAsia="en-AU"/>
              </w:rPr>
            </w:pPr>
            <w:r>
              <w:rPr>
                <w:noProof/>
                <w:szCs w:val="20"/>
                <w:lang w:eastAsia="en-AU"/>
              </w:rPr>
              <w:fldChar w:fldCharType="begin">
                <w:ffData>
                  <w:name w:val="text26"/>
                  <w:enabled/>
                  <w:calcOnExit w:val="0"/>
                  <w:statusText w:type="text" w:val="Under What Circumstances 11"/>
                  <w:textInput/>
                </w:ffData>
              </w:fldChar>
            </w:r>
            <w:bookmarkStart w:id="25" w:name="text26"/>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25"/>
          </w:p>
        </w:tc>
      </w:tr>
      <w:tr w:rsidR="00676F5B" w14:paraId="6536DB51" w14:textId="77777777" w:rsidTr="00986EB1">
        <w:trPr>
          <w:trHeight w:val="312"/>
        </w:trPr>
        <w:tc>
          <w:tcPr>
            <w:tcW w:w="4815" w:type="dxa"/>
            <w:vAlign w:val="center"/>
          </w:tcPr>
          <w:p w14:paraId="0E314CC1" w14:textId="77777777" w:rsidR="00676F5B" w:rsidRDefault="00696435" w:rsidP="00986EB1">
            <w:pPr>
              <w:pStyle w:val="Header"/>
              <w:rPr>
                <w:noProof/>
                <w:lang w:eastAsia="en-AU"/>
              </w:rPr>
            </w:pPr>
            <w:r>
              <w:rPr>
                <w:noProof/>
                <w:lang w:eastAsia="en-AU"/>
              </w:rPr>
              <w:fldChar w:fldCharType="begin">
                <w:ffData>
                  <w:name w:val="text27"/>
                  <w:enabled/>
                  <w:calcOnExit w:val="0"/>
                  <w:statusText w:type="text" w:val="Medical Treatment I Refuse 12"/>
                  <w:textInput/>
                </w:ffData>
              </w:fldChar>
            </w:r>
            <w:bookmarkStart w:id="26" w:name="text27"/>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26"/>
          </w:p>
        </w:tc>
        <w:tc>
          <w:tcPr>
            <w:tcW w:w="4820" w:type="dxa"/>
            <w:vAlign w:val="center"/>
          </w:tcPr>
          <w:p w14:paraId="145A3F30" w14:textId="77777777" w:rsidR="00676F5B" w:rsidRDefault="00696435" w:rsidP="00986EB1">
            <w:pPr>
              <w:pStyle w:val="Header"/>
              <w:rPr>
                <w:noProof/>
                <w:szCs w:val="20"/>
                <w:lang w:eastAsia="en-AU"/>
              </w:rPr>
            </w:pPr>
            <w:r>
              <w:rPr>
                <w:noProof/>
                <w:szCs w:val="20"/>
                <w:lang w:eastAsia="en-AU"/>
              </w:rPr>
              <w:fldChar w:fldCharType="begin">
                <w:ffData>
                  <w:name w:val="text28"/>
                  <w:enabled/>
                  <w:calcOnExit w:val="0"/>
                  <w:statusText w:type="text" w:val="Under What Circumstances 12"/>
                  <w:textInput/>
                </w:ffData>
              </w:fldChar>
            </w:r>
            <w:bookmarkStart w:id="27" w:name="text28"/>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27"/>
          </w:p>
        </w:tc>
      </w:tr>
      <w:tr w:rsidR="00676F5B" w14:paraId="308117B0" w14:textId="77777777" w:rsidTr="00986EB1">
        <w:trPr>
          <w:trHeight w:val="312"/>
        </w:trPr>
        <w:tc>
          <w:tcPr>
            <w:tcW w:w="4815" w:type="dxa"/>
            <w:vAlign w:val="center"/>
          </w:tcPr>
          <w:p w14:paraId="0488AC30" w14:textId="77777777" w:rsidR="00676F5B" w:rsidRDefault="00696435" w:rsidP="00986EB1">
            <w:pPr>
              <w:pStyle w:val="Header"/>
              <w:rPr>
                <w:noProof/>
                <w:lang w:eastAsia="en-AU"/>
              </w:rPr>
            </w:pPr>
            <w:r>
              <w:rPr>
                <w:noProof/>
                <w:lang w:eastAsia="en-AU"/>
              </w:rPr>
              <w:fldChar w:fldCharType="begin">
                <w:ffData>
                  <w:name w:val="text29"/>
                  <w:enabled/>
                  <w:calcOnExit w:val="0"/>
                  <w:statusText w:type="text" w:val="Medical Treatment I Refuse 13"/>
                  <w:textInput/>
                </w:ffData>
              </w:fldChar>
            </w:r>
            <w:bookmarkStart w:id="28" w:name="text29"/>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28"/>
          </w:p>
        </w:tc>
        <w:tc>
          <w:tcPr>
            <w:tcW w:w="4820" w:type="dxa"/>
            <w:vAlign w:val="center"/>
          </w:tcPr>
          <w:p w14:paraId="0A426749" w14:textId="77777777" w:rsidR="00676F5B" w:rsidRDefault="00696435" w:rsidP="00986EB1">
            <w:pPr>
              <w:pStyle w:val="Header"/>
              <w:rPr>
                <w:noProof/>
                <w:szCs w:val="20"/>
                <w:lang w:eastAsia="en-AU"/>
              </w:rPr>
            </w:pPr>
            <w:r>
              <w:rPr>
                <w:noProof/>
                <w:szCs w:val="20"/>
                <w:lang w:eastAsia="en-AU"/>
              </w:rPr>
              <w:fldChar w:fldCharType="begin">
                <w:ffData>
                  <w:name w:val="text30"/>
                  <w:enabled/>
                  <w:calcOnExit w:val="0"/>
                  <w:statusText w:type="text" w:val="Under What Circumstances 13"/>
                  <w:textInput/>
                </w:ffData>
              </w:fldChar>
            </w:r>
            <w:bookmarkStart w:id="29" w:name="text30"/>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29"/>
          </w:p>
        </w:tc>
      </w:tr>
      <w:tr w:rsidR="00676F5B" w14:paraId="6B2B1619" w14:textId="77777777" w:rsidTr="00986EB1">
        <w:trPr>
          <w:trHeight w:val="312"/>
        </w:trPr>
        <w:tc>
          <w:tcPr>
            <w:tcW w:w="4815" w:type="dxa"/>
            <w:vAlign w:val="center"/>
          </w:tcPr>
          <w:p w14:paraId="63768F4E" w14:textId="77777777" w:rsidR="00676F5B" w:rsidRDefault="00696435" w:rsidP="00986EB1">
            <w:pPr>
              <w:pStyle w:val="Header"/>
              <w:rPr>
                <w:noProof/>
                <w:lang w:eastAsia="en-AU"/>
              </w:rPr>
            </w:pPr>
            <w:r>
              <w:rPr>
                <w:noProof/>
                <w:lang w:eastAsia="en-AU"/>
              </w:rPr>
              <w:fldChar w:fldCharType="begin">
                <w:ffData>
                  <w:name w:val="text31"/>
                  <w:enabled/>
                  <w:calcOnExit w:val="0"/>
                  <w:statusText w:type="text" w:val="Medical Treatment I Refuse 14"/>
                  <w:textInput/>
                </w:ffData>
              </w:fldChar>
            </w:r>
            <w:bookmarkStart w:id="30" w:name="text31"/>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30"/>
          </w:p>
        </w:tc>
        <w:tc>
          <w:tcPr>
            <w:tcW w:w="4820" w:type="dxa"/>
            <w:vAlign w:val="center"/>
          </w:tcPr>
          <w:p w14:paraId="56649168" w14:textId="77777777" w:rsidR="00676F5B" w:rsidRDefault="00696435" w:rsidP="00986EB1">
            <w:pPr>
              <w:pStyle w:val="Header"/>
              <w:rPr>
                <w:noProof/>
                <w:szCs w:val="20"/>
                <w:lang w:eastAsia="en-AU"/>
              </w:rPr>
            </w:pPr>
            <w:r>
              <w:rPr>
                <w:noProof/>
                <w:szCs w:val="20"/>
                <w:lang w:eastAsia="en-AU"/>
              </w:rPr>
              <w:fldChar w:fldCharType="begin">
                <w:ffData>
                  <w:name w:val="text32"/>
                  <w:enabled/>
                  <w:calcOnExit w:val="0"/>
                  <w:statusText w:type="text" w:val="Under What Circumstances 14"/>
                  <w:textInput/>
                </w:ffData>
              </w:fldChar>
            </w:r>
            <w:bookmarkStart w:id="31" w:name="text32"/>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31"/>
          </w:p>
        </w:tc>
      </w:tr>
      <w:tr w:rsidR="00676F5B" w14:paraId="0881A104" w14:textId="77777777" w:rsidTr="00986EB1">
        <w:trPr>
          <w:trHeight w:val="312"/>
        </w:trPr>
        <w:tc>
          <w:tcPr>
            <w:tcW w:w="4815" w:type="dxa"/>
            <w:vAlign w:val="center"/>
          </w:tcPr>
          <w:p w14:paraId="6EFBBCAF" w14:textId="77777777" w:rsidR="00676F5B" w:rsidRDefault="00696435" w:rsidP="00986EB1">
            <w:pPr>
              <w:pStyle w:val="Header"/>
              <w:rPr>
                <w:noProof/>
                <w:lang w:eastAsia="en-AU"/>
              </w:rPr>
            </w:pPr>
            <w:r>
              <w:rPr>
                <w:noProof/>
                <w:lang w:eastAsia="en-AU"/>
              </w:rPr>
              <w:fldChar w:fldCharType="begin">
                <w:ffData>
                  <w:name w:val="text33"/>
                  <w:enabled/>
                  <w:calcOnExit w:val="0"/>
                  <w:statusText w:type="text" w:val="Medical Treatment I Refuse 15"/>
                  <w:textInput/>
                </w:ffData>
              </w:fldChar>
            </w:r>
            <w:bookmarkStart w:id="32" w:name="text33"/>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32"/>
          </w:p>
        </w:tc>
        <w:tc>
          <w:tcPr>
            <w:tcW w:w="4820" w:type="dxa"/>
            <w:vAlign w:val="center"/>
          </w:tcPr>
          <w:p w14:paraId="4A826C4D" w14:textId="77777777" w:rsidR="00676F5B" w:rsidRDefault="00696435" w:rsidP="00986EB1">
            <w:pPr>
              <w:pStyle w:val="Header"/>
              <w:rPr>
                <w:noProof/>
                <w:szCs w:val="20"/>
                <w:lang w:eastAsia="en-AU"/>
              </w:rPr>
            </w:pPr>
            <w:r>
              <w:rPr>
                <w:noProof/>
                <w:szCs w:val="20"/>
                <w:lang w:eastAsia="en-AU"/>
              </w:rPr>
              <w:fldChar w:fldCharType="begin">
                <w:ffData>
                  <w:name w:val="text34"/>
                  <w:enabled/>
                  <w:calcOnExit w:val="0"/>
                  <w:statusText w:type="text" w:val="Under What Circumstances 15"/>
                  <w:textInput/>
                </w:ffData>
              </w:fldChar>
            </w:r>
            <w:bookmarkStart w:id="33" w:name="text34"/>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33"/>
          </w:p>
        </w:tc>
      </w:tr>
      <w:tr w:rsidR="00676F5B" w14:paraId="72C4DDFB" w14:textId="77777777" w:rsidTr="00986EB1">
        <w:trPr>
          <w:trHeight w:val="312"/>
        </w:trPr>
        <w:tc>
          <w:tcPr>
            <w:tcW w:w="4815" w:type="dxa"/>
            <w:vAlign w:val="center"/>
          </w:tcPr>
          <w:p w14:paraId="700ABE2A" w14:textId="77777777" w:rsidR="00676F5B" w:rsidRDefault="00696435" w:rsidP="00986EB1">
            <w:pPr>
              <w:pStyle w:val="Header"/>
              <w:rPr>
                <w:noProof/>
                <w:lang w:eastAsia="en-AU"/>
              </w:rPr>
            </w:pPr>
            <w:r>
              <w:rPr>
                <w:noProof/>
                <w:lang w:eastAsia="en-AU"/>
              </w:rPr>
              <w:fldChar w:fldCharType="begin">
                <w:ffData>
                  <w:name w:val="text35"/>
                  <w:enabled/>
                  <w:calcOnExit w:val="0"/>
                  <w:statusText w:type="text" w:val="Medical Treatment I Refuse 16"/>
                  <w:textInput/>
                </w:ffData>
              </w:fldChar>
            </w:r>
            <w:bookmarkStart w:id="34" w:name="text35"/>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34"/>
          </w:p>
        </w:tc>
        <w:tc>
          <w:tcPr>
            <w:tcW w:w="4820" w:type="dxa"/>
            <w:vAlign w:val="center"/>
          </w:tcPr>
          <w:p w14:paraId="672E356F" w14:textId="77777777" w:rsidR="00676F5B" w:rsidRDefault="00696435" w:rsidP="00986EB1">
            <w:pPr>
              <w:pStyle w:val="Header"/>
              <w:rPr>
                <w:noProof/>
                <w:szCs w:val="20"/>
                <w:lang w:eastAsia="en-AU"/>
              </w:rPr>
            </w:pPr>
            <w:r>
              <w:rPr>
                <w:noProof/>
                <w:szCs w:val="20"/>
                <w:lang w:eastAsia="en-AU"/>
              </w:rPr>
              <w:fldChar w:fldCharType="begin">
                <w:ffData>
                  <w:name w:val="text36"/>
                  <w:enabled/>
                  <w:calcOnExit w:val="0"/>
                  <w:statusText w:type="text" w:val="Under What Circumstances 16"/>
                  <w:textInput/>
                </w:ffData>
              </w:fldChar>
            </w:r>
            <w:bookmarkStart w:id="35" w:name="text36"/>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35"/>
          </w:p>
        </w:tc>
      </w:tr>
      <w:tr w:rsidR="00676F5B" w14:paraId="4DFCF63B" w14:textId="77777777" w:rsidTr="00986EB1">
        <w:trPr>
          <w:trHeight w:val="312"/>
        </w:trPr>
        <w:tc>
          <w:tcPr>
            <w:tcW w:w="4815" w:type="dxa"/>
            <w:vAlign w:val="center"/>
          </w:tcPr>
          <w:p w14:paraId="0584CD4A" w14:textId="77777777" w:rsidR="00676F5B" w:rsidRDefault="00696435" w:rsidP="00986EB1">
            <w:pPr>
              <w:pStyle w:val="Header"/>
              <w:rPr>
                <w:noProof/>
                <w:lang w:eastAsia="en-AU"/>
              </w:rPr>
            </w:pPr>
            <w:r>
              <w:rPr>
                <w:noProof/>
                <w:lang w:eastAsia="en-AU"/>
              </w:rPr>
              <w:fldChar w:fldCharType="begin">
                <w:ffData>
                  <w:name w:val="text37"/>
                  <w:enabled/>
                  <w:calcOnExit w:val="0"/>
                  <w:statusText w:type="text" w:val="Medical Treatment I Refuse 17"/>
                  <w:textInput/>
                </w:ffData>
              </w:fldChar>
            </w:r>
            <w:bookmarkStart w:id="36" w:name="text37"/>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36"/>
          </w:p>
        </w:tc>
        <w:tc>
          <w:tcPr>
            <w:tcW w:w="4820" w:type="dxa"/>
            <w:vAlign w:val="center"/>
          </w:tcPr>
          <w:p w14:paraId="52C440F6" w14:textId="77777777" w:rsidR="00676F5B" w:rsidRDefault="00696435" w:rsidP="00986EB1">
            <w:pPr>
              <w:pStyle w:val="Header"/>
              <w:rPr>
                <w:noProof/>
                <w:szCs w:val="20"/>
                <w:lang w:eastAsia="en-AU"/>
              </w:rPr>
            </w:pPr>
            <w:r>
              <w:rPr>
                <w:noProof/>
                <w:szCs w:val="20"/>
                <w:lang w:eastAsia="en-AU"/>
              </w:rPr>
              <w:fldChar w:fldCharType="begin">
                <w:ffData>
                  <w:name w:val="text38"/>
                  <w:enabled/>
                  <w:calcOnExit w:val="0"/>
                  <w:statusText w:type="text" w:val="Under What Circumstances 17"/>
                  <w:textInput/>
                </w:ffData>
              </w:fldChar>
            </w:r>
            <w:bookmarkStart w:id="37" w:name="text38"/>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37"/>
          </w:p>
        </w:tc>
      </w:tr>
      <w:tr w:rsidR="00676F5B" w14:paraId="0F0E6501" w14:textId="77777777" w:rsidTr="00986EB1">
        <w:trPr>
          <w:trHeight w:val="312"/>
        </w:trPr>
        <w:tc>
          <w:tcPr>
            <w:tcW w:w="4815" w:type="dxa"/>
            <w:vAlign w:val="center"/>
          </w:tcPr>
          <w:p w14:paraId="7C7F1F9B" w14:textId="77777777" w:rsidR="00676F5B" w:rsidRDefault="00696435" w:rsidP="00986EB1">
            <w:pPr>
              <w:pStyle w:val="Header"/>
              <w:rPr>
                <w:noProof/>
                <w:lang w:eastAsia="en-AU"/>
              </w:rPr>
            </w:pPr>
            <w:r>
              <w:rPr>
                <w:noProof/>
                <w:lang w:eastAsia="en-AU"/>
              </w:rPr>
              <w:fldChar w:fldCharType="begin">
                <w:ffData>
                  <w:name w:val="text39"/>
                  <w:enabled/>
                  <w:calcOnExit w:val="0"/>
                  <w:statusText w:type="text" w:val="Medical Treatment I Refuse 18"/>
                  <w:textInput/>
                </w:ffData>
              </w:fldChar>
            </w:r>
            <w:bookmarkStart w:id="38" w:name="text39"/>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38"/>
          </w:p>
        </w:tc>
        <w:tc>
          <w:tcPr>
            <w:tcW w:w="4820" w:type="dxa"/>
            <w:vAlign w:val="center"/>
          </w:tcPr>
          <w:p w14:paraId="33EC65E9" w14:textId="77777777" w:rsidR="00676F5B" w:rsidRDefault="00696435" w:rsidP="00986EB1">
            <w:pPr>
              <w:pStyle w:val="Header"/>
              <w:rPr>
                <w:noProof/>
                <w:szCs w:val="20"/>
                <w:lang w:eastAsia="en-AU"/>
              </w:rPr>
            </w:pPr>
            <w:r>
              <w:rPr>
                <w:noProof/>
                <w:szCs w:val="20"/>
                <w:lang w:eastAsia="en-AU"/>
              </w:rPr>
              <w:fldChar w:fldCharType="begin">
                <w:ffData>
                  <w:name w:val="text40"/>
                  <w:enabled/>
                  <w:calcOnExit w:val="0"/>
                  <w:statusText w:type="text" w:val="Under What Circumstances 18"/>
                  <w:textInput/>
                </w:ffData>
              </w:fldChar>
            </w:r>
            <w:bookmarkStart w:id="39" w:name="text40"/>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39"/>
          </w:p>
        </w:tc>
      </w:tr>
      <w:tr w:rsidR="00676F5B" w14:paraId="3CDD7A6A" w14:textId="77777777" w:rsidTr="00986EB1">
        <w:trPr>
          <w:trHeight w:val="312"/>
        </w:trPr>
        <w:tc>
          <w:tcPr>
            <w:tcW w:w="4815" w:type="dxa"/>
            <w:vAlign w:val="center"/>
          </w:tcPr>
          <w:p w14:paraId="3645842C" w14:textId="77777777" w:rsidR="00676F5B" w:rsidRDefault="00696435" w:rsidP="00986EB1">
            <w:pPr>
              <w:pStyle w:val="Header"/>
              <w:rPr>
                <w:noProof/>
                <w:lang w:eastAsia="en-AU"/>
              </w:rPr>
            </w:pPr>
            <w:r>
              <w:rPr>
                <w:noProof/>
                <w:lang w:eastAsia="en-AU"/>
              </w:rPr>
              <w:fldChar w:fldCharType="begin">
                <w:ffData>
                  <w:name w:val="text41"/>
                  <w:enabled/>
                  <w:calcOnExit w:val="0"/>
                  <w:statusText w:type="text" w:val="Medical Treatment I Refuse 19"/>
                  <w:textInput/>
                </w:ffData>
              </w:fldChar>
            </w:r>
            <w:bookmarkStart w:id="40" w:name="text41"/>
            <w:r>
              <w:rPr>
                <w:noProof/>
                <w:lang w:eastAsia="en-AU"/>
              </w:rPr>
              <w:instrText xml:space="preserve"> FORMTEXT </w:instrText>
            </w:r>
            <w:r>
              <w:rPr>
                <w:noProof/>
                <w:lang w:eastAsia="en-AU"/>
              </w:rPr>
            </w:r>
            <w:r>
              <w:rPr>
                <w:noProof/>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noProof/>
                <w:lang w:eastAsia="en-AU"/>
              </w:rPr>
              <w:fldChar w:fldCharType="end"/>
            </w:r>
            <w:bookmarkEnd w:id="40"/>
          </w:p>
        </w:tc>
        <w:tc>
          <w:tcPr>
            <w:tcW w:w="4820" w:type="dxa"/>
            <w:vAlign w:val="center"/>
          </w:tcPr>
          <w:p w14:paraId="23EC574A" w14:textId="77777777" w:rsidR="00676F5B" w:rsidRDefault="00696435" w:rsidP="00986EB1">
            <w:pPr>
              <w:pStyle w:val="Header"/>
              <w:rPr>
                <w:noProof/>
                <w:szCs w:val="20"/>
                <w:lang w:eastAsia="en-AU"/>
              </w:rPr>
            </w:pPr>
            <w:r>
              <w:rPr>
                <w:noProof/>
                <w:szCs w:val="20"/>
                <w:lang w:eastAsia="en-AU"/>
              </w:rPr>
              <w:fldChar w:fldCharType="begin">
                <w:ffData>
                  <w:name w:val="tex42"/>
                  <w:enabled/>
                  <w:calcOnExit w:val="0"/>
                  <w:statusText w:type="text" w:val="Under What Circumstances 19"/>
                  <w:textInput/>
                </w:ffData>
              </w:fldChar>
            </w:r>
            <w:bookmarkStart w:id="41" w:name="tex42"/>
            <w:r>
              <w:rPr>
                <w:noProof/>
                <w:szCs w:val="20"/>
                <w:lang w:eastAsia="en-AU"/>
              </w:rPr>
              <w:instrText xml:space="preserve"> FORMTEXT </w:instrText>
            </w:r>
            <w:r>
              <w:rPr>
                <w:noProof/>
                <w:szCs w:val="20"/>
                <w:lang w:eastAsia="en-AU"/>
              </w:rPr>
            </w:r>
            <w:r>
              <w:rPr>
                <w:noProof/>
                <w:szCs w:val="20"/>
                <w:lang w:eastAsia="en-AU"/>
              </w:rPr>
              <w:fldChar w:fldCharType="separate"/>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t> </w:t>
            </w:r>
            <w:r>
              <w:rPr>
                <w:noProof/>
                <w:szCs w:val="20"/>
                <w:lang w:eastAsia="en-AU"/>
              </w:rPr>
              <w:fldChar w:fldCharType="end"/>
            </w:r>
            <w:bookmarkEnd w:id="41"/>
          </w:p>
        </w:tc>
      </w:tr>
    </w:tbl>
    <w:p w14:paraId="17AE07C2" w14:textId="77777777" w:rsidR="00E66E81" w:rsidRPr="00E66E81" w:rsidRDefault="00E66E81" w:rsidP="002E1E6B">
      <w:pPr>
        <w:pStyle w:val="Header"/>
        <w:spacing w:before="120" w:after="120"/>
        <w:ind w:left="-709"/>
        <w:rPr>
          <w:rFonts w:ascii="Gill Sans MT" w:hAnsi="Gill Sans MT"/>
          <w:noProof/>
          <w:sz w:val="20"/>
          <w:szCs w:val="20"/>
          <w:lang w:eastAsia="en-AU"/>
        </w:rPr>
      </w:pPr>
      <w:r w:rsidRPr="00E66E81">
        <w:rPr>
          <w:rFonts w:ascii="Gill Sans MT" w:hAnsi="Gill Sans MT"/>
          <w:noProof/>
          <w:sz w:val="20"/>
          <w:szCs w:val="20"/>
          <w:lang w:eastAsia="en-AU"/>
        </w:rPr>
        <w:t>If there is not enough room to write all your requests and wishes, please attach further pages as necessary. All additional pages need to be signed, dated and witnessed.</w:t>
      </w:r>
    </w:p>
    <w:p w14:paraId="0A6C4963"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77481F5F" w14:textId="77777777" w:rsidR="00E66E81" w:rsidRPr="00267B2D" w:rsidRDefault="00562DFC" w:rsidP="00C27375">
      <w:pPr>
        <w:pStyle w:val="Heading2"/>
      </w:pPr>
      <w:r>
        <w:t xml:space="preserve"> </w:t>
      </w:r>
      <w:r w:rsidR="00E66E81" w:rsidRPr="00267B2D">
        <w:t>Your Signature – you must sign and date the form in the presence of all witnesses</w:t>
      </w:r>
    </w:p>
    <w:p w14:paraId="24E8797F"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0589CBE4" w14:textId="77777777" w:rsidR="00AF3EE4" w:rsidRDefault="00FF639F" w:rsidP="002E1E6B">
      <w:pPr>
        <w:pStyle w:val="Header"/>
        <w:tabs>
          <w:tab w:val="clear" w:pos="4513"/>
          <w:tab w:val="clear" w:pos="9026"/>
        </w:tabs>
        <w:spacing w:before="120"/>
        <w:ind w:left="-709"/>
        <w:rPr>
          <w:rFonts w:ascii="Gill Sans MT" w:hAnsi="Gill Sans MT"/>
          <w:noProof/>
          <w:sz w:val="20"/>
          <w:szCs w:val="20"/>
          <w:lang w:val="en-US" w:eastAsia="en-AU"/>
        </w:rPr>
      </w:pPr>
      <w:r>
        <w:rPr>
          <w:rFonts w:ascii="Gill Sans MT" w:hAnsi="Gill Sans MT"/>
          <w:noProof/>
          <w:sz w:val="20"/>
          <w:szCs w:val="20"/>
          <w:lang w:eastAsia="en-AU"/>
        </w:rPr>
        <w:t xml:space="preserve">I </w:t>
      </w:r>
      <w:r w:rsidR="009A5030">
        <w:rPr>
          <w:rFonts w:ascii="Gill Sans MT" w:hAnsi="Gill Sans MT"/>
          <w:noProof/>
          <w:sz w:val="20"/>
          <w:szCs w:val="20"/>
          <w:lang w:eastAsia="en-AU"/>
        </w:rPr>
        <w:fldChar w:fldCharType="begin">
          <w:ffData>
            <w:name w:val="Text43"/>
            <w:enabled/>
            <w:calcOnExit w:val="0"/>
            <w:helpText w:type="text" w:val="full name of person giving this Advance Care Directive"/>
            <w:statusText w:type="text" w:val="full name of person giving this Advance Care Directive"/>
            <w:textInput/>
          </w:ffData>
        </w:fldChar>
      </w:r>
      <w:bookmarkStart w:id="42" w:name="Text43"/>
      <w:r w:rsidR="009A5030">
        <w:rPr>
          <w:rFonts w:ascii="Gill Sans MT" w:hAnsi="Gill Sans MT"/>
          <w:noProof/>
          <w:sz w:val="20"/>
          <w:szCs w:val="20"/>
          <w:lang w:eastAsia="en-AU"/>
        </w:rPr>
        <w:instrText xml:space="preserve"> FORMTEXT </w:instrText>
      </w:r>
      <w:r w:rsidR="009A5030">
        <w:rPr>
          <w:rFonts w:ascii="Gill Sans MT" w:hAnsi="Gill Sans MT"/>
          <w:noProof/>
          <w:sz w:val="20"/>
          <w:szCs w:val="20"/>
          <w:lang w:eastAsia="en-AU"/>
        </w:rPr>
      </w:r>
      <w:r w:rsidR="009A5030">
        <w:rPr>
          <w:rFonts w:ascii="Gill Sans MT" w:hAnsi="Gill Sans MT"/>
          <w:noProof/>
          <w:sz w:val="20"/>
          <w:szCs w:val="20"/>
          <w:lang w:eastAsia="en-AU"/>
        </w:rPr>
        <w:fldChar w:fldCharType="separate"/>
      </w:r>
      <w:r w:rsidR="009A5030">
        <w:rPr>
          <w:rFonts w:ascii="Gill Sans MT" w:hAnsi="Gill Sans MT"/>
          <w:noProof/>
          <w:sz w:val="20"/>
          <w:szCs w:val="20"/>
          <w:lang w:eastAsia="en-AU"/>
        </w:rPr>
        <w:t> </w:t>
      </w:r>
      <w:r w:rsidR="009A5030">
        <w:rPr>
          <w:rFonts w:ascii="Gill Sans MT" w:hAnsi="Gill Sans MT"/>
          <w:noProof/>
          <w:sz w:val="20"/>
          <w:szCs w:val="20"/>
          <w:lang w:eastAsia="en-AU"/>
        </w:rPr>
        <w:t> </w:t>
      </w:r>
      <w:r w:rsidR="009A5030">
        <w:rPr>
          <w:rFonts w:ascii="Gill Sans MT" w:hAnsi="Gill Sans MT"/>
          <w:noProof/>
          <w:sz w:val="20"/>
          <w:szCs w:val="20"/>
          <w:lang w:eastAsia="en-AU"/>
        </w:rPr>
        <w:t> </w:t>
      </w:r>
      <w:r w:rsidR="009A5030">
        <w:rPr>
          <w:rFonts w:ascii="Gill Sans MT" w:hAnsi="Gill Sans MT"/>
          <w:noProof/>
          <w:sz w:val="20"/>
          <w:szCs w:val="20"/>
          <w:lang w:eastAsia="en-AU"/>
        </w:rPr>
        <w:t> </w:t>
      </w:r>
      <w:r w:rsidR="009A5030">
        <w:rPr>
          <w:rFonts w:ascii="Gill Sans MT" w:hAnsi="Gill Sans MT"/>
          <w:noProof/>
          <w:sz w:val="20"/>
          <w:szCs w:val="20"/>
          <w:lang w:eastAsia="en-AU"/>
        </w:rPr>
        <w:t> </w:t>
      </w:r>
      <w:r w:rsidR="009A5030">
        <w:rPr>
          <w:rFonts w:ascii="Gill Sans MT" w:hAnsi="Gill Sans MT"/>
          <w:noProof/>
          <w:sz w:val="20"/>
          <w:szCs w:val="20"/>
          <w:lang w:eastAsia="en-AU"/>
        </w:rPr>
        <w:fldChar w:fldCharType="end"/>
      </w:r>
      <w:bookmarkEnd w:id="42"/>
      <w:r w:rsidR="003B74C2">
        <w:rPr>
          <w:rFonts w:ascii="Gill Sans MT" w:hAnsi="Gill Sans MT"/>
          <w:noProof/>
          <w:sz w:val="20"/>
          <w:szCs w:val="20"/>
          <w:lang w:eastAsia="en-AU"/>
        </w:rPr>
        <w:t xml:space="preserve"> </w:t>
      </w:r>
      <w:r w:rsidR="00AF3EE4" w:rsidRPr="00AF3EE4">
        <w:rPr>
          <w:rFonts w:ascii="Gill Sans MT" w:hAnsi="Gill Sans MT"/>
          <w:noProof/>
          <w:sz w:val="20"/>
          <w:szCs w:val="20"/>
          <w:lang w:eastAsia="en-AU"/>
        </w:rPr>
        <w:t xml:space="preserve">(full name of person giving this </w:t>
      </w:r>
      <w:r w:rsidR="00937E41">
        <w:rPr>
          <w:rFonts w:ascii="Gill Sans MT" w:hAnsi="Gill Sans MT"/>
          <w:noProof/>
          <w:sz w:val="20"/>
          <w:szCs w:val="20"/>
          <w:lang w:eastAsia="en-AU"/>
        </w:rPr>
        <w:t>ACD</w:t>
      </w:r>
      <w:r w:rsidR="00AF3EE4" w:rsidRPr="00AF3EE4">
        <w:rPr>
          <w:rFonts w:ascii="Gill Sans MT" w:hAnsi="Gill Sans MT"/>
          <w:noProof/>
          <w:sz w:val="20"/>
          <w:szCs w:val="20"/>
          <w:lang w:eastAsia="en-AU"/>
        </w:rPr>
        <w:t>)</w:t>
      </w:r>
      <w:r w:rsidR="00937E41">
        <w:rPr>
          <w:rFonts w:ascii="Gill Sans MT" w:hAnsi="Gill Sans MT"/>
          <w:noProof/>
          <w:sz w:val="20"/>
          <w:szCs w:val="20"/>
          <w:lang w:eastAsia="en-AU"/>
        </w:rPr>
        <w:t xml:space="preserve"> </w:t>
      </w:r>
      <w:r w:rsidR="00AF3EE4" w:rsidRPr="00AF3EE4">
        <w:rPr>
          <w:rFonts w:ascii="Gill Sans MT" w:hAnsi="Gill Sans MT"/>
          <w:noProof/>
          <w:sz w:val="20"/>
          <w:szCs w:val="20"/>
          <w:lang w:eastAsia="en-AU"/>
        </w:rPr>
        <w:t xml:space="preserve">do hereby give this </w:t>
      </w:r>
      <w:r w:rsidR="00937E41">
        <w:rPr>
          <w:rFonts w:ascii="Gill Sans MT" w:hAnsi="Gill Sans MT"/>
          <w:noProof/>
          <w:sz w:val="20"/>
          <w:szCs w:val="20"/>
          <w:lang w:eastAsia="en-AU"/>
        </w:rPr>
        <w:t>ACD</w:t>
      </w:r>
      <w:r w:rsidR="00AF3EE4" w:rsidRPr="00AF3EE4">
        <w:rPr>
          <w:rFonts w:ascii="Gill Sans MT" w:hAnsi="Gill Sans MT"/>
          <w:noProof/>
          <w:sz w:val="20"/>
          <w:szCs w:val="20"/>
          <w:lang w:eastAsia="en-AU"/>
        </w:rPr>
        <w:t xml:space="preserve"> of my own free will</w:t>
      </w:r>
      <w:r w:rsidR="00724DEC">
        <w:rPr>
          <w:rFonts w:ascii="Gill Sans MT" w:hAnsi="Gill Sans MT"/>
          <w:noProof/>
          <w:sz w:val="20"/>
          <w:szCs w:val="20"/>
          <w:lang w:eastAsia="en-AU"/>
        </w:rPr>
        <w:t>.</w:t>
      </w:r>
      <w:r w:rsidR="00AF3EE4" w:rsidRPr="00AF3EE4">
        <w:rPr>
          <w:rFonts w:ascii="Gill Sans MT" w:hAnsi="Gill Sans MT"/>
          <w:noProof/>
          <w:sz w:val="20"/>
          <w:szCs w:val="20"/>
          <w:lang w:eastAsia="en-AU"/>
        </w:rPr>
        <w:t xml:space="preserve"> </w:t>
      </w:r>
    </w:p>
    <w:p w14:paraId="125F99A3" w14:textId="77777777" w:rsidR="0018364A" w:rsidRDefault="00D953C9" w:rsidP="002D3FF0">
      <w:pPr>
        <w:pStyle w:val="Header"/>
        <w:tabs>
          <w:tab w:val="clear" w:pos="4513"/>
          <w:tab w:val="clear" w:pos="9026"/>
        </w:tabs>
        <w:spacing w:before="240" w:after="240"/>
        <w:ind w:left="-709"/>
        <w:rPr>
          <w:rFonts w:ascii="Gill Sans MT" w:hAnsi="Gill Sans MT"/>
          <w:noProof/>
          <w:sz w:val="20"/>
          <w:szCs w:val="20"/>
          <w:lang w:eastAsia="en-AU"/>
        </w:rPr>
      </w:pPr>
      <w:r w:rsidRPr="00B90791">
        <w:rPr>
          <w:rFonts w:ascii="Gill Sans MT" w:hAnsi="Gill Sans MT"/>
          <w:b/>
          <w:noProof/>
          <w:sz w:val="20"/>
          <w:szCs w:val="20"/>
          <w:lang w:eastAsia="en-AU"/>
        </w:rPr>
        <w:t>Signature</w:t>
      </w:r>
      <w:r>
        <w:rPr>
          <w:rFonts w:ascii="Gill Sans MT" w:hAnsi="Gill Sans MT"/>
          <w:noProof/>
          <w:sz w:val="20"/>
          <w:szCs w:val="20"/>
          <w:lang w:eastAsia="en-AU"/>
        </w:rPr>
        <w:t xml:space="preserve">________________________________________  </w:t>
      </w:r>
      <w:r w:rsidR="00FF639F">
        <w:rPr>
          <w:rFonts w:ascii="Gill Sans MT" w:hAnsi="Gill Sans MT"/>
          <w:noProof/>
          <w:sz w:val="20"/>
          <w:szCs w:val="20"/>
          <w:lang w:eastAsia="en-AU"/>
        </w:rPr>
        <w:t>Date (dd/mm/yyyy)</w:t>
      </w:r>
      <w:r w:rsidR="00721930">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Text44"/>
            <w:enabled/>
            <w:calcOnExit w:val="0"/>
            <w:helpText w:type="text" w:val="Date dd/mm/yyyy"/>
            <w:statusText w:type="text" w:val="Date dd/mm/yyyy"/>
            <w:textInput/>
          </w:ffData>
        </w:fldChar>
      </w:r>
      <w:bookmarkStart w:id="43" w:name="Text44"/>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43"/>
    </w:p>
    <w:p w14:paraId="7895B157" w14:textId="77777777" w:rsidR="00D953C9" w:rsidRPr="00721930" w:rsidRDefault="00D953C9" w:rsidP="00D953C9">
      <w:pPr>
        <w:keepNext/>
        <w:keepLines/>
        <w:shd w:val="clear" w:color="auto" w:fill="D9D9D9"/>
        <w:ind w:left="-709"/>
        <w:outlineLvl w:val="1"/>
        <w:rPr>
          <w:rFonts w:ascii="Gill Sans MT" w:eastAsiaTheme="majorEastAsia" w:hAnsi="Gill Sans MT" w:cstheme="majorBidi"/>
          <w:b/>
          <w:noProof/>
          <w:sz w:val="10"/>
          <w:szCs w:val="26"/>
          <w:lang w:eastAsia="en-AU"/>
        </w:rPr>
      </w:pPr>
    </w:p>
    <w:p w14:paraId="21C1607A" w14:textId="77777777" w:rsidR="00D953C9" w:rsidRDefault="00D953C9" w:rsidP="00D953C9">
      <w:pPr>
        <w:keepNext/>
        <w:keepLines/>
        <w:shd w:val="clear" w:color="auto" w:fill="D9D9D9"/>
        <w:ind w:left="-709"/>
        <w:outlineLvl w:val="1"/>
        <w:rPr>
          <w:rFonts w:ascii="Gill Sans MT" w:eastAsia="Times New Roman" w:hAnsi="Gill Sans MT"/>
          <w:sz w:val="20"/>
          <w:szCs w:val="20"/>
        </w:rPr>
      </w:pPr>
      <w:r>
        <w:rPr>
          <w:rFonts w:ascii="Gill Sans MT" w:eastAsia="Times New Roman" w:hAnsi="Gill Sans MT"/>
          <w:sz w:val="20"/>
        </w:rPr>
        <w:t xml:space="preserve"> </w:t>
      </w:r>
      <w:r w:rsidRPr="004C484E">
        <w:rPr>
          <w:rFonts w:ascii="Gill Sans MT" w:eastAsia="Times New Roman" w:hAnsi="Gill Sans MT"/>
          <w:sz w:val="20"/>
        </w:rPr>
        <w:t>If you are unable to complete or sign this form</w:t>
      </w:r>
      <w:r w:rsidRPr="004C484E">
        <w:rPr>
          <w:rFonts w:ascii="Gill Sans MT" w:eastAsia="Times New Roman" w:hAnsi="Gill Sans MT"/>
          <w:sz w:val="20"/>
          <w:szCs w:val="20"/>
        </w:rPr>
        <w:t xml:space="preserve"> </w:t>
      </w:r>
      <w:proofErr w:type="gramStart"/>
      <w:r w:rsidRPr="004C484E">
        <w:rPr>
          <w:rFonts w:ascii="Gill Sans MT" w:eastAsia="Times New Roman" w:hAnsi="Gill Sans MT"/>
          <w:sz w:val="20"/>
          <w:szCs w:val="20"/>
        </w:rPr>
        <w:t>yourself</w:t>
      </w:r>
      <w:proofErr w:type="gramEnd"/>
      <w:r w:rsidRPr="004C484E">
        <w:rPr>
          <w:rFonts w:ascii="Gill Sans MT" w:eastAsia="Times New Roman" w:hAnsi="Gill Sans MT"/>
          <w:sz w:val="20"/>
          <w:szCs w:val="20"/>
        </w:rPr>
        <w:t xml:space="preserve"> you may ask someone else to fill in the form on your behalf. </w:t>
      </w:r>
    </w:p>
    <w:p w14:paraId="129EE431" w14:textId="77777777" w:rsidR="00D953C9" w:rsidRDefault="00D953C9" w:rsidP="00D953C9">
      <w:pPr>
        <w:keepNext/>
        <w:keepLines/>
        <w:shd w:val="clear" w:color="auto" w:fill="D9D9D9"/>
        <w:ind w:left="-709"/>
        <w:outlineLvl w:val="1"/>
        <w:rPr>
          <w:rFonts w:ascii="Gill Sans MT" w:eastAsia="Times New Roman" w:hAnsi="Gill Sans MT"/>
          <w:sz w:val="20"/>
          <w:szCs w:val="20"/>
        </w:rPr>
      </w:pPr>
      <w:r>
        <w:rPr>
          <w:rFonts w:ascii="Gill Sans MT" w:eastAsia="Times New Roman" w:hAnsi="Gill Sans MT"/>
          <w:sz w:val="20"/>
          <w:szCs w:val="20"/>
        </w:rPr>
        <w:t xml:space="preserve"> </w:t>
      </w:r>
      <w:proofErr w:type="gramStart"/>
      <w:r w:rsidRPr="004C484E">
        <w:rPr>
          <w:rFonts w:ascii="Gill Sans MT" w:eastAsia="Times New Roman" w:hAnsi="Gill Sans MT"/>
          <w:sz w:val="20"/>
          <w:szCs w:val="20"/>
        </w:rPr>
        <w:t>However</w:t>
      </w:r>
      <w:proofErr w:type="gramEnd"/>
      <w:r w:rsidRPr="004C484E">
        <w:rPr>
          <w:rFonts w:ascii="Gill Sans MT" w:eastAsia="Times New Roman" w:hAnsi="Gill Sans MT"/>
          <w:sz w:val="20"/>
          <w:szCs w:val="20"/>
        </w:rPr>
        <w:t xml:space="preserve"> the contents must be fully directed by </w:t>
      </w:r>
      <w:r w:rsidRPr="004C484E">
        <w:rPr>
          <w:rFonts w:ascii="Gill Sans MT" w:eastAsia="Times New Roman" w:hAnsi="Gill Sans MT"/>
          <w:b/>
          <w:sz w:val="20"/>
          <w:szCs w:val="20"/>
        </w:rPr>
        <w:t>you</w:t>
      </w:r>
      <w:r w:rsidRPr="004C484E">
        <w:rPr>
          <w:rFonts w:ascii="Gill Sans MT" w:eastAsia="Times New Roman" w:hAnsi="Gill Sans MT"/>
          <w:sz w:val="20"/>
          <w:szCs w:val="20"/>
        </w:rPr>
        <w:t xml:space="preserve"> and the form must be completed in </w:t>
      </w:r>
      <w:r w:rsidRPr="004C484E">
        <w:rPr>
          <w:rFonts w:ascii="Gill Sans MT" w:eastAsia="Times New Roman" w:hAnsi="Gill Sans MT"/>
          <w:b/>
          <w:sz w:val="20"/>
          <w:szCs w:val="20"/>
        </w:rPr>
        <w:t xml:space="preserve">your </w:t>
      </w:r>
      <w:r w:rsidRPr="004C484E">
        <w:rPr>
          <w:rFonts w:ascii="Gill Sans MT" w:eastAsia="Times New Roman" w:hAnsi="Gill Sans MT"/>
          <w:sz w:val="20"/>
          <w:szCs w:val="20"/>
        </w:rPr>
        <w:t xml:space="preserve">presence.  If you have </w:t>
      </w:r>
    </w:p>
    <w:p w14:paraId="74A4E44B" w14:textId="77777777" w:rsidR="00D953C9" w:rsidRPr="00F04CAF" w:rsidRDefault="00D953C9" w:rsidP="00D953C9">
      <w:pPr>
        <w:keepNext/>
        <w:keepLines/>
        <w:shd w:val="clear" w:color="auto" w:fill="D9D9D9"/>
        <w:ind w:left="-709"/>
        <w:outlineLvl w:val="1"/>
        <w:rPr>
          <w:rFonts w:ascii="Gill Sans MT" w:eastAsiaTheme="majorEastAsia" w:hAnsi="Gill Sans MT" w:cstheme="majorBidi"/>
          <w:b/>
          <w:noProof/>
          <w:szCs w:val="26"/>
          <w:lang w:eastAsia="en-AU"/>
        </w:rPr>
      </w:pPr>
      <w:r>
        <w:rPr>
          <w:rFonts w:ascii="Gill Sans MT" w:eastAsia="Times New Roman" w:hAnsi="Gill Sans MT"/>
          <w:sz w:val="20"/>
          <w:szCs w:val="20"/>
        </w:rPr>
        <w:t xml:space="preserve"> </w:t>
      </w:r>
      <w:r w:rsidRPr="004C484E">
        <w:rPr>
          <w:rFonts w:ascii="Gill Sans MT" w:eastAsia="Times New Roman" w:hAnsi="Gill Sans MT"/>
          <w:sz w:val="20"/>
          <w:szCs w:val="20"/>
        </w:rPr>
        <w:t>asked someone to complete the form on your behalf they must fill in the box below</w:t>
      </w:r>
      <w:r>
        <w:rPr>
          <w:rFonts w:eastAsia="Times New Roman"/>
          <w:szCs w:val="20"/>
        </w:rPr>
        <w:t>.</w:t>
      </w:r>
    </w:p>
    <w:p w14:paraId="74D70FCC" w14:textId="77777777" w:rsidR="00D953C9" w:rsidRPr="00721930" w:rsidRDefault="00D953C9" w:rsidP="00D953C9">
      <w:pPr>
        <w:keepNext/>
        <w:keepLines/>
        <w:shd w:val="clear" w:color="auto" w:fill="D9D9D9"/>
        <w:ind w:left="-709"/>
        <w:outlineLvl w:val="1"/>
        <w:rPr>
          <w:rFonts w:ascii="Gill Sans MT" w:eastAsiaTheme="majorEastAsia" w:hAnsi="Gill Sans MT" w:cstheme="majorBidi"/>
          <w:b/>
          <w:noProof/>
          <w:sz w:val="10"/>
          <w:szCs w:val="26"/>
          <w:lang w:eastAsia="en-AU"/>
        </w:rPr>
      </w:pPr>
    </w:p>
    <w:p w14:paraId="7985FD5E" w14:textId="77777777" w:rsidR="00DD3B3D" w:rsidRDefault="002E1E6B" w:rsidP="00DD3B3D">
      <w:pPr>
        <w:pStyle w:val="Header"/>
        <w:tabs>
          <w:tab w:val="clear" w:pos="4513"/>
          <w:tab w:val="clear" w:pos="9026"/>
        </w:tabs>
        <w:spacing w:before="120"/>
        <w:ind w:left="-709"/>
        <w:rPr>
          <w:rFonts w:ascii="Gill Sans MT" w:hAnsi="Gill Sans MT"/>
          <w:noProof/>
          <w:sz w:val="20"/>
          <w:szCs w:val="20"/>
          <w:lang w:eastAsia="en-AU"/>
        </w:rPr>
      </w:pPr>
      <w:r>
        <w:rPr>
          <w:rFonts w:ascii="Gill Sans MT" w:hAnsi="Gill Sans MT"/>
          <w:noProof/>
          <w:sz w:val="20"/>
          <w:szCs w:val="20"/>
          <w:lang w:eastAsia="en-AU"/>
        </w:rPr>
        <w:t xml:space="preserve">I </w:t>
      </w:r>
      <w:r w:rsidR="00700337">
        <w:rPr>
          <w:rFonts w:ascii="Gill Sans MT" w:hAnsi="Gill Sans MT"/>
          <w:noProof/>
          <w:sz w:val="20"/>
          <w:szCs w:val="20"/>
          <w:lang w:eastAsia="en-AU"/>
        </w:rPr>
        <w:fldChar w:fldCharType="begin">
          <w:ffData>
            <w:name w:val="Text45"/>
            <w:enabled/>
            <w:calcOnExit w:val="0"/>
            <w:helpText w:type="text" w:val="full name of person completing this form"/>
            <w:statusText w:type="text" w:val="full name of person completing this form"/>
            <w:textInput/>
          </w:ffData>
        </w:fldChar>
      </w:r>
      <w:bookmarkStart w:id="44" w:name="Text45"/>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44"/>
      <w:r w:rsidR="00B5542B">
        <w:rPr>
          <w:rFonts w:ascii="Gill Sans MT" w:hAnsi="Gill Sans MT"/>
          <w:noProof/>
          <w:sz w:val="20"/>
          <w:szCs w:val="20"/>
          <w:lang w:eastAsia="en-AU"/>
        </w:rPr>
        <w:t xml:space="preserve"> </w:t>
      </w:r>
      <w:r w:rsidR="00DD3B3D" w:rsidRPr="00AF3EE4">
        <w:rPr>
          <w:rFonts w:ascii="Gill Sans MT" w:hAnsi="Gill Sans MT"/>
          <w:noProof/>
          <w:sz w:val="20"/>
          <w:szCs w:val="20"/>
          <w:lang w:eastAsia="en-AU"/>
        </w:rPr>
        <w:t xml:space="preserve">(full name of person </w:t>
      </w:r>
      <w:r w:rsidR="00DD3B3D">
        <w:rPr>
          <w:rFonts w:ascii="Gill Sans MT" w:hAnsi="Gill Sans MT"/>
          <w:noProof/>
          <w:sz w:val="20"/>
          <w:szCs w:val="20"/>
          <w:lang w:eastAsia="en-AU"/>
        </w:rPr>
        <w:t>completing this form</w:t>
      </w:r>
      <w:r w:rsidR="00DD3B3D" w:rsidRPr="00AF3EE4">
        <w:rPr>
          <w:rFonts w:ascii="Gill Sans MT" w:hAnsi="Gill Sans MT"/>
          <w:noProof/>
          <w:sz w:val="20"/>
          <w:szCs w:val="20"/>
          <w:lang w:eastAsia="en-AU"/>
        </w:rPr>
        <w:t>)</w:t>
      </w:r>
    </w:p>
    <w:p w14:paraId="2455ED85" w14:textId="77777777" w:rsidR="00DD3B3D" w:rsidRDefault="00DD3B3D" w:rsidP="00DD3B3D">
      <w:pPr>
        <w:pStyle w:val="Header"/>
        <w:tabs>
          <w:tab w:val="clear" w:pos="4513"/>
          <w:tab w:val="clear" w:pos="9026"/>
        </w:tabs>
        <w:spacing w:before="120"/>
        <w:ind w:left="-709"/>
        <w:rPr>
          <w:rFonts w:ascii="Gill Sans MT" w:hAnsi="Gill Sans MT"/>
          <w:noProof/>
          <w:sz w:val="20"/>
          <w:szCs w:val="20"/>
          <w:lang w:eastAsia="en-AU"/>
        </w:rPr>
      </w:pPr>
      <w:r w:rsidRPr="00DD3B3D">
        <w:rPr>
          <w:rFonts w:ascii="Gill Sans MT" w:hAnsi="Gill Sans MT"/>
          <w:noProof/>
          <w:sz w:val="20"/>
          <w:szCs w:val="20"/>
          <w:lang w:eastAsia="en-AU"/>
        </w:rPr>
        <w:t>completed this form at the request of</w:t>
      </w:r>
      <w:r w:rsidR="00D877A6">
        <w:rPr>
          <w:rFonts w:ascii="Gill Sans MT" w:hAnsi="Gill Sans MT"/>
          <w:noProof/>
          <w:sz w:val="20"/>
          <w:szCs w:val="20"/>
          <w:lang w:eastAsia="en-AU"/>
        </w:rPr>
        <w:t xml:space="preserve"> </w:t>
      </w:r>
      <w:r w:rsidR="002E1E6B">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Text46"/>
            <w:enabled/>
            <w:calcOnExit w:val="0"/>
            <w:helpText w:type="text" w:val="Full name of person giving this advance care directive"/>
            <w:statusText w:type="text" w:val="Full name of person giving this advance care directive"/>
            <w:textInput/>
          </w:ffData>
        </w:fldChar>
      </w:r>
      <w:bookmarkStart w:id="45" w:name="Text46"/>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45"/>
      <w:r w:rsidR="00D877A6" w:rsidRPr="00DD3B3D">
        <w:rPr>
          <w:rFonts w:ascii="Gill Sans MT" w:hAnsi="Gill Sans MT"/>
          <w:noProof/>
          <w:sz w:val="20"/>
          <w:szCs w:val="20"/>
          <w:lang w:eastAsia="en-AU"/>
        </w:rPr>
        <w:t xml:space="preserve"> </w:t>
      </w:r>
      <w:r w:rsidR="002E1E6B">
        <w:rPr>
          <w:rFonts w:ascii="Gill Sans MT" w:hAnsi="Gill Sans MT"/>
          <w:noProof/>
          <w:sz w:val="20"/>
          <w:szCs w:val="20"/>
          <w:lang w:eastAsia="en-AU"/>
        </w:rPr>
        <w:t xml:space="preserve">(Full name of person giving this </w:t>
      </w:r>
      <w:r w:rsidR="00A23A74">
        <w:rPr>
          <w:rFonts w:ascii="Gill Sans MT" w:hAnsi="Gill Sans MT"/>
          <w:noProof/>
          <w:sz w:val="20"/>
          <w:szCs w:val="20"/>
          <w:lang w:eastAsia="en-AU"/>
        </w:rPr>
        <w:t>ACD)</w:t>
      </w:r>
      <w:r w:rsidRPr="00DD3B3D">
        <w:rPr>
          <w:rFonts w:ascii="Gill Sans MT" w:hAnsi="Gill Sans MT"/>
          <w:noProof/>
          <w:sz w:val="20"/>
          <w:szCs w:val="20"/>
          <w:lang w:eastAsia="en-AU"/>
        </w:rPr>
        <w:t xml:space="preserve"> and hereby attest that the contents are those I have been asked to include.</w:t>
      </w:r>
    </w:p>
    <w:p w14:paraId="0F85D03A" w14:textId="77777777" w:rsidR="00B5542B" w:rsidRPr="00B5542B" w:rsidRDefault="00A456E2" w:rsidP="002D3FF0">
      <w:pPr>
        <w:pStyle w:val="Header"/>
        <w:tabs>
          <w:tab w:val="clear" w:pos="4513"/>
          <w:tab w:val="clear" w:pos="9026"/>
        </w:tabs>
        <w:spacing w:before="120" w:after="120"/>
        <w:ind w:left="-709"/>
        <w:rPr>
          <w:rFonts w:ascii="Gill Sans MT" w:hAnsi="Gill Sans MT"/>
          <w:noProof/>
          <w:sz w:val="20"/>
          <w:szCs w:val="20"/>
          <w:lang w:eastAsia="en-AU"/>
        </w:rPr>
      </w:pPr>
      <w:r>
        <w:rPr>
          <w:rFonts w:ascii="Gill Sans MT" w:hAnsi="Gill Sans MT"/>
          <w:noProof/>
          <w:sz w:val="20"/>
          <w:szCs w:val="20"/>
          <w:lang w:eastAsia="en-AU"/>
        </w:rPr>
        <w:t>Relationship to you</w:t>
      </w:r>
      <w:r w:rsidR="00721930">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Text47"/>
            <w:enabled/>
            <w:calcOnExit w:val="0"/>
            <w:helpText w:type="text" w:val="Relationship to you"/>
            <w:statusText w:type="text" w:val="Relationship to you"/>
            <w:textInput/>
          </w:ffData>
        </w:fldChar>
      </w:r>
      <w:bookmarkStart w:id="46" w:name="Text47"/>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46"/>
      <w:r w:rsidR="00721930">
        <w:rPr>
          <w:rFonts w:ascii="Gill Sans MT" w:hAnsi="Gill Sans MT"/>
          <w:noProof/>
          <w:sz w:val="20"/>
          <w:szCs w:val="20"/>
          <w:lang w:eastAsia="en-AU"/>
        </w:rPr>
        <w:t xml:space="preserve"> </w:t>
      </w:r>
    </w:p>
    <w:p w14:paraId="1B91EA6F" w14:textId="77777777" w:rsidR="002A173C" w:rsidRDefault="00D953C9" w:rsidP="000E47EF">
      <w:pPr>
        <w:pStyle w:val="Header"/>
        <w:tabs>
          <w:tab w:val="clear" w:pos="4513"/>
          <w:tab w:val="clear" w:pos="9026"/>
        </w:tabs>
        <w:spacing w:before="120"/>
        <w:ind w:left="-709"/>
        <w:rPr>
          <w:rFonts w:ascii="Gill Sans MT" w:hAnsi="Gill Sans MT"/>
          <w:noProof/>
          <w:sz w:val="20"/>
          <w:szCs w:val="20"/>
          <w:lang w:eastAsia="en-AU"/>
        </w:rPr>
      </w:pPr>
      <w:r w:rsidRPr="00B90791">
        <w:rPr>
          <w:rFonts w:ascii="Gill Sans MT" w:hAnsi="Gill Sans MT"/>
          <w:b/>
          <w:noProof/>
          <w:sz w:val="20"/>
          <w:szCs w:val="20"/>
          <w:lang w:eastAsia="en-AU"/>
        </w:rPr>
        <w:t>Signature</w:t>
      </w:r>
      <w:r>
        <w:rPr>
          <w:rFonts w:ascii="Gill Sans MT" w:hAnsi="Gill Sans MT"/>
          <w:noProof/>
          <w:sz w:val="20"/>
          <w:szCs w:val="20"/>
          <w:lang w:eastAsia="en-AU"/>
        </w:rPr>
        <w:t xml:space="preserve">________________________________________ </w:t>
      </w:r>
      <w:r w:rsidR="00721930">
        <w:rPr>
          <w:rFonts w:ascii="Gill Sans MT" w:hAnsi="Gill Sans MT"/>
          <w:noProof/>
          <w:sz w:val="20"/>
          <w:szCs w:val="20"/>
          <w:lang w:eastAsia="en-AU"/>
        </w:rPr>
        <w:t xml:space="preserve"> Date (dd/mm/yyyy) </w:t>
      </w:r>
      <w:r w:rsidR="00700337">
        <w:rPr>
          <w:rFonts w:ascii="Gill Sans MT" w:hAnsi="Gill Sans MT"/>
          <w:noProof/>
          <w:sz w:val="20"/>
          <w:szCs w:val="20"/>
          <w:lang w:eastAsia="en-AU"/>
        </w:rPr>
        <w:fldChar w:fldCharType="begin">
          <w:ffData>
            <w:name w:val="Text48"/>
            <w:enabled/>
            <w:calcOnExit w:val="0"/>
            <w:helpText w:type="text" w:val="Date dd/mm/yyyy"/>
            <w:statusText w:type="text" w:val="Date dd/mm/yyyy"/>
            <w:textInput/>
          </w:ffData>
        </w:fldChar>
      </w:r>
      <w:bookmarkStart w:id="47" w:name="Text48"/>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47"/>
      <w:r w:rsidR="002A173C">
        <w:rPr>
          <w:rFonts w:ascii="Gill Sans MT" w:hAnsi="Gill Sans MT"/>
          <w:noProof/>
          <w:sz w:val="20"/>
          <w:szCs w:val="20"/>
          <w:lang w:eastAsia="en-AU"/>
        </w:rPr>
        <w:br w:type="page"/>
      </w:r>
    </w:p>
    <w:p w14:paraId="47DB61FD" w14:textId="77777777" w:rsidR="00C27375" w:rsidRDefault="00C27375" w:rsidP="00C27375">
      <w:pPr>
        <w:pStyle w:val="Header"/>
        <w:spacing w:after="120"/>
        <w:rPr>
          <w:rFonts w:ascii="Gill Sans MT" w:hAnsi="Gill Sans MT"/>
          <w:b/>
          <w:noProof/>
          <w:lang w:eastAsia="en-AU"/>
        </w:rPr>
      </w:pPr>
      <w:r w:rsidRPr="00035EF7">
        <w:rPr>
          <w:rFonts w:ascii="Gill Sans MT" w:hAnsi="Gill Sans MT"/>
          <w:b/>
          <w:noProof/>
          <w:lang w:eastAsia="en-AU"/>
        </w:rPr>
        <w:lastRenderedPageBreak/>
        <w:t>ADVANCE CARE DIRECTIVE</w:t>
      </w:r>
      <w:r w:rsidRPr="00035EF7">
        <w:rPr>
          <w:rFonts w:ascii="Gill Sans MT" w:hAnsi="Gill Sans MT"/>
          <w:b/>
          <w:noProof/>
          <w:lang w:eastAsia="en-AU"/>
        </w:rPr>
        <w:br/>
        <w:t xml:space="preserve">                     (TASMANIA)</w:t>
      </w:r>
    </w:p>
    <w:p w14:paraId="464B138E"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493A16F6" w14:textId="77777777" w:rsidR="003A5A8F" w:rsidRDefault="00562DFC" w:rsidP="00C27375">
      <w:pPr>
        <w:pStyle w:val="Heading2"/>
      </w:pPr>
      <w:r>
        <w:t xml:space="preserve"> </w:t>
      </w:r>
      <w:r w:rsidR="003A5A8F" w:rsidRPr="00267B2D">
        <w:t xml:space="preserve">Witnessing Requirements </w:t>
      </w:r>
    </w:p>
    <w:p w14:paraId="548FB62E"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284CE23F" w14:textId="77777777" w:rsidR="003A5A8F" w:rsidRPr="003A5A8F" w:rsidRDefault="003A5A8F" w:rsidP="00B42150">
      <w:pPr>
        <w:pStyle w:val="Header"/>
        <w:spacing w:before="120"/>
        <w:ind w:left="-709"/>
        <w:rPr>
          <w:rFonts w:ascii="Gill Sans MT" w:hAnsi="Gill Sans MT"/>
          <w:noProof/>
          <w:sz w:val="20"/>
          <w:szCs w:val="20"/>
          <w:lang w:eastAsia="en-AU"/>
        </w:rPr>
      </w:pPr>
      <w:r w:rsidRPr="003A5A8F">
        <w:rPr>
          <w:rFonts w:ascii="Gill Sans MT" w:hAnsi="Gill Sans MT"/>
          <w:noProof/>
          <w:sz w:val="20"/>
          <w:szCs w:val="20"/>
          <w:lang w:eastAsia="en-AU"/>
        </w:rPr>
        <w:t xml:space="preserve">Your </w:t>
      </w:r>
      <w:r w:rsidR="00EF44EC">
        <w:rPr>
          <w:rFonts w:ascii="Gill Sans MT" w:hAnsi="Gill Sans MT"/>
          <w:noProof/>
          <w:sz w:val="20"/>
          <w:szCs w:val="20"/>
          <w:lang w:eastAsia="en-AU"/>
        </w:rPr>
        <w:t>ACD</w:t>
      </w:r>
      <w:r w:rsidRPr="003A5A8F">
        <w:rPr>
          <w:rFonts w:ascii="Gill Sans MT" w:hAnsi="Gill Sans MT"/>
          <w:noProof/>
          <w:sz w:val="20"/>
          <w:szCs w:val="20"/>
          <w:lang w:eastAsia="en-AU"/>
        </w:rPr>
        <w:t xml:space="preserve"> must be witnessed by two persons in the presence of each other and the person giving the </w:t>
      </w:r>
      <w:r w:rsidR="00C5647B">
        <w:rPr>
          <w:rFonts w:ascii="Gill Sans MT" w:hAnsi="Gill Sans MT"/>
          <w:noProof/>
          <w:sz w:val="20"/>
          <w:szCs w:val="20"/>
          <w:lang w:eastAsia="en-AU"/>
        </w:rPr>
        <w:t>ACD</w:t>
      </w:r>
      <w:r w:rsidRPr="003A5A8F">
        <w:rPr>
          <w:rFonts w:ascii="Gill Sans MT" w:hAnsi="Gill Sans MT"/>
          <w:noProof/>
          <w:sz w:val="20"/>
          <w:szCs w:val="20"/>
          <w:lang w:eastAsia="en-AU"/>
        </w:rPr>
        <w:t xml:space="preserve">. If a written </w:t>
      </w:r>
      <w:r w:rsidR="00C5647B">
        <w:rPr>
          <w:rFonts w:ascii="Gill Sans MT" w:hAnsi="Gill Sans MT"/>
          <w:noProof/>
          <w:sz w:val="20"/>
          <w:szCs w:val="20"/>
          <w:lang w:eastAsia="en-AU"/>
        </w:rPr>
        <w:t>ACD</w:t>
      </w:r>
      <w:r w:rsidRPr="003A5A8F">
        <w:rPr>
          <w:rFonts w:ascii="Gill Sans MT" w:hAnsi="Gill Sans MT"/>
          <w:noProof/>
          <w:sz w:val="20"/>
          <w:szCs w:val="20"/>
          <w:lang w:eastAsia="en-AU"/>
        </w:rPr>
        <w:t xml:space="preserve"> is given by a child or young person one of the two witnesses must be a registered health practitioner. </w:t>
      </w:r>
    </w:p>
    <w:p w14:paraId="28905511" w14:textId="77777777" w:rsidR="003A5A8F" w:rsidRPr="003A5A8F" w:rsidRDefault="003A5A8F" w:rsidP="003A5A8F">
      <w:pPr>
        <w:pStyle w:val="Header"/>
        <w:ind w:left="-709"/>
        <w:rPr>
          <w:rFonts w:ascii="Gill Sans MT" w:hAnsi="Gill Sans MT"/>
          <w:noProof/>
          <w:sz w:val="20"/>
          <w:szCs w:val="20"/>
          <w:lang w:eastAsia="en-AU"/>
        </w:rPr>
      </w:pPr>
      <w:r w:rsidRPr="003A5A8F">
        <w:rPr>
          <w:rFonts w:ascii="Gill Sans MT" w:hAnsi="Gill Sans MT"/>
          <w:noProof/>
          <w:sz w:val="20"/>
          <w:szCs w:val="20"/>
          <w:lang w:eastAsia="en-AU"/>
        </w:rPr>
        <w:t>Witnesses must:</w:t>
      </w:r>
    </w:p>
    <w:p w14:paraId="441C4045" w14:textId="77777777" w:rsidR="003A5A8F" w:rsidRPr="003A5A8F" w:rsidRDefault="003A5A8F" w:rsidP="003A5A8F">
      <w:pPr>
        <w:pStyle w:val="Header"/>
        <w:numPr>
          <w:ilvl w:val="0"/>
          <w:numId w:val="8"/>
        </w:numPr>
        <w:rPr>
          <w:rFonts w:ascii="Gill Sans MT" w:hAnsi="Gill Sans MT"/>
          <w:noProof/>
          <w:sz w:val="20"/>
          <w:szCs w:val="20"/>
          <w:lang w:eastAsia="en-AU"/>
        </w:rPr>
      </w:pPr>
      <w:r w:rsidRPr="003A5A8F">
        <w:rPr>
          <w:rFonts w:ascii="Gill Sans MT" w:hAnsi="Gill Sans MT"/>
          <w:noProof/>
          <w:sz w:val="20"/>
          <w:szCs w:val="20"/>
          <w:lang w:eastAsia="en-AU"/>
        </w:rPr>
        <w:t>Be over 18</w:t>
      </w:r>
    </w:p>
    <w:p w14:paraId="0ADA81C5" w14:textId="77777777" w:rsidR="003A5A8F" w:rsidRPr="003A5A8F" w:rsidRDefault="003A5A8F" w:rsidP="003A5A8F">
      <w:pPr>
        <w:pStyle w:val="Header"/>
        <w:numPr>
          <w:ilvl w:val="0"/>
          <w:numId w:val="8"/>
        </w:numPr>
        <w:rPr>
          <w:rFonts w:ascii="Gill Sans MT" w:hAnsi="Gill Sans MT"/>
          <w:noProof/>
          <w:sz w:val="20"/>
          <w:szCs w:val="20"/>
          <w:lang w:eastAsia="en-AU"/>
        </w:rPr>
      </w:pPr>
      <w:r w:rsidRPr="003A5A8F">
        <w:rPr>
          <w:rFonts w:ascii="Gill Sans MT" w:hAnsi="Gill Sans MT"/>
          <w:noProof/>
          <w:sz w:val="20"/>
          <w:szCs w:val="20"/>
          <w:lang w:eastAsia="en-AU"/>
        </w:rPr>
        <w:t>Not be a close relative</w:t>
      </w:r>
    </w:p>
    <w:p w14:paraId="7BB108DA" w14:textId="77777777" w:rsidR="003A5A8F" w:rsidRPr="003A5A8F" w:rsidRDefault="003A5A8F" w:rsidP="003A5A8F">
      <w:pPr>
        <w:pStyle w:val="Header"/>
        <w:numPr>
          <w:ilvl w:val="0"/>
          <w:numId w:val="8"/>
        </w:numPr>
        <w:rPr>
          <w:rFonts w:ascii="Gill Sans MT" w:hAnsi="Gill Sans MT"/>
          <w:noProof/>
          <w:sz w:val="20"/>
          <w:szCs w:val="20"/>
          <w:lang w:eastAsia="en-AU"/>
        </w:rPr>
      </w:pPr>
      <w:r w:rsidRPr="003A5A8F">
        <w:rPr>
          <w:rFonts w:ascii="Gill Sans MT" w:hAnsi="Gill Sans MT"/>
          <w:noProof/>
          <w:sz w:val="20"/>
          <w:szCs w:val="20"/>
          <w:lang w:eastAsia="en-AU"/>
        </w:rPr>
        <w:t>Not be your carer (whether those services are provided in a paid or voluntary capacity)</w:t>
      </w:r>
    </w:p>
    <w:p w14:paraId="51AD8C6E" w14:textId="77777777" w:rsidR="003A5A8F" w:rsidRPr="003A5A8F" w:rsidRDefault="003A5A8F" w:rsidP="003A5A8F">
      <w:pPr>
        <w:pStyle w:val="Header"/>
        <w:numPr>
          <w:ilvl w:val="0"/>
          <w:numId w:val="8"/>
        </w:numPr>
        <w:rPr>
          <w:rFonts w:ascii="Gill Sans MT" w:hAnsi="Gill Sans MT"/>
          <w:noProof/>
          <w:sz w:val="20"/>
          <w:szCs w:val="20"/>
          <w:lang w:eastAsia="en-AU"/>
        </w:rPr>
      </w:pPr>
      <w:r w:rsidRPr="003A5A8F">
        <w:rPr>
          <w:rFonts w:ascii="Gill Sans MT" w:hAnsi="Gill Sans MT"/>
          <w:noProof/>
          <w:sz w:val="20"/>
          <w:szCs w:val="20"/>
          <w:lang w:eastAsia="en-AU"/>
        </w:rPr>
        <w:t xml:space="preserve">Not be the person who has assisted you to complete this form or signed the </w:t>
      </w:r>
      <w:r w:rsidR="00EF44EC">
        <w:rPr>
          <w:rFonts w:ascii="Gill Sans MT" w:hAnsi="Gill Sans MT"/>
          <w:noProof/>
          <w:sz w:val="20"/>
          <w:szCs w:val="20"/>
          <w:lang w:eastAsia="en-AU"/>
        </w:rPr>
        <w:t>ACD</w:t>
      </w:r>
      <w:r w:rsidRPr="003A5A8F">
        <w:rPr>
          <w:rFonts w:ascii="Gill Sans MT" w:hAnsi="Gill Sans MT"/>
          <w:noProof/>
          <w:sz w:val="20"/>
          <w:szCs w:val="20"/>
          <w:lang w:eastAsia="en-AU"/>
        </w:rPr>
        <w:t xml:space="preserve"> on your behalf </w:t>
      </w:r>
    </w:p>
    <w:p w14:paraId="09F12DE8" w14:textId="77777777" w:rsidR="003A5A8F" w:rsidRPr="003A5A8F" w:rsidRDefault="003A5A8F" w:rsidP="003A5A8F">
      <w:pPr>
        <w:pStyle w:val="Header"/>
        <w:numPr>
          <w:ilvl w:val="0"/>
          <w:numId w:val="8"/>
        </w:numPr>
        <w:rPr>
          <w:rFonts w:ascii="Gill Sans MT" w:hAnsi="Gill Sans MT"/>
          <w:noProof/>
          <w:sz w:val="20"/>
          <w:szCs w:val="20"/>
          <w:lang w:eastAsia="en-AU"/>
        </w:rPr>
      </w:pPr>
      <w:r w:rsidRPr="003A5A8F">
        <w:rPr>
          <w:rFonts w:ascii="Gill Sans MT" w:hAnsi="Gill Sans MT"/>
          <w:noProof/>
          <w:sz w:val="20"/>
          <w:szCs w:val="20"/>
          <w:lang w:eastAsia="en-AU"/>
        </w:rPr>
        <w:t>Not be a person who as a result of their position in a hospital, hospice, nursing home or other facility where you reside has a direct or indirect ability to control or influence your care and management at that facility,</w:t>
      </w:r>
    </w:p>
    <w:p w14:paraId="047ADDE0" w14:textId="77777777" w:rsidR="003A5A8F" w:rsidRPr="00CB0F88" w:rsidRDefault="003A5A8F" w:rsidP="003A5A8F">
      <w:pPr>
        <w:pStyle w:val="Header"/>
        <w:numPr>
          <w:ilvl w:val="0"/>
          <w:numId w:val="8"/>
        </w:numPr>
        <w:rPr>
          <w:rFonts w:ascii="Gill Sans MT" w:hAnsi="Gill Sans MT"/>
          <w:i/>
          <w:noProof/>
          <w:sz w:val="20"/>
          <w:szCs w:val="20"/>
          <w:lang w:eastAsia="en-AU"/>
        </w:rPr>
      </w:pPr>
      <w:r w:rsidRPr="003A5A8F">
        <w:rPr>
          <w:rFonts w:ascii="Gill Sans MT" w:hAnsi="Gill Sans MT"/>
          <w:noProof/>
          <w:sz w:val="20"/>
          <w:szCs w:val="20"/>
          <w:lang w:eastAsia="en-AU"/>
        </w:rPr>
        <w:t xml:space="preserve">Not be your guardian under the </w:t>
      </w:r>
      <w:r w:rsidRPr="00CB0F88">
        <w:rPr>
          <w:rFonts w:ascii="Gill Sans MT" w:hAnsi="Gill Sans MT"/>
          <w:i/>
          <w:noProof/>
          <w:sz w:val="20"/>
          <w:szCs w:val="20"/>
          <w:lang w:eastAsia="en-AU"/>
        </w:rPr>
        <w:t>Guardianship and Administration Act 1995</w:t>
      </w:r>
    </w:p>
    <w:p w14:paraId="789E7D83" w14:textId="77777777" w:rsidR="003A5A8F" w:rsidRPr="00B42150" w:rsidRDefault="003A5A8F" w:rsidP="00B42150">
      <w:pPr>
        <w:pStyle w:val="Header"/>
        <w:numPr>
          <w:ilvl w:val="0"/>
          <w:numId w:val="8"/>
        </w:numPr>
        <w:spacing w:after="120"/>
        <w:ind w:left="5" w:hanging="357"/>
        <w:rPr>
          <w:rFonts w:ascii="Gill Sans MT" w:hAnsi="Gill Sans MT"/>
          <w:noProof/>
          <w:sz w:val="20"/>
          <w:szCs w:val="20"/>
          <w:lang w:eastAsia="en-AU"/>
        </w:rPr>
      </w:pPr>
      <w:r w:rsidRPr="00B42150">
        <w:rPr>
          <w:rFonts w:ascii="Gill Sans MT" w:hAnsi="Gill Sans MT"/>
          <w:noProof/>
          <w:sz w:val="20"/>
          <w:szCs w:val="20"/>
          <w:lang w:eastAsia="en-AU"/>
        </w:rPr>
        <w:t>Not be beneficiaries in your will or have a known monetary interest in your estate</w:t>
      </w:r>
    </w:p>
    <w:p w14:paraId="7342120F"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48BBB2E0" w14:textId="77777777" w:rsidR="003A5A8F" w:rsidRDefault="00562DFC" w:rsidP="00C27375">
      <w:pPr>
        <w:pStyle w:val="Heading2"/>
      </w:pPr>
      <w:r>
        <w:t xml:space="preserve"> </w:t>
      </w:r>
      <w:r w:rsidR="003A5A8F" w:rsidRPr="00267B2D">
        <w:t xml:space="preserve">Witnessing Statements </w:t>
      </w:r>
    </w:p>
    <w:p w14:paraId="63CA04BA" w14:textId="77777777" w:rsidR="00C27375" w:rsidRPr="00F04CAF" w:rsidRDefault="00C27375" w:rsidP="00C27375">
      <w:pPr>
        <w:keepNext/>
        <w:keepLines/>
        <w:shd w:val="clear" w:color="auto" w:fill="D9D9D9"/>
        <w:ind w:left="-709"/>
        <w:outlineLvl w:val="1"/>
        <w:rPr>
          <w:rFonts w:ascii="Gill Sans MT" w:eastAsiaTheme="majorEastAsia" w:hAnsi="Gill Sans MT" w:cstheme="majorBidi"/>
          <w:b/>
          <w:noProof/>
          <w:sz w:val="12"/>
          <w:szCs w:val="26"/>
          <w:lang w:eastAsia="en-AU"/>
        </w:rPr>
      </w:pPr>
    </w:p>
    <w:p w14:paraId="58244D1A" w14:textId="77777777" w:rsidR="003A5A8F" w:rsidRPr="003A5A8F" w:rsidRDefault="003A5A8F" w:rsidP="00B42150">
      <w:pPr>
        <w:pStyle w:val="Header"/>
        <w:spacing w:before="120"/>
        <w:ind w:left="-709"/>
        <w:rPr>
          <w:rFonts w:ascii="Gill Sans MT" w:hAnsi="Gill Sans MT"/>
          <w:noProof/>
          <w:sz w:val="20"/>
          <w:szCs w:val="20"/>
          <w:lang w:eastAsia="en-AU"/>
        </w:rPr>
      </w:pPr>
      <w:r w:rsidRPr="003A5A8F">
        <w:rPr>
          <w:rFonts w:ascii="Gill Sans MT" w:hAnsi="Gill Sans MT"/>
          <w:noProof/>
          <w:sz w:val="20"/>
          <w:szCs w:val="20"/>
          <w:lang w:eastAsia="en-AU"/>
        </w:rPr>
        <w:t xml:space="preserve">As a witness to this </w:t>
      </w:r>
      <w:r w:rsidR="00C5647B">
        <w:rPr>
          <w:rFonts w:ascii="Gill Sans MT" w:hAnsi="Gill Sans MT"/>
          <w:noProof/>
          <w:sz w:val="20"/>
          <w:szCs w:val="20"/>
          <w:lang w:eastAsia="en-AU"/>
        </w:rPr>
        <w:t>ACD</w:t>
      </w:r>
      <w:r w:rsidRPr="003A5A8F">
        <w:rPr>
          <w:rFonts w:ascii="Gill Sans MT" w:hAnsi="Gill Sans MT"/>
          <w:noProof/>
          <w:sz w:val="20"/>
          <w:szCs w:val="20"/>
          <w:lang w:eastAsia="en-AU"/>
        </w:rPr>
        <w:t xml:space="preserve"> I certify that: </w:t>
      </w:r>
    </w:p>
    <w:p w14:paraId="03AED01E" w14:textId="77777777" w:rsidR="003A5A8F" w:rsidRPr="003A5A8F" w:rsidRDefault="003A5A8F" w:rsidP="003A5A8F">
      <w:pPr>
        <w:pStyle w:val="Header"/>
        <w:numPr>
          <w:ilvl w:val="0"/>
          <w:numId w:val="9"/>
        </w:numPr>
        <w:rPr>
          <w:rFonts w:ascii="Gill Sans MT" w:hAnsi="Gill Sans MT"/>
          <w:noProof/>
          <w:sz w:val="20"/>
          <w:szCs w:val="20"/>
          <w:lang w:eastAsia="en-AU"/>
        </w:rPr>
      </w:pPr>
      <w:r w:rsidRPr="003A5A8F">
        <w:rPr>
          <w:rFonts w:ascii="Gill Sans MT" w:hAnsi="Gill Sans MT"/>
          <w:noProof/>
          <w:sz w:val="20"/>
          <w:szCs w:val="20"/>
          <w:lang w:eastAsia="en-AU"/>
        </w:rPr>
        <w:t>I am satisfied as to the i</w:t>
      </w:r>
      <w:r w:rsidR="00C5647B">
        <w:rPr>
          <w:rFonts w:ascii="Gill Sans MT" w:hAnsi="Gill Sans MT"/>
          <w:noProof/>
          <w:sz w:val="20"/>
          <w:szCs w:val="20"/>
          <w:lang w:eastAsia="en-AU"/>
        </w:rPr>
        <w:t>dentity of the person giving the ACD</w:t>
      </w:r>
      <w:r w:rsidRPr="003A5A8F">
        <w:rPr>
          <w:rFonts w:ascii="Gill Sans MT" w:hAnsi="Gill Sans MT"/>
          <w:noProof/>
          <w:sz w:val="20"/>
          <w:szCs w:val="20"/>
          <w:lang w:eastAsia="en-AU"/>
        </w:rPr>
        <w:t>; and</w:t>
      </w:r>
    </w:p>
    <w:p w14:paraId="6472B110" w14:textId="77777777" w:rsidR="003A5A8F" w:rsidRPr="003A5A8F" w:rsidRDefault="003A5A8F" w:rsidP="003A5A8F">
      <w:pPr>
        <w:pStyle w:val="Header"/>
        <w:numPr>
          <w:ilvl w:val="0"/>
          <w:numId w:val="9"/>
        </w:numPr>
        <w:rPr>
          <w:rFonts w:ascii="Gill Sans MT" w:hAnsi="Gill Sans MT"/>
          <w:noProof/>
          <w:sz w:val="20"/>
          <w:szCs w:val="20"/>
          <w:lang w:eastAsia="en-AU"/>
        </w:rPr>
      </w:pPr>
      <w:r w:rsidRPr="003A5A8F">
        <w:rPr>
          <w:rFonts w:ascii="Gill Sans MT" w:hAnsi="Gill Sans MT"/>
          <w:noProof/>
          <w:sz w:val="20"/>
          <w:szCs w:val="20"/>
          <w:lang w:eastAsia="en-AU"/>
        </w:rPr>
        <w:t xml:space="preserve">the person giving the </w:t>
      </w:r>
      <w:r w:rsidR="00C5647B">
        <w:rPr>
          <w:rFonts w:ascii="Gill Sans MT" w:hAnsi="Gill Sans MT"/>
          <w:noProof/>
          <w:sz w:val="20"/>
          <w:szCs w:val="20"/>
          <w:lang w:eastAsia="en-AU"/>
        </w:rPr>
        <w:t>ACD</w:t>
      </w:r>
      <w:r w:rsidRPr="003A5A8F">
        <w:rPr>
          <w:rFonts w:ascii="Gill Sans MT" w:hAnsi="Gill Sans MT"/>
          <w:noProof/>
          <w:sz w:val="20"/>
          <w:szCs w:val="20"/>
          <w:lang w:eastAsia="en-AU"/>
        </w:rPr>
        <w:t xml:space="preserve"> appears to understand that the </w:t>
      </w:r>
      <w:r w:rsidR="00826192">
        <w:rPr>
          <w:rFonts w:ascii="Gill Sans MT" w:hAnsi="Gill Sans MT"/>
          <w:noProof/>
          <w:sz w:val="20"/>
          <w:szCs w:val="20"/>
          <w:lang w:eastAsia="en-AU"/>
        </w:rPr>
        <w:t>ACD</w:t>
      </w:r>
      <w:r w:rsidRPr="003A5A8F">
        <w:rPr>
          <w:rFonts w:ascii="Gill Sans MT" w:hAnsi="Gill Sans MT"/>
          <w:noProof/>
          <w:sz w:val="20"/>
          <w:szCs w:val="20"/>
          <w:lang w:eastAsia="en-AU"/>
        </w:rPr>
        <w:t xml:space="preserve"> is about their future health care; and</w:t>
      </w:r>
    </w:p>
    <w:p w14:paraId="1EFFAC6C" w14:textId="77777777" w:rsidR="003A5A8F" w:rsidRPr="003A5A8F" w:rsidRDefault="003A5A8F" w:rsidP="003A5A8F">
      <w:pPr>
        <w:pStyle w:val="Header"/>
        <w:numPr>
          <w:ilvl w:val="0"/>
          <w:numId w:val="9"/>
        </w:numPr>
        <w:rPr>
          <w:rFonts w:ascii="Gill Sans MT" w:hAnsi="Gill Sans MT"/>
          <w:noProof/>
          <w:sz w:val="20"/>
          <w:szCs w:val="20"/>
          <w:lang w:eastAsia="en-AU"/>
        </w:rPr>
      </w:pPr>
      <w:r w:rsidRPr="003A5A8F">
        <w:rPr>
          <w:rFonts w:ascii="Gill Sans MT" w:hAnsi="Gill Sans MT"/>
          <w:noProof/>
          <w:sz w:val="20"/>
          <w:szCs w:val="20"/>
          <w:lang w:eastAsia="en-AU"/>
        </w:rPr>
        <w:t xml:space="preserve">the person giving the </w:t>
      </w:r>
      <w:r w:rsidR="00C5647B">
        <w:rPr>
          <w:rFonts w:ascii="Gill Sans MT" w:hAnsi="Gill Sans MT"/>
          <w:noProof/>
          <w:sz w:val="20"/>
          <w:szCs w:val="20"/>
          <w:lang w:eastAsia="en-AU"/>
        </w:rPr>
        <w:t>ACD</w:t>
      </w:r>
      <w:r w:rsidRPr="003A5A8F">
        <w:rPr>
          <w:rFonts w:ascii="Gill Sans MT" w:hAnsi="Gill Sans MT"/>
          <w:noProof/>
          <w:sz w:val="20"/>
          <w:szCs w:val="20"/>
          <w:lang w:eastAsia="en-AU"/>
        </w:rPr>
        <w:t xml:space="preserve"> appears to understand the nature and effect of each statement contained in the </w:t>
      </w:r>
      <w:r w:rsidR="00C5647B">
        <w:rPr>
          <w:rFonts w:ascii="Gill Sans MT" w:hAnsi="Gill Sans MT"/>
          <w:noProof/>
          <w:sz w:val="20"/>
          <w:szCs w:val="20"/>
          <w:lang w:eastAsia="en-AU"/>
        </w:rPr>
        <w:t>ACD</w:t>
      </w:r>
      <w:r w:rsidRPr="003A5A8F">
        <w:rPr>
          <w:rFonts w:ascii="Gill Sans MT" w:hAnsi="Gill Sans MT"/>
          <w:noProof/>
          <w:sz w:val="20"/>
          <w:szCs w:val="20"/>
          <w:lang w:eastAsia="en-AU"/>
        </w:rPr>
        <w:t>; and</w:t>
      </w:r>
    </w:p>
    <w:p w14:paraId="51867D81" w14:textId="77777777" w:rsidR="003A5A8F" w:rsidRPr="003A5A8F" w:rsidRDefault="003A5A8F" w:rsidP="003A5A8F">
      <w:pPr>
        <w:pStyle w:val="Header"/>
        <w:numPr>
          <w:ilvl w:val="0"/>
          <w:numId w:val="9"/>
        </w:numPr>
        <w:rPr>
          <w:rFonts w:ascii="Gill Sans MT" w:hAnsi="Gill Sans MT"/>
          <w:noProof/>
          <w:sz w:val="20"/>
          <w:szCs w:val="20"/>
          <w:lang w:eastAsia="en-AU"/>
        </w:rPr>
      </w:pPr>
      <w:r w:rsidRPr="003A5A8F">
        <w:rPr>
          <w:rFonts w:ascii="Gill Sans MT" w:hAnsi="Gill Sans MT"/>
          <w:noProof/>
          <w:sz w:val="20"/>
          <w:szCs w:val="20"/>
          <w:lang w:eastAsia="en-AU"/>
        </w:rPr>
        <w:t xml:space="preserve">the person giving the </w:t>
      </w:r>
      <w:r w:rsidR="00C5647B">
        <w:rPr>
          <w:rFonts w:ascii="Gill Sans MT" w:hAnsi="Gill Sans MT"/>
          <w:noProof/>
          <w:sz w:val="20"/>
          <w:szCs w:val="20"/>
          <w:lang w:eastAsia="en-AU"/>
        </w:rPr>
        <w:t xml:space="preserve">ACD </w:t>
      </w:r>
      <w:r w:rsidRPr="003A5A8F">
        <w:rPr>
          <w:rFonts w:ascii="Gill Sans MT" w:hAnsi="Gill Sans MT"/>
          <w:noProof/>
          <w:sz w:val="20"/>
          <w:szCs w:val="20"/>
          <w:lang w:eastAsia="en-AU"/>
        </w:rPr>
        <w:t xml:space="preserve">appears to have signed the form freely and voluntarily in my presence; and </w:t>
      </w:r>
    </w:p>
    <w:p w14:paraId="2F89A8A3" w14:textId="77777777" w:rsidR="003A5A8F" w:rsidRDefault="003A5A8F" w:rsidP="003A5A8F">
      <w:pPr>
        <w:pStyle w:val="Header"/>
        <w:numPr>
          <w:ilvl w:val="0"/>
          <w:numId w:val="9"/>
        </w:numPr>
        <w:rPr>
          <w:rFonts w:ascii="Gill Sans MT" w:hAnsi="Gill Sans MT"/>
          <w:noProof/>
          <w:sz w:val="20"/>
          <w:szCs w:val="20"/>
          <w:lang w:eastAsia="en-AU"/>
        </w:rPr>
      </w:pPr>
      <w:r w:rsidRPr="003A5A8F">
        <w:rPr>
          <w:rFonts w:ascii="Gill Sans MT" w:hAnsi="Gill Sans MT"/>
          <w:noProof/>
          <w:sz w:val="20"/>
          <w:szCs w:val="20"/>
          <w:lang w:eastAsia="en-AU"/>
        </w:rPr>
        <w:t xml:space="preserve">the provisions contained in the </w:t>
      </w:r>
      <w:r w:rsidR="00C00707">
        <w:rPr>
          <w:rFonts w:ascii="Gill Sans MT" w:hAnsi="Gill Sans MT"/>
          <w:noProof/>
          <w:sz w:val="20"/>
          <w:szCs w:val="20"/>
          <w:lang w:eastAsia="en-AU"/>
        </w:rPr>
        <w:t xml:space="preserve">ACD </w:t>
      </w:r>
      <w:r w:rsidRPr="003A5A8F">
        <w:rPr>
          <w:rFonts w:ascii="Gill Sans MT" w:hAnsi="Gill Sans MT"/>
          <w:noProof/>
          <w:sz w:val="20"/>
          <w:szCs w:val="20"/>
          <w:lang w:eastAsia="en-AU"/>
        </w:rPr>
        <w:t>in my opinion reflect the directions, preferences and values of the person ma</w:t>
      </w:r>
      <w:r w:rsidR="00C00707">
        <w:rPr>
          <w:rFonts w:ascii="Gill Sans MT" w:hAnsi="Gill Sans MT"/>
          <w:noProof/>
          <w:sz w:val="20"/>
          <w:szCs w:val="20"/>
          <w:lang w:eastAsia="en-AU"/>
        </w:rPr>
        <w:t>king the ACD</w:t>
      </w:r>
    </w:p>
    <w:p w14:paraId="4F1748D6" w14:textId="77777777" w:rsidR="003A5A8F" w:rsidRPr="009A49D5" w:rsidRDefault="003A5A8F" w:rsidP="003A5A8F">
      <w:pPr>
        <w:pStyle w:val="Header"/>
        <w:ind w:left="-709"/>
        <w:rPr>
          <w:rFonts w:ascii="Gill Sans MT" w:hAnsi="Gill Sans MT"/>
          <w:noProof/>
          <w:sz w:val="10"/>
          <w:szCs w:val="20"/>
          <w:lang w:eastAsia="en-AU"/>
        </w:rPr>
      </w:pPr>
    </w:p>
    <w:p w14:paraId="4B52087E" w14:textId="77777777" w:rsidR="003A5A8F" w:rsidRDefault="00A223F8" w:rsidP="003A5A8F">
      <w:pPr>
        <w:pStyle w:val="Header"/>
        <w:ind w:left="-709"/>
        <w:rPr>
          <w:rFonts w:ascii="Gill Sans MT" w:hAnsi="Gill Sans MT"/>
          <w:noProof/>
          <w:sz w:val="20"/>
          <w:szCs w:val="20"/>
          <w:lang w:eastAsia="en-AU"/>
        </w:rPr>
      </w:pPr>
      <w:r>
        <w:rPr>
          <w:rFonts w:ascii="Gill Sans MT" w:hAnsi="Gill Sans MT"/>
          <w:noProof/>
          <w:sz w:val="20"/>
          <w:szCs w:val="20"/>
          <w:lang w:eastAsia="en-AU"/>
        </w:rPr>
        <w:t xml:space="preserve">Print Name </w:t>
      </w:r>
      <w:r w:rsidR="00700337">
        <w:rPr>
          <w:rFonts w:ascii="Gill Sans MT" w:hAnsi="Gill Sans MT"/>
          <w:noProof/>
          <w:sz w:val="20"/>
          <w:szCs w:val="20"/>
          <w:lang w:eastAsia="en-AU"/>
        </w:rPr>
        <w:fldChar w:fldCharType="begin">
          <w:ffData>
            <w:name w:val="Text49"/>
            <w:enabled/>
            <w:calcOnExit w:val="0"/>
            <w:helpText w:type="text" w:val="Print Name"/>
            <w:statusText w:type="text" w:val="Print Name"/>
            <w:textInput/>
          </w:ffData>
        </w:fldChar>
      </w:r>
      <w:bookmarkStart w:id="48" w:name="Text49"/>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48"/>
      <w:r w:rsidR="007D3253">
        <w:rPr>
          <w:rFonts w:ascii="Gill Sans MT" w:hAnsi="Gill Sans MT"/>
          <w:noProof/>
          <w:sz w:val="20"/>
          <w:szCs w:val="20"/>
          <w:lang w:eastAsia="en-AU"/>
        </w:rPr>
        <w:t xml:space="preserve">               </w:t>
      </w:r>
      <w:r w:rsidR="0032393D">
        <w:rPr>
          <w:rFonts w:ascii="Gill Sans MT" w:hAnsi="Gill Sans MT"/>
          <w:noProof/>
          <w:sz w:val="20"/>
          <w:szCs w:val="20"/>
          <w:lang w:eastAsia="en-AU"/>
        </w:rPr>
        <w:t xml:space="preserve">    </w:t>
      </w:r>
      <w:r w:rsidR="0015592E">
        <w:rPr>
          <w:rFonts w:ascii="Gill Sans MT" w:hAnsi="Gill Sans MT"/>
          <w:noProof/>
          <w:sz w:val="20"/>
          <w:szCs w:val="20"/>
          <w:lang w:eastAsia="en-AU"/>
        </w:rPr>
        <w:t xml:space="preserve">                                        </w:t>
      </w:r>
      <w:r w:rsidR="0077648B">
        <w:rPr>
          <w:rFonts w:ascii="Gill Sans MT" w:hAnsi="Gill Sans MT"/>
          <w:noProof/>
          <w:sz w:val="20"/>
          <w:szCs w:val="20"/>
          <w:lang w:eastAsia="en-AU"/>
        </w:rPr>
        <w:t xml:space="preserve">      </w:t>
      </w:r>
      <w:r w:rsidR="008536E3">
        <w:rPr>
          <w:rFonts w:ascii="Gill Sans MT" w:hAnsi="Gill Sans MT"/>
          <w:noProof/>
          <w:sz w:val="20"/>
          <w:szCs w:val="20"/>
          <w:lang w:eastAsia="en-AU"/>
        </w:rPr>
        <w:t xml:space="preserve">Print Name </w:t>
      </w:r>
      <w:r w:rsidR="00700337">
        <w:rPr>
          <w:rFonts w:ascii="Gill Sans MT" w:hAnsi="Gill Sans MT"/>
          <w:noProof/>
          <w:sz w:val="20"/>
          <w:szCs w:val="20"/>
          <w:lang w:eastAsia="en-AU"/>
        </w:rPr>
        <w:fldChar w:fldCharType="begin">
          <w:ffData>
            <w:name w:val="Text50"/>
            <w:enabled/>
            <w:calcOnExit w:val="0"/>
            <w:helpText w:type="text" w:val="Print Name"/>
            <w:statusText w:type="text" w:val="Print Name"/>
            <w:textInput/>
          </w:ffData>
        </w:fldChar>
      </w:r>
      <w:bookmarkStart w:id="49" w:name="Text50"/>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49"/>
    </w:p>
    <w:p w14:paraId="251C9FF1" w14:textId="77777777" w:rsidR="0032393D" w:rsidRDefault="00700337" w:rsidP="0077648B">
      <w:pPr>
        <w:pStyle w:val="Header"/>
        <w:spacing w:before="120" w:after="120"/>
        <w:ind w:left="-709"/>
        <w:rPr>
          <w:rFonts w:ascii="Gill Sans MT" w:hAnsi="Gill Sans MT"/>
          <w:noProof/>
          <w:sz w:val="20"/>
          <w:szCs w:val="20"/>
          <w:lang w:eastAsia="en-AU"/>
        </w:rPr>
      </w:pPr>
      <w:r>
        <w:rPr>
          <w:rFonts w:ascii="Gill Sans MT" w:hAnsi="Gill Sans MT"/>
          <w:noProof/>
          <w:sz w:val="20"/>
          <w:szCs w:val="20"/>
          <w:lang w:eastAsia="en-AU"/>
        </w:rPr>
        <w:fldChar w:fldCharType="begin">
          <w:ffData>
            <w:name w:val="Check1"/>
            <w:enabled/>
            <w:calcOnExit w:val="0"/>
            <w:helpText w:type="text" w:val="Tick if registered health practitioner 1 "/>
            <w:statusText w:type="text" w:val="Tick if registered health practitioner 1 "/>
            <w:checkBox>
              <w:sizeAuto/>
              <w:default w:val="0"/>
            </w:checkBox>
          </w:ffData>
        </w:fldChar>
      </w:r>
      <w:bookmarkStart w:id="50" w:name="Check1"/>
      <w:r>
        <w:rPr>
          <w:rFonts w:ascii="Gill Sans MT" w:hAnsi="Gill Sans MT"/>
          <w:noProof/>
          <w:sz w:val="20"/>
          <w:szCs w:val="20"/>
          <w:lang w:eastAsia="en-AU"/>
        </w:rPr>
        <w:instrText xml:space="preserve"> FORMCHECKBOX </w:instrText>
      </w:r>
      <w:r w:rsidR="00DE7774">
        <w:rPr>
          <w:rFonts w:ascii="Gill Sans MT" w:hAnsi="Gill Sans MT"/>
          <w:noProof/>
          <w:sz w:val="20"/>
          <w:szCs w:val="20"/>
          <w:lang w:eastAsia="en-AU"/>
        </w:rPr>
      </w:r>
      <w:r w:rsidR="00DE7774">
        <w:rPr>
          <w:rFonts w:ascii="Gill Sans MT" w:hAnsi="Gill Sans MT"/>
          <w:noProof/>
          <w:sz w:val="20"/>
          <w:szCs w:val="20"/>
          <w:lang w:eastAsia="en-AU"/>
        </w:rPr>
        <w:fldChar w:fldCharType="separate"/>
      </w:r>
      <w:r>
        <w:rPr>
          <w:rFonts w:ascii="Gill Sans MT" w:hAnsi="Gill Sans MT"/>
          <w:noProof/>
          <w:sz w:val="20"/>
          <w:szCs w:val="20"/>
          <w:lang w:eastAsia="en-AU"/>
        </w:rPr>
        <w:fldChar w:fldCharType="end"/>
      </w:r>
      <w:bookmarkEnd w:id="50"/>
      <w:r w:rsidR="008536E3">
        <w:rPr>
          <w:rFonts w:ascii="Gill Sans MT" w:hAnsi="Gill Sans MT"/>
          <w:noProof/>
          <w:sz w:val="20"/>
          <w:szCs w:val="20"/>
          <w:lang w:eastAsia="en-AU"/>
        </w:rPr>
        <w:t xml:space="preserve"> Tick if registered health </w:t>
      </w:r>
      <w:r w:rsidR="008536E3" w:rsidRPr="008536E3">
        <w:rPr>
          <w:rFonts w:ascii="Gill Sans MT" w:hAnsi="Gill Sans MT"/>
          <w:noProof/>
          <w:sz w:val="20"/>
          <w:szCs w:val="20"/>
          <w:lang w:eastAsia="en-AU"/>
        </w:rPr>
        <w:t>practitioner</w:t>
      </w:r>
      <w:r w:rsidR="008536E3">
        <w:rPr>
          <w:rFonts w:ascii="Gill Sans MT" w:hAnsi="Gill Sans MT"/>
          <w:noProof/>
          <w:sz w:val="20"/>
          <w:szCs w:val="20"/>
          <w:lang w:eastAsia="en-AU"/>
        </w:rPr>
        <w:t xml:space="preserve">  </w:t>
      </w:r>
      <w:r w:rsidR="0032393D">
        <w:rPr>
          <w:rFonts w:ascii="Gill Sans MT" w:hAnsi="Gill Sans MT"/>
          <w:noProof/>
          <w:sz w:val="20"/>
          <w:szCs w:val="20"/>
          <w:lang w:eastAsia="en-AU"/>
        </w:rPr>
        <w:t xml:space="preserve"> </w:t>
      </w:r>
      <w:r w:rsidR="005F4E9F">
        <w:rPr>
          <w:rFonts w:ascii="Gill Sans MT" w:hAnsi="Gill Sans MT"/>
          <w:noProof/>
          <w:sz w:val="20"/>
          <w:szCs w:val="20"/>
          <w:lang w:eastAsia="en-AU"/>
        </w:rPr>
        <w:t xml:space="preserve">                        </w:t>
      </w:r>
      <w:r w:rsidR="0077648B">
        <w:rPr>
          <w:rFonts w:ascii="Gill Sans MT" w:hAnsi="Gill Sans MT"/>
          <w:noProof/>
          <w:sz w:val="20"/>
          <w:szCs w:val="20"/>
          <w:lang w:eastAsia="en-AU"/>
        </w:rPr>
        <w:t xml:space="preserve">      </w:t>
      </w:r>
      <w:r w:rsidR="005F4E9F">
        <w:rPr>
          <w:rFonts w:ascii="Gill Sans MT" w:hAnsi="Gill Sans MT"/>
          <w:noProof/>
          <w:sz w:val="20"/>
          <w:szCs w:val="20"/>
          <w:lang w:eastAsia="en-AU"/>
        </w:rPr>
        <w:t xml:space="preserve"> </w:t>
      </w:r>
      <w:r>
        <w:rPr>
          <w:rFonts w:ascii="Gill Sans MT" w:hAnsi="Gill Sans MT"/>
          <w:noProof/>
          <w:sz w:val="20"/>
          <w:szCs w:val="20"/>
          <w:lang w:eastAsia="en-AU"/>
        </w:rPr>
        <w:fldChar w:fldCharType="begin">
          <w:ffData>
            <w:name w:val="Check2"/>
            <w:enabled/>
            <w:calcOnExit w:val="0"/>
            <w:helpText w:type="text" w:val="Tick if registered health practitioner 2"/>
            <w:statusText w:type="text" w:val="Tick if registered health practitioner 2"/>
            <w:checkBox>
              <w:sizeAuto/>
              <w:default w:val="0"/>
            </w:checkBox>
          </w:ffData>
        </w:fldChar>
      </w:r>
      <w:bookmarkStart w:id="51" w:name="Check2"/>
      <w:r>
        <w:rPr>
          <w:rFonts w:ascii="Gill Sans MT" w:hAnsi="Gill Sans MT"/>
          <w:noProof/>
          <w:sz w:val="20"/>
          <w:szCs w:val="20"/>
          <w:lang w:eastAsia="en-AU"/>
        </w:rPr>
        <w:instrText xml:space="preserve"> FORMCHECKBOX </w:instrText>
      </w:r>
      <w:r w:rsidR="00DE7774">
        <w:rPr>
          <w:rFonts w:ascii="Gill Sans MT" w:hAnsi="Gill Sans MT"/>
          <w:noProof/>
          <w:sz w:val="20"/>
          <w:szCs w:val="20"/>
          <w:lang w:eastAsia="en-AU"/>
        </w:rPr>
      </w:r>
      <w:r w:rsidR="00DE7774">
        <w:rPr>
          <w:rFonts w:ascii="Gill Sans MT" w:hAnsi="Gill Sans MT"/>
          <w:noProof/>
          <w:sz w:val="20"/>
          <w:szCs w:val="20"/>
          <w:lang w:eastAsia="en-AU"/>
        </w:rPr>
        <w:fldChar w:fldCharType="separate"/>
      </w:r>
      <w:r>
        <w:rPr>
          <w:rFonts w:ascii="Gill Sans MT" w:hAnsi="Gill Sans MT"/>
          <w:noProof/>
          <w:sz w:val="20"/>
          <w:szCs w:val="20"/>
          <w:lang w:eastAsia="en-AU"/>
        </w:rPr>
        <w:fldChar w:fldCharType="end"/>
      </w:r>
      <w:bookmarkEnd w:id="51"/>
      <w:r w:rsidR="008536E3">
        <w:rPr>
          <w:rFonts w:ascii="Gill Sans MT" w:hAnsi="Gill Sans MT"/>
          <w:noProof/>
          <w:sz w:val="20"/>
          <w:szCs w:val="20"/>
          <w:lang w:eastAsia="en-AU"/>
        </w:rPr>
        <w:t xml:space="preserve"> Tick if registered health </w:t>
      </w:r>
      <w:r w:rsidR="008536E3" w:rsidRPr="008536E3">
        <w:rPr>
          <w:rFonts w:ascii="Gill Sans MT" w:hAnsi="Gill Sans MT"/>
          <w:noProof/>
          <w:sz w:val="20"/>
          <w:szCs w:val="20"/>
          <w:lang w:eastAsia="en-AU"/>
        </w:rPr>
        <w:t>practitioner</w:t>
      </w:r>
      <w:r w:rsidR="008536E3">
        <w:rPr>
          <w:rFonts w:ascii="Gill Sans MT" w:hAnsi="Gill Sans MT"/>
          <w:noProof/>
          <w:sz w:val="20"/>
          <w:szCs w:val="20"/>
          <w:lang w:eastAsia="en-AU"/>
        </w:rPr>
        <w:t xml:space="preserve"> </w:t>
      </w:r>
    </w:p>
    <w:p w14:paraId="5630B60B" w14:textId="77777777" w:rsidR="00D953C9" w:rsidRPr="0032393D" w:rsidRDefault="00D953C9" w:rsidP="0077648B">
      <w:pPr>
        <w:pStyle w:val="Header"/>
        <w:spacing w:before="120" w:after="120"/>
        <w:ind w:left="-709"/>
        <w:rPr>
          <w:rFonts w:ascii="Gill Sans MT" w:hAnsi="Gill Sans MT"/>
          <w:b/>
          <w:noProof/>
          <w:sz w:val="20"/>
          <w:szCs w:val="20"/>
          <w:lang w:eastAsia="en-AU"/>
        </w:rPr>
      </w:pPr>
      <w:r w:rsidRPr="0032393D">
        <w:rPr>
          <w:rFonts w:ascii="Gill Sans MT" w:hAnsi="Gill Sans MT"/>
          <w:b/>
          <w:noProof/>
          <w:sz w:val="20"/>
          <w:szCs w:val="20"/>
          <w:lang w:eastAsia="en-AU"/>
        </w:rPr>
        <w:t>Signature</w:t>
      </w:r>
      <w:r>
        <w:rPr>
          <w:rFonts w:ascii="Gill Sans MT" w:hAnsi="Gill Sans MT"/>
          <w:b/>
          <w:noProof/>
          <w:sz w:val="20"/>
          <w:szCs w:val="20"/>
          <w:lang w:eastAsia="en-AU"/>
        </w:rPr>
        <w:t xml:space="preserve"> ________________________                             </w:t>
      </w:r>
      <w:r w:rsidR="0077648B">
        <w:rPr>
          <w:rFonts w:ascii="Gill Sans MT" w:hAnsi="Gill Sans MT"/>
          <w:b/>
          <w:noProof/>
          <w:sz w:val="20"/>
          <w:szCs w:val="20"/>
          <w:lang w:eastAsia="en-AU"/>
        </w:rPr>
        <w:t xml:space="preserve">  </w:t>
      </w:r>
      <w:r w:rsidRPr="0032393D">
        <w:rPr>
          <w:rFonts w:ascii="Gill Sans MT" w:hAnsi="Gill Sans MT"/>
          <w:b/>
          <w:noProof/>
          <w:sz w:val="20"/>
          <w:szCs w:val="20"/>
          <w:lang w:eastAsia="en-AU"/>
        </w:rPr>
        <w:t>Signature</w:t>
      </w:r>
      <w:r>
        <w:rPr>
          <w:rFonts w:ascii="Gill Sans MT" w:hAnsi="Gill Sans MT"/>
          <w:b/>
          <w:noProof/>
          <w:sz w:val="20"/>
          <w:szCs w:val="20"/>
          <w:lang w:eastAsia="en-AU"/>
        </w:rPr>
        <w:t>_____________________________</w:t>
      </w:r>
    </w:p>
    <w:p w14:paraId="25C4A781" w14:textId="77777777" w:rsidR="003A5A8F" w:rsidRDefault="003A5A8F" w:rsidP="003A5A8F">
      <w:pPr>
        <w:pStyle w:val="Header"/>
        <w:ind w:left="-709"/>
        <w:rPr>
          <w:rFonts w:ascii="Gill Sans MT" w:hAnsi="Gill Sans MT"/>
          <w:noProof/>
          <w:sz w:val="20"/>
          <w:szCs w:val="20"/>
          <w:lang w:eastAsia="en-AU"/>
        </w:rPr>
      </w:pPr>
    </w:p>
    <w:p w14:paraId="045ABBBC" w14:textId="77777777" w:rsidR="0032393D" w:rsidRDefault="00FE7893" w:rsidP="0032393D">
      <w:pPr>
        <w:pStyle w:val="Header"/>
        <w:ind w:left="-709"/>
        <w:rPr>
          <w:rFonts w:ascii="Gill Sans MT" w:hAnsi="Gill Sans MT"/>
          <w:noProof/>
          <w:sz w:val="20"/>
          <w:szCs w:val="20"/>
          <w:lang w:eastAsia="en-AU"/>
        </w:rPr>
      </w:pPr>
      <w:r>
        <w:rPr>
          <w:rFonts w:ascii="Gill Sans MT" w:hAnsi="Gill Sans MT"/>
          <w:noProof/>
          <w:sz w:val="20"/>
          <w:szCs w:val="20"/>
          <w:lang w:eastAsia="en-AU"/>
        </w:rPr>
        <w:t xml:space="preserve">Address </w:t>
      </w:r>
      <w:r w:rsidR="00700337">
        <w:rPr>
          <w:rFonts w:ascii="Gill Sans MT" w:hAnsi="Gill Sans MT"/>
          <w:noProof/>
          <w:sz w:val="20"/>
          <w:szCs w:val="20"/>
          <w:lang w:eastAsia="en-AU"/>
        </w:rPr>
        <w:fldChar w:fldCharType="begin">
          <w:ffData>
            <w:name w:val="Text51"/>
            <w:enabled/>
            <w:calcOnExit w:val="0"/>
            <w:helpText w:type="text" w:val="Address"/>
            <w:statusText w:type="text" w:val="Address"/>
            <w:textInput/>
          </w:ffData>
        </w:fldChar>
      </w:r>
      <w:bookmarkStart w:id="52" w:name="Text51"/>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52"/>
      <w:r w:rsidR="0032393D">
        <w:rPr>
          <w:rFonts w:ascii="Gill Sans MT" w:hAnsi="Gill Sans MT"/>
          <w:noProof/>
          <w:sz w:val="20"/>
          <w:szCs w:val="20"/>
          <w:lang w:eastAsia="en-AU"/>
        </w:rPr>
        <w:t xml:space="preserve"> </w:t>
      </w:r>
      <w:r w:rsidR="0032393D">
        <w:rPr>
          <w:rFonts w:ascii="Gill Sans MT" w:hAnsi="Gill Sans MT"/>
          <w:noProof/>
          <w:sz w:val="20"/>
          <w:szCs w:val="20"/>
          <w:lang w:eastAsia="en-AU"/>
        </w:rPr>
        <w:tab/>
      </w:r>
      <w:r w:rsidR="00955917">
        <w:rPr>
          <w:rFonts w:ascii="Gill Sans MT" w:hAnsi="Gill Sans MT"/>
          <w:noProof/>
          <w:sz w:val="20"/>
          <w:szCs w:val="20"/>
          <w:lang w:eastAsia="en-AU"/>
        </w:rPr>
        <w:t xml:space="preserve">    </w:t>
      </w:r>
      <w:r>
        <w:rPr>
          <w:rFonts w:ascii="Gill Sans MT" w:hAnsi="Gill Sans MT"/>
          <w:noProof/>
          <w:sz w:val="20"/>
          <w:szCs w:val="20"/>
          <w:lang w:eastAsia="en-AU"/>
        </w:rPr>
        <w:t xml:space="preserve">          </w:t>
      </w:r>
      <w:r w:rsidR="0077648B">
        <w:rPr>
          <w:rFonts w:ascii="Gill Sans MT" w:hAnsi="Gill Sans MT"/>
          <w:noProof/>
          <w:sz w:val="20"/>
          <w:szCs w:val="20"/>
          <w:lang w:eastAsia="en-AU"/>
        </w:rPr>
        <w:t xml:space="preserve">  </w:t>
      </w:r>
      <w:r>
        <w:rPr>
          <w:rFonts w:ascii="Gill Sans MT" w:hAnsi="Gill Sans MT"/>
          <w:noProof/>
          <w:sz w:val="20"/>
          <w:szCs w:val="20"/>
          <w:lang w:eastAsia="en-AU"/>
        </w:rPr>
        <w:t xml:space="preserve">Address </w:t>
      </w:r>
      <w:r w:rsidR="00700337">
        <w:rPr>
          <w:rFonts w:ascii="Gill Sans MT" w:hAnsi="Gill Sans MT"/>
          <w:noProof/>
          <w:sz w:val="20"/>
          <w:szCs w:val="20"/>
          <w:lang w:eastAsia="en-AU"/>
        </w:rPr>
        <w:fldChar w:fldCharType="begin">
          <w:ffData>
            <w:name w:val="Text52"/>
            <w:enabled/>
            <w:calcOnExit w:val="0"/>
            <w:helpText w:type="text" w:val="Address"/>
            <w:statusText w:type="text" w:val="Address"/>
            <w:textInput/>
          </w:ffData>
        </w:fldChar>
      </w:r>
      <w:bookmarkStart w:id="53" w:name="Text52"/>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53"/>
    </w:p>
    <w:p w14:paraId="27E0D3CB" w14:textId="77777777" w:rsidR="0032393D" w:rsidRDefault="0032393D" w:rsidP="003A5A8F">
      <w:pPr>
        <w:pStyle w:val="Header"/>
        <w:ind w:left="-709"/>
        <w:rPr>
          <w:rFonts w:ascii="Gill Sans MT" w:hAnsi="Gill Sans MT"/>
          <w:noProof/>
          <w:sz w:val="20"/>
          <w:szCs w:val="20"/>
          <w:lang w:eastAsia="en-AU"/>
        </w:rPr>
      </w:pPr>
    </w:p>
    <w:p w14:paraId="7729EAEF" w14:textId="77777777" w:rsidR="003A5A8F" w:rsidRDefault="00140AB8" w:rsidP="003A5A8F">
      <w:pPr>
        <w:pStyle w:val="Header"/>
        <w:ind w:left="-709"/>
        <w:rPr>
          <w:rFonts w:ascii="Gill Sans MT" w:hAnsi="Gill Sans MT"/>
          <w:noProof/>
          <w:sz w:val="20"/>
          <w:szCs w:val="20"/>
          <w:lang w:eastAsia="en-AU"/>
        </w:rPr>
      </w:pPr>
      <w:r w:rsidRPr="00140AB8">
        <w:rPr>
          <w:rFonts w:ascii="Gill Sans MT" w:hAnsi="Gill Sans MT"/>
          <w:noProof/>
          <w:sz w:val="20"/>
          <w:szCs w:val="20"/>
          <w:lang w:eastAsia="en-AU"/>
        </w:rPr>
        <w:t xml:space="preserve">Date </w:t>
      </w:r>
      <w:r>
        <w:rPr>
          <w:rFonts w:ascii="Gill Sans MT" w:hAnsi="Gill Sans MT"/>
          <w:noProof/>
          <w:sz w:val="20"/>
          <w:szCs w:val="20"/>
          <w:lang w:eastAsia="en-AU"/>
        </w:rPr>
        <w:t>(</w:t>
      </w:r>
      <w:r w:rsidRPr="00140AB8">
        <w:rPr>
          <w:rFonts w:ascii="Gill Sans MT" w:hAnsi="Gill Sans MT"/>
          <w:noProof/>
          <w:sz w:val="20"/>
          <w:szCs w:val="20"/>
          <w:lang w:eastAsia="en-AU"/>
        </w:rPr>
        <w:t>dd/mm/yyyy</w:t>
      </w:r>
      <w:r>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Text53"/>
            <w:enabled/>
            <w:calcOnExit w:val="0"/>
            <w:helpText w:type="text" w:val="Date dd/mm/yyyy"/>
            <w:statusText w:type="text" w:val="Date dd/mm/yyyy"/>
            <w:textInput/>
          </w:ffData>
        </w:fldChar>
      </w:r>
      <w:bookmarkStart w:id="54" w:name="Text53"/>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133EB4">
        <w:rPr>
          <w:rFonts w:ascii="Gill Sans MT" w:hAnsi="Gill Sans MT"/>
          <w:noProof/>
          <w:sz w:val="20"/>
          <w:szCs w:val="20"/>
          <w:lang w:eastAsia="en-AU"/>
        </w:rPr>
        <w:t> </w:t>
      </w:r>
      <w:r w:rsidR="00133EB4">
        <w:rPr>
          <w:rFonts w:ascii="Gill Sans MT" w:hAnsi="Gill Sans MT"/>
          <w:noProof/>
          <w:sz w:val="20"/>
          <w:szCs w:val="20"/>
          <w:lang w:eastAsia="en-AU"/>
        </w:rPr>
        <w:t> </w:t>
      </w:r>
      <w:r w:rsidR="00133EB4">
        <w:rPr>
          <w:rFonts w:ascii="Gill Sans MT" w:hAnsi="Gill Sans MT"/>
          <w:noProof/>
          <w:sz w:val="20"/>
          <w:szCs w:val="20"/>
          <w:lang w:eastAsia="en-AU"/>
        </w:rPr>
        <w:t> </w:t>
      </w:r>
      <w:r w:rsidR="00133EB4">
        <w:rPr>
          <w:rFonts w:ascii="Gill Sans MT" w:hAnsi="Gill Sans MT"/>
          <w:noProof/>
          <w:sz w:val="20"/>
          <w:szCs w:val="20"/>
          <w:lang w:eastAsia="en-AU"/>
        </w:rPr>
        <w:t> </w:t>
      </w:r>
      <w:r w:rsidR="00133EB4">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54"/>
      <w:r w:rsidR="0032393D">
        <w:rPr>
          <w:rFonts w:ascii="Gill Sans MT" w:hAnsi="Gill Sans MT"/>
          <w:noProof/>
          <w:sz w:val="20"/>
          <w:szCs w:val="20"/>
          <w:lang w:eastAsia="en-AU"/>
        </w:rPr>
        <w:t xml:space="preserve"> </w:t>
      </w:r>
      <w:r w:rsidR="0032393D">
        <w:rPr>
          <w:rFonts w:ascii="Gill Sans MT" w:hAnsi="Gill Sans MT"/>
          <w:noProof/>
          <w:sz w:val="20"/>
          <w:szCs w:val="20"/>
          <w:lang w:eastAsia="en-AU"/>
        </w:rPr>
        <w:tab/>
        <w:t xml:space="preserve">    </w:t>
      </w:r>
      <w:r w:rsidR="00955917">
        <w:rPr>
          <w:rFonts w:ascii="Gill Sans MT" w:hAnsi="Gill Sans MT"/>
          <w:noProof/>
          <w:sz w:val="20"/>
          <w:szCs w:val="20"/>
          <w:lang w:eastAsia="en-AU"/>
        </w:rPr>
        <w:t xml:space="preserve">                   </w:t>
      </w:r>
      <w:r>
        <w:rPr>
          <w:rFonts w:ascii="Gill Sans MT" w:hAnsi="Gill Sans MT"/>
          <w:noProof/>
          <w:sz w:val="20"/>
          <w:szCs w:val="20"/>
          <w:lang w:eastAsia="en-AU"/>
        </w:rPr>
        <w:t xml:space="preserve">     </w:t>
      </w:r>
      <w:r w:rsidR="0077648B">
        <w:rPr>
          <w:rFonts w:ascii="Gill Sans MT" w:hAnsi="Gill Sans MT"/>
          <w:noProof/>
          <w:sz w:val="20"/>
          <w:szCs w:val="20"/>
          <w:lang w:eastAsia="en-AU"/>
        </w:rPr>
        <w:t xml:space="preserve">  </w:t>
      </w:r>
      <w:r w:rsidRPr="00140AB8">
        <w:rPr>
          <w:rFonts w:ascii="Gill Sans MT" w:hAnsi="Gill Sans MT"/>
          <w:noProof/>
          <w:sz w:val="20"/>
          <w:szCs w:val="20"/>
          <w:lang w:eastAsia="en-AU"/>
        </w:rPr>
        <w:t xml:space="preserve">Date </w:t>
      </w:r>
      <w:r w:rsidR="00066943">
        <w:rPr>
          <w:rFonts w:ascii="Gill Sans MT" w:hAnsi="Gill Sans MT"/>
          <w:noProof/>
          <w:sz w:val="20"/>
          <w:szCs w:val="20"/>
          <w:lang w:eastAsia="en-AU"/>
        </w:rPr>
        <w:t>(</w:t>
      </w:r>
      <w:r w:rsidRPr="00140AB8">
        <w:rPr>
          <w:rFonts w:ascii="Gill Sans MT" w:hAnsi="Gill Sans MT"/>
          <w:noProof/>
          <w:sz w:val="20"/>
          <w:szCs w:val="20"/>
          <w:lang w:eastAsia="en-AU"/>
        </w:rPr>
        <w:t>dd/mm/yyyy</w:t>
      </w:r>
      <w:r w:rsidR="00066943">
        <w:rPr>
          <w:rFonts w:ascii="Gill Sans MT" w:hAnsi="Gill Sans MT"/>
          <w:noProof/>
          <w:sz w:val="20"/>
          <w:szCs w:val="20"/>
          <w:lang w:eastAsia="en-AU"/>
        </w:rPr>
        <w:t>)</w:t>
      </w:r>
      <w:r w:rsidR="00955917">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Text54"/>
            <w:enabled/>
            <w:calcOnExit w:val="0"/>
            <w:helpText w:type="text" w:val="Date dd/mm/yyyy"/>
            <w:statusText w:type="text" w:val="Date dd/mm/yyyy"/>
            <w:textInput/>
          </w:ffData>
        </w:fldChar>
      </w:r>
      <w:bookmarkStart w:id="55" w:name="Text54"/>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55"/>
    </w:p>
    <w:p w14:paraId="1E26CB03" w14:textId="77777777" w:rsidR="003D4577" w:rsidRDefault="003D4577" w:rsidP="003A5A8F">
      <w:pPr>
        <w:pStyle w:val="Header"/>
        <w:ind w:left="-709"/>
        <w:rPr>
          <w:rFonts w:ascii="Gill Sans MT" w:hAnsi="Gill Sans MT"/>
          <w:noProof/>
          <w:sz w:val="20"/>
          <w:szCs w:val="20"/>
          <w:lang w:eastAsia="en-AU"/>
        </w:rPr>
      </w:pPr>
    </w:p>
    <w:p w14:paraId="5146F30D" w14:textId="77777777" w:rsidR="009A49D5" w:rsidRPr="009A49D5" w:rsidRDefault="009A49D5" w:rsidP="009A49D5">
      <w:pPr>
        <w:keepNext/>
        <w:keepLines/>
        <w:shd w:val="clear" w:color="auto" w:fill="D9D9D9"/>
        <w:spacing w:before="120"/>
        <w:ind w:left="-709"/>
        <w:outlineLvl w:val="1"/>
        <w:rPr>
          <w:rFonts w:ascii="Gill Sans MT" w:eastAsiaTheme="majorEastAsia" w:hAnsi="Gill Sans MT" w:cstheme="majorBidi"/>
          <w:b/>
          <w:noProof/>
          <w:sz w:val="8"/>
          <w:szCs w:val="26"/>
          <w:lang w:eastAsia="en-AU"/>
        </w:rPr>
      </w:pPr>
    </w:p>
    <w:p w14:paraId="29E72612" w14:textId="77777777" w:rsidR="00562DFC" w:rsidRDefault="00562DFC" w:rsidP="009A49D5">
      <w:pPr>
        <w:keepNext/>
        <w:keepLines/>
        <w:shd w:val="clear" w:color="auto" w:fill="D9D9D9"/>
        <w:ind w:left="-709"/>
        <w:outlineLvl w:val="1"/>
        <w:rPr>
          <w:rFonts w:ascii="Gill Sans MT" w:eastAsiaTheme="majorEastAsia" w:hAnsi="Gill Sans MT" w:cstheme="majorBidi"/>
          <w:noProof/>
          <w:sz w:val="18"/>
          <w:szCs w:val="26"/>
          <w:lang w:eastAsia="en-AU"/>
        </w:rPr>
      </w:pPr>
      <w:r>
        <w:rPr>
          <w:rStyle w:val="Heading2Char"/>
        </w:rPr>
        <w:t xml:space="preserve"> </w:t>
      </w:r>
      <w:r w:rsidR="00165821" w:rsidRPr="009A49D5">
        <w:rPr>
          <w:rStyle w:val="Heading2Char"/>
        </w:rPr>
        <w:t>Interpreter/Translator Statement</w:t>
      </w:r>
      <w:r w:rsidR="00165821" w:rsidRPr="009A49D5">
        <w:rPr>
          <w:rFonts w:ascii="Gill Sans MT" w:eastAsiaTheme="majorEastAsia" w:hAnsi="Gill Sans MT" w:cstheme="majorBidi"/>
          <w:b/>
          <w:noProof/>
          <w:szCs w:val="26"/>
          <w:shd w:val="clear" w:color="auto" w:fill="D9D9D9"/>
          <w:lang w:eastAsia="en-AU"/>
        </w:rPr>
        <w:t xml:space="preserve"> – </w:t>
      </w:r>
      <w:r w:rsidR="00165821" w:rsidRPr="009A49D5">
        <w:rPr>
          <w:rFonts w:ascii="Gill Sans MT" w:eastAsiaTheme="majorEastAsia" w:hAnsi="Gill Sans MT" w:cstheme="majorBidi"/>
          <w:noProof/>
          <w:sz w:val="18"/>
          <w:szCs w:val="26"/>
          <w:shd w:val="clear" w:color="auto" w:fill="D9D9D9"/>
          <w:lang w:eastAsia="en-AU"/>
        </w:rPr>
        <w:t>A person who assists with interpretation or translation must be qualified</w:t>
      </w:r>
      <w:r w:rsidR="00165821" w:rsidRPr="00165821">
        <w:rPr>
          <w:rFonts w:ascii="Gill Sans MT" w:eastAsiaTheme="majorEastAsia" w:hAnsi="Gill Sans MT" w:cstheme="majorBidi"/>
          <w:noProof/>
          <w:sz w:val="18"/>
          <w:szCs w:val="26"/>
          <w:lang w:eastAsia="en-AU"/>
        </w:rPr>
        <w:t xml:space="preserve"> </w:t>
      </w:r>
    </w:p>
    <w:p w14:paraId="23AC4D0B" w14:textId="77777777" w:rsidR="004D6DC1" w:rsidRDefault="00562DFC" w:rsidP="009A49D5">
      <w:pPr>
        <w:keepNext/>
        <w:keepLines/>
        <w:shd w:val="clear" w:color="auto" w:fill="D9D9D9"/>
        <w:ind w:left="-709"/>
        <w:outlineLvl w:val="1"/>
        <w:rPr>
          <w:rFonts w:ascii="Gill Sans MT" w:eastAsiaTheme="majorEastAsia" w:hAnsi="Gill Sans MT" w:cstheme="majorBidi"/>
          <w:noProof/>
          <w:sz w:val="18"/>
          <w:szCs w:val="26"/>
          <w:lang w:eastAsia="en-AU"/>
        </w:rPr>
      </w:pPr>
      <w:r>
        <w:rPr>
          <w:rStyle w:val="Heading2Char"/>
        </w:rPr>
        <w:t xml:space="preserve"> </w:t>
      </w:r>
      <w:r w:rsidR="00165821" w:rsidRPr="00165821">
        <w:rPr>
          <w:rFonts w:ascii="Gill Sans MT" w:eastAsiaTheme="majorEastAsia" w:hAnsi="Gill Sans MT" w:cstheme="majorBidi"/>
          <w:noProof/>
          <w:sz w:val="18"/>
          <w:szCs w:val="26"/>
          <w:lang w:eastAsia="en-AU"/>
        </w:rPr>
        <w:t>and meet the witnessing requirements outlined above</w:t>
      </w:r>
      <w:r w:rsidR="00192F45">
        <w:rPr>
          <w:rFonts w:ascii="Gill Sans MT" w:eastAsiaTheme="majorEastAsia" w:hAnsi="Gill Sans MT" w:cstheme="majorBidi"/>
          <w:noProof/>
          <w:sz w:val="18"/>
          <w:szCs w:val="26"/>
          <w:lang w:eastAsia="en-AU"/>
        </w:rPr>
        <w:t>.</w:t>
      </w:r>
    </w:p>
    <w:p w14:paraId="241463EF" w14:textId="77777777" w:rsidR="009A49D5" w:rsidRPr="009A49D5" w:rsidRDefault="009A49D5" w:rsidP="009A49D5">
      <w:pPr>
        <w:keepNext/>
        <w:keepLines/>
        <w:shd w:val="clear" w:color="auto" w:fill="D9D9D9"/>
        <w:ind w:left="-709"/>
        <w:outlineLvl w:val="1"/>
        <w:rPr>
          <w:rFonts w:ascii="Gill Sans MT" w:eastAsiaTheme="majorEastAsia" w:hAnsi="Gill Sans MT" w:cstheme="majorBidi"/>
          <w:b/>
          <w:noProof/>
          <w:sz w:val="8"/>
          <w:szCs w:val="26"/>
          <w:lang w:eastAsia="en-AU"/>
        </w:rPr>
      </w:pPr>
    </w:p>
    <w:p w14:paraId="3D4A7F7F" w14:textId="77777777" w:rsidR="000A5ECE" w:rsidRPr="000A5ECE" w:rsidRDefault="000A5ECE" w:rsidP="00B42150">
      <w:pPr>
        <w:pStyle w:val="Header"/>
        <w:spacing w:before="120" w:after="120"/>
        <w:ind w:left="-709"/>
        <w:rPr>
          <w:rFonts w:ascii="Gill Sans MT" w:hAnsi="Gill Sans MT"/>
          <w:noProof/>
          <w:sz w:val="20"/>
          <w:szCs w:val="20"/>
          <w:lang w:eastAsia="en-AU"/>
        </w:rPr>
      </w:pPr>
      <w:r w:rsidRPr="000A5ECE">
        <w:rPr>
          <w:rFonts w:ascii="Gill Sans MT" w:hAnsi="Gill Sans MT"/>
          <w:noProof/>
          <w:sz w:val="20"/>
          <w:szCs w:val="20"/>
          <w:lang w:eastAsia="en-AU"/>
        </w:rPr>
        <w:t>If an interpreter/translator is used when this document is completed or witnessed, they must certify as follows:</w:t>
      </w:r>
    </w:p>
    <w:p w14:paraId="6E0A0366" w14:textId="77777777" w:rsidR="00CF4A97" w:rsidRDefault="002C7982" w:rsidP="00267B2D">
      <w:pPr>
        <w:pStyle w:val="Header"/>
        <w:spacing w:after="120"/>
        <w:ind w:left="-709"/>
        <w:rPr>
          <w:rFonts w:ascii="Gill Sans MT" w:hAnsi="Gill Sans MT"/>
          <w:noProof/>
          <w:sz w:val="20"/>
          <w:szCs w:val="20"/>
          <w:lang w:eastAsia="en-AU"/>
        </w:rPr>
      </w:pPr>
      <w:r>
        <w:rPr>
          <w:rFonts w:ascii="Gill Sans MT" w:hAnsi="Gill Sans MT"/>
          <w:noProof/>
          <w:sz w:val="20"/>
          <w:szCs w:val="20"/>
          <w:lang w:eastAsia="en-AU"/>
        </w:rPr>
        <w:t>Print Name o</w:t>
      </w:r>
      <w:r w:rsidR="003439DF">
        <w:rPr>
          <w:rFonts w:ascii="Gill Sans MT" w:hAnsi="Gill Sans MT"/>
          <w:noProof/>
          <w:sz w:val="20"/>
          <w:szCs w:val="20"/>
          <w:lang w:eastAsia="en-AU"/>
        </w:rPr>
        <w:t>f</w:t>
      </w:r>
      <w:r>
        <w:rPr>
          <w:rFonts w:ascii="Gill Sans MT" w:hAnsi="Gill Sans MT"/>
          <w:noProof/>
          <w:sz w:val="20"/>
          <w:szCs w:val="20"/>
          <w:lang w:eastAsia="en-AU"/>
        </w:rPr>
        <w:t xml:space="preserve"> interpreter/translator</w:t>
      </w:r>
      <w:r w:rsidR="00CF4A97">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Text55"/>
            <w:enabled/>
            <w:calcOnExit w:val="0"/>
            <w:helpText w:type="text" w:val="Print Name fo interpreter / translator"/>
            <w:statusText w:type="text" w:val="Print Name fo interpreter / translator"/>
            <w:textInput/>
          </w:ffData>
        </w:fldChar>
      </w:r>
      <w:bookmarkStart w:id="56" w:name="Text55"/>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56"/>
    </w:p>
    <w:p w14:paraId="11315F36" w14:textId="77777777" w:rsidR="000A5ECE" w:rsidRDefault="000A5ECE" w:rsidP="00880770">
      <w:pPr>
        <w:pStyle w:val="Header"/>
        <w:spacing w:before="120" w:after="120"/>
        <w:ind w:left="-709"/>
        <w:rPr>
          <w:rFonts w:ascii="Gill Sans MT" w:hAnsi="Gill Sans MT"/>
          <w:noProof/>
          <w:sz w:val="20"/>
          <w:szCs w:val="20"/>
          <w:lang w:eastAsia="en-AU"/>
        </w:rPr>
      </w:pPr>
      <w:r w:rsidRPr="000A5ECE">
        <w:rPr>
          <w:rFonts w:ascii="Gill Sans MT" w:hAnsi="Gill Sans MT"/>
          <w:noProof/>
          <w:sz w:val="20"/>
          <w:szCs w:val="20"/>
          <w:lang w:eastAsia="en-AU"/>
        </w:rPr>
        <w:t>I assisted with</w:t>
      </w:r>
      <w:r w:rsidR="00E757D6">
        <w:rPr>
          <w:rFonts w:ascii="Gill Sans MT" w:hAnsi="Gill Sans MT"/>
          <w:noProof/>
          <w:sz w:val="20"/>
          <w:szCs w:val="20"/>
          <w:lang w:eastAsia="en-AU"/>
        </w:rPr>
        <w:t xml:space="preserve"> the</w:t>
      </w:r>
      <w:r w:rsidRPr="000A5ECE">
        <w:rPr>
          <w:rFonts w:ascii="Gill Sans MT" w:hAnsi="Gill Sans MT"/>
          <w:noProof/>
          <w:sz w:val="20"/>
          <w:szCs w:val="20"/>
          <w:lang w:eastAsia="en-AU"/>
        </w:rPr>
        <w:t xml:space="preserve"> interpretation/translation of this document from</w:t>
      </w:r>
      <w:r>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Text56"/>
            <w:enabled/>
            <w:calcOnExit w:val="0"/>
            <w:helpText w:type="text" w:val="I assisted with interpretation/translation of this document from a language I am qualified to translate"/>
            <w:statusText w:type="text" w:val="I assisted with interpretation/translation of this document from a language I am qualified to translate"/>
            <w:textInput/>
          </w:ffData>
        </w:fldChar>
      </w:r>
      <w:bookmarkStart w:id="57" w:name="Text56"/>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57"/>
      <w:r w:rsidR="002C7982">
        <w:rPr>
          <w:rFonts w:ascii="Gill Sans MT" w:hAnsi="Gill Sans MT"/>
          <w:noProof/>
          <w:sz w:val="20"/>
          <w:szCs w:val="20"/>
          <w:lang w:eastAsia="en-AU"/>
        </w:rPr>
        <w:t xml:space="preserve"> </w:t>
      </w:r>
      <w:r w:rsidR="002C7982" w:rsidRPr="002C7982">
        <w:rPr>
          <w:rFonts w:ascii="Gill Sans MT" w:hAnsi="Gill Sans MT"/>
          <w:noProof/>
          <w:sz w:val="20"/>
          <w:szCs w:val="20"/>
          <w:lang w:eastAsia="en-AU"/>
        </w:rPr>
        <w:t>a language I am qualified to translate</w:t>
      </w:r>
      <w:r w:rsidR="00724DEC">
        <w:rPr>
          <w:rFonts w:ascii="Gill Sans MT" w:hAnsi="Gill Sans MT"/>
          <w:noProof/>
          <w:sz w:val="20"/>
          <w:szCs w:val="20"/>
          <w:lang w:eastAsia="en-AU"/>
        </w:rPr>
        <w:t>.</w:t>
      </w:r>
    </w:p>
    <w:p w14:paraId="2E1E5789" w14:textId="77777777" w:rsidR="000A5ECE" w:rsidRDefault="00D953C9" w:rsidP="00880770">
      <w:pPr>
        <w:pStyle w:val="Header"/>
        <w:spacing w:before="120" w:after="120"/>
        <w:ind w:left="-709"/>
        <w:rPr>
          <w:rFonts w:ascii="Gill Sans MT" w:hAnsi="Gill Sans MT"/>
          <w:noProof/>
          <w:sz w:val="20"/>
          <w:szCs w:val="20"/>
          <w:lang w:eastAsia="en-AU"/>
        </w:rPr>
      </w:pPr>
      <w:r w:rsidRPr="0032393D">
        <w:rPr>
          <w:rFonts w:ascii="Gill Sans MT" w:hAnsi="Gill Sans MT"/>
          <w:b/>
          <w:noProof/>
          <w:sz w:val="20"/>
          <w:szCs w:val="20"/>
          <w:lang w:eastAsia="en-AU"/>
        </w:rPr>
        <w:t>Signature</w:t>
      </w:r>
      <w:r>
        <w:rPr>
          <w:rFonts w:ascii="Gill Sans MT" w:hAnsi="Gill Sans MT"/>
          <w:b/>
          <w:noProof/>
          <w:sz w:val="20"/>
          <w:szCs w:val="20"/>
          <w:lang w:eastAsia="en-AU"/>
        </w:rPr>
        <w:t xml:space="preserve"> _________________________________         </w:t>
      </w:r>
      <w:r w:rsidR="00625404" w:rsidRPr="00625404">
        <w:rPr>
          <w:rFonts w:ascii="Gill Sans MT" w:hAnsi="Gill Sans MT"/>
          <w:noProof/>
          <w:sz w:val="20"/>
          <w:szCs w:val="20"/>
          <w:lang w:eastAsia="en-AU"/>
        </w:rPr>
        <w:t xml:space="preserve">Date </w:t>
      </w:r>
      <w:r w:rsidR="00066943">
        <w:rPr>
          <w:rFonts w:ascii="Gill Sans MT" w:hAnsi="Gill Sans MT"/>
          <w:noProof/>
          <w:sz w:val="20"/>
          <w:szCs w:val="20"/>
          <w:lang w:eastAsia="en-AU"/>
        </w:rPr>
        <w:t>(</w:t>
      </w:r>
      <w:r w:rsidR="00625404" w:rsidRPr="00625404">
        <w:rPr>
          <w:rFonts w:ascii="Gill Sans MT" w:hAnsi="Gill Sans MT"/>
          <w:noProof/>
          <w:sz w:val="20"/>
          <w:szCs w:val="20"/>
          <w:lang w:eastAsia="en-AU"/>
        </w:rPr>
        <w:t>dd/mm/yyyy</w:t>
      </w:r>
      <w:r w:rsidR="00066943">
        <w:rPr>
          <w:rFonts w:ascii="Gill Sans MT" w:hAnsi="Gill Sans MT"/>
          <w:noProof/>
          <w:sz w:val="20"/>
          <w:szCs w:val="20"/>
          <w:lang w:eastAsia="en-AU"/>
        </w:rPr>
        <w:t>)</w:t>
      </w:r>
      <w:r w:rsidR="00625404" w:rsidRPr="00625404">
        <w:rPr>
          <w:rFonts w:ascii="Gill Sans MT" w:hAnsi="Gill Sans MT"/>
          <w:b/>
          <w:noProof/>
          <w:sz w:val="20"/>
          <w:szCs w:val="20"/>
          <w:lang w:eastAsia="en-AU"/>
        </w:rPr>
        <w:t xml:space="preserve"> </w:t>
      </w:r>
      <w:r w:rsidR="00700337">
        <w:rPr>
          <w:rFonts w:ascii="Gill Sans MT" w:hAnsi="Gill Sans MT"/>
          <w:b/>
          <w:noProof/>
          <w:sz w:val="20"/>
          <w:szCs w:val="20"/>
          <w:lang w:eastAsia="en-AU"/>
        </w:rPr>
        <w:fldChar w:fldCharType="begin">
          <w:ffData>
            <w:name w:val="Text57"/>
            <w:enabled/>
            <w:calcOnExit w:val="0"/>
            <w:helpText w:type="text" w:val="Date dd/mm/yyyy"/>
            <w:statusText w:type="text" w:val="Date dd/mm/yyyy"/>
            <w:textInput/>
          </w:ffData>
        </w:fldChar>
      </w:r>
      <w:bookmarkStart w:id="58" w:name="Text57"/>
      <w:r w:rsidR="00700337">
        <w:rPr>
          <w:rFonts w:ascii="Gill Sans MT" w:hAnsi="Gill Sans MT"/>
          <w:b/>
          <w:noProof/>
          <w:sz w:val="20"/>
          <w:szCs w:val="20"/>
          <w:lang w:eastAsia="en-AU"/>
        </w:rPr>
        <w:instrText xml:space="preserve"> FORMTEXT </w:instrText>
      </w:r>
      <w:r w:rsidR="00700337">
        <w:rPr>
          <w:rFonts w:ascii="Gill Sans MT" w:hAnsi="Gill Sans MT"/>
          <w:b/>
          <w:noProof/>
          <w:sz w:val="20"/>
          <w:szCs w:val="20"/>
          <w:lang w:eastAsia="en-AU"/>
        </w:rPr>
      </w:r>
      <w:r w:rsidR="00700337">
        <w:rPr>
          <w:rFonts w:ascii="Gill Sans MT" w:hAnsi="Gill Sans MT"/>
          <w:b/>
          <w:noProof/>
          <w:sz w:val="20"/>
          <w:szCs w:val="20"/>
          <w:lang w:eastAsia="en-AU"/>
        </w:rPr>
        <w:fldChar w:fldCharType="separate"/>
      </w:r>
      <w:r w:rsidR="00700337">
        <w:rPr>
          <w:rFonts w:ascii="Gill Sans MT" w:hAnsi="Gill Sans MT"/>
          <w:b/>
          <w:noProof/>
          <w:sz w:val="20"/>
          <w:szCs w:val="20"/>
          <w:lang w:eastAsia="en-AU"/>
        </w:rPr>
        <w:t> </w:t>
      </w:r>
      <w:r w:rsidR="00700337">
        <w:rPr>
          <w:rFonts w:ascii="Gill Sans MT" w:hAnsi="Gill Sans MT"/>
          <w:b/>
          <w:noProof/>
          <w:sz w:val="20"/>
          <w:szCs w:val="20"/>
          <w:lang w:eastAsia="en-AU"/>
        </w:rPr>
        <w:t> </w:t>
      </w:r>
      <w:r w:rsidR="00700337">
        <w:rPr>
          <w:rFonts w:ascii="Gill Sans MT" w:hAnsi="Gill Sans MT"/>
          <w:b/>
          <w:noProof/>
          <w:sz w:val="20"/>
          <w:szCs w:val="20"/>
          <w:lang w:eastAsia="en-AU"/>
        </w:rPr>
        <w:t> </w:t>
      </w:r>
      <w:r w:rsidR="00700337">
        <w:rPr>
          <w:rFonts w:ascii="Gill Sans MT" w:hAnsi="Gill Sans MT"/>
          <w:b/>
          <w:noProof/>
          <w:sz w:val="20"/>
          <w:szCs w:val="20"/>
          <w:lang w:eastAsia="en-AU"/>
        </w:rPr>
        <w:t> </w:t>
      </w:r>
      <w:r w:rsidR="00700337">
        <w:rPr>
          <w:rFonts w:ascii="Gill Sans MT" w:hAnsi="Gill Sans MT"/>
          <w:b/>
          <w:noProof/>
          <w:sz w:val="20"/>
          <w:szCs w:val="20"/>
          <w:lang w:eastAsia="en-AU"/>
        </w:rPr>
        <w:t> </w:t>
      </w:r>
      <w:r w:rsidR="00700337">
        <w:rPr>
          <w:rFonts w:ascii="Gill Sans MT" w:hAnsi="Gill Sans MT"/>
          <w:b/>
          <w:noProof/>
          <w:sz w:val="20"/>
          <w:szCs w:val="20"/>
          <w:lang w:eastAsia="en-AU"/>
        </w:rPr>
        <w:fldChar w:fldCharType="end"/>
      </w:r>
      <w:bookmarkEnd w:id="58"/>
    </w:p>
    <w:p w14:paraId="5D10F018" w14:textId="77777777" w:rsidR="000A5ECE" w:rsidRDefault="000A5ECE" w:rsidP="00267B2D">
      <w:pPr>
        <w:pStyle w:val="Header"/>
        <w:spacing w:after="120"/>
        <w:ind w:left="-709"/>
        <w:rPr>
          <w:rFonts w:ascii="Gill Sans MT" w:hAnsi="Gill Sans MT"/>
          <w:noProof/>
          <w:sz w:val="20"/>
          <w:szCs w:val="20"/>
          <w:lang w:eastAsia="en-AU"/>
        </w:rPr>
      </w:pPr>
      <w:r>
        <w:rPr>
          <w:rFonts w:ascii="Gill Sans MT" w:hAnsi="Gill Sans MT"/>
          <w:b/>
          <w:noProof/>
          <w:sz w:val="20"/>
          <w:szCs w:val="20"/>
          <w:lang w:eastAsia="en-AU"/>
        </w:rPr>
        <w:tab/>
        <w:t xml:space="preserve">                            </w:t>
      </w:r>
      <w:r w:rsidR="00CF4A97">
        <w:rPr>
          <w:rFonts w:ascii="Gill Sans MT" w:hAnsi="Gill Sans MT"/>
          <w:b/>
          <w:noProof/>
          <w:sz w:val="20"/>
          <w:szCs w:val="20"/>
          <w:lang w:eastAsia="en-AU"/>
        </w:rPr>
        <w:t xml:space="preserve">    </w:t>
      </w:r>
      <w:r w:rsidR="00156D3C">
        <w:rPr>
          <w:rFonts w:ascii="Gill Sans MT" w:hAnsi="Gill Sans MT"/>
          <w:b/>
          <w:noProof/>
          <w:sz w:val="20"/>
          <w:szCs w:val="20"/>
          <w:lang w:eastAsia="en-AU"/>
        </w:rPr>
        <w:t xml:space="preserve">  </w:t>
      </w:r>
      <w:r w:rsidR="00CF4A97">
        <w:rPr>
          <w:rFonts w:ascii="Gill Sans MT" w:hAnsi="Gill Sans MT"/>
          <w:b/>
          <w:noProof/>
          <w:sz w:val="20"/>
          <w:szCs w:val="20"/>
          <w:lang w:eastAsia="en-AU"/>
        </w:rPr>
        <w:t xml:space="preserve">     </w:t>
      </w:r>
      <w:r w:rsidR="00625404" w:rsidRPr="00625404">
        <w:rPr>
          <w:rFonts w:ascii="Gill Sans MT" w:hAnsi="Gill Sans MT"/>
          <w:noProof/>
          <w:sz w:val="20"/>
          <w:szCs w:val="20"/>
          <w:lang w:eastAsia="en-AU"/>
        </w:rPr>
        <w:t>NATTI Number (if applicable)</w:t>
      </w:r>
      <w:r w:rsidR="00CF4A97">
        <w:rPr>
          <w:rStyle w:val="FootnoteReference"/>
        </w:rPr>
        <w:footnoteRef/>
      </w:r>
      <w:r w:rsidR="00625404">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Text58"/>
            <w:enabled/>
            <w:calcOnExit w:val="0"/>
            <w:helpText w:type="text" w:val="NATTI Number (if applicable)"/>
            <w:statusText w:type="text" w:val="NATTI Number (if applicable)"/>
            <w:textInput/>
          </w:ffData>
        </w:fldChar>
      </w:r>
      <w:bookmarkStart w:id="59" w:name="Text58"/>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59"/>
    </w:p>
    <w:p w14:paraId="6DD7B3F0" w14:textId="77777777" w:rsidR="000A5ECE" w:rsidRDefault="000A5ECE" w:rsidP="00267B2D">
      <w:pPr>
        <w:pStyle w:val="Header"/>
        <w:pBdr>
          <w:top w:val="single" w:sz="4" w:space="1" w:color="auto"/>
        </w:pBdr>
        <w:ind w:left="-709"/>
        <w:rPr>
          <w:rFonts w:ascii="Gill Sans MT" w:hAnsi="Gill Sans MT"/>
          <w:sz w:val="16"/>
          <w:szCs w:val="16"/>
        </w:rPr>
      </w:pPr>
      <w:r>
        <w:rPr>
          <w:rStyle w:val="FootnoteReference"/>
        </w:rPr>
        <w:footnoteRef/>
      </w:r>
      <w:r>
        <w:t xml:space="preserve"> </w:t>
      </w:r>
      <w:r w:rsidRPr="00765569">
        <w:rPr>
          <w:rFonts w:ascii="Gill Sans MT" w:hAnsi="Gill Sans MT"/>
          <w:sz w:val="16"/>
          <w:szCs w:val="16"/>
        </w:rPr>
        <w:t xml:space="preserve">Abbreviation Key:  NAATI </w:t>
      </w:r>
      <w:r>
        <w:rPr>
          <w:rFonts w:ascii="Gill Sans MT" w:hAnsi="Gill Sans MT"/>
          <w:sz w:val="16"/>
          <w:szCs w:val="16"/>
        </w:rPr>
        <w:t xml:space="preserve">stands for </w:t>
      </w:r>
      <w:r w:rsidRPr="00765569">
        <w:rPr>
          <w:rFonts w:ascii="Gill Sans MT" w:hAnsi="Gill Sans MT"/>
          <w:sz w:val="16"/>
          <w:szCs w:val="16"/>
        </w:rPr>
        <w:t>National Accreditation Authority for Translators and Interpreters</w:t>
      </w:r>
    </w:p>
    <w:p w14:paraId="071EFB9F" w14:textId="77777777" w:rsidR="0077648B" w:rsidRDefault="0077648B" w:rsidP="00267B2D">
      <w:pPr>
        <w:pStyle w:val="Header"/>
        <w:pBdr>
          <w:top w:val="single" w:sz="4" w:space="1" w:color="auto"/>
        </w:pBdr>
        <w:ind w:left="-709"/>
        <w:rPr>
          <w:rFonts w:ascii="Gill Sans MT" w:hAnsi="Gill Sans MT"/>
          <w:sz w:val="16"/>
          <w:szCs w:val="16"/>
        </w:rPr>
      </w:pPr>
    </w:p>
    <w:p w14:paraId="4AA7B8EF" w14:textId="77777777" w:rsidR="0077648B" w:rsidRDefault="0077648B" w:rsidP="00267B2D">
      <w:pPr>
        <w:pStyle w:val="Header"/>
        <w:pBdr>
          <w:top w:val="single" w:sz="4" w:space="1" w:color="auto"/>
        </w:pBdr>
        <w:ind w:left="-709"/>
        <w:rPr>
          <w:rFonts w:ascii="Gill Sans MT" w:hAnsi="Gill Sans MT"/>
          <w:sz w:val="16"/>
          <w:szCs w:val="16"/>
        </w:rPr>
      </w:pPr>
    </w:p>
    <w:p w14:paraId="1F6E8F2E" w14:textId="77777777" w:rsidR="0077648B" w:rsidRDefault="0077648B" w:rsidP="00267B2D">
      <w:pPr>
        <w:pStyle w:val="Header"/>
        <w:pBdr>
          <w:top w:val="single" w:sz="4" w:space="1" w:color="auto"/>
        </w:pBdr>
        <w:ind w:left="-709"/>
        <w:rPr>
          <w:rFonts w:ascii="Gill Sans MT" w:hAnsi="Gill Sans MT"/>
          <w:sz w:val="16"/>
          <w:szCs w:val="16"/>
        </w:rPr>
      </w:pPr>
    </w:p>
    <w:p w14:paraId="6F778FD4" w14:textId="77777777" w:rsidR="00092573" w:rsidRDefault="00092573" w:rsidP="00267B2D">
      <w:pPr>
        <w:pStyle w:val="Header"/>
        <w:pBdr>
          <w:top w:val="single" w:sz="4" w:space="1" w:color="auto"/>
        </w:pBdr>
        <w:ind w:left="-709"/>
        <w:rPr>
          <w:rFonts w:ascii="Gill Sans MT" w:hAnsi="Gill Sans MT"/>
          <w:sz w:val="16"/>
          <w:szCs w:val="16"/>
        </w:rPr>
      </w:pPr>
    </w:p>
    <w:p w14:paraId="58D5BA17" w14:textId="77777777" w:rsidR="00092573" w:rsidRDefault="00092573" w:rsidP="00267B2D">
      <w:pPr>
        <w:pStyle w:val="Header"/>
        <w:pBdr>
          <w:top w:val="single" w:sz="4" w:space="1" w:color="auto"/>
        </w:pBdr>
        <w:ind w:left="-709"/>
        <w:rPr>
          <w:rFonts w:ascii="Gill Sans MT" w:hAnsi="Gill Sans MT"/>
          <w:sz w:val="16"/>
          <w:szCs w:val="16"/>
        </w:rPr>
      </w:pPr>
    </w:p>
    <w:p w14:paraId="1A50EAC9" w14:textId="77777777" w:rsidR="00092573" w:rsidRDefault="00092573" w:rsidP="00267B2D">
      <w:pPr>
        <w:pStyle w:val="Header"/>
        <w:pBdr>
          <w:top w:val="single" w:sz="4" w:space="1" w:color="auto"/>
        </w:pBdr>
        <w:ind w:left="-709"/>
        <w:rPr>
          <w:rFonts w:ascii="Gill Sans MT" w:hAnsi="Gill Sans MT"/>
          <w:sz w:val="16"/>
          <w:szCs w:val="16"/>
        </w:rPr>
      </w:pPr>
    </w:p>
    <w:p w14:paraId="2D4BE01C" w14:textId="77777777" w:rsidR="0077648B" w:rsidRDefault="0077648B" w:rsidP="00267B2D">
      <w:pPr>
        <w:pStyle w:val="Header"/>
        <w:pBdr>
          <w:top w:val="single" w:sz="4" w:space="1" w:color="auto"/>
        </w:pBdr>
        <w:ind w:left="-709"/>
        <w:rPr>
          <w:rFonts w:ascii="Gill Sans MT" w:hAnsi="Gill Sans MT"/>
          <w:sz w:val="16"/>
          <w:szCs w:val="16"/>
        </w:rPr>
      </w:pPr>
    </w:p>
    <w:p w14:paraId="52E169C3" w14:textId="77777777" w:rsidR="0077648B" w:rsidRDefault="0077648B" w:rsidP="00267B2D">
      <w:pPr>
        <w:pStyle w:val="Header"/>
        <w:pBdr>
          <w:top w:val="single" w:sz="4" w:space="1" w:color="auto"/>
        </w:pBdr>
        <w:ind w:left="-709"/>
        <w:rPr>
          <w:rFonts w:ascii="Gill Sans MT" w:hAnsi="Gill Sans MT"/>
          <w:sz w:val="16"/>
          <w:szCs w:val="16"/>
        </w:rPr>
      </w:pPr>
    </w:p>
    <w:p w14:paraId="2CA344A5" w14:textId="77777777" w:rsidR="00C27375" w:rsidRDefault="00C27375" w:rsidP="00562DFC">
      <w:pPr>
        <w:pStyle w:val="Header"/>
        <w:spacing w:after="120"/>
        <w:rPr>
          <w:rFonts w:ascii="Gill Sans MT" w:hAnsi="Gill Sans MT"/>
          <w:b/>
          <w:noProof/>
          <w:lang w:eastAsia="en-AU"/>
        </w:rPr>
      </w:pPr>
      <w:r w:rsidRPr="00035EF7">
        <w:rPr>
          <w:rFonts w:ascii="Gill Sans MT" w:hAnsi="Gill Sans MT"/>
          <w:b/>
          <w:noProof/>
          <w:lang w:eastAsia="en-AU"/>
        </w:rPr>
        <w:lastRenderedPageBreak/>
        <w:t>ADVANCE CARE DIRECTIVE</w:t>
      </w:r>
      <w:r w:rsidRPr="00035EF7">
        <w:rPr>
          <w:rFonts w:ascii="Gill Sans MT" w:hAnsi="Gill Sans MT"/>
          <w:b/>
          <w:noProof/>
          <w:lang w:eastAsia="en-AU"/>
        </w:rPr>
        <w:br/>
        <w:t xml:space="preserve">                     (TASMANIA)</w:t>
      </w:r>
    </w:p>
    <w:p w14:paraId="0E8D2983" w14:textId="77777777" w:rsidR="009A49D5" w:rsidRPr="00F04CAF" w:rsidRDefault="009A49D5" w:rsidP="009A49D5">
      <w:pPr>
        <w:keepNext/>
        <w:keepLines/>
        <w:shd w:val="clear" w:color="auto" w:fill="D9D9D9"/>
        <w:ind w:left="-709"/>
        <w:outlineLvl w:val="1"/>
        <w:rPr>
          <w:rFonts w:ascii="Gill Sans MT" w:eastAsiaTheme="majorEastAsia" w:hAnsi="Gill Sans MT" w:cstheme="majorBidi"/>
          <w:b/>
          <w:noProof/>
          <w:sz w:val="12"/>
          <w:szCs w:val="26"/>
          <w:lang w:eastAsia="en-AU"/>
        </w:rPr>
      </w:pPr>
    </w:p>
    <w:p w14:paraId="587E4993" w14:textId="77777777" w:rsidR="00307D6E" w:rsidRDefault="009A49D5" w:rsidP="009A49D5">
      <w:pPr>
        <w:pStyle w:val="Header"/>
        <w:shd w:val="clear" w:color="auto" w:fill="D9D9D9"/>
        <w:ind w:left="-709"/>
        <w:rPr>
          <w:rFonts w:ascii="Gill Sans MT" w:eastAsiaTheme="majorEastAsia" w:hAnsi="Gill Sans MT" w:cstheme="majorBidi"/>
          <w:noProof/>
          <w:sz w:val="20"/>
          <w:szCs w:val="26"/>
          <w:lang w:eastAsia="en-AU"/>
        </w:rPr>
      </w:pPr>
      <w:r>
        <w:rPr>
          <w:rStyle w:val="Heading2Char"/>
        </w:rPr>
        <w:t xml:space="preserve"> </w:t>
      </w:r>
      <w:r w:rsidR="00307D6E" w:rsidRPr="00267B2D">
        <w:rPr>
          <w:rStyle w:val="Heading2Char"/>
        </w:rPr>
        <w:t>Expiry</w:t>
      </w:r>
      <w:r w:rsidR="00F172D4">
        <w:rPr>
          <w:rStyle w:val="Heading2Char"/>
        </w:rPr>
        <w:t xml:space="preserve"> date</w:t>
      </w:r>
      <w:r w:rsidR="00307D6E" w:rsidRPr="00267B2D">
        <w:rPr>
          <w:rStyle w:val="Heading2Char"/>
        </w:rPr>
        <w:t xml:space="preserve"> of </w:t>
      </w:r>
      <w:r w:rsidR="00F172D4">
        <w:rPr>
          <w:rStyle w:val="Heading2Char"/>
        </w:rPr>
        <w:t>ACD</w:t>
      </w:r>
      <w:r w:rsidR="00307D6E" w:rsidRPr="00267B2D">
        <w:rPr>
          <w:rStyle w:val="Heading2Char"/>
        </w:rPr>
        <w:t xml:space="preserve"> –</w:t>
      </w:r>
      <w:r w:rsidR="00307D6E" w:rsidRPr="00307D6E">
        <w:rPr>
          <w:rFonts w:ascii="Gill Sans MT" w:eastAsiaTheme="majorEastAsia" w:hAnsi="Gill Sans MT" w:cstheme="majorBidi"/>
          <w:b/>
          <w:noProof/>
          <w:szCs w:val="26"/>
          <w:lang w:eastAsia="en-AU"/>
        </w:rPr>
        <w:t xml:space="preserve"> </w:t>
      </w:r>
      <w:r w:rsidR="00F172D4" w:rsidRPr="00F172D4">
        <w:rPr>
          <w:rFonts w:ascii="Gill Sans MT" w:eastAsiaTheme="majorEastAsia" w:hAnsi="Gill Sans MT" w:cstheme="majorBidi"/>
          <w:noProof/>
          <w:szCs w:val="26"/>
          <w:lang w:eastAsia="en-AU"/>
        </w:rPr>
        <w:t>I</w:t>
      </w:r>
      <w:r w:rsidR="00307D6E" w:rsidRPr="00F172D4">
        <w:rPr>
          <w:rFonts w:ascii="Gill Sans MT" w:eastAsiaTheme="majorEastAsia" w:hAnsi="Gill Sans MT" w:cstheme="majorBidi"/>
          <w:noProof/>
          <w:sz w:val="20"/>
          <w:szCs w:val="26"/>
          <w:lang w:eastAsia="en-AU"/>
        </w:rPr>
        <w:t>t</w:t>
      </w:r>
      <w:r w:rsidR="00307D6E" w:rsidRPr="00307D6E">
        <w:rPr>
          <w:rFonts w:ascii="Gill Sans MT" w:eastAsiaTheme="majorEastAsia" w:hAnsi="Gill Sans MT" w:cstheme="majorBidi"/>
          <w:noProof/>
          <w:sz w:val="20"/>
          <w:szCs w:val="26"/>
          <w:lang w:eastAsia="en-AU"/>
        </w:rPr>
        <w:t xml:space="preserve"> is not essential for your </w:t>
      </w:r>
      <w:r w:rsidR="00F172D4">
        <w:rPr>
          <w:rFonts w:ascii="Gill Sans MT" w:eastAsiaTheme="majorEastAsia" w:hAnsi="Gill Sans MT" w:cstheme="majorBidi"/>
          <w:noProof/>
          <w:sz w:val="20"/>
          <w:szCs w:val="26"/>
          <w:lang w:eastAsia="en-AU"/>
        </w:rPr>
        <w:t>ACD</w:t>
      </w:r>
      <w:r w:rsidR="00307D6E" w:rsidRPr="00307D6E">
        <w:rPr>
          <w:rFonts w:ascii="Gill Sans MT" w:eastAsiaTheme="majorEastAsia" w:hAnsi="Gill Sans MT" w:cstheme="majorBidi"/>
          <w:noProof/>
          <w:sz w:val="20"/>
          <w:szCs w:val="26"/>
          <w:lang w:eastAsia="en-AU"/>
        </w:rPr>
        <w:t xml:space="preserve"> to have</w:t>
      </w:r>
      <w:r w:rsidR="00F172D4">
        <w:rPr>
          <w:rStyle w:val="Heading2Char"/>
        </w:rPr>
        <w:t xml:space="preserve"> </w:t>
      </w:r>
      <w:r w:rsidR="00307D6E" w:rsidRPr="00307D6E">
        <w:rPr>
          <w:rFonts w:ascii="Gill Sans MT" w:eastAsiaTheme="majorEastAsia" w:hAnsi="Gill Sans MT" w:cstheme="majorBidi"/>
          <w:noProof/>
          <w:sz w:val="20"/>
          <w:szCs w:val="26"/>
          <w:lang w:eastAsia="en-AU"/>
        </w:rPr>
        <w:t>an expiry</w:t>
      </w:r>
      <w:r w:rsidR="00F172D4">
        <w:rPr>
          <w:rFonts w:ascii="Gill Sans MT" w:eastAsiaTheme="majorEastAsia" w:hAnsi="Gill Sans MT" w:cstheme="majorBidi"/>
          <w:noProof/>
          <w:sz w:val="20"/>
          <w:szCs w:val="26"/>
          <w:lang w:eastAsia="en-AU"/>
        </w:rPr>
        <w:t xml:space="preserve"> </w:t>
      </w:r>
      <w:r w:rsidR="00307D6E" w:rsidRPr="00307D6E">
        <w:rPr>
          <w:rFonts w:ascii="Gill Sans MT" w:eastAsiaTheme="majorEastAsia" w:hAnsi="Gill Sans MT" w:cstheme="majorBidi"/>
          <w:noProof/>
          <w:sz w:val="20"/>
          <w:szCs w:val="26"/>
          <w:lang w:eastAsia="en-AU"/>
        </w:rPr>
        <w:t>date</w:t>
      </w:r>
      <w:r w:rsidR="00F172D4">
        <w:rPr>
          <w:rFonts w:ascii="Gill Sans MT" w:eastAsiaTheme="majorEastAsia" w:hAnsi="Gill Sans MT" w:cstheme="majorBidi"/>
          <w:noProof/>
          <w:sz w:val="20"/>
          <w:szCs w:val="26"/>
          <w:lang w:eastAsia="en-AU"/>
        </w:rPr>
        <w:t>.</w:t>
      </w:r>
    </w:p>
    <w:p w14:paraId="7FD97513" w14:textId="77777777" w:rsidR="009A49D5" w:rsidRPr="00307D6E" w:rsidRDefault="009A49D5" w:rsidP="009A49D5">
      <w:pPr>
        <w:pStyle w:val="Header"/>
        <w:shd w:val="clear" w:color="auto" w:fill="D9D9D9"/>
        <w:ind w:left="-709"/>
        <w:rPr>
          <w:rFonts w:ascii="Gill Sans MT" w:eastAsiaTheme="majorEastAsia" w:hAnsi="Gill Sans MT" w:cstheme="majorBidi"/>
          <w:noProof/>
          <w:sz w:val="8"/>
          <w:szCs w:val="26"/>
          <w:lang w:eastAsia="en-AU"/>
        </w:rPr>
      </w:pPr>
    </w:p>
    <w:p w14:paraId="546D5096" w14:textId="77777777" w:rsidR="00307D6E" w:rsidRPr="00307D6E" w:rsidRDefault="00307D6E" w:rsidP="00B42150">
      <w:pPr>
        <w:pStyle w:val="Header"/>
        <w:spacing w:before="120"/>
        <w:ind w:left="-709"/>
        <w:rPr>
          <w:rFonts w:ascii="Gill Sans MT" w:hAnsi="Gill Sans MT"/>
          <w:noProof/>
          <w:sz w:val="20"/>
          <w:szCs w:val="20"/>
          <w:lang w:eastAsia="en-AU"/>
        </w:rPr>
      </w:pPr>
      <w:r w:rsidRPr="00307D6E">
        <w:rPr>
          <w:rFonts w:ascii="Gill Sans MT" w:hAnsi="Gill Sans MT"/>
          <w:noProof/>
          <w:sz w:val="20"/>
          <w:szCs w:val="20"/>
          <w:lang w:eastAsia="en-AU"/>
        </w:rPr>
        <w:t xml:space="preserve">In some circumstances you may wish to make an ACD that only applies for a limited period of time. If this is the case you may include a date on which you wish the ACD to expire. </w:t>
      </w:r>
    </w:p>
    <w:p w14:paraId="00B97FE9" w14:textId="77777777" w:rsidR="000A5ECE" w:rsidRDefault="00307D6E" w:rsidP="00EB4AC8">
      <w:pPr>
        <w:pStyle w:val="Header"/>
        <w:ind w:left="-709"/>
        <w:rPr>
          <w:rFonts w:ascii="Gill Sans MT" w:hAnsi="Gill Sans MT"/>
          <w:noProof/>
          <w:sz w:val="20"/>
          <w:szCs w:val="20"/>
          <w:lang w:eastAsia="en-AU"/>
        </w:rPr>
      </w:pPr>
      <w:r w:rsidRPr="00307D6E">
        <w:rPr>
          <w:rFonts w:ascii="Gill Sans MT" w:hAnsi="Gill Sans MT"/>
          <w:noProof/>
          <w:sz w:val="20"/>
          <w:szCs w:val="20"/>
          <w:lang w:eastAsia="en-AU"/>
        </w:rPr>
        <w:t>Please note that if you do include an expiry date any instructions you give will not be valid after this time.</w:t>
      </w:r>
    </w:p>
    <w:p w14:paraId="676CB2F5" w14:textId="77777777" w:rsidR="00B56EDB" w:rsidRDefault="00B56EDB" w:rsidP="000A5ECE">
      <w:pPr>
        <w:pStyle w:val="Header"/>
        <w:ind w:left="-709"/>
        <w:rPr>
          <w:rFonts w:ascii="Gill Sans MT" w:hAnsi="Gill Sans MT"/>
          <w:noProof/>
          <w:sz w:val="20"/>
          <w:szCs w:val="20"/>
          <w:lang w:eastAsia="en-AU"/>
        </w:rPr>
      </w:pPr>
    </w:p>
    <w:p w14:paraId="501A4C60" w14:textId="77777777" w:rsidR="00B56EDB" w:rsidRDefault="00307D6E" w:rsidP="000A5ECE">
      <w:pPr>
        <w:pStyle w:val="Header"/>
        <w:ind w:left="-709"/>
        <w:rPr>
          <w:rFonts w:ascii="Gill Sans MT" w:hAnsi="Gill Sans MT"/>
          <w:noProof/>
          <w:sz w:val="20"/>
          <w:szCs w:val="20"/>
          <w:lang w:eastAsia="en-AU"/>
        </w:rPr>
      </w:pPr>
      <w:r w:rsidRPr="00307D6E">
        <w:rPr>
          <w:rFonts w:ascii="Gill Sans MT" w:hAnsi="Gill Sans MT"/>
          <w:noProof/>
          <w:sz w:val="20"/>
          <w:szCs w:val="20"/>
          <w:lang w:eastAsia="en-AU"/>
        </w:rPr>
        <w:t xml:space="preserve">This </w:t>
      </w:r>
      <w:r w:rsidR="00F172D4">
        <w:rPr>
          <w:rFonts w:ascii="Gill Sans MT" w:hAnsi="Gill Sans MT"/>
          <w:noProof/>
          <w:sz w:val="20"/>
          <w:szCs w:val="20"/>
          <w:lang w:eastAsia="en-AU"/>
        </w:rPr>
        <w:t>ACD</w:t>
      </w:r>
      <w:r w:rsidRPr="00307D6E">
        <w:rPr>
          <w:rFonts w:ascii="Gill Sans MT" w:hAnsi="Gill Sans MT"/>
          <w:noProof/>
          <w:sz w:val="20"/>
          <w:szCs w:val="20"/>
          <w:lang w:eastAsia="en-AU"/>
        </w:rPr>
        <w:t xml:space="preserve"> expires on </w:t>
      </w:r>
      <w:r w:rsidR="00110BAA" w:rsidRPr="00110BAA">
        <w:rPr>
          <w:rFonts w:ascii="Gill Sans MT" w:hAnsi="Gill Sans MT"/>
          <w:noProof/>
          <w:sz w:val="20"/>
          <w:szCs w:val="20"/>
          <w:lang w:eastAsia="en-AU"/>
        </w:rPr>
        <w:t xml:space="preserve">Date </w:t>
      </w:r>
      <w:r w:rsidR="00066943">
        <w:rPr>
          <w:rFonts w:ascii="Gill Sans MT" w:hAnsi="Gill Sans MT"/>
          <w:noProof/>
          <w:sz w:val="20"/>
          <w:szCs w:val="20"/>
          <w:lang w:eastAsia="en-AU"/>
        </w:rPr>
        <w:t>(</w:t>
      </w:r>
      <w:r w:rsidR="00110BAA" w:rsidRPr="00110BAA">
        <w:rPr>
          <w:rFonts w:ascii="Gill Sans MT" w:hAnsi="Gill Sans MT"/>
          <w:noProof/>
          <w:sz w:val="20"/>
          <w:szCs w:val="20"/>
          <w:lang w:eastAsia="en-AU"/>
        </w:rPr>
        <w:t>dd/mm/yyyy</w:t>
      </w:r>
      <w:r w:rsidR="00066943">
        <w:rPr>
          <w:rFonts w:ascii="Gill Sans MT" w:hAnsi="Gill Sans MT"/>
          <w:noProof/>
          <w:sz w:val="20"/>
          <w:szCs w:val="20"/>
          <w:lang w:eastAsia="en-AU"/>
        </w:rPr>
        <w:t>)</w:t>
      </w:r>
      <w:r w:rsidR="00110BAA">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Text59"/>
            <w:enabled/>
            <w:calcOnExit w:val="0"/>
            <w:helpText w:type="text" w:val="Date dd/mm/yyyy"/>
            <w:statusText w:type="text" w:val="Date dd/mm/yyyy"/>
            <w:textInput/>
          </w:ffData>
        </w:fldChar>
      </w:r>
      <w:bookmarkStart w:id="60" w:name="Text59"/>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50247E">
        <w:rPr>
          <w:rFonts w:ascii="Gill Sans MT" w:hAnsi="Gill Sans MT"/>
          <w:noProof/>
          <w:sz w:val="20"/>
          <w:szCs w:val="20"/>
          <w:lang w:eastAsia="en-AU"/>
        </w:rPr>
        <w:t> </w:t>
      </w:r>
      <w:r w:rsidR="0050247E">
        <w:rPr>
          <w:rFonts w:ascii="Gill Sans MT" w:hAnsi="Gill Sans MT"/>
          <w:noProof/>
          <w:sz w:val="20"/>
          <w:szCs w:val="20"/>
          <w:lang w:eastAsia="en-AU"/>
        </w:rPr>
        <w:t> </w:t>
      </w:r>
      <w:r w:rsidR="0050247E">
        <w:rPr>
          <w:rFonts w:ascii="Gill Sans MT" w:hAnsi="Gill Sans MT"/>
          <w:noProof/>
          <w:sz w:val="20"/>
          <w:szCs w:val="20"/>
          <w:lang w:eastAsia="en-AU"/>
        </w:rPr>
        <w:t> </w:t>
      </w:r>
      <w:r w:rsidR="0050247E">
        <w:rPr>
          <w:rFonts w:ascii="Gill Sans MT" w:hAnsi="Gill Sans MT"/>
          <w:noProof/>
          <w:sz w:val="20"/>
          <w:szCs w:val="20"/>
          <w:lang w:eastAsia="en-AU"/>
        </w:rPr>
        <w:t> </w:t>
      </w:r>
      <w:r w:rsidR="0050247E">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60"/>
    </w:p>
    <w:p w14:paraId="1BF0EF58" w14:textId="77777777" w:rsidR="009A49D5" w:rsidRDefault="009A49D5" w:rsidP="000A5ECE">
      <w:pPr>
        <w:pStyle w:val="Header"/>
        <w:ind w:left="-709"/>
        <w:rPr>
          <w:rFonts w:ascii="Gill Sans MT" w:hAnsi="Gill Sans MT"/>
          <w:noProof/>
          <w:sz w:val="20"/>
          <w:szCs w:val="20"/>
          <w:lang w:eastAsia="en-AU"/>
        </w:rPr>
      </w:pPr>
    </w:p>
    <w:p w14:paraId="051ACF1A" w14:textId="77777777" w:rsidR="009A49D5" w:rsidRPr="00F04CAF" w:rsidRDefault="009A49D5" w:rsidP="009A49D5">
      <w:pPr>
        <w:keepNext/>
        <w:keepLines/>
        <w:shd w:val="clear" w:color="auto" w:fill="D9D9D9"/>
        <w:ind w:left="-709"/>
        <w:outlineLvl w:val="1"/>
        <w:rPr>
          <w:rFonts w:ascii="Gill Sans MT" w:eastAsiaTheme="majorEastAsia" w:hAnsi="Gill Sans MT" w:cstheme="majorBidi"/>
          <w:b/>
          <w:noProof/>
          <w:sz w:val="12"/>
          <w:szCs w:val="26"/>
          <w:lang w:eastAsia="en-AU"/>
        </w:rPr>
      </w:pPr>
    </w:p>
    <w:p w14:paraId="7087BA89" w14:textId="77777777" w:rsidR="00307D6E" w:rsidRPr="00267B2D" w:rsidRDefault="009A49D5" w:rsidP="00C27375">
      <w:pPr>
        <w:pStyle w:val="Heading2"/>
      </w:pPr>
      <w:r>
        <w:t xml:space="preserve"> </w:t>
      </w:r>
      <w:r w:rsidR="005C52A0" w:rsidRPr="00267B2D">
        <w:t xml:space="preserve">Revoking your </w:t>
      </w:r>
      <w:r w:rsidR="00F172D4">
        <w:t>ACD</w:t>
      </w:r>
    </w:p>
    <w:p w14:paraId="220C0C69" w14:textId="77777777" w:rsidR="009A49D5" w:rsidRPr="00F04CAF" w:rsidRDefault="009A49D5" w:rsidP="009A49D5">
      <w:pPr>
        <w:keepNext/>
        <w:keepLines/>
        <w:shd w:val="clear" w:color="auto" w:fill="D9D9D9"/>
        <w:ind w:left="-709"/>
        <w:outlineLvl w:val="1"/>
        <w:rPr>
          <w:rFonts w:ascii="Gill Sans MT" w:eastAsiaTheme="majorEastAsia" w:hAnsi="Gill Sans MT" w:cstheme="majorBidi"/>
          <w:b/>
          <w:noProof/>
          <w:sz w:val="12"/>
          <w:szCs w:val="26"/>
          <w:lang w:eastAsia="en-AU"/>
        </w:rPr>
      </w:pPr>
    </w:p>
    <w:p w14:paraId="4344EEB0" w14:textId="77777777" w:rsidR="00307D6E" w:rsidRPr="00307D6E" w:rsidRDefault="00307D6E" w:rsidP="00B42150">
      <w:pPr>
        <w:pStyle w:val="Header"/>
        <w:spacing w:before="120" w:after="120"/>
        <w:ind w:left="-709"/>
        <w:rPr>
          <w:rFonts w:ascii="Gill Sans MT" w:hAnsi="Gill Sans MT"/>
          <w:noProof/>
          <w:sz w:val="20"/>
          <w:szCs w:val="20"/>
          <w:lang w:eastAsia="en-AU"/>
        </w:rPr>
      </w:pPr>
      <w:r w:rsidRPr="00307D6E">
        <w:rPr>
          <w:rFonts w:ascii="Gill Sans MT" w:hAnsi="Gill Sans MT"/>
          <w:noProof/>
          <w:sz w:val="20"/>
          <w:szCs w:val="20"/>
          <w:lang w:eastAsia="en-AU"/>
        </w:rPr>
        <w:t>You cannot vary or amend an ACD after it has been completed. If you wish to make any changes you will need to revoke (legally cancel) the ACD and make a new one.</w:t>
      </w:r>
    </w:p>
    <w:p w14:paraId="4685A7E9" w14:textId="77777777" w:rsidR="00307D6E" w:rsidRPr="00307D6E" w:rsidRDefault="00307D6E" w:rsidP="00307D6E">
      <w:pPr>
        <w:pStyle w:val="Header"/>
        <w:spacing w:after="120"/>
        <w:ind w:left="-709"/>
        <w:rPr>
          <w:rFonts w:ascii="Gill Sans MT" w:hAnsi="Gill Sans MT"/>
          <w:noProof/>
          <w:sz w:val="20"/>
          <w:szCs w:val="20"/>
          <w:lang w:eastAsia="en-AU"/>
        </w:rPr>
      </w:pPr>
      <w:r w:rsidRPr="00307D6E">
        <w:rPr>
          <w:rFonts w:ascii="Gill Sans MT" w:hAnsi="Gill Sans MT"/>
          <w:noProof/>
          <w:sz w:val="20"/>
          <w:szCs w:val="20"/>
          <w:lang w:eastAsia="en-AU"/>
        </w:rPr>
        <w:t>You may revoke your ACD at any time if you have decision making ability to do so.</w:t>
      </w:r>
    </w:p>
    <w:p w14:paraId="1087648C" w14:textId="77777777" w:rsidR="00307D6E" w:rsidRPr="00307D6E" w:rsidRDefault="00307D6E" w:rsidP="00307D6E">
      <w:pPr>
        <w:pStyle w:val="Header"/>
        <w:spacing w:after="120"/>
        <w:ind w:left="-709"/>
        <w:rPr>
          <w:rFonts w:ascii="Gill Sans MT" w:hAnsi="Gill Sans MT"/>
          <w:noProof/>
          <w:sz w:val="20"/>
          <w:szCs w:val="20"/>
          <w:lang w:eastAsia="en-AU"/>
        </w:rPr>
      </w:pPr>
      <w:r w:rsidRPr="00307D6E">
        <w:rPr>
          <w:rFonts w:ascii="Gill Sans MT" w:hAnsi="Gill Sans MT"/>
          <w:noProof/>
          <w:sz w:val="20"/>
          <w:szCs w:val="20"/>
          <w:lang w:eastAsia="en-AU"/>
        </w:rPr>
        <w:t>To revoke this ACD, complete the box below and strike through and initial each page to indicate that the ACD is no longer valid.</w:t>
      </w:r>
    </w:p>
    <w:p w14:paraId="35290C9A" w14:textId="77777777" w:rsidR="00307D6E" w:rsidRPr="00307D6E" w:rsidRDefault="00307D6E" w:rsidP="00307D6E">
      <w:pPr>
        <w:pStyle w:val="Header"/>
        <w:spacing w:after="120"/>
        <w:ind w:left="-709"/>
        <w:rPr>
          <w:rFonts w:ascii="Gill Sans MT" w:hAnsi="Gill Sans MT"/>
          <w:noProof/>
          <w:sz w:val="20"/>
          <w:szCs w:val="20"/>
          <w:lang w:eastAsia="en-AU"/>
        </w:rPr>
      </w:pPr>
      <w:r w:rsidRPr="00307D6E">
        <w:rPr>
          <w:rFonts w:ascii="Gill Sans MT" w:hAnsi="Gill Sans MT"/>
          <w:noProof/>
          <w:sz w:val="20"/>
          <w:szCs w:val="20"/>
          <w:lang w:eastAsia="en-AU"/>
        </w:rPr>
        <w:t>As soon as possible after you revoke the ACD you must advise each person you have given a copy of the ACD to that it has been revoked.</w:t>
      </w:r>
    </w:p>
    <w:p w14:paraId="02D53D33" w14:textId="77777777" w:rsidR="00B56EDB" w:rsidRDefault="00307D6E" w:rsidP="00307D6E">
      <w:pPr>
        <w:pStyle w:val="Header"/>
        <w:spacing w:after="120"/>
        <w:ind w:left="-709"/>
        <w:rPr>
          <w:rFonts w:ascii="Gill Sans MT" w:hAnsi="Gill Sans MT"/>
          <w:noProof/>
          <w:sz w:val="20"/>
          <w:szCs w:val="20"/>
          <w:lang w:eastAsia="en-AU"/>
        </w:rPr>
      </w:pPr>
      <w:r w:rsidRPr="00307D6E">
        <w:rPr>
          <w:rFonts w:ascii="Gill Sans MT" w:hAnsi="Gill Sans MT"/>
          <w:noProof/>
          <w:sz w:val="20"/>
          <w:szCs w:val="20"/>
          <w:lang w:eastAsia="en-AU"/>
        </w:rPr>
        <w:t>In the case of an ACD that has been registered with the Tasmanian Civil and Administrative Tribunal, you must also notify the Tribunal and have the ACD removed from the Register.</w:t>
      </w:r>
    </w:p>
    <w:p w14:paraId="49998B6B" w14:textId="77777777" w:rsidR="00B56EDB" w:rsidRDefault="00700337" w:rsidP="000A5ECE">
      <w:pPr>
        <w:pStyle w:val="Header"/>
        <w:ind w:left="-709"/>
        <w:rPr>
          <w:rFonts w:ascii="Gill Sans MT" w:hAnsi="Gill Sans MT"/>
          <w:noProof/>
          <w:sz w:val="20"/>
          <w:szCs w:val="20"/>
          <w:lang w:eastAsia="en-AU"/>
        </w:rPr>
      </w:pPr>
      <w:r>
        <w:rPr>
          <w:rFonts w:ascii="Gill Sans MT" w:hAnsi="Gill Sans MT"/>
          <w:noProof/>
          <w:sz w:val="20"/>
          <w:szCs w:val="20"/>
          <w:lang w:eastAsia="en-AU"/>
        </w:rPr>
        <w:fldChar w:fldCharType="begin">
          <w:ffData>
            <w:name w:val="Check3"/>
            <w:enabled/>
            <w:calcOnExit w:val="0"/>
            <w:helpText w:type="text" w:val="this advance care directive has been revoked "/>
            <w:statusText w:type="text" w:val="this advance care directive has been revoked "/>
            <w:checkBox>
              <w:sizeAuto/>
              <w:default w:val="0"/>
            </w:checkBox>
          </w:ffData>
        </w:fldChar>
      </w:r>
      <w:bookmarkStart w:id="61" w:name="Check3"/>
      <w:r>
        <w:rPr>
          <w:rFonts w:ascii="Gill Sans MT" w:hAnsi="Gill Sans MT"/>
          <w:noProof/>
          <w:sz w:val="20"/>
          <w:szCs w:val="20"/>
          <w:lang w:eastAsia="en-AU"/>
        </w:rPr>
        <w:instrText xml:space="preserve"> FORMCHECKBOX </w:instrText>
      </w:r>
      <w:r w:rsidR="00DE7774">
        <w:rPr>
          <w:rFonts w:ascii="Gill Sans MT" w:hAnsi="Gill Sans MT"/>
          <w:noProof/>
          <w:sz w:val="20"/>
          <w:szCs w:val="20"/>
          <w:lang w:eastAsia="en-AU"/>
        </w:rPr>
      </w:r>
      <w:r w:rsidR="00DE7774">
        <w:rPr>
          <w:rFonts w:ascii="Gill Sans MT" w:hAnsi="Gill Sans MT"/>
          <w:noProof/>
          <w:sz w:val="20"/>
          <w:szCs w:val="20"/>
          <w:lang w:eastAsia="en-AU"/>
        </w:rPr>
        <w:fldChar w:fldCharType="separate"/>
      </w:r>
      <w:r>
        <w:rPr>
          <w:rFonts w:ascii="Gill Sans MT" w:hAnsi="Gill Sans MT"/>
          <w:noProof/>
          <w:sz w:val="20"/>
          <w:szCs w:val="20"/>
          <w:lang w:eastAsia="en-AU"/>
        </w:rPr>
        <w:fldChar w:fldCharType="end"/>
      </w:r>
      <w:bookmarkEnd w:id="61"/>
      <w:r w:rsidR="006A4D0A">
        <w:rPr>
          <w:rFonts w:ascii="Gill Sans MT" w:hAnsi="Gill Sans MT"/>
          <w:noProof/>
          <w:sz w:val="20"/>
          <w:szCs w:val="20"/>
          <w:lang w:eastAsia="en-AU"/>
        </w:rPr>
        <w:t xml:space="preserve"> </w:t>
      </w:r>
      <w:r w:rsidR="00307D6E" w:rsidRPr="00307D6E">
        <w:rPr>
          <w:rFonts w:ascii="Gill Sans MT" w:hAnsi="Gill Sans MT"/>
          <w:noProof/>
          <w:sz w:val="20"/>
          <w:szCs w:val="20"/>
          <w:lang w:eastAsia="en-AU"/>
        </w:rPr>
        <w:t>Tick here if</w:t>
      </w:r>
      <w:r w:rsidR="00B20D56">
        <w:rPr>
          <w:rFonts w:ascii="Gill Sans MT" w:hAnsi="Gill Sans MT"/>
          <w:noProof/>
          <w:sz w:val="20"/>
          <w:szCs w:val="20"/>
          <w:lang w:eastAsia="en-AU"/>
        </w:rPr>
        <w:t xml:space="preserve"> this</w:t>
      </w:r>
      <w:r w:rsidR="006A4D0A">
        <w:rPr>
          <w:rFonts w:ascii="Gill Sans MT" w:hAnsi="Gill Sans MT"/>
          <w:noProof/>
          <w:sz w:val="20"/>
          <w:szCs w:val="20"/>
          <w:lang w:eastAsia="en-AU"/>
        </w:rPr>
        <w:t xml:space="preserve"> </w:t>
      </w:r>
      <w:r w:rsidR="00E775AD">
        <w:rPr>
          <w:rFonts w:ascii="Gill Sans MT" w:hAnsi="Gill Sans MT"/>
          <w:noProof/>
          <w:sz w:val="20"/>
          <w:szCs w:val="20"/>
          <w:lang w:eastAsia="en-AU"/>
        </w:rPr>
        <w:t>ACD</w:t>
      </w:r>
      <w:r w:rsidR="006A4D0A" w:rsidRPr="006A4D0A">
        <w:rPr>
          <w:rFonts w:ascii="Gill Sans MT" w:hAnsi="Gill Sans MT"/>
          <w:noProof/>
          <w:sz w:val="20"/>
          <w:szCs w:val="20"/>
          <w:lang w:eastAsia="en-AU"/>
        </w:rPr>
        <w:t xml:space="preserve"> has been revoked</w:t>
      </w:r>
      <w:r w:rsidR="00724DEC">
        <w:rPr>
          <w:rFonts w:ascii="Gill Sans MT" w:hAnsi="Gill Sans MT"/>
          <w:noProof/>
          <w:sz w:val="20"/>
          <w:szCs w:val="20"/>
          <w:lang w:eastAsia="en-AU"/>
        </w:rPr>
        <w:t>.</w:t>
      </w:r>
      <w:r w:rsidR="006A4D0A" w:rsidRPr="006A4D0A">
        <w:rPr>
          <w:rFonts w:ascii="Gill Sans MT" w:hAnsi="Gill Sans MT"/>
          <w:noProof/>
          <w:sz w:val="20"/>
          <w:szCs w:val="20"/>
          <w:lang w:eastAsia="en-AU"/>
        </w:rPr>
        <w:t xml:space="preserve"> </w:t>
      </w:r>
      <w:r w:rsidR="00307D6E" w:rsidRPr="00307D6E">
        <w:rPr>
          <w:rFonts w:ascii="Gill Sans MT" w:hAnsi="Gill Sans MT"/>
          <w:noProof/>
          <w:sz w:val="20"/>
          <w:szCs w:val="20"/>
          <w:lang w:eastAsia="en-AU"/>
        </w:rPr>
        <w:t xml:space="preserve"> </w:t>
      </w:r>
    </w:p>
    <w:p w14:paraId="22866310" w14:textId="77777777" w:rsidR="00307D6E" w:rsidRDefault="00307D6E" w:rsidP="000A5ECE">
      <w:pPr>
        <w:pStyle w:val="Header"/>
        <w:ind w:left="-709"/>
        <w:rPr>
          <w:rFonts w:ascii="Gill Sans MT" w:hAnsi="Gill Sans MT"/>
          <w:noProof/>
          <w:sz w:val="20"/>
          <w:szCs w:val="20"/>
          <w:lang w:eastAsia="en-AU"/>
        </w:rPr>
      </w:pPr>
    </w:p>
    <w:p w14:paraId="18932978" w14:textId="77777777" w:rsidR="00B56EDB" w:rsidRDefault="00307D6E" w:rsidP="000A5ECE">
      <w:pPr>
        <w:pStyle w:val="Header"/>
        <w:ind w:left="-709"/>
        <w:rPr>
          <w:rFonts w:ascii="Gill Sans MT" w:hAnsi="Gill Sans MT"/>
          <w:noProof/>
          <w:sz w:val="20"/>
          <w:szCs w:val="20"/>
          <w:lang w:eastAsia="en-AU"/>
        </w:rPr>
      </w:pPr>
      <w:r w:rsidRPr="00307D6E">
        <w:rPr>
          <w:rFonts w:ascii="Gill Sans MT" w:hAnsi="Gill Sans MT"/>
          <w:noProof/>
          <w:sz w:val="20"/>
          <w:szCs w:val="20"/>
          <w:lang w:eastAsia="en-AU"/>
        </w:rPr>
        <w:t xml:space="preserve">You will also need to sign here to confirm that you have revoked the </w:t>
      </w:r>
      <w:r w:rsidR="00E775AD">
        <w:rPr>
          <w:rFonts w:ascii="Gill Sans MT" w:hAnsi="Gill Sans MT"/>
          <w:noProof/>
          <w:sz w:val="20"/>
          <w:szCs w:val="20"/>
          <w:lang w:eastAsia="en-AU"/>
        </w:rPr>
        <w:t>ACD</w:t>
      </w:r>
      <w:r w:rsidRPr="00307D6E">
        <w:rPr>
          <w:rFonts w:ascii="Gill Sans MT" w:hAnsi="Gill Sans MT"/>
          <w:noProof/>
          <w:sz w:val="20"/>
          <w:szCs w:val="20"/>
          <w:lang w:eastAsia="en-AU"/>
        </w:rPr>
        <w:t xml:space="preserve"> voluntarily</w:t>
      </w:r>
      <w:r w:rsidR="00066943">
        <w:rPr>
          <w:rFonts w:ascii="Gill Sans MT" w:hAnsi="Gill Sans MT"/>
          <w:noProof/>
          <w:sz w:val="20"/>
          <w:szCs w:val="20"/>
          <w:lang w:eastAsia="en-AU"/>
        </w:rPr>
        <w:t>.</w:t>
      </w:r>
    </w:p>
    <w:p w14:paraId="60AA8D19" w14:textId="77777777" w:rsidR="00B56EDB" w:rsidRDefault="00B56EDB" w:rsidP="000A5ECE">
      <w:pPr>
        <w:pStyle w:val="Header"/>
        <w:ind w:left="-709"/>
        <w:rPr>
          <w:rFonts w:ascii="Gill Sans MT" w:hAnsi="Gill Sans MT"/>
          <w:noProof/>
          <w:sz w:val="20"/>
          <w:szCs w:val="20"/>
          <w:lang w:eastAsia="en-AU"/>
        </w:rPr>
      </w:pPr>
    </w:p>
    <w:p w14:paraId="09F3F43E" w14:textId="77777777" w:rsidR="00307D6E" w:rsidRDefault="00D953C9" w:rsidP="00307D6E">
      <w:pPr>
        <w:pStyle w:val="Header"/>
        <w:ind w:left="-709"/>
        <w:rPr>
          <w:rFonts w:ascii="Gill Sans MT" w:hAnsi="Gill Sans MT"/>
          <w:noProof/>
          <w:sz w:val="20"/>
          <w:szCs w:val="20"/>
          <w:lang w:eastAsia="en-AU"/>
        </w:rPr>
      </w:pPr>
      <w:r w:rsidRPr="0032393D">
        <w:rPr>
          <w:rFonts w:ascii="Gill Sans MT" w:hAnsi="Gill Sans MT"/>
          <w:b/>
          <w:noProof/>
          <w:sz w:val="20"/>
          <w:szCs w:val="20"/>
          <w:lang w:eastAsia="en-AU"/>
        </w:rPr>
        <w:t>Signature</w:t>
      </w:r>
      <w:r>
        <w:rPr>
          <w:rFonts w:ascii="Gill Sans MT" w:hAnsi="Gill Sans MT"/>
          <w:b/>
          <w:noProof/>
          <w:sz w:val="20"/>
          <w:szCs w:val="20"/>
          <w:lang w:eastAsia="en-AU"/>
        </w:rPr>
        <w:t xml:space="preserve"> ________________________________________</w:t>
      </w:r>
      <w:r>
        <w:rPr>
          <w:rFonts w:ascii="Gill Sans MT" w:hAnsi="Gill Sans MT"/>
          <w:b/>
          <w:noProof/>
          <w:sz w:val="20"/>
          <w:szCs w:val="20"/>
          <w:lang w:eastAsia="en-AU"/>
        </w:rPr>
        <w:tab/>
        <w:t xml:space="preserve"> </w:t>
      </w:r>
      <w:r w:rsidR="006A4D0A" w:rsidRPr="006A4D0A">
        <w:rPr>
          <w:rFonts w:ascii="Gill Sans MT" w:hAnsi="Gill Sans MT"/>
          <w:noProof/>
          <w:sz w:val="20"/>
          <w:szCs w:val="20"/>
          <w:lang w:eastAsia="en-AU"/>
        </w:rPr>
        <w:t>Date (dd/mm/yyyy)</w:t>
      </w:r>
      <w:r>
        <w:rPr>
          <w:rFonts w:ascii="Gill Sans MT" w:hAnsi="Gill Sans MT"/>
          <w:b/>
          <w:noProof/>
          <w:sz w:val="20"/>
          <w:szCs w:val="20"/>
          <w:lang w:eastAsia="en-AU"/>
        </w:rPr>
        <w:t xml:space="preserve"> </w:t>
      </w:r>
      <w:r w:rsidR="00700337">
        <w:rPr>
          <w:rFonts w:ascii="Gill Sans MT" w:hAnsi="Gill Sans MT"/>
          <w:noProof/>
          <w:sz w:val="20"/>
          <w:szCs w:val="20"/>
          <w:lang w:eastAsia="en-AU"/>
        </w:rPr>
        <w:fldChar w:fldCharType="begin">
          <w:ffData>
            <w:name w:val="Text60"/>
            <w:enabled/>
            <w:calcOnExit w:val="0"/>
            <w:helpText w:type="text" w:val="Date dd/mm/yyyy"/>
            <w:statusText w:type="text" w:val="Date dd/mm/yyyy"/>
            <w:textInput/>
          </w:ffData>
        </w:fldChar>
      </w:r>
      <w:bookmarkStart w:id="62" w:name="Text60"/>
      <w:r w:rsidR="00700337">
        <w:rPr>
          <w:rFonts w:ascii="Gill Sans MT" w:hAnsi="Gill Sans MT"/>
          <w:noProof/>
          <w:sz w:val="20"/>
          <w:szCs w:val="20"/>
          <w:lang w:eastAsia="en-AU"/>
        </w:rPr>
        <w:instrText xml:space="preserve"> FORMTEXT </w:instrText>
      </w:r>
      <w:r w:rsidR="00700337">
        <w:rPr>
          <w:rFonts w:ascii="Gill Sans MT" w:hAnsi="Gill Sans MT"/>
          <w:noProof/>
          <w:sz w:val="20"/>
          <w:szCs w:val="20"/>
          <w:lang w:eastAsia="en-AU"/>
        </w:rPr>
      </w:r>
      <w:r w:rsidR="00700337">
        <w:rPr>
          <w:rFonts w:ascii="Gill Sans MT" w:hAnsi="Gill Sans MT"/>
          <w:noProof/>
          <w:sz w:val="20"/>
          <w:szCs w:val="20"/>
          <w:lang w:eastAsia="en-AU"/>
        </w:rPr>
        <w:fldChar w:fldCharType="separate"/>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t> </w:t>
      </w:r>
      <w:r w:rsidR="00700337">
        <w:rPr>
          <w:rFonts w:ascii="Gill Sans MT" w:hAnsi="Gill Sans MT"/>
          <w:noProof/>
          <w:sz w:val="20"/>
          <w:szCs w:val="20"/>
          <w:lang w:eastAsia="en-AU"/>
        </w:rPr>
        <w:fldChar w:fldCharType="end"/>
      </w:r>
      <w:bookmarkEnd w:id="62"/>
    </w:p>
    <w:p w14:paraId="6EEDA12C" w14:textId="77777777" w:rsidR="00B56EDB" w:rsidRDefault="00B56EDB" w:rsidP="000A5ECE">
      <w:pPr>
        <w:pStyle w:val="Header"/>
        <w:ind w:left="-709"/>
        <w:rPr>
          <w:rFonts w:ascii="Gill Sans MT" w:hAnsi="Gill Sans MT"/>
          <w:noProof/>
          <w:sz w:val="20"/>
          <w:szCs w:val="20"/>
          <w:lang w:eastAsia="en-AU"/>
        </w:rPr>
      </w:pPr>
    </w:p>
    <w:p w14:paraId="2D4D0D19" w14:textId="77777777" w:rsidR="00411F50" w:rsidRDefault="00411F50" w:rsidP="000A5ECE">
      <w:pPr>
        <w:pStyle w:val="Header"/>
        <w:ind w:left="-709"/>
        <w:rPr>
          <w:rFonts w:ascii="Gill Sans MT" w:hAnsi="Gill Sans MT"/>
          <w:noProof/>
          <w:sz w:val="20"/>
          <w:szCs w:val="20"/>
          <w:lang w:eastAsia="en-AU"/>
        </w:rPr>
      </w:pPr>
    </w:p>
    <w:p w14:paraId="7FFC3226" w14:textId="77777777" w:rsidR="00A01205" w:rsidRPr="00F04CAF" w:rsidRDefault="00A01205" w:rsidP="00A01205">
      <w:pPr>
        <w:keepNext/>
        <w:keepLines/>
        <w:shd w:val="clear" w:color="auto" w:fill="D9D9D9"/>
        <w:ind w:left="-709"/>
        <w:outlineLvl w:val="1"/>
        <w:rPr>
          <w:rFonts w:ascii="Gill Sans MT" w:eastAsiaTheme="majorEastAsia" w:hAnsi="Gill Sans MT" w:cstheme="majorBidi"/>
          <w:b/>
          <w:noProof/>
          <w:sz w:val="12"/>
          <w:szCs w:val="26"/>
          <w:lang w:eastAsia="en-AU"/>
        </w:rPr>
      </w:pPr>
    </w:p>
    <w:p w14:paraId="091CD33E" w14:textId="77777777" w:rsidR="00A01205" w:rsidRDefault="00A01205" w:rsidP="00A01205">
      <w:pPr>
        <w:keepNext/>
        <w:keepLines/>
        <w:shd w:val="clear" w:color="auto" w:fill="D9D9D9"/>
        <w:ind w:left="-709"/>
        <w:outlineLvl w:val="1"/>
        <w:rPr>
          <w:rFonts w:ascii="Gill Sans MT" w:eastAsiaTheme="majorEastAsia" w:hAnsi="Gill Sans MT" w:cstheme="majorBidi"/>
          <w:noProof/>
          <w:sz w:val="20"/>
          <w:szCs w:val="26"/>
          <w:lang w:eastAsia="en-AU"/>
        </w:rPr>
      </w:pPr>
      <w:r>
        <w:rPr>
          <w:rStyle w:val="Heading2Char"/>
        </w:rPr>
        <w:t xml:space="preserve"> </w:t>
      </w:r>
      <w:r w:rsidRPr="002F05C5">
        <w:rPr>
          <w:rStyle w:val="Heading2Char"/>
        </w:rPr>
        <w:t>Organ and Tissue Donation –</w:t>
      </w:r>
      <w:r w:rsidRPr="00307D6E">
        <w:rPr>
          <w:rFonts w:ascii="Gill Sans MT" w:eastAsiaTheme="majorEastAsia" w:hAnsi="Gill Sans MT" w:cstheme="majorBidi"/>
          <w:b/>
          <w:noProof/>
          <w:szCs w:val="26"/>
          <w:lang w:eastAsia="en-AU"/>
        </w:rPr>
        <w:t xml:space="preserve"> </w:t>
      </w:r>
      <w:r w:rsidR="00E775AD">
        <w:rPr>
          <w:rFonts w:ascii="Gill Sans MT" w:eastAsiaTheme="majorEastAsia" w:hAnsi="Gill Sans MT" w:cstheme="majorBidi"/>
          <w:noProof/>
          <w:sz w:val="20"/>
          <w:szCs w:val="26"/>
          <w:lang w:eastAsia="en-AU"/>
        </w:rPr>
        <w:t>T</w:t>
      </w:r>
      <w:r w:rsidRPr="00F8708B">
        <w:rPr>
          <w:rFonts w:ascii="Gill Sans MT" w:eastAsiaTheme="majorEastAsia" w:hAnsi="Gill Sans MT" w:cstheme="majorBidi"/>
          <w:noProof/>
          <w:sz w:val="20"/>
          <w:szCs w:val="26"/>
          <w:lang w:eastAsia="en-AU"/>
        </w:rPr>
        <w:t xml:space="preserve">his is to let health practitioners know if you have registered as an organ or </w:t>
      </w:r>
    </w:p>
    <w:p w14:paraId="31E0B9AE" w14:textId="77777777" w:rsidR="00A01205" w:rsidRDefault="00A01205" w:rsidP="00A01205">
      <w:pPr>
        <w:keepNext/>
        <w:keepLines/>
        <w:shd w:val="clear" w:color="auto" w:fill="D9D9D9"/>
        <w:ind w:left="-709"/>
        <w:outlineLvl w:val="1"/>
        <w:rPr>
          <w:rFonts w:ascii="Gill Sans MT" w:eastAsiaTheme="majorEastAsia" w:hAnsi="Gill Sans MT" w:cstheme="majorBidi"/>
          <w:noProof/>
          <w:sz w:val="20"/>
          <w:szCs w:val="26"/>
          <w:lang w:eastAsia="en-AU"/>
        </w:rPr>
      </w:pPr>
      <w:r>
        <w:rPr>
          <w:rStyle w:val="Heading2Char"/>
        </w:rPr>
        <w:t xml:space="preserve"> </w:t>
      </w:r>
      <w:r w:rsidRPr="00F8708B">
        <w:rPr>
          <w:rFonts w:ascii="Gill Sans MT" w:eastAsiaTheme="majorEastAsia" w:hAnsi="Gill Sans MT" w:cstheme="majorBidi"/>
          <w:noProof/>
          <w:sz w:val="20"/>
          <w:szCs w:val="26"/>
          <w:lang w:eastAsia="en-AU"/>
        </w:rPr>
        <w:t xml:space="preserve">tissue donor or have elected to participate in the University of Tasmania’s Body Bequest Program. You cannot use </w:t>
      </w:r>
    </w:p>
    <w:p w14:paraId="15401EFB" w14:textId="77777777" w:rsidR="00A01205" w:rsidRDefault="00A01205" w:rsidP="00A01205">
      <w:pPr>
        <w:keepNext/>
        <w:keepLines/>
        <w:shd w:val="clear" w:color="auto" w:fill="D9D9D9"/>
        <w:ind w:left="-709"/>
        <w:outlineLvl w:val="1"/>
        <w:rPr>
          <w:rFonts w:ascii="Gill Sans MT" w:eastAsiaTheme="majorEastAsia" w:hAnsi="Gill Sans MT" w:cstheme="majorBidi"/>
          <w:noProof/>
          <w:sz w:val="20"/>
          <w:szCs w:val="26"/>
          <w:lang w:eastAsia="en-AU"/>
        </w:rPr>
      </w:pPr>
      <w:r>
        <w:rPr>
          <w:rFonts w:ascii="Gill Sans MT" w:eastAsiaTheme="majorEastAsia" w:hAnsi="Gill Sans MT" w:cstheme="majorBidi"/>
          <w:noProof/>
          <w:sz w:val="20"/>
          <w:szCs w:val="26"/>
          <w:lang w:eastAsia="en-AU"/>
        </w:rPr>
        <w:t xml:space="preserve"> </w:t>
      </w:r>
      <w:r w:rsidRPr="00F8708B">
        <w:rPr>
          <w:rFonts w:ascii="Gill Sans MT" w:eastAsiaTheme="majorEastAsia" w:hAnsi="Gill Sans MT" w:cstheme="majorBidi"/>
          <w:noProof/>
          <w:sz w:val="20"/>
          <w:szCs w:val="26"/>
          <w:lang w:eastAsia="en-AU"/>
        </w:rPr>
        <w:t xml:space="preserve">this form to elect to donate your body or organs. You must apply to be included in the Australian Organ Donor </w:t>
      </w:r>
    </w:p>
    <w:p w14:paraId="57F143B2" w14:textId="77777777" w:rsidR="00A01205" w:rsidRDefault="00A01205" w:rsidP="00A01205">
      <w:pPr>
        <w:keepNext/>
        <w:keepLines/>
        <w:shd w:val="clear" w:color="auto" w:fill="D9D9D9"/>
        <w:ind w:left="-709"/>
        <w:outlineLvl w:val="1"/>
        <w:rPr>
          <w:rFonts w:ascii="Gill Sans MT" w:eastAsiaTheme="majorEastAsia" w:hAnsi="Gill Sans MT" w:cstheme="majorBidi"/>
          <w:noProof/>
          <w:sz w:val="20"/>
          <w:szCs w:val="26"/>
          <w:lang w:eastAsia="en-AU"/>
        </w:rPr>
      </w:pPr>
      <w:r>
        <w:rPr>
          <w:rFonts w:ascii="Gill Sans MT" w:eastAsiaTheme="majorEastAsia" w:hAnsi="Gill Sans MT" w:cstheme="majorBidi"/>
          <w:noProof/>
          <w:sz w:val="20"/>
          <w:szCs w:val="26"/>
          <w:lang w:eastAsia="en-AU"/>
        </w:rPr>
        <w:t xml:space="preserve"> </w:t>
      </w:r>
      <w:r w:rsidRPr="00F8708B">
        <w:rPr>
          <w:rFonts w:ascii="Gill Sans MT" w:eastAsiaTheme="majorEastAsia" w:hAnsi="Gill Sans MT" w:cstheme="majorBidi"/>
          <w:noProof/>
          <w:sz w:val="20"/>
          <w:szCs w:val="26"/>
          <w:lang w:eastAsia="en-AU"/>
        </w:rPr>
        <w:t>Register or Body Bequest Program separately</w:t>
      </w:r>
      <w:r w:rsidR="00E775AD">
        <w:rPr>
          <w:rFonts w:ascii="Gill Sans MT" w:eastAsiaTheme="majorEastAsia" w:hAnsi="Gill Sans MT" w:cstheme="majorBidi"/>
          <w:noProof/>
          <w:sz w:val="20"/>
          <w:szCs w:val="26"/>
          <w:lang w:eastAsia="en-AU"/>
        </w:rPr>
        <w:t>.</w:t>
      </w:r>
    </w:p>
    <w:p w14:paraId="5DBEEC90" w14:textId="77777777" w:rsidR="00A01205" w:rsidRPr="00F04CAF" w:rsidRDefault="00A01205" w:rsidP="00A01205">
      <w:pPr>
        <w:keepNext/>
        <w:keepLines/>
        <w:shd w:val="clear" w:color="auto" w:fill="D9D9D9"/>
        <w:ind w:left="-709"/>
        <w:outlineLvl w:val="1"/>
        <w:rPr>
          <w:rFonts w:ascii="Gill Sans MT" w:eastAsiaTheme="majorEastAsia" w:hAnsi="Gill Sans MT" w:cstheme="majorBidi"/>
          <w:b/>
          <w:noProof/>
          <w:sz w:val="12"/>
          <w:szCs w:val="26"/>
          <w:lang w:eastAsia="en-AU"/>
        </w:rPr>
      </w:pPr>
    </w:p>
    <w:p w14:paraId="0086358B" w14:textId="77777777" w:rsidR="00F8708B" w:rsidRDefault="00F8708B" w:rsidP="00FE0DD3">
      <w:pPr>
        <w:pStyle w:val="Header"/>
        <w:spacing w:before="120" w:after="120"/>
        <w:ind w:left="-709"/>
        <w:rPr>
          <w:rFonts w:ascii="Gill Sans MT" w:hAnsi="Gill Sans MT"/>
          <w:noProof/>
          <w:sz w:val="20"/>
          <w:szCs w:val="20"/>
          <w:lang w:eastAsia="en-AU"/>
        </w:rPr>
      </w:pPr>
      <w:r w:rsidRPr="00F8708B">
        <w:rPr>
          <w:rFonts w:ascii="Gill Sans MT" w:hAnsi="Gill Sans MT"/>
          <w:noProof/>
          <w:sz w:val="20"/>
          <w:szCs w:val="20"/>
          <w:lang w:eastAsia="en-AU"/>
        </w:rPr>
        <w:t xml:space="preserve">I am registered on the Australian Organ Donor register </w:t>
      </w:r>
      <w:r w:rsidR="00B02A21">
        <w:rPr>
          <w:rFonts w:ascii="Gill Sans MT" w:hAnsi="Gill Sans MT"/>
          <w:noProof/>
          <w:sz w:val="20"/>
          <w:szCs w:val="20"/>
          <w:lang w:eastAsia="en-AU"/>
        </w:rPr>
        <w:tab/>
        <w:t xml:space="preserve">                        </w:t>
      </w:r>
      <w:r w:rsidR="0024081A">
        <w:rPr>
          <w:rFonts w:ascii="Gill Sans MT" w:hAnsi="Gill Sans MT"/>
          <w:noProof/>
          <w:sz w:val="20"/>
          <w:szCs w:val="20"/>
          <w:lang w:eastAsia="en-AU"/>
        </w:rPr>
        <w:t xml:space="preserve">                </w:t>
      </w:r>
      <w:r w:rsidR="00B02A21">
        <w:rPr>
          <w:rFonts w:ascii="Gill Sans MT" w:hAnsi="Gill Sans MT"/>
          <w:noProof/>
          <w:sz w:val="20"/>
          <w:szCs w:val="20"/>
          <w:lang w:eastAsia="en-AU"/>
        </w:rPr>
        <w:t xml:space="preserve">                        </w:t>
      </w:r>
      <w:r w:rsidR="0024081A">
        <w:rPr>
          <w:rFonts w:ascii="Gill Sans MT" w:hAnsi="Gill Sans MT"/>
          <w:noProof/>
          <w:sz w:val="20"/>
          <w:szCs w:val="20"/>
          <w:lang w:eastAsia="en-AU"/>
        </w:rPr>
        <w:t xml:space="preserve"> </w:t>
      </w:r>
      <w:r w:rsidR="00B02A21">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Check4"/>
            <w:enabled/>
            <w:calcOnExit w:val="0"/>
            <w:helpText w:type="text" w:val="Yes I am registered on the Australian Organ Donor register "/>
            <w:statusText w:type="text" w:val="Yes I am registered on the Australian Organ Donor register "/>
            <w:checkBox>
              <w:sizeAuto/>
              <w:default w:val="0"/>
            </w:checkBox>
          </w:ffData>
        </w:fldChar>
      </w:r>
      <w:bookmarkStart w:id="63" w:name="Check4"/>
      <w:r w:rsidR="00700337">
        <w:rPr>
          <w:rFonts w:ascii="Gill Sans MT" w:hAnsi="Gill Sans MT"/>
          <w:noProof/>
          <w:sz w:val="20"/>
          <w:szCs w:val="20"/>
          <w:lang w:eastAsia="en-AU"/>
        </w:rPr>
        <w:instrText xml:space="preserve"> FORMCHECKBOX </w:instrText>
      </w:r>
      <w:r w:rsidR="00DE7774">
        <w:rPr>
          <w:rFonts w:ascii="Gill Sans MT" w:hAnsi="Gill Sans MT"/>
          <w:noProof/>
          <w:sz w:val="20"/>
          <w:szCs w:val="20"/>
          <w:lang w:eastAsia="en-AU"/>
        </w:rPr>
      </w:r>
      <w:r w:rsidR="00DE7774">
        <w:rPr>
          <w:rFonts w:ascii="Gill Sans MT" w:hAnsi="Gill Sans MT"/>
          <w:noProof/>
          <w:sz w:val="20"/>
          <w:szCs w:val="20"/>
          <w:lang w:eastAsia="en-AU"/>
        </w:rPr>
        <w:fldChar w:fldCharType="separate"/>
      </w:r>
      <w:r w:rsidR="00700337">
        <w:rPr>
          <w:rFonts w:ascii="Gill Sans MT" w:hAnsi="Gill Sans MT"/>
          <w:noProof/>
          <w:sz w:val="20"/>
          <w:szCs w:val="20"/>
          <w:lang w:eastAsia="en-AU"/>
        </w:rPr>
        <w:fldChar w:fldCharType="end"/>
      </w:r>
      <w:bookmarkEnd w:id="63"/>
      <w:r w:rsidR="0024081A">
        <w:rPr>
          <w:rFonts w:ascii="Gill Sans MT" w:hAnsi="Gill Sans MT"/>
          <w:noProof/>
          <w:sz w:val="20"/>
          <w:szCs w:val="20"/>
          <w:lang w:eastAsia="en-AU"/>
        </w:rPr>
        <w:t xml:space="preserve"> Yes</w:t>
      </w:r>
      <w:r w:rsidR="00B02A21">
        <w:rPr>
          <w:rFonts w:ascii="Gill Sans MT" w:hAnsi="Gill Sans MT"/>
          <w:noProof/>
          <w:sz w:val="20"/>
          <w:szCs w:val="20"/>
          <w:lang w:eastAsia="en-AU"/>
        </w:rPr>
        <w:t xml:space="preserve">  </w:t>
      </w:r>
      <w:r w:rsidR="0024081A">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Check5"/>
            <w:enabled/>
            <w:calcOnExit w:val="0"/>
            <w:helpText w:type="text" w:val="No I am not registered on the Australian Organ Donor register"/>
            <w:statusText w:type="text" w:val="No I am not registered on the Australian Organ Donor register"/>
            <w:checkBox>
              <w:sizeAuto/>
              <w:default w:val="0"/>
            </w:checkBox>
          </w:ffData>
        </w:fldChar>
      </w:r>
      <w:bookmarkStart w:id="64" w:name="Check5"/>
      <w:r w:rsidR="00700337">
        <w:rPr>
          <w:rFonts w:ascii="Gill Sans MT" w:hAnsi="Gill Sans MT"/>
          <w:noProof/>
          <w:sz w:val="20"/>
          <w:szCs w:val="20"/>
          <w:lang w:eastAsia="en-AU"/>
        </w:rPr>
        <w:instrText xml:space="preserve"> FORMCHECKBOX </w:instrText>
      </w:r>
      <w:r w:rsidR="00DE7774">
        <w:rPr>
          <w:rFonts w:ascii="Gill Sans MT" w:hAnsi="Gill Sans MT"/>
          <w:noProof/>
          <w:sz w:val="20"/>
          <w:szCs w:val="20"/>
          <w:lang w:eastAsia="en-AU"/>
        </w:rPr>
      </w:r>
      <w:r w:rsidR="00DE7774">
        <w:rPr>
          <w:rFonts w:ascii="Gill Sans MT" w:hAnsi="Gill Sans MT"/>
          <w:noProof/>
          <w:sz w:val="20"/>
          <w:szCs w:val="20"/>
          <w:lang w:eastAsia="en-AU"/>
        </w:rPr>
        <w:fldChar w:fldCharType="separate"/>
      </w:r>
      <w:r w:rsidR="00700337">
        <w:rPr>
          <w:rFonts w:ascii="Gill Sans MT" w:hAnsi="Gill Sans MT"/>
          <w:noProof/>
          <w:sz w:val="20"/>
          <w:szCs w:val="20"/>
          <w:lang w:eastAsia="en-AU"/>
        </w:rPr>
        <w:fldChar w:fldCharType="end"/>
      </w:r>
      <w:bookmarkEnd w:id="64"/>
      <w:r w:rsidR="0024081A">
        <w:rPr>
          <w:rFonts w:ascii="Gill Sans MT" w:hAnsi="Gill Sans MT"/>
          <w:noProof/>
          <w:sz w:val="20"/>
          <w:szCs w:val="20"/>
          <w:lang w:eastAsia="en-AU"/>
        </w:rPr>
        <w:t>No</w:t>
      </w:r>
    </w:p>
    <w:p w14:paraId="37C0D82F" w14:textId="77777777" w:rsidR="00F8708B" w:rsidRDefault="00F8708B" w:rsidP="00880770">
      <w:pPr>
        <w:pStyle w:val="Header"/>
        <w:spacing w:before="240"/>
        <w:ind w:left="-709"/>
        <w:rPr>
          <w:rFonts w:ascii="Gill Sans MT" w:hAnsi="Gill Sans MT"/>
          <w:noProof/>
          <w:sz w:val="20"/>
          <w:szCs w:val="20"/>
          <w:lang w:eastAsia="en-AU"/>
        </w:rPr>
      </w:pPr>
      <w:r w:rsidRPr="00F8708B">
        <w:rPr>
          <w:rFonts w:ascii="Gill Sans MT" w:hAnsi="Gill Sans MT"/>
          <w:noProof/>
          <w:sz w:val="20"/>
          <w:szCs w:val="20"/>
          <w:lang w:eastAsia="en-AU"/>
        </w:rPr>
        <w:t>I am a donor under the University of Tasmania’s Body Bequest Program</w:t>
      </w:r>
      <w:r w:rsidR="006878C9">
        <w:rPr>
          <w:rFonts w:ascii="Gill Sans MT" w:hAnsi="Gill Sans MT"/>
          <w:noProof/>
          <w:sz w:val="20"/>
          <w:szCs w:val="20"/>
          <w:lang w:eastAsia="en-AU"/>
        </w:rPr>
        <w:t xml:space="preserve">                 </w:t>
      </w:r>
      <w:r w:rsidR="0024081A">
        <w:rPr>
          <w:rFonts w:ascii="Gill Sans MT" w:hAnsi="Gill Sans MT"/>
          <w:noProof/>
          <w:sz w:val="20"/>
          <w:szCs w:val="20"/>
          <w:lang w:eastAsia="en-AU"/>
        </w:rPr>
        <w:t xml:space="preserve">               </w:t>
      </w:r>
      <w:r w:rsidR="006878C9">
        <w:rPr>
          <w:rFonts w:ascii="Gill Sans MT" w:hAnsi="Gill Sans MT"/>
          <w:noProof/>
          <w:sz w:val="20"/>
          <w:szCs w:val="20"/>
          <w:lang w:eastAsia="en-AU"/>
        </w:rPr>
        <w:t xml:space="preserve">          </w:t>
      </w:r>
      <w:r w:rsidR="0024081A">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Check6"/>
            <w:enabled/>
            <w:calcOnExit w:val="0"/>
            <w:helpText w:type="text" w:val="Yes I am a donor under the University of Tasmania’s Body Bequest program"/>
            <w:statusText w:type="text" w:val="Yes I am a donor under the University of Tasmania’s Body Bequest program"/>
            <w:checkBox>
              <w:sizeAuto/>
              <w:default w:val="0"/>
            </w:checkBox>
          </w:ffData>
        </w:fldChar>
      </w:r>
      <w:bookmarkStart w:id="65" w:name="Check6"/>
      <w:r w:rsidR="00700337">
        <w:rPr>
          <w:rFonts w:ascii="Gill Sans MT" w:hAnsi="Gill Sans MT"/>
          <w:noProof/>
          <w:sz w:val="20"/>
          <w:szCs w:val="20"/>
          <w:lang w:eastAsia="en-AU"/>
        </w:rPr>
        <w:instrText xml:space="preserve"> FORMCHECKBOX </w:instrText>
      </w:r>
      <w:r w:rsidR="00DE7774">
        <w:rPr>
          <w:rFonts w:ascii="Gill Sans MT" w:hAnsi="Gill Sans MT"/>
          <w:noProof/>
          <w:sz w:val="20"/>
          <w:szCs w:val="20"/>
          <w:lang w:eastAsia="en-AU"/>
        </w:rPr>
      </w:r>
      <w:r w:rsidR="00DE7774">
        <w:rPr>
          <w:rFonts w:ascii="Gill Sans MT" w:hAnsi="Gill Sans MT"/>
          <w:noProof/>
          <w:sz w:val="20"/>
          <w:szCs w:val="20"/>
          <w:lang w:eastAsia="en-AU"/>
        </w:rPr>
        <w:fldChar w:fldCharType="separate"/>
      </w:r>
      <w:r w:rsidR="00700337">
        <w:rPr>
          <w:rFonts w:ascii="Gill Sans MT" w:hAnsi="Gill Sans MT"/>
          <w:noProof/>
          <w:sz w:val="20"/>
          <w:szCs w:val="20"/>
          <w:lang w:eastAsia="en-AU"/>
        </w:rPr>
        <w:fldChar w:fldCharType="end"/>
      </w:r>
      <w:bookmarkEnd w:id="65"/>
      <w:r w:rsidR="0024081A">
        <w:rPr>
          <w:rFonts w:ascii="Gill Sans MT" w:hAnsi="Gill Sans MT"/>
          <w:noProof/>
          <w:sz w:val="20"/>
          <w:szCs w:val="20"/>
          <w:lang w:eastAsia="en-AU"/>
        </w:rPr>
        <w:t xml:space="preserve"> Yes  </w:t>
      </w:r>
      <w:r>
        <w:rPr>
          <w:rFonts w:ascii="Gill Sans MT" w:hAnsi="Gill Sans MT"/>
          <w:noProof/>
          <w:sz w:val="20"/>
          <w:szCs w:val="20"/>
          <w:lang w:eastAsia="en-AU"/>
        </w:rPr>
        <w:t xml:space="preserve"> </w:t>
      </w:r>
      <w:r w:rsidR="00700337">
        <w:rPr>
          <w:rFonts w:ascii="Gill Sans MT" w:hAnsi="Gill Sans MT"/>
          <w:noProof/>
          <w:sz w:val="20"/>
          <w:szCs w:val="20"/>
          <w:lang w:eastAsia="en-AU"/>
        </w:rPr>
        <w:fldChar w:fldCharType="begin">
          <w:ffData>
            <w:name w:val="Check7"/>
            <w:enabled/>
            <w:calcOnExit w:val="0"/>
            <w:helpText w:type="text" w:val="No I am not a donor under the University of Tasmania’s Body Bequest program"/>
            <w:statusText w:type="text" w:val="No I am not a donor under the University of Tasmania’s Body Bequest program"/>
            <w:checkBox>
              <w:sizeAuto/>
              <w:default w:val="0"/>
            </w:checkBox>
          </w:ffData>
        </w:fldChar>
      </w:r>
      <w:bookmarkStart w:id="66" w:name="Check7"/>
      <w:r w:rsidR="00700337">
        <w:rPr>
          <w:rFonts w:ascii="Gill Sans MT" w:hAnsi="Gill Sans MT"/>
          <w:noProof/>
          <w:sz w:val="20"/>
          <w:szCs w:val="20"/>
          <w:lang w:eastAsia="en-AU"/>
        </w:rPr>
        <w:instrText xml:space="preserve"> FORMCHECKBOX </w:instrText>
      </w:r>
      <w:r w:rsidR="00DE7774">
        <w:rPr>
          <w:rFonts w:ascii="Gill Sans MT" w:hAnsi="Gill Sans MT"/>
          <w:noProof/>
          <w:sz w:val="20"/>
          <w:szCs w:val="20"/>
          <w:lang w:eastAsia="en-AU"/>
        </w:rPr>
      </w:r>
      <w:r w:rsidR="00DE7774">
        <w:rPr>
          <w:rFonts w:ascii="Gill Sans MT" w:hAnsi="Gill Sans MT"/>
          <w:noProof/>
          <w:sz w:val="20"/>
          <w:szCs w:val="20"/>
          <w:lang w:eastAsia="en-AU"/>
        </w:rPr>
        <w:fldChar w:fldCharType="separate"/>
      </w:r>
      <w:r w:rsidR="00700337">
        <w:rPr>
          <w:rFonts w:ascii="Gill Sans MT" w:hAnsi="Gill Sans MT"/>
          <w:noProof/>
          <w:sz w:val="20"/>
          <w:szCs w:val="20"/>
          <w:lang w:eastAsia="en-AU"/>
        </w:rPr>
        <w:fldChar w:fldCharType="end"/>
      </w:r>
      <w:bookmarkEnd w:id="66"/>
      <w:r w:rsidR="0024081A">
        <w:rPr>
          <w:rFonts w:ascii="Gill Sans MT" w:hAnsi="Gill Sans MT"/>
          <w:noProof/>
          <w:sz w:val="20"/>
          <w:szCs w:val="20"/>
          <w:lang w:eastAsia="en-AU"/>
        </w:rPr>
        <w:t>No</w:t>
      </w:r>
    </w:p>
    <w:p w14:paraId="7C324FE0" w14:textId="77777777" w:rsidR="00F8708B" w:rsidRDefault="00F8708B" w:rsidP="000A5ECE">
      <w:pPr>
        <w:pStyle w:val="Header"/>
        <w:ind w:left="-709"/>
        <w:rPr>
          <w:rFonts w:ascii="Gill Sans MT" w:hAnsi="Gill Sans MT"/>
          <w:noProof/>
          <w:sz w:val="20"/>
          <w:szCs w:val="20"/>
          <w:lang w:eastAsia="en-AU"/>
        </w:rPr>
      </w:pPr>
    </w:p>
    <w:p w14:paraId="312F30A6" w14:textId="77777777" w:rsidR="00A01205" w:rsidRPr="00F04CAF" w:rsidRDefault="00A01205" w:rsidP="00A01205">
      <w:pPr>
        <w:keepNext/>
        <w:keepLines/>
        <w:shd w:val="clear" w:color="auto" w:fill="D9D9D9"/>
        <w:ind w:left="-709"/>
        <w:outlineLvl w:val="1"/>
        <w:rPr>
          <w:rFonts w:ascii="Gill Sans MT" w:eastAsiaTheme="majorEastAsia" w:hAnsi="Gill Sans MT" w:cstheme="majorBidi"/>
          <w:b/>
          <w:noProof/>
          <w:sz w:val="12"/>
          <w:szCs w:val="26"/>
          <w:lang w:eastAsia="en-AU"/>
        </w:rPr>
      </w:pPr>
    </w:p>
    <w:p w14:paraId="7A6A15E9" w14:textId="77777777" w:rsidR="00AA19F5" w:rsidRPr="00AA19F5" w:rsidRDefault="00105021" w:rsidP="00C27375">
      <w:pPr>
        <w:pStyle w:val="Heading2"/>
      </w:pPr>
      <w:r>
        <w:t xml:space="preserve"> </w:t>
      </w:r>
      <w:r w:rsidR="00AA19F5">
        <w:t>What to do with this form</w:t>
      </w:r>
    </w:p>
    <w:p w14:paraId="52D78208" w14:textId="77777777" w:rsidR="00A01205" w:rsidRPr="00F04CAF" w:rsidRDefault="00A01205" w:rsidP="00A01205">
      <w:pPr>
        <w:keepNext/>
        <w:keepLines/>
        <w:shd w:val="clear" w:color="auto" w:fill="D9D9D9"/>
        <w:ind w:left="-709"/>
        <w:outlineLvl w:val="1"/>
        <w:rPr>
          <w:rFonts w:ascii="Gill Sans MT" w:eastAsiaTheme="majorEastAsia" w:hAnsi="Gill Sans MT" w:cstheme="majorBidi"/>
          <w:b/>
          <w:noProof/>
          <w:sz w:val="12"/>
          <w:szCs w:val="26"/>
          <w:lang w:eastAsia="en-AU"/>
        </w:rPr>
      </w:pPr>
    </w:p>
    <w:p w14:paraId="30A44672" w14:textId="77777777" w:rsidR="00B56EDB" w:rsidRDefault="00B56EDB" w:rsidP="000A5ECE">
      <w:pPr>
        <w:pStyle w:val="Header"/>
        <w:ind w:left="-709"/>
        <w:rPr>
          <w:rFonts w:ascii="Gill Sans MT" w:hAnsi="Gill Sans MT"/>
          <w:noProof/>
          <w:sz w:val="20"/>
          <w:szCs w:val="20"/>
          <w:lang w:eastAsia="en-AU"/>
        </w:rPr>
      </w:pPr>
    </w:p>
    <w:p w14:paraId="292F5F94" w14:textId="77777777" w:rsidR="00AA19F5" w:rsidRPr="00AA19F5" w:rsidRDefault="00AA19F5" w:rsidP="00AA19F5">
      <w:pPr>
        <w:pStyle w:val="Header"/>
        <w:numPr>
          <w:ilvl w:val="0"/>
          <w:numId w:val="10"/>
        </w:numPr>
        <w:rPr>
          <w:rFonts w:ascii="Gill Sans MT" w:hAnsi="Gill Sans MT"/>
          <w:noProof/>
          <w:sz w:val="20"/>
          <w:szCs w:val="20"/>
          <w:lang w:eastAsia="en-AU"/>
        </w:rPr>
      </w:pPr>
      <w:r w:rsidRPr="00AA19F5">
        <w:rPr>
          <w:rFonts w:ascii="Gill Sans MT" w:hAnsi="Gill Sans MT"/>
          <w:noProof/>
          <w:sz w:val="20"/>
          <w:szCs w:val="20"/>
          <w:lang w:eastAsia="en-AU"/>
        </w:rPr>
        <w:t>Keep the original with you in an easily accessible place in your home</w:t>
      </w:r>
    </w:p>
    <w:p w14:paraId="19727447" w14:textId="77777777" w:rsidR="00AA19F5" w:rsidRPr="00AA19F5" w:rsidRDefault="00AA19F5" w:rsidP="00AA19F5">
      <w:pPr>
        <w:pStyle w:val="Header"/>
        <w:numPr>
          <w:ilvl w:val="0"/>
          <w:numId w:val="10"/>
        </w:numPr>
        <w:rPr>
          <w:rFonts w:ascii="Gill Sans MT" w:hAnsi="Gill Sans MT"/>
          <w:noProof/>
          <w:sz w:val="20"/>
          <w:szCs w:val="20"/>
          <w:lang w:eastAsia="en-AU"/>
        </w:rPr>
      </w:pPr>
      <w:r w:rsidRPr="00AA19F5">
        <w:rPr>
          <w:rFonts w:ascii="Gill Sans MT" w:hAnsi="Gill Sans MT"/>
          <w:noProof/>
          <w:sz w:val="20"/>
          <w:szCs w:val="20"/>
          <w:lang w:eastAsia="en-AU"/>
        </w:rPr>
        <w:t>Give a copy to important people such as your family, your Guardian, your General Practitioner, your local hospital and others involved in your health care</w:t>
      </w:r>
    </w:p>
    <w:p w14:paraId="56E39485" w14:textId="77777777" w:rsidR="00AA19F5" w:rsidRPr="00AA19F5" w:rsidRDefault="00AA19F5" w:rsidP="00AA19F5">
      <w:pPr>
        <w:pStyle w:val="Header"/>
        <w:numPr>
          <w:ilvl w:val="0"/>
          <w:numId w:val="10"/>
        </w:numPr>
        <w:rPr>
          <w:rFonts w:ascii="Gill Sans MT" w:hAnsi="Gill Sans MT"/>
          <w:noProof/>
          <w:sz w:val="20"/>
          <w:szCs w:val="20"/>
          <w:lang w:eastAsia="en-AU"/>
        </w:rPr>
      </w:pPr>
      <w:r w:rsidRPr="00AA19F5">
        <w:rPr>
          <w:rFonts w:ascii="Gill Sans MT" w:hAnsi="Gill Sans MT"/>
          <w:noProof/>
          <w:sz w:val="20"/>
          <w:szCs w:val="20"/>
          <w:lang w:eastAsia="en-AU"/>
        </w:rPr>
        <w:t>If an ambulance is called show them this form</w:t>
      </w:r>
    </w:p>
    <w:p w14:paraId="73C58C27" w14:textId="77777777" w:rsidR="00AA19F5" w:rsidRPr="00AA19F5" w:rsidRDefault="00AA19F5" w:rsidP="00AA19F5">
      <w:pPr>
        <w:pStyle w:val="Header"/>
        <w:numPr>
          <w:ilvl w:val="0"/>
          <w:numId w:val="10"/>
        </w:numPr>
        <w:rPr>
          <w:rFonts w:ascii="Gill Sans MT" w:hAnsi="Gill Sans MT"/>
          <w:noProof/>
          <w:sz w:val="20"/>
          <w:szCs w:val="20"/>
          <w:lang w:eastAsia="en-AU"/>
        </w:rPr>
      </w:pPr>
      <w:r w:rsidRPr="00AA19F5">
        <w:rPr>
          <w:rFonts w:ascii="Gill Sans MT" w:hAnsi="Gill Sans MT"/>
          <w:noProof/>
          <w:sz w:val="20"/>
          <w:szCs w:val="20"/>
          <w:lang w:eastAsia="en-AU"/>
        </w:rPr>
        <w:t>Upload to My Health Record through MyGov (if available)</w:t>
      </w:r>
    </w:p>
    <w:p w14:paraId="7C9EAC33" w14:textId="77777777" w:rsidR="00B56EDB" w:rsidRDefault="00AA19F5" w:rsidP="00AA19F5">
      <w:pPr>
        <w:pStyle w:val="Header"/>
        <w:numPr>
          <w:ilvl w:val="0"/>
          <w:numId w:val="10"/>
        </w:numPr>
        <w:rPr>
          <w:rFonts w:ascii="Gill Sans MT" w:hAnsi="Gill Sans MT"/>
          <w:noProof/>
          <w:sz w:val="20"/>
          <w:szCs w:val="20"/>
          <w:lang w:eastAsia="en-AU"/>
        </w:rPr>
      </w:pPr>
      <w:r w:rsidRPr="00AA19F5">
        <w:rPr>
          <w:rFonts w:ascii="Gill Sans MT" w:hAnsi="Gill Sans MT"/>
          <w:noProof/>
          <w:sz w:val="20"/>
          <w:szCs w:val="20"/>
          <w:lang w:eastAsia="en-AU"/>
        </w:rPr>
        <w:t>Register the ACD with the Tasmanian Civil and Administrative Tribunal</w:t>
      </w:r>
    </w:p>
    <w:sectPr w:rsidR="00B56EDB" w:rsidSect="002A173C">
      <w:headerReference w:type="default" r:id="rId8"/>
      <w:footerReference w:type="default" r:id="rId9"/>
      <w:type w:val="continuous"/>
      <w:pgSz w:w="11906" w:h="16838"/>
      <w:pgMar w:top="749" w:right="1133" w:bottom="709" w:left="180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AA0FC" w14:textId="77777777" w:rsidR="00AF1EAC" w:rsidRDefault="00AF1EAC" w:rsidP="00377D28">
      <w:r>
        <w:separator/>
      </w:r>
    </w:p>
  </w:endnote>
  <w:endnote w:type="continuationSeparator" w:id="0">
    <w:p w14:paraId="42A52409" w14:textId="77777777" w:rsidR="00AF1EAC" w:rsidRDefault="00AF1EAC" w:rsidP="00377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ill Sans MT" w:hAnsi="Gill Sans MT"/>
      </w:rPr>
      <w:id w:val="-1745640079"/>
      <w:docPartObj>
        <w:docPartGallery w:val="Page Numbers (Bottom of Page)"/>
        <w:docPartUnique/>
      </w:docPartObj>
    </w:sdtPr>
    <w:sdtEndPr/>
    <w:sdtContent>
      <w:sdt>
        <w:sdtPr>
          <w:rPr>
            <w:rFonts w:ascii="Gill Sans MT" w:hAnsi="Gill Sans MT"/>
            <w:sz w:val="16"/>
            <w:szCs w:val="16"/>
          </w:rPr>
          <w:id w:val="-1769616900"/>
          <w:docPartObj>
            <w:docPartGallery w:val="Page Numbers (Top of Page)"/>
            <w:docPartUnique/>
          </w:docPartObj>
        </w:sdtPr>
        <w:sdtEndPr>
          <w:rPr>
            <w:sz w:val="24"/>
            <w:szCs w:val="24"/>
          </w:rPr>
        </w:sdtEndPr>
        <w:sdtContent>
          <w:p w14:paraId="6B44C9B0" w14:textId="77777777" w:rsidR="00FD796F" w:rsidRPr="00775E97" w:rsidRDefault="00FD796F" w:rsidP="00FD796F">
            <w:pPr>
              <w:pStyle w:val="Footer"/>
              <w:tabs>
                <w:tab w:val="clear" w:pos="9026"/>
              </w:tabs>
              <w:spacing w:before="120"/>
              <w:ind w:left="-709" w:right="253"/>
              <w:rPr>
                <w:rFonts w:ascii="Gill Sans MT" w:hAnsi="Gill Sans MT"/>
                <w:b/>
                <w:bCs/>
                <w:sz w:val="16"/>
                <w:szCs w:val="16"/>
              </w:rPr>
            </w:pPr>
            <w:r w:rsidRPr="00775E97">
              <w:rPr>
                <w:rFonts w:ascii="Gill Sans MT" w:hAnsi="Gill Sans MT"/>
                <w:sz w:val="16"/>
                <w:szCs w:val="16"/>
              </w:rPr>
              <w:t>(</w:t>
            </w:r>
            <w:r w:rsidR="008F556B">
              <w:rPr>
                <w:rFonts w:ascii="Gill Sans MT" w:hAnsi="Gill Sans MT"/>
                <w:sz w:val="16"/>
                <w:szCs w:val="16"/>
              </w:rPr>
              <w:t>Ac</w:t>
            </w:r>
            <w:r w:rsidRPr="00775E97">
              <w:rPr>
                <w:rFonts w:ascii="Gill Sans MT" w:hAnsi="Gill Sans MT"/>
                <w:sz w:val="16"/>
                <w:szCs w:val="16"/>
              </w:rPr>
              <w:t xml:space="preserve">cessible MS Word version </w:t>
            </w:r>
            <w:r w:rsidR="008F556B">
              <w:rPr>
                <w:rFonts w:ascii="Gill Sans MT" w:hAnsi="Gill Sans MT"/>
                <w:sz w:val="16"/>
                <w:szCs w:val="16"/>
              </w:rPr>
              <w:t>November</w:t>
            </w:r>
            <w:r w:rsidRPr="00775E97">
              <w:rPr>
                <w:rFonts w:ascii="Gill Sans MT" w:hAnsi="Gill Sans MT"/>
                <w:sz w:val="16"/>
                <w:szCs w:val="16"/>
              </w:rPr>
              <w:t xml:space="preserve"> 202</w:t>
            </w:r>
            <w:r w:rsidR="008F556B">
              <w:rPr>
                <w:rFonts w:ascii="Gill Sans MT" w:hAnsi="Gill Sans MT"/>
                <w:sz w:val="16"/>
                <w:szCs w:val="16"/>
              </w:rPr>
              <w:t>2</w:t>
            </w:r>
            <w:r w:rsidRPr="00775E97">
              <w:rPr>
                <w:rFonts w:ascii="Gill Sans MT" w:hAnsi="Gill Sans MT"/>
                <w:sz w:val="16"/>
                <w:szCs w:val="16"/>
              </w:rPr>
              <w:t>)</w:t>
            </w:r>
            <w:r w:rsidRPr="00775E97">
              <w:rPr>
                <w:rFonts w:ascii="Gill Sans MT" w:hAnsi="Gill Sans MT"/>
                <w:sz w:val="16"/>
                <w:szCs w:val="16"/>
              </w:rPr>
              <w:tab/>
            </w:r>
            <w:r w:rsidRPr="00775E97">
              <w:rPr>
                <w:rFonts w:ascii="Gill Sans MT" w:hAnsi="Gill Sans MT"/>
                <w:sz w:val="16"/>
                <w:szCs w:val="16"/>
              </w:rPr>
              <w:tab/>
            </w:r>
            <w:r w:rsidRPr="00775E97">
              <w:rPr>
                <w:rFonts w:ascii="Gill Sans MT" w:hAnsi="Gill Sans MT"/>
                <w:sz w:val="16"/>
                <w:szCs w:val="16"/>
              </w:rPr>
              <w:tab/>
            </w:r>
            <w:r w:rsidRPr="00775E97">
              <w:rPr>
                <w:rFonts w:ascii="Gill Sans MT" w:hAnsi="Gill Sans MT"/>
                <w:sz w:val="16"/>
                <w:szCs w:val="16"/>
              </w:rPr>
              <w:tab/>
            </w:r>
            <w:r w:rsidRPr="00775E97">
              <w:rPr>
                <w:rFonts w:ascii="Gill Sans MT" w:hAnsi="Gill Sans MT"/>
                <w:sz w:val="16"/>
                <w:szCs w:val="16"/>
              </w:rPr>
              <w:tab/>
            </w:r>
            <w:r w:rsidRPr="00775E97">
              <w:rPr>
                <w:rFonts w:ascii="Gill Sans MT" w:hAnsi="Gill Sans MT"/>
                <w:sz w:val="16"/>
                <w:szCs w:val="16"/>
              </w:rPr>
              <w:tab/>
              <w:t xml:space="preserve">Page </w:t>
            </w:r>
            <w:r w:rsidRPr="00775E97">
              <w:rPr>
                <w:rFonts w:ascii="Gill Sans MT" w:hAnsi="Gill Sans MT"/>
                <w:b/>
                <w:bCs/>
                <w:sz w:val="16"/>
                <w:szCs w:val="16"/>
              </w:rPr>
              <w:fldChar w:fldCharType="begin"/>
            </w:r>
            <w:r w:rsidRPr="00775E97">
              <w:rPr>
                <w:rFonts w:ascii="Gill Sans MT" w:hAnsi="Gill Sans MT"/>
                <w:b/>
                <w:bCs/>
                <w:sz w:val="16"/>
                <w:szCs w:val="16"/>
              </w:rPr>
              <w:instrText xml:space="preserve"> PAGE </w:instrText>
            </w:r>
            <w:r w:rsidRPr="00775E97">
              <w:rPr>
                <w:rFonts w:ascii="Gill Sans MT" w:hAnsi="Gill Sans MT"/>
                <w:b/>
                <w:bCs/>
                <w:sz w:val="16"/>
                <w:szCs w:val="16"/>
              </w:rPr>
              <w:fldChar w:fldCharType="separate"/>
            </w:r>
            <w:r w:rsidR="00786004">
              <w:rPr>
                <w:rFonts w:ascii="Gill Sans MT" w:hAnsi="Gill Sans MT"/>
                <w:b/>
                <w:bCs/>
                <w:noProof/>
                <w:sz w:val="16"/>
                <w:szCs w:val="16"/>
              </w:rPr>
              <w:t>1</w:t>
            </w:r>
            <w:r w:rsidRPr="00775E97">
              <w:rPr>
                <w:rFonts w:ascii="Gill Sans MT" w:hAnsi="Gill Sans MT"/>
                <w:b/>
                <w:bCs/>
                <w:sz w:val="16"/>
                <w:szCs w:val="16"/>
              </w:rPr>
              <w:fldChar w:fldCharType="end"/>
            </w:r>
            <w:r w:rsidRPr="00775E97">
              <w:rPr>
                <w:rFonts w:ascii="Gill Sans MT" w:hAnsi="Gill Sans MT"/>
                <w:sz w:val="16"/>
                <w:szCs w:val="16"/>
              </w:rPr>
              <w:t xml:space="preserve"> of </w:t>
            </w:r>
            <w:r w:rsidRPr="00775E97">
              <w:rPr>
                <w:rFonts w:ascii="Gill Sans MT" w:hAnsi="Gill Sans MT"/>
                <w:b/>
                <w:bCs/>
                <w:sz w:val="16"/>
                <w:szCs w:val="16"/>
              </w:rPr>
              <w:fldChar w:fldCharType="begin"/>
            </w:r>
            <w:r w:rsidRPr="00775E97">
              <w:rPr>
                <w:rFonts w:ascii="Gill Sans MT" w:hAnsi="Gill Sans MT"/>
                <w:b/>
                <w:bCs/>
                <w:sz w:val="16"/>
                <w:szCs w:val="16"/>
              </w:rPr>
              <w:instrText xml:space="preserve"> NUMPAGES  </w:instrText>
            </w:r>
            <w:r w:rsidRPr="00775E97">
              <w:rPr>
                <w:rFonts w:ascii="Gill Sans MT" w:hAnsi="Gill Sans MT"/>
                <w:b/>
                <w:bCs/>
                <w:sz w:val="16"/>
                <w:szCs w:val="16"/>
              </w:rPr>
              <w:fldChar w:fldCharType="separate"/>
            </w:r>
            <w:r w:rsidR="00786004">
              <w:rPr>
                <w:rFonts w:ascii="Gill Sans MT" w:hAnsi="Gill Sans MT"/>
                <w:b/>
                <w:bCs/>
                <w:noProof/>
                <w:sz w:val="16"/>
                <w:szCs w:val="16"/>
              </w:rPr>
              <w:t>4</w:t>
            </w:r>
            <w:r w:rsidRPr="00775E97">
              <w:rPr>
                <w:rFonts w:ascii="Gill Sans MT" w:hAnsi="Gill Sans MT"/>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1206D" w14:textId="77777777" w:rsidR="00AF1EAC" w:rsidRDefault="00AF1EAC" w:rsidP="00377D28">
      <w:r>
        <w:separator/>
      </w:r>
    </w:p>
  </w:footnote>
  <w:footnote w:type="continuationSeparator" w:id="0">
    <w:p w14:paraId="558F8714" w14:textId="77777777" w:rsidR="00AF1EAC" w:rsidRDefault="00AF1EAC" w:rsidP="00377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E481F" w14:textId="77777777" w:rsidR="00035EF7" w:rsidRDefault="00035EF7" w:rsidP="00D74AE6">
    <w:pPr>
      <w:pStyle w:val="Header"/>
      <w:ind w:left="-1800"/>
      <w:rPr>
        <w:noProof/>
        <w:lang w:eastAsia="en-AU"/>
      </w:rPr>
    </w:pPr>
    <w:r>
      <w:rPr>
        <w:noProof/>
        <w:lang w:eastAsia="en-AU"/>
      </w:rPr>
      <w:drawing>
        <wp:inline distT="0" distB="0" distL="0" distR="0" wp14:anchorId="252AA1E2" wp14:editId="6F913098">
          <wp:extent cx="7557607" cy="1176245"/>
          <wp:effectExtent l="0" t="0" r="5715" b="5080"/>
          <wp:docPr id="7" name="Picture 7" title="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dbanner.jpg"/>
                  <pic:cNvPicPr/>
                </pic:nvPicPr>
                <pic:blipFill>
                  <a:blip r:embed="rId1">
                    <a:extLst>
                      <a:ext uri="{28A0092B-C50C-407E-A947-70E740481C1C}">
                        <a14:useLocalDpi xmlns:a14="http://schemas.microsoft.com/office/drawing/2010/main" val="0"/>
                      </a:ext>
                    </a:extLst>
                  </a:blip>
                  <a:stretch>
                    <a:fillRect/>
                  </a:stretch>
                </pic:blipFill>
                <pic:spPr>
                  <a:xfrm>
                    <a:off x="0" y="0"/>
                    <a:ext cx="7557607" cy="11762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00D53"/>
    <w:multiLevelType w:val="hybridMultilevel"/>
    <w:tmpl w:val="1B16872E"/>
    <w:lvl w:ilvl="0" w:tplc="8BB40D28">
      <w:numFmt w:val="bullet"/>
      <w:lvlText w:val="•"/>
      <w:lvlJc w:val="left"/>
      <w:pPr>
        <w:ind w:left="2726" w:hanging="3435"/>
      </w:pPr>
      <w:rPr>
        <w:rFonts w:ascii="Gill Sans MT" w:eastAsiaTheme="minorHAnsi" w:hAnsi="Gill Sans MT" w:cs="Times New Roman" w:hint="default"/>
      </w:rPr>
    </w:lvl>
    <w:lvl w:ilvl="1" w:tplc="0C090003" w:tentative="1">
      <w:start w:val="1"/>
      <w:numFmt w:val="bullet"/>
      <w:lvlText w:val="o"/>
      <w:lvlJc w:val="left"/>
      <w:pPr>
        <w:ind w:left="371" w:hanging="360"/>
      </w:pPr>
      <w:rPr>
        <w:rFonts w:ascii="Courier New" w:hAnsi="Courier New" w:cs="Courier New" w:hint="default"/>
      </w:rPr>
    </w:lvl>
    <w:lvl w:ilvl="2" w:tplc="0C090005" w:tentative="1">
      <w:start w:val="1"/>
      <w:numFmt w:val="bullet"/>
      <w:lvlText w:val=""/>
      <w:lvlJc w:val="left"/>
      <w:pPr>
        <w:ind w:left="1091" w:hanging="360"/>
      </w:pPr>
      <w:rPr>
        <w:rFonts w:ascii="Wingdings" w:hAnsi="Wingdings" w:hint="default"/>
      </w:rPr>
    </w:lvl>
    <w:lvl w:ilvl="3" w:tplc="0C090001" w:tentative="1">
      <w:start w:val="1"/>
      <w:numFmt w:val="bullet"/>
      <w:lvlText w:val=""/>
      <w:lvlJc w:val="left"/>
      <w:pPr>
        <w:ind w:left="1811" w:hanging="360"/>
      </w:pPr>
      <w:rPr>
        <w:rFonts w:ascii="Symbol" w:hAnsi="Symbol" w:hint="default"/>
      </w:rPr>
    </w:lvl>
    <w:lvl w:ilvl="4" w:tplc="0C090003" w:tentative="1">
      <w:start w:val="1"/>
      <w:numFmt w:val="bullet"/>
      <w:lvlText w:val="o"/>
      <w:lvlJc w:val="left"/>
      <w:pPr>
        <w:ind w:left="2531" w:hanging="360"/>
      </w:pPr>
      <w:rPr>
        <w:rFonts w:ascii="Courier New" w:hAnsi="Courier New" w:cs="Courier New" w:hint="default"/>
      </w:rPr>
    </w:lvl>
    <w:lvl w:ilvl="5" w:tplc="0C090005" w:tentative="1">
      <w:start w:val="1"/>
      <w:numFmt w:val="bullet"/>
      <w:lvlText w:val=""/>
      <w:lvlJc w:val="left"/>
      <w:pPr>
        <w:ind w:left="3251" w:hanging="360"/>
      </w:pPr>
      <w:rPr>
        <w:rFonts w:ascii="Wingdings" w:hAnsi="Wingdings" w:hint="default"/>
      </w:rPr>
    </w:lvl>
    <w:lvl w:ilvl="6" w:tplc="0C090001" w:tentative="1">
      <w:start w:val="1"/>
      <w:numFmt w:val="bullet"/>
      <w:lvlText w:val=""/>
      <w:lvlJc w:val="left"/>
      <w:pPr>
        <w:ind w:left="3971" w:hanging="360"/>
      </w:pPr>
      <w:rPr>
        <w:rFonts w:ascii="Symbol" w:hAnsi="Symbol" w:hint="default"/>
      </w:rPr>
    </w:lvl>
    <w:lvl w:ilvl="7" w:tplc="0C090003" w:tentative="1">
      <w:start w:val="1"/>
      <w:numFmt w:val="bullet"/>
      <w:lvlText w:val="o"/>
      <w:lvlJc w:val="left"/>
      <w:pPr>
        <w:ind w:left="4691" w:hanging="360"/>
      </w:pPr>
      <w:rPr>
        <w:rFonts w:ascii="Courier New" w:hAnsi="Courier New" w:cs="Courier New" w:hint="default"/>
      </w:rPr>
    </w:lvl>
    <w:lvl w:ilvl="8" w:tplc="0C090005" w:tentative="1">
      <w:start w:val="1"/>
      <w:numFmt w:val="bullet"/>
      <w:lvlText w:val=""/>
      <w:lvlJc w:val="left"/>
      <w:pPr>
        <w:ind w:left="5411" w:hanging="360"/>
      </w:pPr>
      <w:rPr>
        <w:rFonts w:ascii="Wingdings" w:hAnsi="Wingdings" w:hint="default"/>
      </w:rPr>
    </w:lvl>
  </w:abstractNum>
  <w:abstractNum w:abstractNumId="1" w15:restartNumberingAfterBreak="0">
    <w:nsid w:val="071C69D7"/>
    <w:multiLevelType w:val="hybridMultilevel"/>
    <w:tmpl w:val="EBFE106A"/>
    <w:lvl w:ilvl="0" w:tplc="0C090001">
      <w:start w:val="1"/>
      <w:numFmt w:val="bullet"/>
      <w:lvlText w:val=""/>
      <w:lvlJc w:val="left"/>
      <w:pPr>
        <w:ind w:left="2737" w:hanging="360"/>
      </w:pPr>
      <w:rPr>
        <w:rFonts w:ascii="Symbol" w:hAnsi="Symbol" w:hint="default"/>
      </w:rPr>
    </w:lvl>
    <w:lvl w:ilvl="1" w:tplc="0C090003" w:tentative="1">
      <w:start w:val="1"/>
      <w:numFmt w:val="bullet"/>
      <w:lvlText w:val="o"/>
      <w:lvlJc w:val="left"/>
      <w:pPr>
        <w:ind w:left="3457" w:hanging="360"/>
      </w:pPr>
      <w:rPr>
        <w:rFonts w:ascii="Courier New" w:hAnsi="Courier New" w:cs="Courier New" w:hint="default"/>
      </w:rPr>
    </w:lvl>
    <w:lvl w:ilvl="2" w:tplc="0C090005" w:tentative="1">
      <w:start w:val="1"/>
      <w:numFmt w:val="bullet"/>
      <w:lvlText w:val=""/>
      <w:lvlJc w:val="left"/>
      <w:pPr>
        <w:ind w:left="4177" w:hanging="360"/>
      </w:pPr>
      <w:rPr>
        <w:rFonts w:ascii="Wingdings" w:hAnsi="Wingdings" w:hint="default"/>
      </w:rPr>
    </w:lvl>
    <w:lvl w:ilvl="3" w:tplc="0C090001" w:tentative="1">
      <w:start w:val="1"/>
      <w:numFmt w:val="bullet"/>
      <w:lvlText w:val=""/>
      <w:lvlJc w:val="left"/>
      <w:pPr>
        <w:ind w:left="4897" w:hanging="360"/>
      </w:pPr>
      <w:rPr>
        <w:rFonts w:ascii="Symbol" w:hAnsi="Symbol" w:hint="default"/>
      </w:rPr>
    </w:lvl>
    <w:lvl w:ilvl="4" w:tplc="0C090003" w:tentative="1">
      <w:start w:val="1"/>
      <w:numFmt w:val="bullet"/>
      <w:lvlText w:val="o"/>
      <w:lvlJc w:val="left"/>
      <w:pPr>
        <w:ind w:left="5617" w:hanging="360"/>
      </w:pPr>
      <w:rPr>
        <w:rFonts w:ascii="Courier New" w:hAnsi="Courier New" w:cs="Courier New" w:hint="default"/>
      </w:rPr>
    </w:lvl>
    <w:lvl w:ilvl="5" w:tplc="0C090005" w:tentative="1">
      <w:start w:val="1"/>
      <w:numFmt w:val="bullet"/>
      <w:lvlText w:val=""/>
      <w:lvlJc w:val="left"/>
      <w:pPr>
        <w:ind w:left="6337" w:hanging="360"/>
      </w:pPr>
      <w:rPr>
        <w:rFonts w:ascii="Wingdings" w:hAnsi="Wingdings" w:hint="default"/>
      </w:rPr>
    </w:lvl>
    <w:lvl w:ilvl="6" w:tplc="0C090001" w:tentative="1">
      <w:start w:val="1"/>
      <w:numFmt w:val="bullet"/>
      <w:lvlText w:val=""/>
      <w:lvlJc w:val="left"/>
      <w:pPr>
        <w:ind w:left="7057" w:hanging="360"/>
      </w:pPr>
      <w:rPr>
        <w:rFonts w:ascii="Symbol" w:hAnsi="Symbol" w:hint="default"/>
      </w:rPr>
    </w:lvl>
    <w:lvl w:ilvl="7" w:tplc="0C090003" w:tentative="1">
      <w:start w:val="1"/>
      <w:numFmt w:val="bullet"/>
      <w:lvlText w:val="o"/>
      <w:lvlJc w:val="left"/>
      <w:pPr>
        <w:ind w:left="7777" w:hanging="360"/>
      </w:pPr>
      <w:rPr>
        <w:rFonts w:ascii="Courier New" w:hAnsi="Courier New" w:cs="Courier New" w:hint="default"/>
      </w:rPr>
    </w:lvl>
    <w:lvl w:ilvl="8" w:tplc="0C090005" w:tentative="1">
      <w:start w:val="1"/>
      <w:numFmt w:val="bullet"/>
      <w:lvlText w:val=""/>
      <w:lvlJc w:val="left"/>
      <w:pPr>
        <w:ind w:left="8497" w:hanging="360"/>
      </w:pPr>
      <w:rPr>
        <w:rFonts w:ascii="Wingdings" w:hAnsi="Wingdings" w:hint="default"/>
      </w:rPr>
    </w:lvl>
  </w:abstractNum>
  <w:abstractNum w:abstractNumId="2" w15:restartNumberingAfterBreak="0">
    <w:nsid w:val="09DB5AE2"/>
    <w:multiLevelType w:val="hybridMultilevel"/>
    <w:tmpl w:val="22821A42"/>
    <w:lvl w:ilvl="0" w:tplc="C422C65A">
      <w:start w:val="1"/>
      <w:numFmt w:val="decimal"/>
      <w:lvlText w:val="%1."/>
      <w:lvlJc w:val="left"/>
      <w:pPr>
        <w:ind w:left="383" w:hanging="360"/>
      </w:pPr>
      <w:rPr>
        <w:rFonts w:hint="default"/>
      </w:rPr>
    </w:lvl>
    <w:lvl w:ilvl="1" w:tplc="0C090019" w:tentative="1">
      <w:start w:val="1"/>
      <w:numFmt w:val="lowerLetter"/>
      <w:lvlText w:val="%2."/>
      <w:lvlJc w:val="left"/>
      <w:pPr>
        <w:ind w:left="1103" w:hanging="360"/>
      </w:pPr>
    </w:lvl>
    <w:lvl w:ilvl="2" w:tplc="0C09001B" w:tentative="1">
      <w:start w:val="1"/>
      <w:numFmt w:val="lowerRoman"/>
      <w:lvlText w:val="%3."/>
      <w:lvlJc w:val="right"/>
      <w:pPr>
        <w:ind w:left="1823" w:hanging="180"/>
      </w:pPr>
    </w:lvl>
    <w:lvl w:ilvl="3" w:tplc="0C09000F" w:tentative="1">
      <w:start w:val="1"/>
      <w:numFmt w:val="decimal"/>
      <w:lvlText w:val="%4."/>
      <w:lvlJc w:val="left"/>
      <w:pPr>
        <w:ind w:left="2543" w:hanging="360"/>
      </w:pPr>
    </w:lvl>
    <w:lvl w:ilvl="4" w:tplc="0C090019" w:tentative="1">
      <w:start w:val="1"/>
      <w:numFmt w:val="lowerLetter"/>
      <w:lvlText w:val="%5."/>
      <w:lvlJc w:val="left"/>
      <w:pPr>
        <w:ind w:left="3263" w:hanging="360"/>
      </w:pPr>
    </w:lvl>
    <w:lvl w:ilvl="5" w:tplc="0C09001B" w:tentative="1">
      <w:start w:val="1"/>
      <w:numFmt w:val="lowerRoman"/>
      <w:lvlText w:val="%6."/>
      <w:lvlJc w:val="right"/>
      <w:pPr>
        <w:ind w:left="3983" w:hanging="180"/>
      </w:pPr>
    </w:lvl>
    <w:lvl w:ilvl="6" w:tplc="0C09000F" w:tentative="1">
      <w:start w:val="1"/>
      <w:numFmt w:val="decimal"/>
      <w:lvlText w:val="%7."/>
      <w:lvlJc w:val="left"/>
      <w:pPr>
        <w:ind w:left="4703" w:hanging="360"/>
      </w:pPr>
    </w:lvl>
    <w:lvl w:ilvl="7" w:tplc="0C090019" w:tentative="1">
      <w:start w:val="1"/>
      <w:numFmt w:val="lowerLetter"/>
      <w:lvlText w:val="%8."/>
      <w:lvlJc w:val="left"/>
      <w:pPr>
        <w:ind w:left="5423" w:hanging="360"/>
      </w:pPr>
    </w:lvl>
    <w:lvl w:ilvl="8" w:tplc="0C09001B" w:tentative="1">
      <w:start w:val="1"/>
      <w:numFmt w:val="lowerRoman"/>
      <w:lvlText w:val="%9."/>
      <w:lvlJc w:val="right"/>
      <w:pPr>
        <w:ind w:left="6143" w:hanging="180"/>
      </w:pPr>
    </w:lvl>
  </w:abstractNum>
  <w:abstractNum w:abstractNumId="3" w15:restartNumberingAfterBreak="0">
    <w:nsid w:val="10414C24"/>
    <w:multiLevelType w:val="hybridMultilevel"/>
    <w:tmpl w:val="9D9AC3B4"/>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4" w15:restartNumberingAfterBreak="0">
    <w:nsid w:val="402E701A"/>
    <w:multiLevelType w:val="hybridMultilevel"/>
    <w:tmpl w:val="D6260882"/>
    <w:lvl w:ilvl="0" w:tplc="8BB40D28">
      <w:numFmt w:val="bullet"/>
      <w:lvlText w:val="•"/>
      <w:lvlJc w:val="left"/>
      <w:pPr>
        <w:ind w:left="2017" w:hanging="3435"/>
      </w:pPr>
      <w:rPr>
        <w:rFonts w:ascii="Gill Sans MT" w:eastAsiaTheme="minorHAnsi" w:hAnsi="Gill Sans MT" w:cs="Times New Roman"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5" w15:restartNumberingAfterBreak="0">
    <w:nsid w:val="448037A9"/>
    <w:multiLevelType w:val="hybridMultilevel"/>
    <w:tmpl w:val="350093D4"/>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6" w15:restartNumberingAfterBreak="0">
    <w:nsid w:val="487F7B26"/>
    <w:multiLevelType w:val="hybridMultilevel"/>
    <w:tmpl w:val="818EC382"/>
    <w:lvl w:ilvl="0" w:tplc="0C09000F">
      <w:start w:val="1"/>
      <w:numFmt w:val="decimal"/>
      <w:lvlText w:val="%1."/>
      <w:lvlJc w:val="left"/>
      <w:pPr>
        <w:ind w:left="-131" w:hanging="360"/>
      </w:pPr>
    </w:lvl>
    <w:lvl w:ilvl="1" w:tplc="0C090019" w:tentative="1">
      <w:start w:val="1"/>
      <w:numFmt w:val="lowerLetter"/>
      <w:lvlText w:val="%2."/>
      <w:lvlJc w:val="left"/>
      <w:pPr>
        <w:ind w:left="589" w:hanging="360"/>
      </w:pPr>
    </w:lvl>
    <w:lvl w:ilvl="2" w:tplc="0C09001B" w:tentative="1">
      <w:start w:val="1"/>
      <w:numFmt w:val="lowerRoman"/>
      <w:lvlText w:val="%3."/>
      <w:lvlJc w:val="right"/>
      <w:pPr>
        <w:ind w:left="1309" w:hanging="180"/>
      </w:pPr>
    </w:lvl>
    <w:lvl w:ilvl="3" w:tplc="0C09000F" w:tentative="1">
      <w:start w:val="1"/>
      <w:numFmt w:val="decimal"/>
      <w:lvlText w:val="%4."/>
      <w:lvlJc w:val="left"/>
      <w:pPr>
        <w:ind w:left="2029" w:hanging="360"/>
      </w:pPr>
    </w:lvl>
    <w:lvl w:ilvl="4" w:tplc="0C090019" w:tentative="1">
      <w:start w:val="1"/>
      <w:numFmt w:val="lowerLetter"/>
      <w:lvlText w:val="%5."/>
      <w:lvlJc w:val="left"/>
      <w:pPr>
        <w:ind w:left="2749" w:hanging="360"/>
      </w:pPr>
    </w:lvl>
    <w:lvl w:ilvl="5" w:tplc="0C09001B" w:tentative="1">
      <w:start w:val="1"/>
      <w:numFmt w:val="lowerRoman"/>
      <w:lvlText w:val="%6."/>
      <w:lvlJc w:val="right"/>
      <w:pPr>
        <w:ind w:left="3469" w:hanging="180"/>
      </w:pPr>
    </w:lvl>
    <w:lvl w:ilvl="6" w:tplc="0C09000F" w:tentative="1">
      <w:start w:val="1"/>
      <w:numFmt w:val="decimal"/>
      <w:lvlText w:val="%7."/>
      <w:lvlJc w:val="left"/>
      <w:pPr>
        <w:ind w:left="4189" w:hanging="360"/>
      </w:pPr>
    </w:lvl>
    <w:lvl w:ilvl="7" w:tplc="0C090019" w:tentative="1">
      <w:start w:val="1"/>
      <w:numFmt w:val="lowerLetter"/>
      <w:lvlText w:val="%8."/>
      <w:lvlJc w:val="left"/>
      <w:pPr>
        <w:ind w:left="4909" w:hanging="360"/>
      </w:pPr>
    </w:lvl>
    <w:lvl w:ilvl="8" w:tplc="0C09001B" w:tentative="1">
      <w:start w:val="1"/>
      <w:numFmt w:val="lowerRoman"/>
      <w:lvlText w:val="%9."/>
      <w:lvlJc w:val="right"/>
      <w:pPr>
        <w:ind w:left="5629" w:hanging="180"/>
      </w:pPr>
    </w:lvl>
  </w:abstractNum>
  <w:abstractNum w:abstractNumId="7" w15:restartNumberingAfterBreak="0">
    <w:nsid w:val="6ED77C83"/>
    <w:multiLevelType w:val="hybridMultilevel"/>
    <w:tmpl w:val="F014F0FE"/>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8" w15:restartNumberingAfterBreak="0">
    <w:nsid w:val="77694754"/>
    <w:multiLevelType w:val="hybridMultilevel"/>
    <w:tmpl w:val="2E6AEF4E"/>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7F605B37"/>
    <w:multiLevelType w:val="hybridMultilevel"/>
    <w:tmpl w:val="2E4C5E60"/>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num w:numId="1">
    <w:abstractNumId w:val="2"/>
  </w:num>
  <w:num w:numId="2">
    <w:abstractNumId w:val="6"/>
  </w:num>
  <w:num w:numId="3">
    <w:abstractNumId w:val="9"/>
  </w:num>
  <w:num w:numId="4">
    <w:abstractNumId w:val="8"/>
  </w:num>
  <w:num w:numId="5">
    <w:abstractNumId w:val="0"/>
  </w:num>
  <w:num w:numId="6">
    <w:abstractNumId w:val="4"/>
  </w:num>
  <w:num w:numId="7">
    <w:abstractNumId w:val="1"/>
  </w:num>
  <w:num w:numId="8">
    <w:abstractNumId w:val="3"/>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qKbdelumCvSRQNL/Ev6yYGCKZQuQ8TeMl2SvfxvtKwYdF2cWSV4LWW5e/tmm23G7fNk6S+8AFozEMyJzoanbg==" w:salt="NE3ry2PGVXJEQwJE51Dd+Q=="/>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sjAxMDMyNzS0NLZU0lEKTi0uzszPAykwrAUA6QkQZywAAAA="/>
  </w:docVars>
  <w:rsids>
    <w:rsidRoot w:val="00377D28"/>
    <w:rsid w:val="00000504"/>
    <w:rsid w:val="00000DD5"/>
    <w:rsid w:val="00002166"/>
    <w:rsid w:val="000033A9"/>
    <w:rsid w:val="00004D9B"/>
    <w:rsid w:val="000053BE"/>
    <w:rsid w:val="00006928"/>
    <w:rsid w:val="00007A0A"/>
    <w:rsid w:val="00007B29"/>
    <w:rsid w:val="00007B8E"/>
    <w:rsid w:val="00007ED5"/>
    <w:rsid w:val="00010142"/>
    <w:rsid w:val="000101D3"/>
    <w:rsid w:val="00010635"/>
    <w:rsid w:val="00010C48"/>
    <w:rsid w:val="00010D64"/>
    <w:rsid w:val="00011533"/>
    <w:rsid w:val="00012229"/>
    <w:rsid w:val="0001239F"/>
    <w:rsid w:val="000126D2"/>
    <w:rsid w:val="00012A7F"/>
    <w:rsid w:val="00013390"/>
    <w:rsid w:val="0001475B"/>
    <w:rsid w:val="00015297"/>
    <w:rsid w:val="000152BF"/>
    <w:rsid w:val="000159FC"/>
    <w:rsid w:val="00016442"/>
    <w:rsid w:val="00016AB5"/>
    <w:rsid w:val="00017A7A"/>
    <w:rsid w:val="00020DC6"/>
    <w:rsid w:val="00021A95"/>
    <w:rsid w:val="00023051"/>
    <w:rsid w:val="00026B5E"/>
    <w:rsid w:val="000274C5"/>
    <w:rsid w:val="000278EC"/>
    <w:rsid w:val="0003020D"/>
    <w:rsid w:val="00033080"/>
    <w:rsid w:val="00035057"/>
    <w:rsid w:val="0003531E"/>
    <w:rsid w:val="00035EF7"/>
    <w:rsid w:val="00037B73"/>
    <w:rsid w:val="00041CC9"/>
    <w:rsid w:val="00041FB5"/>
    <w:rsid w:val="00042979"/>
    <w:rsid w:val="00043A67"/>
    <w:rsid w:val="00046503"/>
    <w:rsid w:val="000472D5"/>
    <w:rsid w:val="000478DF"/>
    <w:rsid w:val="0005044A"/>
    <w:rsid w:val="00050CFA"/>
    <w:rsid w:val="00050ECA"/>
    <w:rsid w:val="000511D0"/>
    <w:rsid w:val="0005274A"/>
    <w:rsid w:val="00052D97"/>
    <w:rsid w:val="00053041"/>
    <w:rsid w:val="00053B42"/>
    <w:rsid w:val="00055402"/>
    <w:rsid w:val="00055FB1"/>
    <w:rsid w:val="00057066"/>
    <w:rsid w:val="00061500"/>
    <w:rsid w:val="00061AB4"/>
    <w:rsid w:val="00063685"/>
    <w:rsid w:val="00064336"/>
    <w:rsid w:val="000651BE"/>
    <w:rsid w:val="00066272"/>
    <w:rsid w:val="00066943"/>
    <w:rsid w:val="00066F03"/>
    <w:rsid w:val="00073F2C"/>
    <w:rsid w:val="00074193"/>
    <w:rsid w:val="00075474"/>
    <w:rsid w:val="000762A5"/>
    <w:rsid w:val="000804A3"/>
    <w:rsid w:val="00081A34"/>
    <w:rsid w:val="00081F3E"/>
    <w:rsid w:val="00082B61"/>
    <w:rsid w:val="00082FDB"/>
    <w:rsid w:val="00085A02"/>
    <w:rsid w:val="0008781D"/>
    <w:rsid w:val="000879F1"/>
    <w:rsid w:val="00087E1D"/>
    <w:rsid w:val="00090CB1"/>
    <w:rsid w:val="000916C3"/>
    <w:rsid w:val="00091AD6"/>
    <w:rsid w:val="00091ED6"/>
    <w:rsid w:val="00092573"/>
    <w:rsid w:val="000945CE"/>
    <w:rsid w:val="000A0379"/>
    <w:rsid w:val="000A10E2"/>
    <w:rsid w:val="000A1726"/>
    <w:rsid w:val="000A27AD"/>
    <w:rsid w:val="000A3F7B"/>
    <w:rsid w:val="000A49DF"/>
    <w:rsid w:val="000A5141"/>
    <w:rsid w:val="000A5ECE"/>
    <w:rsid w:val="000A730A"/>
    <w:rsid w:val="000A73D2"/>
    <w:rsid w:val="000B13AC"/>
    <w:rsid w:val="000B20FE"/>
    <w:rsid w:val="000B23D1"/>
    <w:rsid w:val="000B29CB"/>
    <w:rsid w:val="000B2C4A"/>
    <w:rsid w:val="000B422E"/>
    <w:rsid w:val="000B5EEE"/>
    <w:rsid w:val="000B7F41"/>
    <w:rsid w:val="000C0B41"/>
    <w:rsid w:val="000C1F89"/>
    <w:rsid w:val="000C25C4"/>
    <w:rsid w:val="000C3EFE"/>
    <w:rsid w:val="000C4578"/>
    <w:rsid w:val="000C6365"/>
    <w:rsid w:val="000C6D19"/>
    <w:rsid w:val="000C6E33"/>
    <w:rsid w:val="000C7646"/>
    <w:rsid w:val="000D05BE"/>
    <w:rsid w:val="000D2471"/>
    <w:rsid w:val="000D4555"/>
    <w:rsid w:val="000D4EE9"/>
    <w:rsid w:val="000D5330"/>
    <w:rsid w:val="000E1340"/>
    <w:rsid w:val="000E2197"/>
    <w:rsid w:val="000E2476"/>
    <w:rsid w:val="000E258B"/>
    <w:rsid w:val="000E3465"/>
    <w:rsid w:val="000E47EF"/>
    <w:rsid w:val="000E7C9D"/>
    <w:rsid w:val="000F212D"/>
    <w:rsid w:val="000F2830"/>
    <w:rsid w:val="000F3568"/>
    <w:rsid w:val="000F6899"/>
    <w:rsid w:val="000F767C"/>
    <w:rsid w:val="001010EF"/>
    <w:rsid w:val="00103179"/>
    <w:rsid w:val="00103206"/>
    <w:rsid w:val="001038D1"/>
    <w:rsid w:val="00104DF6"/>
    <w:rsid w:val="00104F9B"/>
    <w:rsid w:val="00105021"/>
    <w:rsid w:val="0010708A"/>
    <w:rsid w:val="00110B58"/>
    <w:rsid w:val="00110BAA"/>
    <w:rsid w:val="00112116"/>
    <w:rsid w:val="0011292B"/>
    <w:rsid w:val="00114DB0"/>
    <w:rsid w:val="00117A3D"/>
    <w:rsid w:val="00117DB7"/>
    <w:rsid w:val="00121CD2"/>
    <w:rsid w:val="001224CC"/>
    <w:rsid w:val="0012404B"/>
    <w:rsid w:val="00124F04"/>
    <w:rsid w:val="00125AA4"/>
    <w:rsid w:val="0012685E"/>
    <w:rsid w:val="001319C5"/>
    <w:rsid w:val="00131B0D"/>
    <w:rsid w:val="00131E08"/>
    <w:rsid w:val="00132C96"/>
    <w:rsid w:val="00132D83"/>
    <w:rsid w:val="00133EB4"/>
    <w:rsid w:val="0013489F"/>
    <w:rsid w:val="001355B7"/>
    <w:rsid w:val="001359E9"/>
    <w:rsid w:val="00137728"/>
    <w:rsid w:val="00140AB8"/>
    <w:rsid w:val="00140AC5"/>
    <w:rsid w:val="001416CB"/>
    <w:rsid w:val="001438A1"/>
    <w:rsid w:val="001444B4"/>
    <w:rsid w:val="001508D4"/>
    <w:rsid w:val="00150D83"/>
    <w:rsid w:val="00151C94"/>
    <w:rsid w:val="0015214B"/>
    <w:rsid w:val="00152F9C"/>
    <w:rsid w:val="00153713"/>
    <w:rsid w:val="0015444A"/>
    <w:rsid w:val="001546C4"/>
    <w:rsid w:val="00155039"/>
    <w:rsid w:val="0015503F"/>
    <w:rsid w:val="0015563A"/>
    <w:rsid w:val="0015592E"/>
    <w:rsid w:val="0015624C"/>
    <w:rsid w:val="0015625C"/>
    <w:rsid w:val="001566E4"/>
    <w:rsid w:val="00156D3C"/>
    <w:rsid w:val="00157F97"/>
    <w:rsid w:val="0016187A"/>
    <w:rsid w:val="001625ED"/>
    <w:rsid w:val="00162FCB"/>
    <w:rsid w:val="001657E8"/>
    <w:rsid w:val="00165821"/>
    <w:rsid w:val="00165989"/>
    <w:rsid w:val="00165AC6"/>
    <w:rsid w:val="00170C89"/>
    <w:rsid w:val="00173D1B"/>
    <w:rsid w:val="00173DD7"/>
    <w:rsid w:val="00174104"/>
    <w:rsid w:val="001749E9"/>
    <w:rsid w:val="00174BAA"/>
    <w:rsid w:val="00175C15"/>
    <w:rsid w:val="00177ADA"/>
    <w:rsid w:val="001803E3"/>
    <w:rsid w:val="00180B7F"/>
    <w:rsid w:val="00181046"/>
    <w:rsid w:val="00181843"/>
    <w:rsid w:val="00182086"/>
    <w:rsid w:val="00183386"/>
    <w:rsid w:val="0018364A"/>
    <w:rsid w:val="001836B3"/>
    <w:rsid w:val="0018458B"/>
    <w:rsid w:val="00184C10"/>
    <w:rsid w:val="001853EC"/>
    <w:rsid w:val="00185541"/>
    <w:rsid w:val="001857A6"/>
    <w:rsid w:val="00187296"/>
    <w:rsid w:val="00187FAC"/>
    <w:rsid w:val="00192313"/>
    <w:rsid w:val="0019276F"/>
    <w:rsid w:val="00192A13"/>
    <w:rsid w:val="00192C04"/>
    <w:rsid w:val="00192F45"/>
    <w:rsid w:val="00193D8B"/>
    <w:rsid w:val="00193FCC"/>
    <w:rsid w:val="00194DBB"/>
    <w:rsid w:val="001950F9"/>
    <w:rsid w:val="00195DD9"/>
    <w:rsid w:val="001A0D79"/>
    <w:rsid w:val="001A26DA"/>
    <w:rsid w:val="001A4267"/>
    <w:rsid w:val="001A428C"/>
    <w:rsid w:val="001A45E8"/>
    <w:rsid w:val="001A5066"/>
    <w:rsid w:val="001A67A0"/>
    <w:rsid w:val="001B25CD"/>
    <w:rsid w:val="001B3328"/>
    <w:rsid w:val="001B33CD"/>
    <w:rsid w:val="001B4D94"/>
    <w:rsid w:val="001B5043"/>
    <w:rsid w:val="001B5BCF"/>
    <w:rsid w:val="001B673E"/>
    <w:rsid w:val="001B7F34"/>
    <w:rsid w:val="001C0E86"/>
    <w:rsid w:val="001C14CB"/>
    <w:rsid w:val="001C1A85"/>
    <w:rsid w:val="001C208B"/>
    <w:rsid w:val="001C45B7"/>
    <w:rsid w:val="001C7DA3"/>
    <w:rsid w:val="001D27DA"/>
    <w:rsid w:val="001D2A42"/>
    <w:rsid w:val="001D2C51"/>
    <w:rsid w:val="001D2FFA"/>
    <w:rsid w:val="001D3541"/>
    <w:rsid w:val="001D3DDE"/>
    <w:rsid w:val="001D41F5"/>
    <w:rsid w:val="001D48FD"/>
    <w:rsid w:val="001D6448"/>
    <w:rsid w:val="001D7DED"/>
    <w:rsid w:val="001E0728"/>
    <w:rsid w:val="001E161A"/>
    <w:rsid w:val="001E20B5"/>
    <w:rsid w:val="001E2277"/>
    <w:rsid w:val="001E24D2"/>
    <w:rsid w:val="001E2644"/>
    <w:rsid w:val="001E359C"/>
    <w:rsid w:val="001E49D1"/>
    <w:rsid w:val="001E50C4"/>
    <w:rsid w:val="001E5123"/>
    <w:rsid w:val="001E73AD"/>
    <w:rsid w:val="001F1122"/>
    <w:rsid w:val="001F145C"/>
    <w:rsid w:val="001F2F3F"/>
    <w:rsid w:val="001F304A"/>
    <w:rsid w:val="001F332A"/>
    <w:rsid w:val="001F36D3"/>
    <w:rsid w:val="001F37A5"/>
    <w:rsid w:val="001F408B"/>
    <w:rsid w:val="001F69B6"/>
    <w:rsid w:val="001F7489"/>
    <w:rsid w:val="001F74DD"/>
    <w:rsid w:val="002007BE"/>
    <w:rsid w:val="002008A8"/>
    <w:rsid w:val="002012FA"/>
    <w:rsid w:val="00203F28"/>
    <w:rsid w:val="002067D3"/>
    <w:rsid w:val="002103D6"/>
    <w:rsid w:val="002127EA"/>
    <w:rsid w:val="00215648"/>
    <w:rsid w:val="00215768"/>
    <w:rsid w:val="00216C83"/>
    <w:rsid w:val="00221221"/>
    <w:rsid w:val="0022132C"/>
    <w:rsid w:val="00224323"/>
    <w:rsid w:val="00224C04"/>
    <w:rsid w:val="0022635A"/>
    <w:rsid w:val="00226F6E"/>
    <w:rsid w:val="00227660"/>
    <w:rsid w:val="00227A10"/>
    <w:rsid w:val="0023173B"/>
    <w:rsid w:val="00231D71"/>
    <w:rsid w:val="0023252C"/>
    <w:rsid w:val="002325C8"/>
    <w:rsid w:val="002326E7"/>
    <w:rsid w:val="00233537"/>
    <w:rsid w:val="0023412C"/>
    <w:rsid w:val="0023491B"/>
    <w:rsid w:val="00234F99"/>
    <w:rsid w:val="00235435"/>
    <w:rsid w:val="002358B1"/>
    <w:rsid w:val="00237479"/>
    <w:rsid w:val="002403D8"/>
    <w:rsid w:val="0024081A"/>
    <w:rsid w:val="00241F73"/>
    <w:rsid w:val="002433D9"/>
    <w:rsid w:val="00243A49"/>
    <w:rsid w:val="0024552D"/>
    <w:rsid w:val="002471A5"/>
    <w:rsid w:val="002479D0"/>
    <w:rsid w:val="00251098"/>
    <w:rsid w:val="0025223A"/>
    <w:rsid w:val="002524A8"/>
    <w:rsid w:val="00253CED"/>
    <w:rsid w:val="002546BA"/>
    <w:rsid w:val="0025519F"/>
    <w:rsid w:val="002551AB"/>
    <w:rsid w:val="0026014A"/>
    <w:rsid w:val="002606B4"/>
    <w:rsid w:val="00260AA6"/>
    <w:rsid w:val="002626F9"/>
    <w:rsid w:val="0026416D"/>
    <w:rsid w:val="00264488"/>
    <w:rsid w:val="0026786D"/>
    <w:rsid w:val="00267B2D"/>
    <w:rsid w:val="00267BCD"/>
    <w:rsid w:val="00267DA1"/>
    <w:rsid w:val="00271450"/>
    <w:rsid w:val="00271A20"/>
    <w:rsid w:val="00272A0B"/>
    <w:rsid w:val="00272E2F"/>
    <w:rsid w:val="00273E72"/>
    <w:rsid w:val="00280304"/>
    <w:rsid w:val="002820A3"/>
    <w:rsid w:val="002822F8"/>
    <w:rsid w:val="00282400"/>
    <w:rsid w:val="002835CA"/>
    <w:rsid w:val="00285BD2"/>
    <w:rsid w:val="00286424"/>
    <w:rsid w:val="00290516"/>
    <w:rsid w:val="0029090F"/>
    <w:rsid w:val="0029354C"/>
    <w:rsid w:val="0029684E"/>
    <w:rsid w:val="00297222"/>
    <w:rsid w:val="002A05FE"/>
    <w:rsid w:val="002A1224"/>
    <w:rsid w:val="002A1287"/>
    <w:rsid w:val="002A173C"/>
    <w:rsid w:val="002A370E"/>
    <w:rsid w:val="002A55C9"/>
    <w:rsid w:val="002A65E3"/>
    <w:rsid w:val="002A7567"/>
    <w:rsid w:val="002A7586"/>
    <w:rsid w:val="002A782E"/>
    <w:rsid w:val="002A7963"/>
    <w:rsid w:val="002B2120"/>
    <w:rsid w:val="002B2AB6"/>
    <w:rsid w:val="002B2E84"/>
    <w:rsid w:val="002B5958"/>
    <w:rsid w:val="002B5F49"/>
    <w:rsid w:val="002B7DFF"/>
    <w:rsid w:val="002C09AA"/>
    <w:rsid w:val="002C1229"/>
    <w:rsid w:val="002C1629"/>
    <w:rsid w:val="002C342E"/>
    <w:rsid w:val="002C3B93"/>
    <w:rsid w:val="002C41F1"/>
    <w:rsid w:val="002C5498"/>
    <w:rsid w:val="002C567B"/>
    <w:rsid w:val="002C7982"/>
    <w:rsid w:val="002C7EDE"/>
    <w:rsid w:val="002D11D2"/>
    <w:rsid w:val="002D203A"/>
    <w:rsid w:val="002D3C1A"/>
    <w:rsid w:val="002D3FF0"/>
    <w:rsid w:val="002D4E8A"/>
    <w:rsid w:val="002D63F7"/>
    <w:rsid w:val="002D7894"/>
    <w:rsid w:val="002E0192"/>
    <w:rsid w:val="002E107C"/>
    <w:rsid w:val="002E1731"/>
    <w:rsid w:val="002E1E6B"/>
    <w:rsid w:val="002E230D"/>
    <w:rsid w:val="002E2C47"/>
    <w:rsid w:val="002E2E4C"/>
    <w:rsid w:val="002E3564"/>
    <w:rsid w:val="002E45F4"/>
    <w:rsid w:val="002E50AB"/>
    <w:rsid w:val="002E5DFC"/>
    <w:rsid w:val="002E60D1"/>
    <w:rsid w:val="002F0644"/>
    <w:rsid w:val="002F13FE"/>
    <w:rsid w:val="002F18C0"/>
    <w:rsid w:val="002F2F52"/>
    <w:rsid w:val="002F38E4"/>
    <w:rsid w:val="002F44A0"/>
    <w:rsid w:val="002F509B"/>
    <w:rsid w:val="002F51A7"/>
    <w:rsid w:val="002F5EE7"/>
    <w:rsid w:val="002F6069"/>
    <w:rsid w:val="002F78E3"/>
    <w:rsid w:val="00300095"/>
    <w:rsid w:val="003006C2"/>
    <w:rsid w:val="00300DEE"/>
    <w:rsid w:val="003017F9"/>
    <w:rsid w:val="00301B01"/>
    <w:rsid w:val="00303A22"/>
    <w:rsid w:val="0030476B"/>
    <w:rsid w:val="00304A57"/>
    <w:rsid w:val="003052F5"/>
    <w:rsid w:val="00307D6E"/>
    <w:rsid w:val="00311B55"/>
    <w:rsid w:val="00311B7E"/>
    <w:rsid w:val="00311D0B"/>
    <w:rsid w:val="00312024"/>
    <w:rsid w:val="003137AD"/>
    <w:rsid w:val="00313C7F"/>
    <w:rsid w:val="00313D59"/>
    <w:rsid w:val="00313EDD"/>
    <w:rsid w:val="0031588A"/>
    <w:rsid w:val="00316546"/>
    <w:rsid w:val="00316C7F"/>
    <w:rsid w:val="00317013"/>
    <w:rsid w:val="00317867"/>
    <w:rsid w:val="00317B1A"/>
    <w:rsid w:val="00320745"/>
    <w:rsid w:val="0032099A"/>
    <w:rsid w:val="0032194C"/>
    <w:rsid w:val="00321B82"/>
    <w:rsid w:val="0032393D"/>
    <w:rsid w:val="0032625B"/>
    <w:rsid w:val="003268CE"/>
    <w:rsid w:val="00327171"/>
    <w:rsid w:val="00327800"/>
    <w:rsid w:val="00327805"/>
    <w:rsid w:val="003279BA"/>
    <w:rsid w:val="00330BA7"/>
    <w:rsid w:val="003312D8"/>
    <w:rsid w:val="00333965"/>
    <w:rsid w:val="00333C77"/>
    <w:rsid w:val="00334671"/>
    <w:rsid w:val="0033518B"/>
    <w:rsid w:val="00335F53"/>
    <w:rsid w:val="0033642F"/>
    <w:rsid w:val="003365E4"/>
    <w:rsid w:val="00337A89"/>
    <w:rsid w:val="0034000A"/>
    <w:rsid w:val="00340156"/>
    <w:rsid w:val="00341099"/>
    <w:rsid w:val="00341220"/>
    <w:rsid w:val="00342563"/>
    <w:rsid w:val="003439DF"/>
    <w:rsid w:val="0034461A"/>
    <w:rsid w:val="00344EAF"/>
    <w:rsid w:val="00350B8E"/>
    <w:rsid w:val="00351B7F"/>
    <w:rsid w:val="0035210D"/>
    <w:rsid w:val="00355481"/>
    <w:rsid w:val="00355B91"/>
    <w:rsid w:val="00357503"/>
    <w:rsid w:val="0035755D"/>
    <w:rsid w:val="00361802"/>
    <w:rsid w:val="003639DA"/>
    <w:rsid w:val="00363D94"/>
    <w:rsid w:val="00363F81"/>
    <w:rsid w:val="00366966"/>
    <w:rsid w:val="003673F4"/>
    <w:rsid w:val="00370170"/>
    <w:rsid w:val="00372643"/>
    <w:rsid w:val="00372FE2"/>
    <w:rsid w:val="00374BA2"/>
    <w:rsid w:val="0037584B"/>
    <w:rsid w:val="00375D78"/>
    <w:rsid w:val="00377D28"/>
    <w:rsid w:val="003804DF"/>
    <w:rsid w:val="003807BE"/>
    <w:rsid w:val="003810EF"/>
    <w:rsid w:val="0038157F"/>
    <w:rsid w:val="00382C24"/>
    <w:rsid w:val="0038495A"/>
    <w:rsid w:val="00385883"/>
    <w:rsid w:val="0039220C"/>
    <w:rsid w:val="003931F7"/>
    <w:rsid w:val="00393996"/>
    <w:rsid w:val="003A0652"/>
    <w:rsid w:val="003A263D"/>
    <w:rsid w:val="003A303E"/>
    <w:rsid w:val="003A31DF"/>
    <w:rsid w:val="003A361B"/>
    <w:rsid w:val="003A4E2B"/>
    <w:rsid w:val="003A5A8F"/>
    <w:rsid w:val="003A75A0"/>
    <w:rsid w:val="003B00AF"/>
    <w:rsid w:val="003B020F"/>
    <w:rsid w:val="003B1EA9"/>
    <w:rsid w:val="003B2026"/>
    <w:rsid w:val="003B34BD"/>
    <w:rsid w:val="003B3524"/>
    <w:rsid w:val="003B4DC0"/>
    <w:rsid w:val="003B5057"/>
    <w:rsid w:val="003B5D14"/>
    <w:rsid w:val="003B6B09"/>
    <w:rsid w:val="003B6CDD"/>
    <w:rsid w:val="003B74C2"/>
    <w:rsid w:val="003B7509"/>
    <w:rsid w:val="003B7F49"/>
    <w:rsid w:val="003C0792"/>
    <w:rsid w:val="003C13B2"/>
    <w:rsid w:val="003C28F1"/>
    <w:rsid w:val="003C3008"/>
    <w:rsid w:val="003C394A"/>
    <w:rsid w:val="003C4A28"/>
    <w:rsid w:val="003C4C55"/>
    <w:rsid w:val="003C731D"/>
    <w:rsid w:val="003D25FB"/>
    <w:rsid w:val="003D34C8"/>
    <w:rsid w:val="003D44C2"/>
    <w:rsid w:val="003D4577"/>
    <w:rsid w:val="003D47EE"/>
    <w:rsid w:val="003D53CD"/>
    <w:rsid w:val="003D6050"/>
    <w:rsid w:val="003D66D6"/>
    <w:rsid w:val="003E0335"/>
    <w:rsid w:val="003E0658"/>
    <w:rsid w:val="003E4787"/>
    <w:rsid w:val="003F0C71"/>
    <w:rsid w:val="003F1132"/>
    <w:rsid w:val="003F3C41"/>
    <w:rsid w:val="003F40F2"/>
    <w:rsid w:val="003F4516"/>
    <w:rsid w:val="003F4683"/>
    <w:rsid w:val="003F518F"/>
    <w:rsid w:val="003F5C5A"/>
    <w:rsid w:val="003F6458"/>
    <w:rsid w:val="003F6DA6"/>
    <w:rsid w:val="00400FAD"/>
    <w:rsid w:val="0040147E"/>
    <w:rsid w:val="004020F9"/>
    <w:rsid w:val="00402D00"/>
    <w:rsid w:val="00404B68"/>
    <w:rsid w:val="00405ED4"/>
    <w:rsid w:val="004065A3"/>
    <w:rsid w:val="004069C6"/>
    <w:rsid w:val="004073BD"/>
    <w:rsid w:val="00410290"/>
    <w:rsid w:val="0041087E"/>
    <w:rsid w:val="00410C16"/>
    <w:rsid w:val="00411C04"/>
    <w:rsid w:val="00411F50"/>
    <w:rsid w:val="00412632"/>
    <w:rsid w:val="00412862"/>
    <w:rsid w:val="00412B06"/>
    <w:rsid w:val="004139C0"/>
    <w:rsid w:val="00415920"/>
    <w:rsid w:val="00415E3E"/>
    <w:rsid w:val="00416B06"/>
    <w:rsid w:val="00417152"/>
    <w:rsid w:val="00422261"/>
    <w:rsid w:val="00422B35"/>
    <w:rsid w:val="0042358A"/>
    <w:rsid w:val="00424D4F"/>
    <w:rsid w:val="00424F26"/>
    <w:rsid w:val="004275B7"/>
    <w:rsid w:val="00427DB3"/>
    <w:rsid w:val="0043058E"/>
    <w:rsid w:val="004307E7"/>
    <w:rsid w:val="0043119B"/>
    <w:rsid w:val="004335A6"/>
    <w:rsid w:val="0043378C"/>
    <w:rsid w:val="00433D6B"/>
    <w:rsid w:val="00440B45"/>
    <w:rsid w:val="00440FD6"/>
    <w:rsid w:val="004427AE"/>
    <w:rsid w:val="004437C7"/>
    <w:rsid w:val="004440BF"/>
    <w:rsid w:val="0044546A"/>
    <w:rsid w:val="00446455"/>
    <w:rsid w:val="0044734E"/>
    <w:rsid w:val="0045054A"/>
    <w:rsid w:val="0045196F"/>
    <w:rsid w:val="00453066"/>
    <w:rsid w:val="004532CF"/>
    <w:rsid w:val="00455070"/>
    <w:rsid w:val="00456376"/>
    <w:rsid w:val="004567A4"/>
    <w:rsid w:val="0046058C"/>
    <w:rsid w:val="00461D77"/>
    <w:rsid w:val="0046314A"/>
    <w:rsid w:val="004631EC"/>
    <w:rsid w:val="00463F60"/>
    <w:rsid w:val="00470E1C"/>
    <w:rsid w:val="004717F7"/>
    <w:rsid w:val="00471A49"/>
    <w:rsid w:val="00471F01"/>
    <w:rsid w:val="00472239"/>
    <w:rsid w:val="004726CD"/>
    <w:rsid w:val="004727D8"/>
    <w:rsid w:val="004732E2"/>
    <w:rsid w:val="0047780E"/>
    <w:rsid w:val="00477A6B"/>
    <w:rsid w:val="00477EAD"/>
    <w:rsid w:val="004804A9"/>
    <w:rsid w:val="00481CCD"/>
    <w:rsid w:val="00481D33"/>
    <w:rsid w:val="00482794"/>
    <w:rsid w:val="00482F60"/>
    <w:rsid w:val="004836B6"/>
    <w:rsid w:val="00484C84"/>
    <w:rsid w:val="004856FF"/>
    <w:rsid w:val="004875B6"/>
    <w:rsid w:val="004921D4"/>
    <w:rsid w:val="00492295"/>
    <w:rsid w:val="0049248C"/>
    <w:rsid w:val="004937C4"/>
    <w:rsid w:val="004958B3"/>
    <w:rsid w:val="00496480"/>
    <w:rsid w:val="004A0A6D"/>
    <w:rsid w:val="004A1747"/>
    <w:rsid w:val="004A1A70"/>
    <w:rsid w:val="004A1EC9"/>
    <w:rsid w:val="004A2899"/>
    <w:rsid w:val="004A3561"/>
    <w:rsid w:val="004A37CA"/>
    <w:rsid w:val="004A4DE8"/>
    <w:rsid w:val="004A523A"/>
    <w:rsid w:val="004A6062"/>
    <w:rsid w:val="004B0A5F"/>
    <w:rsid w:val="004B1380"/>
    <w:rsid w:val="004B140E"/>
    <w:rsid w:val="004B1F09"/>
    <w:rsid w:val="004B229E"/>
    <w:rsid w:val="004B3732"/>
    <w:rsid w:val="004B4329"/>
    <w:rsid w:val="004B4FB0"/>
    <w:rsid w:val="004B59D5"/>
    <w:rsid w:val="004C032E"/>
    <w:rsid w:val="004C484E"/>
    <w:rsid w:val="004C4CB0"/>
    <w:rsid w:val="004C6524"/>
    <w:rsid w:val="004C6F3E"/>
    <w:rsid w:val="004C7CF4"/>
    <w:rsid w:val="004D22C1"/>
    <w:rsid w:val="004D25CC"/>
    <w:rsid w:val="004D3DEF"/>
    <w:rsid w:val="004D55C4"/>
    <w:rsid w:val="004D5677"/>
    <w:rsid w:val="004D5A33"/>
    <w:rsid w:val="004D6CB5"/>
    <w:rsid w:val="004D6DC1"/>
    <w:rsid w:val="004E113A"/>
    <w:rsid w:val="004E2689"/>
    <w:rsid w:val="004E63EB"/>
    <w:rsid w:val="004E71CB"/>
    <w:rsid w:val="004E749D"/>
    <w:rsid w:val="004F01D6"/>
    <w:rsid w:val="004F0225"/>
    <w:rsid w:val="004F1F18"/>
    <w:rsid w:val="004F2E7E"/>
    <w:rsid w:val="004F60BA"/>
    <w:rsid w:val="004F7742"/>
    <w:rsid w:val="004F7D8C"/>
    <w:rsid w:val="005003B0"/>
    <w:rsid w:val="00500662"/>
    <w:rsid w:val="00500A44"/>
    <w:rsid w:val="0050102E"/>
    <w:rsid w:val="00501D73"/>
    <w:rsid w:val="00502149"/>
    <w:rsid w:val="0050247E"/>
    <w:rsid w:val="005036D2"/>
    <w:rsid w:val="00503AB8"/>
    <w:rsid w:val="00505A86"/>
    <w:rsid w:val="00505AD6"/>
    <w:rsid w:val="00512EE6"/>
    <w:rsid w:val="005138DE"/>
    <w:rsid w:val="005140A7"/>
    <w:rsid w:val="00515116"/>
    <w:rsid w:val="00515F40"/>
    <w:rsid w:val="005170C8"/>
    <w:rsid w:val="00521A93"/>
    <w:rsid w:val="0052374D"/>
    <w:rsid w:val="005256FF"/>
    <w:rsid w:val="00530038"/>
    <w:rsid w:val="0053074E"/>
    <w:rsid w:val="005331A9"/>
    <w:rsid w:val="00533BB5"/>
    <w:rsid w:val="00533C33"/>
    <w:rsid w:val="00534A81"/>
    <w:rsid w:val="00534AEB"/>
    <w:rsid w:val="00534C40"/>
    <w:rsid w:val="00535055"/>
    <w:rsid w:val="00537E63"/>
    <w:rsid w:val="005403CA"/>
    <w:rsid w:val="00540747"/>
    <w:rsid w:val="0054136D"/>
    <w:rsid w:val="00541829"/>
    <w:rsid w:val="005423D2"/>
    <w:rsid w:val="00542724"/>
    <w:rsid w:val="00542C3C"/>
    <w:rsid w:val="00545369"/>
    <w:rsid w:val="00545552"/>
    <w:rsid w:val="0054598E"/>
    <w:rsid w:val="005466DE"/>
    <w:rsid w:val="00546EE5"/>
    <w:rsid w:val="005479E6"/>
    <w:rsid w:val="00550C01"/>
    <w:rsid w:val="00551DD6"/>
    <w:rsid w:val="00551F38"/>
    <w:rsid w:val="00553489"/>
    <w:rsid w:val="005550F7"/>
    <w:rsid w:val="00556AC5"/>
    <w:rsid w:val="00557D15"/>
    <w:rsid w:val="005619B4"/>
    <w:rsid w:val="00561A93"/>
    <w:rsid w:val="00562DFC"/>
    <w:rsid w:val="00570508"/>
    <w:rsid w:val="00571F8B"/>
    <w:rsid w:val="005744A3"/>
    <w:rsid w:val="005768C3"/>
    <w:rsid w:val="00576B54"/>
    <w:rsid w:val="00576C2B"/>
    <w:rsid w:val="00577A7B"/>
    <w:rsid w:val="00581C7C"/>
    <w:rsid w:val="005827C1"/>
    <w:rsid w:val="00584334"/>
    <w:rsid w:val="00584EDB"/>
    <w:rsid w:val="00586482"/>
    <w:rsid w:val="00590613"/>
    <w:rsid w:val="00590924"/>
    <w:rsid w:val="0059352C"/>
    <w:rsid w:val="00593AF1"/>
    <w:rsid w:val="00594F7A"/>
    <w:rsid w:val="005958EB"/>
    <w:rsid w:val="00595A14"/>
    <w:rsid w:val="00595E05"/>
    <w:rsid w:val="005A00FD"/>
    <w:rsid w:val="005A2349"/>
    <w:rsid w:val="005A236C"/>
    <w:rsid w:val="005A2CAF"/>
    <w:rsid w:val="005A6DB0"/>
    <w:rsid w:val="005A71AC"/>
    <w:rsid w:val="005A7E7F"/>
    <w:rsid w:val="005B002E"/>
    <w:rsid w:val="005B0701"/>
    <w:rsid w:val="005B0E34"/>
    <w:rsid w:val="005B16EC"/>
    <w:rsid w:val="005B2EB4"/>
    <w:rsid w:val="005B3180"/>
    <w:rsid w:val="005B5598"/>
    <w:rsid w:val="005B6449"/>
    <w:rsid w:val="005B6CD9"/>
    <w:rsid w:val="005B7087"/>
    <w:rsid w:val="005B782D"/>
    <w:rsid w:val="005C24F0"/>
    <w:rsid w:val="005C3009"/>
    <w:rsid w:val="005C452A"/>
    <w:rsid w:val="005C4B2A"/>
    <w:rsid w:val="005C52A0"/>
    <w:rsid w:val="005C7274"/>
    <w:rsid w:val="005C7C85"/>
    <w:rsid w:val="005D0875"/>
    <w:rsid w:val="005D0F81"/>
    <w:rsid w:val="005D118F"/>
    <w:rsid w:val="005D16DC"/>
    <w:rsid w:val="005D2366"/>
    <w:rsid w:val="005D31B2"/>
    <w:rsid w:val="005D394D"/>
    <w:rsid w:val="005D56B7"/>
    <w:rsid w:val="005D56C2"/>
    <w:rsid w:val="005D5B2A"/>
    <w:rsid w:val="005D7455"/>
    <w:rsid w:val="005D77B7"/>
    <w:rsid w:val="005E088A"/>
    <w:rsid w:val="005E3988"/>
    <w:rsid w:val="005E3AF3"/>
    <w:rsid w:val="005E430A"/>
    <w:rsid w:val="005E4E1B"/>
    <w:rsid w:val="005E76AC"/>
    <w:rsid w:val="005F11B8"/>
    <w:rsid w:val="005F23A9"/>
    <w:rsid w:val="005F2DF2"/>
    <w:rsid w:val="005F4984"/>
    <w:rsid w:val="005F4E9F"/>
    <w:rsid w:val="005F4FF9"/>
    <w:rsid w:val="005F5D6B"/>
    <w:rsid w:val="00602E3A"/>
    <w:rsid w:val="00605E7A"/>
    <w:rsid w:val="0060632F"/>
    <w:rsid w:val="00606B7E"/>
    <w:rsid w:val="006100D1"/>
    <w:rsid w:val="006122BD"/>
    <w:rsid w:val="006125C1"/>
    <w:rsid w:val="0061276F"/>
    <w:rsid w:val="0061312B"/>
    <w:rsid w:val="006159A4"/>
    <w:rsid w:val="00615A5D"/>
    <w:rsid w:val="00616531"/>
    <w:rsid w:val="00621367"/>
    <w:rsid w:val="006227AF"/>
    <w:rsid w:val="00624DD5"/>
    <w:rsid w:val="00625404"/>
    <w:rsid w:val="00626050"/>
    <w:rsid w:val="00627CEE"/>
    <w:rsid w:val="0063101C"/>
    <w:rsid w:val="006326F2"/>
    <w:rsid w:val="00632E17"/>
    <w:rsid w:val="00633459"/>
    <w:rsid w:val="00637F63"/>
    <w:rsid w:val="00641871"/>
    <w:rsid w:val="00642A02"/>
    <w:rsid w:val="00642ECE"/>
    <w:rsid w:val="0064342F"/>
    <w:rsid w:val="00644859"/>
    <w:rsid w:val="00645C0A"/>
    <w:rsid w:val="00650C44"/>
    <w:rsid w:val="0065110B"/>
    <w:rsid w:val="0065263E"/>
    <w:rsid w:val="006526AB"/>
    <w:rsid w:val="006527E2"/>
    <w:rsid w:val="00652C99"/>
    <w:rsid w:val="006540BC"/>
    <w:rsid w:val="00654E01"/>
    <w:rsid w:val="00655A28"/>
    <w:rsid w:val="00656CEB"/>
    <w:rsid w:val="00656E16"/>
    <w:rsid w:val="00660B10"/>
    <w:rsid w:val="00661A22"/>
    <w:rsid w:val="006633BE"/>
    <w:rsid w:val="00664202"/>
    <w:rsid w:val="00665A25"/>
    <w:rsid w:val="00667334"/>
    <w:rsid w:val="00670553"/>
    <w:rsid w:val="0067138C"/>
    <w:rsid w:val="00674875"/>
    <w:rsid w:val="00675556"/>
    <w:rsid w:val="00675D0A"/>
    <w:rsid w:val="006768DB"/>
    <w:rsid w:val="00676F5B"/>
    <w:rsid w:val="006820DB"/>
    <w:rsid w:val="00682415"/>
    <w:rsid w:val="00684A63"/>
    <w:rsid w:val="00685243"/>
    <w:rsid w:val="00686AA2"/>
    <w:rsid w:val="006878BE"/>
    <w:rsid w:val="006878C9"/>
    <w:rsid w:val="006938D7"/>
    <w:rsid w:val="00693E57"/>
    <w:rsid w:val="006954D5"/>
    <w:rsid w:val="0069594D"/>
    <w:rsid w:val="00695EB7"/>
    <w:rsid w:val="00696435"/>
    <w:rsid w:val="00697306"/>
    <w:rsid w:val="006973A3"/>
    <w:rsid w:val="006A1ECD"/>
    <w:rsid w:val="006A39C8"/>
    <w:rsid w:val="006A3D10"/>
    <w:rsid w:val="006A41CB"/>
    <w:rsid w:val="006A4D0A"/>
    <w:rsid w:val="006A5D0E"/>
    <w:rsid w:val="006A5E8A"/>
    <w:rsid w:val="006B07A3"/>
    <w:rsid w:val="006B1037"/>
    <w:rsid w:val="006B2131"/>
    <w:rsid w:val="006B253D"/>
    <w:rsid w:val="006B2CB2"/>
    <w:rsid w:val="006B6F0B"/>
    <w:rsid w:val="006C36AE"/>
    <w:rsid w:val="006C5857"/>
    <w:rsid w:val="006C60AA"/>
    <w:rsid w:val="006C69C2"/>
    <w:rsid w:val="006D054C"/>
    <w:rsid w:val="006D1AC2"/>
    <w:rsid w:val="006D2BDC"/>
    <w:rsid w:val="006D3BBB"/>
    <w:rsid w:val="006D3C40"/>
    <w:rsid w:val="006D447B"/>
    <w:rsid w:val="006D4848"/>
    <w:rsid w:val="006D4A49"/>
    <w:rsid w:val="006D4DCA"/>
    <w:rsid w:val="006D7EC1"/>
    <w:rsid w:val="006E0AEA"/>
    <w:rsid w:val="006E14DE"/>
    <w:rsid w:val="006E170B"/>
    <w:rsid w:val="006E17AE"/>
    <w:rsid w:val="006E190B"/>
    <w:rsid w:val="006E4880"/>
    <w:rsid w:val="006E54AC"/>
    <w:rsid w:val="006E56BC"/>
    <w:rsid w:val="006E5B1B"/>
    <w:rsid w:val="006E710A"/>
    <w:rsid w:val="006E753A"/>
    <w:rsid w:val="006F089D"/>
    <w:rsid w:val="006F08D0"/>
    <w:rsid w:val="006F1D66"/>
    <w:rsid w:val="006F26B7"/>
    <w:rsid w:val="006F3B57"/>
    <w:rsid w:val="006F4D64"/>
    <w:rsid w:val="006F5E0F"/>
    <w:rsid w:val="006F613F"/>
    <w:rsid w:val="006F7846"/>
    <w:rsid w:val="00700337"/>
    <w:rsid w:val="00701890"/>
    <w:rsid w:val="00701BAF"/>
    <w:rsid w:val="00701E1D"/>
    <w:rsid w:val="00704267"/>
    <w:rsid w:val="007043E1"/>
    <w:rsid w:val="0070585A"/>
    <w:rsid w:val="00705D49"/>
    <w:rsid w:val="00707C16"/>
    <w:rsid w:val="00711A51"/>
    <w:rsid w:val="0071221C"/>
    <w:rsid w:val="00712759"/>
    <w:rsid w:val="007127FF"/>
    <w:rsid w:val="00713FD7"/>
    <w:rsid w:val="00714140"/>
    <w:rsid w:val="007152C9"/>
    <w:rsid w:val="0071690B"/>
    <w:rsid w:val="00716C35"/>
    <w:rsid w:val="00717C38"/>
    <w:rsid w:val="00721930"/>
    <w:rsid w:val="00722686"/>
    <w:rsid w:val="00722B25"/>
    <w:rsid w:val="00722D48"/>
    <w:rsid w:val="00722E3D"/>
    <w:rsid w:val="00723518"/>
    <w:rsid w:val="00723557"/>
    <w:rsid w:val="007244C5"/>
    <w:rsid w:val="00724DEC"/>
    <w:rsid w:val="0072509A"/>
    <w:rsid w:val="007251B5"/>
    <w:rsid w:val="0072740E"/>
    <w:rsid w:val="00727D27"/>
    <w:rsid w:val="00730AA0"/>
    <w:rsid w:val="0073224A"/>
    <w:rsid w:val="0073259D"/>
    <w:rsid w:val="007327D4"/>
    <w:rsid w:val="00733E50"/>
    <w:rsid w:val="007356CB"/>
    <w:rsid w:val="007378EE"/>
    <w:rsid w:val="00740462"/>
    <w:rsid w:val="00741CA9"/>
    <w:rsid w:val="0074225E"/>
    <w:rsid w:val="0074296C"/>
    <w:rsid w:val="00742B45"/>
    <w:rsid w:val="00742FB8"/>
    <w:rsid w:val="007448AC"/>
    <w:rsid w:val="007451F7"/>
    <w:rsid w:val="0074523C"/>
    <w:rsid w:val="00745F48"/>
    <w:rsid w:val="00751D3A"/>
    <w:rsid w:val="007521BA"/>
    <w:rsid w:val="00755162"/>
    <w:rsid w:val="00756147"/>
    <w:rsid w:val="007633EB"/>
    <w:rsid w:val="00764CBF"/>
    <w:rsid w:val="00766536"/>
    <w:rsid w:val="007674C9"/>
    <w:rsid w:val="0077004F"/>
    <w:rsid w:val="0077028C"/>
    <w:rsid w:val="0077180C"/>
    <w:rsid w:val="00772278"/>
    <w:rsid w:val="007726E5"/>
    <w:rsid w:val="00775E97"/>
    <w:rsid w:val="0077648B"/>
    <w:rsid w:val="00777470"/>
    <w:rsid w:val="00777A3B"/>
    <w:rsid w:val="00780D6A"/>
    <w:rsid w:val="00783435"/>
    <w:rsid w:val="00783C9A"/>
    <w:rsid w:val="0078421A"/>
    <w:rsid w:val="00785435"/>
    <w:rsid w:val="007855C6"/>
    <w:rsid w:val="00785CBF"/>
    <w:rsid w:val="00786004"/>
    <w:rsid w:val="007862C1"/>
    <w:rsid w:val="00787299"/>
    <w:rsid w:val="007874CD"/>
    <w:rsid w:val="00787A92"/>
    <w:rsid w:val="00790093"/>
    <w:rsid w:val="007911E9"/>
    <w:rsid w:val="00793012"/>
    <w:rsid w:val="00794146"/>
    <w:rsid w:val="00796447"/>
    <w:rsid w:val="00796990"/>
    <w:rsid w:val="007978C8"/>
    <w:rsid w:val="00797DF4"/>
    <w:rsid w:val="007A0ABE"/>
    <w:rsid w:val="007A195B"/>
    <w:rsid w:val="007A1B4F"/>
    <w:rsid w:val="007A37E0"/>
    <w:rsid w:val="007A3A42"/>
    <w:rsid w:val="007A4375"/>
    <w:rsid w:val="007A4E70"/>
    <w:rsid w:val="007A6559"/>
    <w:rsid w:val="007A7937"/>
    <w:rsid w:val="007B0789"/>
    <w:rsid w:val="007B12CB"/>
    <w:rsid w:val="007B2299"/>
    <w:rsid w:val="007B2873"/>
    <w:rsid w:val="007B452E"/>
    <w:rsid w:val="007B5C5A"/>
    <w:rsid w:val="007B5D9C"/>
    <w:rsid w:val="007B6798"/>
    <w:rsid w:val="007B7898"/>
    <w:rsid w:val="007C0388"/>
    <w:rsid w:val="007C0689"/>
    <w:rsid w:val="007C238B"/>
    <w:rsid w:val="007C3114"/>
    <w:rsid w:val="007C3E55"/>
    <w:rsid w:val="007C4C3B"/>
    <w:rsid w:val="007C522B"/>
    <w:rsid w:val="007C56D7"/>
    <w:rsid w:val="007C6D15"/>
    <w:rsid w:val="007C728F"/>
    <w:rsid w:val="007C783C"/>
    <w:rsid w:val="007C7A45"/>
    <w:rsid w:val="007C7D06"/>
    <w:rsid w:val="007D0E20"/>
    <w:rsid w:val="007D1276"/>
    <w:rsid w:val="007D1F43"/>
    <w:rsid w:val="007D3253"/>
    <w:rsid w:val="007D42E4"/>
    <w:rsid w:val="007D4484"/>
    <w:rsid w:val="007D4719"/>
    <w:rsid w:val="007D513D"/>
    <w:rsid w:val="007D5208"/>
    <w:rsid w:val="007D69AF"/>
    <w:rsid w:val="007D69C4"/>
    <w:rsid w:val="007D6DB7"/>
    <w:rsid w:val="007D7F94"/>
    <w:rsid w:val="007E160A"/>
    <w:rsid w:val="007E1A42"/>
    <w:rsid w:val="007E227B"/>
    <w:rsid w:val="007E28F5"/>
    <w:rsid w:val="007E5260"/>
    <w:rsid w:val="007E5A31"/>
    <w:rsid w:val="007E74FC"/>
    <w:rsid w:val="007E777A"/>
    <w:rsid w:val="007F1290"/>
    <w:rsid w:val="007F17B6"/>
    <w:rsid w:val="007F2DB8"/>
    <w:rsid w:val="007F358D"/>
    <w:rsid w:val="007F3A1B"/>
    <w:rsid w:val="007F40C3"/>
    <w:rsid w:val="007F5653"/>
    <w:rsid w:val="007F5AE8"/>
    <w:rsid w:val="007F71CA"/>
    <w:rsid w:val="007F74FA"/>
    <w:rsid w:val="00800591"/>
    <w:rsid w:val="00801F79"/>
    <w:rsid w:val="00803481"/>
    <w:rsid w:val="00804300"/>
    <w:rsid w:val="0080453F"/>
    <w:rsid w:val="0080463F"/>
    <w:rsid w:val="00804BE7"/>
    <w:rsid w:val="00807252"/>
    <w:rsid w:val="00807551"/>
    <w:rsid w:val="00810FCA"/>
    <w:rsid w:val="008120CC"/>
    <w:rsid w:val="00812926"/>
    <w:rsid w:val="00812AED"/>
    <w:rsid w:val="008137CD"/>
    <w:rsid w:val="00814FA8"/>
    <w:rsid w:val="0081518A"/>
    <w:rsid w:val="00815BFF"/>
    <w:rsid w:val="008164BF"/>
    <w:rsid w:val="00816F24"/>
    <w:rsid w:val="0081707C"/>
    <w:rsid w:val="008175BA"/>
    <w:rsid w:val="008207F4"/>
    <w:rsid w:val="00822E3B"/>
    <w:rsid w:val="008258ED"/>
    <w:rsid w:val="00826192"/>
    <w:rsid w:val="00827D9D"/>
    <w:rsid w:val="00830094"/>
    <w:rsid w:val="008308A2"/>
    <w:rsid w:val="00831220"/>
    <w:rsid w:val="00832AAE"/>
    <w:rsid w:val="00832D95"/>
    <w:rsid w:val="008331D1"/>
    <w:rsid w:val="00835B94"/>
    <w:rsid w:val="008363B0"/>
    <w:rsid w:val="00836CEA"/>
    <w:rsid w:val="00846D8F"/>
    <w:rsid w:val="008470DA"/>
    <w:rsid w:val="008472C4"/>
    <w:rsid w:val="00850768"/>
    <w:rsid w:val="00850BA2"/>
    <w:rsid w:val="00852251"/>
    <w:rsid w:val="008536E3"/>
    <w:rsid w:val="00854879"/>
    <w:rsid w:val="00855EEA"/>
    <w:rsid w:val="00855FA4"/>
    <w:rsid w:val="00856477"/>
    <w:rsid w:val="008607D0"/>
    <w:rsid w:val="00861AED"/>
    <w:rsid w:val="0086361F"/>
    <w:rsid w:val="00863E51"/>
    <w:rsid w:val="00864726"/>
    <w:rsid w:val="00865F23"/>
    <w:rsid w:val="00865FC0"/>
    <w:rsid w:val="008702FF"/>
    <w:rsid w:val="0087298B"/>
    <w:rsid w:val="00872DD0"/>
    <w:rsid w:val="00873156"/>
    <w:rsid w:val="0087319F"/>
    <w:rsid w:val="0087352A"/>
    <w:rsid w:val="00873F28"/>
    <w:rsid w:val="0087463A"/>
    <w:rsid w:val="00875559"/>
    <w:rsid w:val="0087560A"/>
    <w:rsid w:val="00875AF3"/>
    <w:rsid w:val="0087676C"/>
    <w:rsid w:val="00877145"/>
    <w:rsid w:val="00877614"/>
    <w:rsid w:val="00877C23"/>
    <w:rsid w:val="00877D35"/>
    <w:rsid w:val="00880770"/>
    <w:rsid w:val="008831CD"/>
    <w:rsid w:val="008836CE"/>
    <w:rsid w:val="00883ED8"/>
    <w:rsid w:val="008845E8"/>
    <w:rsid w:val="00884C72"/>
    <w:rsid w:val="00884CDB"/>
    <w:rsid w:val="00884E00"/>
    <w:rsid w:val="00885AEF"/>
    <w:rsid w:val="0088658D"/>
    <w:rsid w:val="00886764"/>
    <w:rsid w:val="00886900"/>
    <w:rsid w:val="008911F7"/>
    <w:rsid w:val="00891950"/>
    <w:rsid w:val="0089204F"/>
    <w:rsid w:val="00894A93"/>
    <w:rsid w:val="00895981"/>
    <w:rsid w:val="00896274"/>
    <w:rsid w:val="008976A0"/>
    <w:rsid w:val="008A0F4C"/>
    <w:rsid w:val="008A30A6"/>
    <w:rsid w:val="008A3E5B"/>
    <w:rsid w:val="008A4EC4"/>
    <w:rsid w:val="008A50CF"/>
    <w:rsid w:val="008A64C0"/>
    <w:rsid w:val="008A6F3C"/>
    <w:rsid w:val="008A726D"/>
    <w:rsid w:val="008A77DA"/>
    <w:rsid w:val="008A7A3D"/>
    <w:rsid w:val="008B00A6"/>
    <w:rsid w:val="008B3C07"/>
    <w:rsid w:val="008B5198"/>
    <w:rsid w:val="008C212F"/>
    <w:rsid w:val="008C374A"/>
    <w:rsid w:val="008C3DE2"/>
    <w:rsid w:val="008C3F6A"/>
    <w:rsid w:val="008C653E"/>
    <w:rsid w:val="008D0016"/>
    <w:rsid w:val="008D0A80"/>
    <w:rsid w:val="008D1D93"/>
    <w:rsid w:val="008D27EA"/>
    <w:rsid w:val="008D329B"/>
    <w:rsid w:val="008D56A4"/>
    <w:rsid w:val="008D57D3"/>
    <w:rsid w:val="008D592B"/>
    <w:rsid w:val="008D6FE8"/>
    <w:rsid w:val="008E0646"/>
    <w:rsid w:val="008E2223"/>
    <w:rsid w:val="008E2359"/>
    <w:rsid w:val="008E3BF2"/>
    <w:rsid w:val="008E4C32"/>
    <w:rsid w:val="008E6871"/>
    <w:rsid w:val="008F07DD"/>
    <w:rsid w:val="008F10F7"/>
    <w:rsid w:val="008F373A"/>
    <w:rsid w:val="008F3926"/>
    <w:rsid w:val="008F4809"/>
    <w:rsid w:val="008F4FBB"/>
    <w:rsid w:val="008F556B"/>
    <w:rsid w:val="008F5875"/>
    <w:rsid w:val="0090019F"/>
    <w:rsid w:val="009007C7"/>
    <w:rsid w:val="009010DC"/>
    <w:rsid w:val="00902E3D"/>
    <w:rsid w:val="00903593"/>
    <w:rsid w:val="00905A23"/>
    <w:rsid w:val="009067A5"/>
    <w:rsid w:val="009111F7"/>
    <w:rsid w:val="0091175A"/>
    <w:rsid w:val="00912D42"/>
    <w:rsid w:val="00914480"/>
    <w:rsid w:val="00915470"/>
    <w:rsid w:val="009164C1"/>
    <w:rsid w:val="00916D7D"/>
    <w:rsid w:val="00923677"/>
    <w:rsid w:val="00925454"/>
    <w:rsid w:val="00925E4F"/>
    <w:rsid w:val="009305B0"/>
    <w:rsid w:val="009329D5"/>
    <w:rsid w:val="00934B48"/>
    <w:rsid w:val="00935040"/>
    <w:rsid w:val="00935114"/>
    <w:rsid w:val="0093547B"/>
    <w:rsid w:val="00935841"/>
    <w:rsid w:val="00937D85"/>
    <w:rsid w:val="00937E41"/>
    <w:rsid w:val="009412D6"/>
    <w:rsid w:val="009426A2"/>
    <w:rsid w:val="00942CA0"/>
    <w:rsid w:val="009449A9"/>
    <w:rsid w:val="00947022"/>
    <w:rsid w:val="00947E5D"/>
    <w:rsid w:val="009503C1"/>
    <w:rsid w:val="00950400"/>
    <w:rsid w:val="009521CC"/>
    <w:rsid w:val="00952941"/>
    <w:rsid w:val="00952A06"/>
    <w:rsid w:val="00952DC9"/>
    <w:rsid w:val="0095333B"/>
    <w:rsid w:val="00953C68"/>
    <w:rsid w:val="0095488D"/>
    <w:rsid w:val="009551E2"/>
    <w:rsid w:val="009551ED"/>
    <w:rsid w:val="00955917"/>
    <w:rsid w:val="0095601B"/>
    <w:rsid w:val="00956532"/>
    <w:rsid w:val="00957D8F"/>
    <w:rsid w:val="009600A4"/>
    <w:rsid w:val="00960130"/>
    <w:rsid w:val="00961815"/>
    <w:rsid w:val="00961ACA"/>
    <w:rsid w:val="00961E5D"/>
    <w:rsid w:val="0096241E"/>
    <w:rsid w:val="009636D1"/>
    <w:rsid w:val="00964408"/>
    <w:rsid w:val="009646D5"/>
    <w:rsid w:val="00965037"/>
    <w:rsid w:val="009666A2"/>
    <w:rsid w:val="00966A7F"/>
    <w:rsid w:val="009672E8"/>
    <w:rsid w:val="00967418"/>
    <w:rsid w:val="00971911"/>
    <w:rsid w:val="009720CA"/>
    <w:rsid w:val="00972BE8"/>
    <w:rsid w:val="0097360B"/>
    <w:rsid w:val="00973AC2"/>
    <w:rsid w:val="00976138"/>
    <w:rsid w:val="00977239"/>
    <w:rsid w:val="00980826"/>
    <w:rsid w:val="009826C7"/>
    <w:rsid w:val="00982891"/>
    <w:rsid w:val="00982FC9"/>
    <w:rsid w:val="009869CC"/>
    <w:rsid w:val="00986B3A"/>
    <w:rsid w:val="00986EB1"/>
    <w:rsid w:val="0098710F"/>
    <w:rsid w:val="00987C16"/>
    <w:rsid w:val="0099108E"/>
    <w:rsid w:val="009916DC"/>
    <w:rsid w:val="00991E3C"/>
    <w:rsid w:val="009924DD"/>
    <w:rsid w:val="00993B6F"/>
    <w:rsid w:val="00993B8F"/>
    <w:rsid w:val="00993DC1"/>
    <w:rsid w:val="00995BF8"/>
    <w:rsid w:val="009A049D"/>
    <w:rsid w:val="009A0FE2"/>
    <w:rsid w:val="009A1015"/>
    <w:rsid w:val="009A11F7"/>
    <w:rsid w:val="009A18C5"/>
    <w:rsid w:val="009A18EA"/>
    <w:rsid w:val="009A3962"/>
    <w:rsid w:val="009A39B8"/>
    <w:rsid w:val="009A3AB6"/>
    <w:rsid w:val="009A43DA"/>
    <w:rsid w:val="009A49D5"/>
    <w:rsid w:val="009A4A28"/>
    <w:rsid w:val="009A5030"/>
    <w:rsid w:val="009A69DA"/>
    <w:rsid w:val="009A7572"/>
    <w:rsid w:val="009B00D7"/>
    <w:rsid w:val="009B0F3A"/>
    <w:rsid w:val="009B1A96"/>
    <w:rsid w:val="009B3925"/>
    <w:rsid w:val="009B5D03"/>
    <w:rsid w:val="009B6FA5"/>
    <w:rsid w:val="009B7557"/>
    <w:rsid w:val="009B761F"/>
    <w:rsid w:val="009B7662"/>
    <w:rsid w:val="009B7ACB"/>
    <w:rsid w:val="009C0558"/>
    <w:rsid w:val="009C0892"/>
    <w:rsid w:val="009C0EE4"/>
    <w:rsid w:val="009C103A"/>
    <w:rsid w:val="009C1ADA"/>
    <w:rsid w:val="009C211C"/>
    <w:rsid w:val="009C298B"/>
    <w:rsid w:val="009C50D8"/>
    <w:rsid w:val="009C50F4"/>
    <w:rsid w:val="009C5A76"/>
    <w:rsid w:val="009C5C81"/>
    <w:rsid w:val="009C69A6"/>
    <w:rsid w:val="009C7B58"/>
    <w:rsid w:val="009D0919"/>
    <w:rsid w:val="009D0B02"/>
    <w:rsid w:val="009D1564"/>
    <w:rsid w:val="009D1795"/>
    <w:rsid w:val="009D28FB"/>
    <w:rsid w:val="009D2D41"/>
    <w:rsid w:val="009D3180"/>
    <w:rsid w:val="009D5765"/>
    <w:rsid w:val="009E1F4F"/>
    <w:rsid w:val="009E287F"/>
    <w:rsid w:val="009E2A92"/>
    <w:rsid w:val="009E3A16"/>
    <w:rsid w:val="009E40D0"/>
    <w:rsid w:val="009E7E3C"/>
    <w:rsid w:val="009F1EB2"/>
    <w:rsid w:val="009F28A9"/>
    <w:rsid w:val="009F2CA7"/>
    <w:rsid w:val="009F3DF5"/>
    <w:rsid w:val="009F5F8D"/>
    <w:rsid w:val="009F7056"/>
    <w:rsid w:val="00A0025F"/>
    <w:rsid w:val="00A0057A"/>
    <w:rsid w:val="00A01205"/>
    <w:rsid w:val="00A02B05"/>
    <w:rsid w:val="00A04607"/>
    <w:rsid w:val="00A04FC7"/>
    <w:rsid w:val="00A058F4"/>
    <w:rsid w:val="00A0673D"/>
    <w:rsid w:val="00A0769B"/>
    <w:rsid w:val="00A10288"/>
    <w:rsid w:val="00A10CBF"/>
    <w:rsid w:val="00A10DA4"/>
    <w:rsid w:val="00A11D0D"/>
    <w:rsid w:val="00A13B9A"/>
    <w:rsid w:val="00A13BBB"/>
    <w:rsid w:val="00A13EE2"/>
    <w:rsid w:val="00A1590A"/>
    <w:rsid w:val="00A16BA6"/>
    <w:rsid w:val="00A17DBC"/>
    <w:rsid w:val="00A20FAA"/>
    <w:rsid w:val="00A221E1"/>
    <w:rsid w:val="00A223F8"/>
    <w:rsid w:val="00A225CB"/>
    <w:rsid w:val="00A236A9"/>
    <w:rsid w:val="00A23A74"/>
    <w:rsid w:val="00A2586E"/>
    <w:rsid w:val="00A25EB6"/>
    <w:rsid w:val="00A26507"/>
    <w:rsid w:val="00A2684C"/>
    <w:rsid w:val="00A2698C"/>
    <w:rsid w:val="00A304C0"/>
    <w:rsid w:val="00A30E6F"/>
    <w:rsid w:val="00A323E6"/>
    <w:rsid w:val="00A337A1"/>
    <w:rsid w:val="00A36222"/>
    <w:rsid w:val="00A406A2"/>
    <w:rsid w:val="00A40B1F"/>
    <w:rsid w:val="00A4111F"/>
    <w:rsid w:val="00A4203F"/>
    <w:rsid w:val="00A426EE"/>
    <w:rsid w:val="00A43181"/>
    <w:rsid w:val="00A4437B"/>
    <w:rsid w:val="00A45313"/>
    <w:rsid w:val="00A456E2"/>
    <w:rsid w:val="00A46152"/>
    <w:rsid w:val="00A50864"/>
    <w:rsid w:val="00A508B9"/>
    <w:rsid w:val="00A52603"/>
    <w:rsid w:val="00A52C14"/>
    <w:rsid w:val="00A53403"/>
    <w:rsid w:val="00A53763"/>
    <w:rsid w:val="00A55BAC"/>
    <w:rsid w:val="00A56333"/>
    <w:rsid w:val="00A62876"/>
    <w:rsid w:val="00A62E5C"/>
    <w:rsid w:val="00A639FA"/>
    <w:rsid w:val="00A63D04"/>
    <w:rsid w:val="00A6408A"/>
    <w:rsid w:val="00A6581F"/>
    <w:rsid w:val="00A65A7E"/>
    <w:rsid w:val="00A67F4C"/>
    <w:rsid w:val="00A70426"/>
    <w:rsid w:val="00A70EEA"/>
    <w:rsid w:val="00A71587"/>
    <w:rsid w:val="00A71E8E"/>
    <w:rsid w:val="00A746F5"/>
    <w:rsid w:val="00A7661C"/>
    <w:rsid w:val="00A76EEA"/>
    <w:rsid w:val="00A7758F"/>
    <w:rsid w:val="00A77604"/>
    <w:rsid w:val="00A80BE2"/>
    <w:rsid w:val="00A811C7"/>
    <w:rsid w:val="00A82101"/>
    <w:rsid w:val="00A82D96"/>
    <w:rsid w:val="00A83E7B"/>
    <w:rsid w:val="00A86308"/>
    <w:rsid w:val="00A8736E"/>
    <w:rsid w:val="00A9059E"/>
    <w:rsid w:val="00A917F5"/>
    <w:rsid w:val="00A93F03"/>
    <w:rsid w:val="00A941DB"/>
    <w:rsid w:val="00A9424F"/>
    <w:rsid w:val="00A95F79"/>
    <w:rsid w:val="00A9604B"/>
    <w:rsid w:val="00AA19F5"/>
    <w:rsid w:val="00AA29EE"/>
    <w:rsid w:val="00AA30D5"/>
    <w:rsid w:val="00AA54AC"/>
    <w:rsid w:val="00AA5E30"/>
    <w:rsid w:val="00AB0B8A"/>
    <w:rsid w:val="00AB0CD0"/>
    <w:rsid w:val="00AB1681"/>
    <w:rsid w:val="00AB3081"/>
    <w:rsid w:val="00AB5003"/>
    <w:rsid w:val="00AB5E82"/>
    <w:rsid w:val="00AB763B"/>
    <w:rsid w:val="00AB7CC8"/>
    <w:rsid w:val="00AB7F58"/>
    <w:rsid w:val="00AC060E"/>
    <w:rsid w:val="00AC0931"/>
    <w:rsid w:val="00AC248F"/>
    <w:rsid w:val="00AC2E67"/>
    <w:rsid w:val="00AC36DA"/>
    <w:rsid w:val="00AC441A"/>
    <w:rsid w:val="00AC4F68"/>
    <w:rsid w:val="00AC53DB"/>
    <w:rsid w:val="00AC614E"/>
    <w:rsid w:val="00AC6292"/>
    <w:rsid w:val="00AC7288"/>
    <w:rsid w:val="00AC7ECB"/>
    <w:rsid w:val="00AD0312"/>
    <w:rsid w:val="00AD05F8"/>
    <w:rsid w:val="00AD14D6"/>
    <w:rsid w:val="00AD506D"/>
    <w:rsid w:val="00AD6814"/>
    <w:rsid w:val="00AD71DE"/>
    <w:rsid w:val="00AD7FD0"/>
    <w:rsid w:val="00AE0982"/>
    <w:rsid w:val="00AE104A"/>
    <w:rsid w:val="00AE1490"/>
    <w:rsid w:val="00AE22E6"/>
    <w:rsid w:val="00AE2BC6"/>
    <w:rsid w:val="00AE32BD"/>
    <w:rsid w:val="00AE4474"/>
    <w:rsid w:val="00AE6ED6"/>
    <w:rsid w:val="00AE7DBD"/>
    <w:rsid w:val="00AF0736"/>
    <w:rsid w:val="00AF13C2"/>
    <w:rsid w:val="00AF1A29"/>
    <w:rsid w:val="00AF1EAC"/>
    <w:rsid w:val="00AF2A7E"/>
    <w:rsid w:val="00AF336B"/>
    <w:rsid w:val="00AF3EE4"/>
    <w:rsid w:val="00AF442B"/>
    <w:rsid w:val="00AF4878"/>
    <w:rsid w:val="00AF5291"/>
    <w:rsid w:val="00AF5625"/>
    <w:rsid w:val="00AF5F05"/>
    <w:rsid w:val="00AF60F3"/>
    <w:rsid w:val="00AF63BF"/>
    <w:rsid w:val="00AF66BE"/>
    <w:rsid w:val="00B006D4"/>
    <w:rsid w:val="00B014B4"/>
    <w:rsid w:val="00B01DC5"/>
    <w:rsid w:val="00B02A21"/>
    <w:rsid w:val="00B02ACF"/>
    <w:rsid w:val="00B02BE7"/>
    <w:rsid w:val="00B03698"/>
    <w:rsid w:val="00B044C7"/>
    <w:rsid w:val="00B057DF"/>
    <w:rsid w:val="00B10011"/>
    <w:rsid w:val="00B100D9"/>
    <w:rsid w:val="00B101EE"/>
    <w:rsid w:val="00B10569"/>
    <w:rsid w:val="00B11B18"/>
    <w:rsid w:val="00B121F8"/>
    <w:rsid w:val="00B125AA"/>
    <w:rsid w:val="00B12DC3"/>
    <w:rsid w:val="00B13B8D"/>
    <w:rsid w:val="00B1464D"/>
    <w:rsid w:val="00B155FC"/>
    <w:rsid w:val="00B15628"/>
    <w:rsid w:val="00B162FA"/>
    <w:rsid w:val="00B16916"/>
    <w:rsid w:val="00B20D56"/>
    <w:rsid w:val="00B2426B"/>
    <w:rsid w:val="00B2542E"/>
    <w:rsid w:val="00B27032"/>
    <w:rsid w:val="00B27197"/>
    <w:rsid w:val="00B2786E"/>
    <w:rsid w:val="00B308CE"/>
    <w:rsid w:val="00B3103E"/>
    <w:rsid w:val="00B313A1"/>
    <w:rsid w:val="00B32206"/>
    <w:rsid w:val="00B34990"/>
    <w:rsid w:val="00B34AA2"/>
    <w:rsid w:val="00B35796"/>
    <w:rsid w:val="00B3580B"/>
    <w:rsid w:val="00B36F37"/>
    <w:rsid w:val="00B3750C"/>
    <w:rsid w:val="00B37780"/>
    <w:rsid w:val="00B37994"/>
    <w:rsid w:val="00B42036"/>
    <w:rsid w:val="00B42150"/>
    <w:rsid w:val="00B43229"/>
    <w:rsid w:val="00B4374E"/>
    <w:rsid w:val="00B4504D"/>
    <w:rsid w:val="00B4547C"/>
    <w:rsid w:val="00B455DD"/>
    <w:rsid w:val="00B45859"/>
    <w:rsid w:val="00B46FA6"/>
    <w:rsid w:val="00B4771C"/>
    <w:rsid w:val="00B50AA3"/>
    <w:rsid w:val="00B517AA"/>
    <w:rsid w:val="00B51DFD"/>
    <w:rsid w:val="00B54F99"/>
    <w:rsid w:val="00B5542B"/>
    <w:rsid w:val="00B56C46"/>
    <w:rsid w:val="00B56EDB"/>
    <w:rsid w:val="00B5707D"/>
    <w:rsid w:val="00B5725B"/>
    <w:rsid w:val="00B57CEB"/>
    <w:rsid w:val="00B60C61"/>
    <w:rsid w:val="00B61C44"/>
    <w:rsid w:val="00B61ED5"/>
    <w:rsid w:val="00B62A51"/>
    <w:rsid w:val="00B62B2A"/>
    <w:rsid w:val="00B63398"/>
    <w:rsid w:val="00B63435"/>
    <w:rsid w:val="00B644B8"/>
    <w:rsid w:val="00B6718A"/>
    <w:rsid w:val="00B674B9"/>
    <w:rsid w:val="00B705B1"/>
    <w:rsid w:val="00B707C7"/>
    <w:rsid w:val="00B714EF"/>
    <w:rsid w:val="00B719B2"/>
    <w:rsid w:val="00B71E32"/>
    <w:rsid w:val="00B732C0"/>
    <w:rsid w:val="00B73737"/>
    <w:rsid w:val="00B74E91"/>
    <w:rsid w:val="00B762DC"/>
    <w:rsid w:val="00B7676F"/>
    <w:rsid w:val="00B811C5"/>
    <w:rsid w:val="00B82CF3"/>
    <w:rsid w:val="00B870E5"/>
    <w:rsid w:val="00B87741"/>
    <w:rsid w:val="00B90791"/>
    <w:rsid w:val="00B91766"/>
    <w:rsid w:val="00B91DE8"/>
    <w:rsid w:val="00B945EF"/>
    <w:rsid w:val="00B94A00"/>
    <w:rsid w:val="00B960CC"/>
    <w:rsid w:val="00B96268"/>
    <w:rsid w:val="00B9701C"/>
    <w:rsid w:val="00B97E20"/>
    <w:rsid w:val="00BA02CA"/>
    <w:rsid w:val="00BA07ED"/>
    <w:rsid w:val="00BA2E0C"/>
    <w:rsid w:val="00BA4D55"/>
    <w:rsid w:val="00BA663F"/>
    <w:rsid w:val="00BA6D86"/>
    <w:rsid w:val="00BB0633"/>
    <w:rsid w:val="00BB0F63"/>
    <w:rsid w:val="00BB1640"/>
    <w:rsid w:val="00BB3448"/>
    <w:rsid w:val="00BB37EC"/>
    <w:rsid w:val="00BB4095"/>
    <w:rsid w:val="00BB42C7"/>
    <w:rsid w:val="00BB483E"/>
    <w:rsid w:val="00BB500A"/>
    <w:rsid w:val="00BB5122"/>
    <w:rsid w:val="00BB524A"/>
    <w:rsid w:val="00BB58F5"/>
    <w:rsid w:val="00BB74F2"/>
    <w:rsid w:val="00BC20F0"/>
    <w:rsid w:val="00BC3223"/>
    <w:rsid w:val="00BC4472"/>
    <w:rsid w:val="00BC5FBC"/>
    <w:rsid w:val="00BC7923"/>
    <w:rsid w:val="00BC7A33"/>
    <w:rsid w:val="00BD01E8"/>
    <w:rsid w:val="00BD0993"/>
    <w:rsid w:val="00BD1BD1"/>
    <w:rsid w:val="00BD2046"/>
    <w:rsid w:val="00BD2201"/>
    <w:rsid w:val="00BD2AF1"/>
    <w:rsid w:val="00BD2FCC"/>
    <w:rsid w:val="00BD4FF7"/>
    <w:rsid w:val="00BD5D2C"/>
    <w:rsid w:val="00BD6A0E"/>
    <w:rsid w:val="00BD6C44"/>
    <w:rsid w:val="00BE1548"/>
    <w:rsid w:val="00BE1A4F"/>
    <w:rsid w:val="00BE1ED5"/>
    <w:rsid w:val="00BE20B1"/>
    <w:rsid w:val="00BE2C99"/>
    <w:rsid w:val="00BE2D1A"/>
    <w:rsid w:val="00BE320C"/>
    <w:rsid w:val="00BE3D5A"/>
    <w:rsid w:val="00BE61D0"/>
    <w:rsid w:val="00BE6EB4"/>
    <w:rsid w:val="00BE7223"/>
    <w:rsid w:val="00BF0B32"/>
    <w:rsid w:val="00BF192C"/>
    <w:rsid w:val="00BF30C8"/>
    <w:rsid w:val="00BF342E"/>
    <w:rsid w:val="00BF45EF"/>
    <w:rsid w:val="00BF5750"/>
    <w:rsid w:val="00BF7FAB"/>
    <w:rsid w:val="00C00707"/>
    <w:rsid w:val="00C007B6"/>
    <w:rsid w:val="00C012AF"/>
    <w:rsid w:val="00C0132F"/>
    <w:rsid w:val="00C01DD6"/>
    <w:rsid w:val="00C02DA5"/>
    <w:rsid w:val="00C05CFB"/>
    <w:rsid w:val="00C064A1"/>
    <w:rsid w:val="00C065A8"/>
    <w:rsid w:val="00C079B5"/>
    <w:rsid w:val="00C07C98"/>
    <w:rsid w:val="00C15044"/>
    <w:rsid w:val="00C150DD"/>
    <w:rsid w:val="00C15E74"/>
    <w:rsid w:val="00C167D2"/>
    <w:rsid w:val="00C167DB"/>
    <w:rsid w:val="00C1768F"/>
    <w:rsid w:val="00C17C7E"/>
    <w:rsid w:val="00C2038D"/>
    <w:rsid w:val="00C21734"/>
    <w:rsid w:val="00C21CD6"/>
    <w:rsid w:val="00C2351E"/>
    <w:rsid w:val="00C23748"/>
    <w:rsid w:val="00C27375"/>
    <w:rsid w:val="00C3429D"/>
    <w:rsid w:val="00C342E5"/>
    <w:rsid w:val="00C35A1F"/>
    <w:rsid w:val="00C363F7"/>
    <w:rsid w:val="00C36FFE"/>
    <w:rsid w:val="00C37709"/>
    <w:rsid w:val="00C40B17"/>
    <w:rsid w:val="00C435CB"/>
    <w:rsid w:val="00C441A1"/>
    <w:rsid w:val="00C44473"/>
    <w:rsid w:val="00C4493B"/>
    <w:rsid w:val="00C45BB5"/>
    <w:rsid w:val="00C471B4"/>
    <w:rsid w:val="00C50FB9"/>
    <w:rsid w:val="00C52365"/>
    <w:rsid w:val="00C52D9D"/>
    <w:rsid w:val="00C538A6"/>
    <w:rsid w:val="00C53C65"/>
    <w:rsid w:val="00C5647B"/>
    <w:rsid w:val="00C57654"/>
    <w:rsid w:val="00C576DD"/>
    <w:rsid w:val="00C60147"/>
    <w:rsid w:val="00C621E8"/>
    <w:rsid w:val="00C62E9A"/>
    <w:rsid w:val="00C63982"/>
    <w:rsid w:val="00C6421E"/>
    <w:rsid w:val="00C6568A"/>
    <w:rsid w:val="00C65EEF"/>
    <w:rsid w:val="00C67968"/>
    <w:rsid w:val="00C712EB"/>
    <w:rsid w:val="00C74136"/>
    <w:rsid w:val="00C74302"/>
    <w:rsid w:val="00C74E1C"/>
    <w:rsid w:val="00C752ED"/>
    <w:rsid w:val="00C75643"/>
    <w:rsid w:val="00C758E4"/>
    <w:rsid w:val="00C75B1A"/>
    <w:rsid w:val="00C77E80"/>
    <w:rsid w:val="00C808B4"/>
    <w:rsid w:val="00C81C42"/>
    <w:rsid w:val="00C82E42"/>
    <w:rsid w:val="00C839CD"/>
    <w:rsid w:val="00C83CD4"/>
    <w:rsid w:val="00C84C59"/>
    <w:rsid w:val="00C84D7E"/>
    <w:rsid w:val="00C851E8"/>
    <w:rsid w:val="00C85571"/>
    <w:rsid w:val="00C85B98"/>
    <w:rsid w:val="00C868A8"/>
    <w:rsid w:val="00C86C86"/>
    <w:rsid w:val="00C87E44"/>
    <w:rsid w:val="00C9056F"/>
    <w:rsid w:val="00C9136C"/>
    <w:rsid w:val="00C919AA"/>
    <w:rsid w:val="00C91E3E"/>
    <w:rsid w:val="00C92807"/>
    <w:rsid w:val="00C92973"/>
    <w:rsid w:val="00C92E6A"/>
    <w:rsid w:val="00C934CB"/>
    <w:rsid w:val="00C93574"/>
    <w:rsid w:val="00C936F4"/>
    <w:rsid w:val="00C947D7"/>
    <w:rsid w:val="00C94CDF"/>
    <w:rsid w:val="00C95F12"/>
    <w:rsid w:val="00C9646F"/>
    <w:rsid w:val="00C97652"/>
    <w:rsid w:val="00CA0766"/>
    <w:rsid w:val="00CA0C65"/>
    <w:rsid w:val="00CA131B"/>
    <w:rsid w:val="00CA1F4A"/>
    <w:rsid w:val="00CA2040"/>
    <w:rsid w:val="00CA2620"/>
    <w:rsid w:val="00CA3796"/>
    <w:rsid w:val="00CA37C3"/>
    <w:rsid w:val="00CA4252"/>
    <w:rsid w:val="00CA42BB"/>
    <w:rsid w:val="00CA4403"/>
    <w:rsid w:val="00CA550C"/>
    <w:rsid w:val="00CA6973"/>
    <w:rsid w:val="00CB01B2"/>
    <w:rsid w:val="00CB0F88"/>
    <w:rsid w:val="00CB1B00"/>
    <w:rsid w:val="00CB20C2"/>
    <w:rsid w:val="00CB2E2F"/>
    <w:rsid w:val="00CB7159"/>
    <w:rsid w:val="00CC09CD"/>
    <w:rsid w:val="00CC1579"/>
    <w:rsid w:val="00CC1A88"/>
    <w:rsid w:val="00CC2D85"/>
    <w:rsid w:val="00CC33A7"/>
    <w:rsid w:val="00CD0BDC"/>
    <w:rsid w:val="00CD10BD"/>
    <w:rsid w:val="00CD111C"/>
    <w:rsid w:val="00CD1568"/>
    <w:rsid w:val="00CD1F6F"/>
    <w:rsid w:val="00CD3D3B"/>
    <w:rsid w:val="00CD3FFA"/>
    <w:rsid w:val="00CD5545"/>
    <w:rsid w:val="00CD759E"/>
    <w:rsid w:val="00CD793F"/>
    <w:rsid w:val="00CD7C0D"/>
    <w:rsid w:val="00CE19FD"/>
    <w:rsid w:val="00CE1A9F"/>
    <w:rsid w:val="00CE1EAD"/>
    <w:rsid w:val="00CE267A"/>
    <w:rsid w:val="00CE2828"/>
    <w:rsid w:val="00CE2D9E"/>
    <w:rsid w:val="00CE4569"/>
    <w:rsid w:val="00CE4D5C"/>
    <w:rsid w:val="00CF10A7"/>
    <w:rsid w:val="00CF20B8"/>
    <w:rsid w:val="00CF2F24"/>
    <w:rsid w:val="00CF3745"/>
    <w:rsid w:val="00CF3C85"/>
    <w:rsid w:val="00CF415E"/>
    <w:rsid w:val="00CF4A97"/>
    <w:rsid w:val="00CF4F1B"/>
    <w:rsid w:val="00CF5701"/>
    <w:rsid w:val="00CF57FC"/>
    <w:rsid w:val="00CF5C2B"/>
    <w:rsid w:val="00CF74FC"/>
    <w:rsid w:val="00D00215"/>
    <w:rsid w:val="00D0092C"/>
    <w:rsid w:val="00D00A65"/>
    <w:rsid w:val="00D03EA7"/>
    <w:rsid w:val="00D04C07"/>
    <w:rsid w:val="00D0609B"/>
    <w:rsid w:val="00D06764"/>
    <w:rsid w:val="00D1165F"/>
    <w:rsid w:val="00D1195F"/>
    <w:rsid w:val="00D11CC4"/>
    <w:rsid w:val="00D13625"/>
    <w:rsid w:val="00D139E0"/>
    <w:rsid w:val="00D13E72"/>
    <w:rsid w:val="00D14D50"/>
    <w:rsid w:val="00D20914"/>
    <w:rsid w:val="00D2176C"/>
    <w:rsid w:val="00D21EAE"/>
    <w:rsid w:val="00D223D7"/>
    <w:rsid w:val="00D23091"/>
    <w:rsid w:val="00D233FF"/>
    <w:rsid w:val="00D243D9"/>
    <w:rsid w:val="00D24550"/>
    <w:rsid w:val="00D257FD"/>
    <w:rsid w:val="00D273F0"/>
    <w:rsid w:val="00D27D83"/>
    <w:rsid w:val="00D31EE7"/>
    <w:rsid w:val="00D34437"/>
    <w:rsid w:val="00D35407"/>
    <w:rsid w:val="00D36A13"/>
    <w:rsid w:val="00D36A15"/>
    <w:rsid w:val="00D37A57"/>
    <w:rsid w:val="00D40E6B"/>
    <w:rsid w:val="00D42291"/>
    <w:rsid w:val="00D434FB"/>
    <w:rsid w:val="00D438E0"/>
    <w:rsid w:val="00D43D58"/>
    <w:rsid w:val="00D44610"/>
    <w:rsid w:val="00D44654"/>
    <w:rsid w:val="00D455FF"/>
    <w:rsid w:val="00D46573"/>
    <w:rsid w:val="00D468C9"/>
    <w:rsid w:val="00D47331"/>
    <w:rsid w:val="00D4779A"/>
    <w:rsid w:val="00D47F85"/>
    <w:rsid w:val="00D50335"/>
    <w:rsid w:val="00D50701"/>
    <w:rsid w:val="00D5185D"/>
    <w:rsid w:val="00D526ED"/>
    <w:rsid w:val="00D52762"/>
    <w:rsid w:val="00D53151"/>
    <w:rsid w:val="00D5625E"/>
    <w:rsid w:val="00D574D0"/>
    <w:rsid w:val="00D60390"/>
    <w:rsid w:val="00D648BF"/>
    <w:rsid w:val="00D64996"/>
    <w:rsid w:val="00D65CE5"/>
    <w:rsid w:val="00D702F6"/>
    <w:rsid w:val="00D7097C"/>
    <w:rsid w:val="00D71F19"/>
    <w:rsid w:val="00D74AE6"/>
    <w:rsid w:val="00D75467"/>
    <w:rsid w:val="00D75508"/>
    <w:rsid w:val="00D76531"/>
    <w:rsid w:val="00D772D2"/>
    <w:rsid w:val="00D8183B"/>
    <w:rsid w:val="00D824BE"/>
    <w:rsid w:val="00D82F73"/>
    <w:rsid w:val="00D83A79"/>
    <w:rsid w:val="00D841A4"/>
    <w:rsid w:val="00D855E4"/>
    <w:rsid w:val="00D85C0A"/>
    <w:rsid w:val="00D86862"/>
    <w:rsid w:val="00D869FC"/>
    <w:rsid w:val="00D877A6"/>
    <w:rsid w:val="00D87F8D"/>
    <w:rsid w:val="00D914EB"/>
    <w:rsid w:val="00D92ED5"/>
    <w:rsid w:val="00D92F2C"/>
    <w:rsid w:val="00D92FC0"/>
    <w:rsid w:val="00D93416"/>
    <w:rsid w:val="00D93693"/>
    <w:rsid w:val="00D94840"/>
    <w:rsid w:val="00D94D5D"/>
    <w:rsid w:val="00D953C9"/>
    <w:rsid w:val="00D9558D"/>
    <w:rsid w:val="00D96AA7"/>
    <w:rsid w:val="00DA0398"/>
    <w:rsid w:val="00DA062F"/>
    <w:rsid w:val="00DA1B0B"/>
    <w:rsid w:val="00DA2158"/>
    <w:rsid w:val="00DA237C"/>
    <w:rsid w:val="00DA255E"/>
    <w:rsid w:val="00DA25C8"/>
    <w:rsid w:val="00DA2FBC"/>
    <w:rsid w:val="00DB0855"/>
    <w:rsid w:val="00DB0A4D"/>
    <w:rsid w:val="00DB1809"/>
    <w:rsid w:val="00DB28C3"/>
    <w:rsid w:val="00DB311F"/>
    <w:rsid w:val="00DB3205"/>
    <w:rsid w:val="00DB40EE"/>
    <w:rsid w:val="00DB4F00"/>
    <w:rsid w:val="00DB53A5"/>
    <w:rsid w:val="00DB5F63"/>
    <w:rsid w:val="00DB60E2"/>
    <w:rsid w:val="00DB637F"/>
    <w:rsid w:val="00DB6716"/>
    <w:rsid w:val="00DB7495"/>
    <w:rsid w:val="00DC0416"/>
    <w:rsid w:val="00DC1FF2"/>
    <w:rsid w:val="00DC3519"/>
    <w:rsid w:val="00DC4B1F"/>
    <w:rsid w:val="00DC50E1"/>
    <w:rsid w:val="00DC52C9"/>
    <w:rsid w:val="00DC54D7"/>
    <w:rsid w:val="00DC54E0"/>
    <w:rsid w:val="00DC55B7"/>
    <w:rsid w:val="00DC7142"/>
    <w:rsid w:val="00DC7450"/>
    <w:rsid w:val="00DC7919"/>
    <w:rsid w:val="00DD0358"/>
    <w:rsid w:val="00DD26F1"/>
    <w:rsid w:val="00DD2C0B"/>
    <w:rsid w:val="00DD3765"/>
    <w:rsid w:val="00DD3B3D"/>
    <w:rsid w:val="00DD3EE8"/>
    <w:rsid w:val="00DD4426"/>
    <w:rsid w:val="00DD4E04"/>
    <w:rsid w:val="00DD6E0F"/>
    <w:rsid w:val="00DD6E71"/>
    <w:rsid w:val="00DE1294"/>
    <w:rsid w:val="00DE245B"/>
    <w:rsid w:val="00DE31DB"/>
    <w:rsid w:val="00DE3E41"/>
    <w:rsid w:val="00DE53C1"/>
    <w:rsid w:val="00DE7774"/>
    <w:rsid w:val="00DE7B8A"/>
    <w:rsid w:val="00DF0A87"/>
    <w:rsid w:val="00DF4A6A"/>
    <w:rsid w:val="00DF4E05"/>
    <w:rsid w:val="00DF50F0"/>
    <w:rsid w:val="00DF5AD0"/>
    <w:rsid w:val="00DF65F7"/>
    <w:rsid w:val="00DF6AA8"/>
    <w:rsid w:val="00E006B1"/>
    <w:rsid w:val="00E007DA"/>
    <w:rsid w:val="00E00F9C"/>
    <w:rsid w:val="00E01CC9"/>
    <w:rsid w:val="00E01D4C"/>
    <w:rsid w:val="00E02C1F"/>
    <w:rsid w:val="00E05F7D"/>
    <w:rsid w:val="00E05FA7"/>
    <w:rsid w:val="00E06087"/>
    <w:rsid w:val="00E0709F"/>
    <w:rsid w:val="00E1041F"/>
    <w:rsid w:val="00E10495"/>
    <w:rsid w:val="00E1072B"/>
    <w:rsid w:val="00E10791"/>
    <w:rsid w:val="00E10C06"/>
    <w:rsid w:val="00E11B13"/>
    <w:rsid w:val="00E1232A"/>
    <w:rsid w:val="00E12B71"/>
    <w:rsid w:val="00E1540B"/>
    <w:rsid w:val="00E16162"/>
    <w:rsid w:val="00E17997"/>
    <w:rsid w:val="00E21530"/>
    <w:rsid w:val="00E22C84"/>
    <w:rsid w:val="00E23398"/>
    <w:rsid w:val="00E237BC"/>
    <w:rsid w:val="00E2380E"/>
    <w:rsid w:val="00E2392D"/>
    <w:rsid w:val="00E23F26"/>
    <w:rsid w:val="00E249F9"/>
    <w:rsid w:val="00E278A4"/>
    <w:rsid w:val="00E27F2E"/>
    <w:rsid w:val="00E30498"/>
    <w:rsid w:val="00E3170F"/>
    <w:rsid w:val="00E31975"/>
    <w:rsid w:val="00E322AC"/>
    <w:rsid w:val="00E339E5"/>
    <w:rsid w:val="00E33CE9"/>
    <w:rsid w:val="00E34556"/>
    <w:rsid w:val="00E35452"/>
    <w:rsid w:val="00E35A69"/>
    <w:rsid w:val="00E36991"/>
    <w:rsid w:val="00E3707F"/>
    <w:rsid w:val="00E37769"/>
    <w:rsid w:val="00E37E1C"/>
    <w:rsid w:val="00E42EAB"/>
    <w:rsid w:val="00E4423D"/>
    <w:rsid w:val="00E44ED8"/>
    <w:rsid w:val="00E44EFD"/>
    <w:rsid w:val="00E4511D"/>
    <w:rsid w:val="00E45AEC"/>
    <w:rsid w:val="00E45BF9"/>
    <w:rsid w:val="00E4779A"/>
    <w:rsid w:val="00E50AC6"/>
    <w:rsid w:val="00E510B4"/>
    <w:rsid w:val="00E5317C"/>
    <w:rsid w:val="00E54634"/>
    <w:rsid w:val="00E551A3"/>
    <w:rsid w:val="00E55644"/>
    <w:rsid w:val="00E55AA4"/>
    <w:rsid w:val="00E56285"/>
    <w:rsid w:val="00E57640"/>
    <w:rsid w:val="00E61220"/>
    <w:rsid w:val="00E626CC"/>
    <w:rsid w:val="00E62C92"/>
    <w:rsid w:val="00E6396D"/>
    <w:rsid w:val="00E63D2B"/>
    <w:rsid w:val="00E66E81"/>
    <w:rsid w:val="00E67A00"/>
    <w:rsid w:val="00E67D86"/>
    <w:rsid w:val="00E7061C"/>
    <w:rsid w:val="00E7114E"/>
    <w:rsid w:val="00E71C36"/>
    <w:rsid w:val="00E73557"/>
    <w:rsid w:val="00E73561"/>
    <w:rsid w:val="00E73CC4"/>
    <w:rsid w:val="00E7550D"/>
    <w:rsid w:val="00E757D6"/>
    <w:rsid w:val="00E76C09"/>
    <w:rsid w:val="00E7700B"/>
    <w:rsid w:val="00E775AD"/>
    <w:rsid w:val="00E77832"/>
    <w:rsid w:val="00E77CA1"/>
    <w:rsid w:val="00E80A36"/>
    <w:rsid w:val="00E80A98"/>
    <w:rsid w:val="00E813EF"/>
    <w:rsid w:val="00E817E8"/>
    <w:rsid w:val="00E83907"/>
    <w:rsid w:val="00E84F88"/>
    <w:rsid w:val="00E852DF"/>
    <w:rsid w:val="00E85774"/>
    <w:rsid w:val="00E85F78"/>
    <w:rsid w:val="00E86025"/>
    <w:rsid w:val="00E872F9"/>
    <w:rsid w:val="00E87782"/>
    <w:rsid w:val="00E87CC9"/>
    <w:rsid w:val="00E907F2"/>
    <w:rsid w:val="00E90DE0"/>
    <w:rsid w:val="00E91E05"/>
    <w:rsid w:val="00E926A7"/>
    <w:rsid w:val="00E9288C"/>
    <w:rsid w:val="00E9317E"/>
    <w:rsid w:val="00E93ED7"/>
    <w:rsid w:val="00E942D5"/>
    <w:rsid w:val="00E9457D"/>
    <w:rsid w:val="00E9514B"/>
    <w:rsid w:val="00E95F3A"/>
    <w:rsid w:val="00E9659A"/>
    <w:rsid w:val="00EA096E"/>
    <w:rsid w:val="00EA104E"/>
    <w:rsid w:val="00EA161A"/>
    <w:rsid w:val="00EA1A46"/>
    <w:rsid w:val="00EA2CD5"/>
    <w:rsid w:val="00EA3D8A"/>
    <w:rsid w:val="00EA3F07"/>
    <w:rsid w:val="00EA42DF"/>
    <w:rsid w:val="00EA4E84"/>
    <w:rsid w:val="00EA719C"/>
    <w:rsid w:val="00EB0F82"/>
    <w:rsid w:val="00EB10DD"/>
    <w:rsid w:val="00EB28DA"/>
    <w:rsid w:val="00EB2C5A"/>
    <w:rsid w:val="00EB498C"/>
    <w:rsid w:val="00EB4AC8"/>
    <w:rsid w:val="00EB5265"/>
    <w:rsid w:val="00EB5A44"/>
    <w:rsid w:val="00EB5C35"/>
    <w:rsid w:val="00EB76AA"/>
    <w:rsid w:val="00EB76AE"/>
    <w:rsid w:val="00EB7D44"/>
    <w:rsid w:val="00EB7FC5"/>
    <w:rsid w:val="00EC0344"/>
    <w:rsid w:val="00EC1521"/>
    <w:rsid w:val="00EC168A"/>
    <w:rsid w:val="00EC19A6"/>
    <w:rsid w:val="00EC2040"/>
    <w:rsid w:val="00EC26CE"/>
    <w:rsid w:val="00EC3249"/>
    <w:rsid w:val="00EC35B6"/>
    <w:rsid w:val="00EC3B13"/>
    <w:rsid w:val="00EC4468"/>
    <w:rsid w:val="00EC55A5"/>
    <w:rsid w:val="00EC6BA2"/>
    <w:rsid w:val="00EC6C93"/>
    <w:rsid w:val="00EC6FC2"/>
    <w:rsid w:val="00EC70BA"/>
    <w:rsid w:val="00EC7F38"/>
    <w:rsid w:val="00ED039D"/>
    <w:rsid w:val="00ED058D"/>
    <w:rsid w:val="00ED06FF"/>
    <w:rsid w:val="00ED0B90"/>
    <w:rsid w:val="00ED1FB0"/>
    <w:rsid w:val="00ED407B"/>
    <w:rsid w:val="00ED6C1B"/>
    <w:rsid w:val="00ED7574"/>
    <w:rsid w:val="00ED75E0"/>
    <w:rsid w:val="00ED7BF3"/>
    <w:rsid w:val="00EE3476"/>
    <w:rsid w:val="00EE3538"/>
    <w:rsid w:val="00EE534F"/>
    <w:rsid w:val="00EE5C53"/>
    <w:rsid w:val="00EE6A37"/>
    <w:rsid w:val="00EE7D04"/>
    <w:rsid w:val="00EF0462"/>
    <w:rsid w:val="00EF36B1"/>
    <w:rsid w:val="00EF3AE2"/>
    <w:rsid w:val="00EF44EC"/>
    <w:rsid w:val="00EF4904"/>
    <w:rsid w:val="00EF49D2"/>
    <w:rsid w:val="00EF7915"/>
    <w:rsid w:val="00F008B6"/>
    <w:rsid w:val="00F0118F"/>
    <w:rsid w:val="00F01E37"/>
    <w:rsid w:val="00F0289B"/>
    <w:rsid w:val="00F045BF"/>
    <w:rsid w:val="00F04CAF"/>
    <w:rsid w:val="00F07C40"/>
    <w:rsid w:val="00F100A9"/>
    <w:rsid w:val="00F11EAD"/>
    <w:rsid w:val="00F13CD1"/>
    <w:rsid w:val="00F1634B"/>
    <w:rsid w:val="00F172D4"/>
    <w:rsid w:val="00F1743C"/>
    <w:rsid w:val="00F2188B"/>
    <w:rsid w:val="00F21F44"/>
    <w:rsid w:val="00F22F98"/>
    <w:rsid w:val="00F249D1"/>
    <w:rsid w:val="00F265AD"/>
    <w:rsid w:val="00F26E07"/>
    <w:rsid w:val="00F30491"/>
    <w:rsid w:val="00F30D74"/>
    <w:rsid w:val="00F31EE0"/>
    <w:rsid w:val="00F32E4E"/>
    <w:rsid w:val="00F337B3"/>
    <w:rsid w:val="00F34C93"/>
    <w:rsid w:val="00F3514F"/>
    <w:rsid w:val="00F3517A"/>
    <w:rsid w:val="00F40477"/>
    <w:rsid w:val="00F40A2F"/>
    <w:rsid w:val="00F4714B"/>
    <w:rsid w:val="00F47296"/>
    <w:rsid w:val="00F53C21"/>
    <w:rsid w:val="00F5508F"/>
    <w:rsid w:val="00F5564F"/>
    <w:rsid w:val="00F557C0"/>
    <w:rsid w:val="00F56F03"/>
    <w:rsid w:val="00F57722"/>
    <w:rsid w:val="00F60A40"/>
    <w:rsid w:val="00F60F0A"/>
    <w:rsid w:val="00F61A8D"/>
    <w:rsid w:val="00F63DED"/>
    <w:rsid w:val="00F63F97"/>
    <w:rsid w:val="00F647C3"/>
    <w:rsid w:val="00F667B2"/>
    <w:rsid w:val="00F70DDB"/>
    <w:rsid w:val="00F712D6"/>
    <w:rsid w:val="00F7160F"/>
    <w:rsid w:val="00F73C01"/>
    <w:rsid w:val="00F7601E"/>
    <w:rsid w:val="00F7749F"/>
    <w:rsid w:val="00F77BF8"/>
    <w:rsid w:val="00F77C83"/>
    <w:rsid w:val="00F77E39"/>
    <w:rsid w:val="00F81397"/>
    <w:rsid w:val="00F8215A"/>
    <w:rsid w:val="00F852D7"/>
    <w:rsid w:val="00F8708B"/>
    <w:rsid w:val="00F900AD"/>
    <w:rsid w:val="00F92C63"/>
    <w:rsid w:val="00F93FCA"/>
    <w:rsid w:val="00F94862"/>
    <w:rsid w:val="00F95673"/>
    <w:rsid w:val="00F95796"/>
    <w:rsid w:val="00FA0371"/>
    <w:rsid w:val="00FA0459"/>
    <w:rsid w:val="00FA060E"/>
    <w:rsid w:val="00FA16D6"/>
    <w:rsid w:val="00FA2D53"/>
    <w:rsid w:val="00FA3B62"/>
    <w:rsid w:val="00FA6A65"/>
    <w:rsid w:val="00FB13A3"/>
    <w:rsid w:val="00FB13E1"/>
    <w:rsid w:val="00FB2657"/>
    <w:rsid w:val="00FB5A79"/>
    <w:rsid w:val="00FB5F6B"/>
    <w:rsid w:val="00FB69C2"/>
    <w:rsid w:val="00FB74FC"/>
    <w:rsid w:val="00FB7567"/>
    <w:rsid w:val="00FB76C7"/>
    <w:rsid w:val="00FB7812"/>
    <w:rsid w:val="00FB7A95"/>
    <w:rsid w:val="00FC3297"/>
    <w:rsid w:val="00FC384B"/>
    <w:rsid w:val="00FC4D25"/>
    <w:rsid w:val="00FC4ED3"/>
    <w:rsid w:val="00FC5002"/>
    <w:rsid w:val="00FC67C7"/>
    <w:rsid w:val="00FC7AA8"/>
    <w:rsid w:val="00FC7EF2"/>
    <w:rsid w:val="00FD029B"/>
    <w:rsid w:val="00FD05B1"/>
    <w:rsid w:val="00FD07E0"/>
    <w:rsid w:val="00FD1B75"/>
    <w:rsid w:val="00FD1C96"/>
    <w:rsid w:val="00FD29F4"/>
    <w:rsid w:val="00FD3675"/>
    <w:rsid w:val="00FD4375"/>
    <w:rsid w:val="00FD56D2"/>
    <w:rsid w:val="00FD70C9"/>
    <w:rsid w:val="00FD796F"/>
    <w:rsid w:val="00FD79C0"/>
    <w:rsid w:val="00FE0DD3"/>
    <w:rsid w:val="00FE1024"/>
    <w:rsid w:val="00FE2205"/>
    <w:rsid w:val="00FE25D2"/>
    <w:rsid w:val="00FE2906"/>
    <w:rsid w:val="00FE29F0"/>
    <w:rsid w:val="00FE32F1"/>
    <w:rsid w:val="00FE3D85"/>
    <w:rsid w:val="00FE4F65"/>
    <w:rsid w:val="00FE5717"/>
    <w:rsid w:val="00FE6405"/>
    <w:rsid w:val="00FE6701"/>
    <w:rsid w:val="00FE70D6"/>
    <w:rsid w:val="00FE7893"/>
    <w:rsid w:val="00FF264F"/>
    <w:rsid w:val="00FF3014"/>
    <w:rsid w:val="00FF5264"/>
    <w:rsid w:val="00FF639F"/>
    <w:rsid w:val="00FF6DD6"/>
    <w:rsid w:val="00FF7E7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BC80D70"/>
  <w15:chartTrackingRefBased/>
  <w15:docId w15:val="{2A64AACE-2828-4996-A52F-2EC2A290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1205"/>
    <w:rPr>
      <w:sz w:val="24"/>
      <w:szCs w:val="24"/>
    </w:rPr>
  </w:style>
  <w:style w:type="paragraph" w:styleId="Heading1">
    <w:name w:val="heading 1"/>
    <w:basedOn w:val="Normal"/>
    <w:next w:val="Normal"/>
    <w:link w:val="Heading1Char"/>
    <w:qFormat/>
    <w:rsid w:val="00377D2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C27375"/>
    <w:pPr>
      <w:keepNext/>
      <w:keepLines/>
      <w:shd w:val="clear" w:color="auto" w:fill="D9D9D9"/>
      <w:ind w:left="-709"/>
      <w:outlineLvl w:val="1"/>
    </w:pPr>
    <w:rPr>
      <w:rFonts w:ascii="Gill Sans MT" w:eastAsiaTheme="majorEastAsia" w:hAnsi="Gill Sans MT" w:cstheme="majorBidi"/>
      <w:b/>
      <w:noProof/>
      <w:szCs w:val="2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77D28"/>
    <w:pPr>
      <w:tabs>
        <w:tab w:val="center" w:pos="4513"/>
        <w:tab w:val="right" w:pos="9026"/>
      </w:tabs>
    </w:pPr>
  </w:style>
  <w:style w:type="character" w:customStyle="1" w:styleId="HeaderChar">
    <w:name w:val="Header Char"/>
    <w:basedOn w:val="DefaultParagraphFont"/>
    <w:link w:val="Header"/>
    <w:rsid w:val="00377D28"/>
    <w:rPr>
      <w:sz w:val="24"/>
      <w:szCs w:val="24"/>
    </w:rPr>
  </w:style>
  <w:style w:type="paragraph" w:styleId="Footer">
    <w:name w:val="footer"/>
    <w:basedOn w:val="Normal"/>
    <w:link w:val="FooterChar"/>
    <w:uiPriority w:val="99"/>
    <w:unhideWhenUsed/>
    <w:rsid w:val="00377D28"/>
    <w:pPr>
      <w:tabs>
        <w:tab w:val="center" w:pos="4513"/>
        <w:tab w:val="right" w:pos="9026"/>
      </w:tabs>
    </w:pPr>
  </w:style>
  <w:style w:type="character" w:customStyle="1" w:styleId="FooterChar">
    <w:name w:val="Footer Char"/>
    <w:basedOn w:val="DefaultParagraphFont"/>
    <w:link w:val="Footer"/>
    <w:uiPriority w:val="99"/>
    <w:rsid w:val="00377D28"/>
    <w:rPr>
      <w:sz w:val="24"/>
      <w:szCs w:val="24"/>
    </w:rPr>
  </w:style>
  <w:style w:type="paragraph" w:styleId="ListParagraph">
    <w:name w:val="List Paragraph"/>
    <w:basedOn w:val="Normal"/>
    <w:uiPriority w:val="72"/>
    <w:qFormat/>
    <w:rsid w:val="00377D28"/>
    <w:pPr>
      <w:widowControl w:val="0"/>
      <w:spacing w:after="200" w:line="276" w:lineRule="auto"/>
      <w:ind w:left="720"/>
      <w:contextualSpacing/>
    </w:pPr>
    <w:rPr>
      <w:rFonts w:asciiTheme="minorHAnsi" w:hAnsiTheme="minorHAnsi" w:cstheme="minorBidi"/>
      <w:sz w:val="20"/>
      <w:szCs w:val="22"/>
      <w:lang w:val="en-US"/>
    </w:rPr>
  </w:style>
  <w:style w:type="character" w:customStyle="1" w:styleId="Heading1Char">
    <w:name w:val="Heading 1 Char"/>
    <w:basedOn w:val="DefaultParagraphFont"/>
    <w:link w:val="Heading1"/>
    <w:rsid w:val="00377D2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C27375"/>
    <w:rPr>
      <w:rFonts w:ascii="Gill Sans MT" w:eastAsiaTheme="majorEastAsia" w:hAnsi="Gill Sans MT" w:cstheme="majorBidi"/>
      <w:b/>
      <w:noProof/>
      <w:sz w:val="24"/>
      <w:szCs w:val="26"/>
      <w:shd w:val="clear" w:color="auto" w:fill="D9D9D9"/>
      <w:lang w:eastAsia="en-AU"/>
    </w:rPr>
  </w:style>
  <w:style w:type="table" w:styleId="TableGrid">
    <w:name w:val="Table Grid"/>
    <w:basedOn w:val="TableNormal"/>
    <w:uiPriority w:val="59"/>
    <w:rsid w:val="00E66E81"/>
    <w:rPr>
      <w:rFonts w:ascii="Gill Sans MT" w:hAnsi="Gill Sans MT"/>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0A5ECE"/>
    <w:rPr>
      <w:vertAlign w:val="superscript"/>
    </w:rPr>
  </w:style>
  <w:style w:type="character" w:styleId="PlaceholderText">
    <w:name w:val="Placeholder Text"/>
    <w:basedOn w:val="DefaultParagraphFont"/>
    <w:uiPriority w:val="99"/>
    <w:semiHidden/>
    <w:rsid w:val="000E13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51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13A6A-86FB-472C-A7A7-3725A491C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455</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The Department of Justice</Company>
  <LinksUpToDate>false</LinksUpToDate>
  <CharactersWithSpaces>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s, Rhys</dc:creator>
  <cp:keywords/>
  <dc:description/>
  <cp:lastModifiedBy>Tulloch, Janelle R</cp:lastModifiedBy>
  <cp:revision>3</cp:revision>
  <dcterms:created xsi:type="dcterms:W3CDTF">2022-11-03T23:55:00Z</dcterms:created>
  <dcterms:modified xsi:type="dcterms:W3CDTF">2022-11-09T00:49:00Z</dcterms:modified>
</cp:coreProperties>
</file>